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85363215"/>
        <w:docPartObj>
          <w:docPartGallery w:val="Cover Pages"/>
          <w:docPartUnique/>
        </w:docPartObj>
      </w:sdtPr>
      <w:sdtEndPr>
        <w:rPr>
          <w:lang w:val="zh-TW"/>
        </w:rPr>
      </w:sdtEndPr>
      <w:sdtContent>
        <w:p w14:paraId="528B46DF" w14:textId="77777777" w:rsidR="00C21C86" w:rsidRPr="00402987" w:rsidRDefault="00C21C86"/>
        <w:p w14:paraId="442AC270" w14:textId="77777777" w:rsidR="00C21C86" w:rsidRPr="00402987" w:rsidRDefault="00C21C86">
          <w:pPr>
            <w:widowControl/>
            <w:rPr>
              <w:lang w:val="zh-TW"/>
            </w:rPr>
          </w:pPr>
          <w:r w:rsidRPr="00402987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671BBD1" wp14:editId="243EFBE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487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文字方塊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AF1852" w14:textId="77777777" w:rsidR="00F732EF" w:rsidRDefault="004D2819">
                                <w:pPr>
                                  <w:pStyle w:val="a8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標題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F732EF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JavaScript</w:t>
                                    </w:r>
                                  </w:sdtContent>
                                </w:sdt>
                              </w:p>
                              <w:p w14:paraId="0E44C2AE" w14:textId="77777777" w:rsidR="00F732EF" w:rsidRDefault="004D2819">
                                <w:pPr>
                                  <w:pStyle w:val="a8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</w:rPr>
                                    <w:alias w:val="副標題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F732EF"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網頁程式設計</w:t>
                                    </w:r>
                                  </w:sdtContent>
                                </w:sdt>
                              </w:p>
                              <w:p w14:paraId="7EED4C39" w14:textId="77777777" w:rsidR="00F732EF" w:rsidRDefault="004D2819">
                                <w:pPr>
                                  <w:pStyle w:val="a8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5"/>
                                      <w:szCs w:val="24"/>
                                    </w:rPr>
                                    <w:alias w:val="作者"/>
                                    <w:tag w:val=""/>
                                    <w:id w:val="-15361124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F732EF"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 xml:space="preserve">Darren Yang </w:t>
                                    </w:r>
                                    <w:r w:rsidR="00F732EF"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楊</w:t>
                                    </w:r>
                                    <w:r w:rsidR="00F732EF">
                                      <w:rPr>
                                        <w:rFonts w:hint="eastAsia"/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德倫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671BBD1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" filled="f" stroked="f" strokeweight=".5pt">
                    <v:textbox style="mso-fit-shape-to-text:t" inset="0,0,0,0">
                      <w:txbxContent>
                        <w:p w14:paraId="2EAF1852" w14:textId="77777777" w:rsidR="00F732EF" w:rsidRDefault="004D2819">
                          <w:pPr>
                            <w:pStyle w:val="a8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標題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F732EF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JavaScript</w:t>
                              </w:r>
                            </w:sdtContent>
                          </w:sdt>
                        </w:p>
                        <w:p w14:paraId="0E44C2AE" w14:textId="77777777" w:rsidR="00F732EF" w:rsidRDefault="004D2819">
                          <w:pPr>
                            <w:pStyle w:val="a8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副標題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F732EF"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網頁程式設計</w:t>
                              </w:r>
                            </w:sdtContent>
                          </w:sdt>
                        </w:p>
                        <w:p w14:paraId="7EED4C39" w14:textId="77777777" w:rsidR="00F732EF" w:rsidRDefault="004D2819">
                          <w:pPr>
                            <w:pStyle w:val="a8"/>
                            <w:spacing w:before="80" w:after="40"/>
                            <w:rPr>
                              <w:caps/>
                              <w:color w:val="5B9BD5" w:themeColor="accent5"/>
                              <w:szCs w:val="2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5"/>
                                <w:szCs w:val="24"/>
                              </w:rPr>
                              <w:alias w:val="作者"/>
                              <w:tag w:val=""/>
                              <w:id w:val="-1536112409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F732EF"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 xml:space="preserve">Darren Yang </w:t>
                              </w:r>
                              <w:r w:rsidR="00F732EF"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>楊</w:t>
                              </w:r>
                              <w:r w:rsidR="00F732EF">
                                <w:rPr>
                                  <w:rFonts w:hint="eastAsia"/>
                                  <w:caps/>
                                  <w:color w:val="5B9BD5" w:themeColor="accent5"/>
                                  <w:szCs w:val="24"/>
                                </w:rPr>
                                <w:t>德倫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40298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F525829" wp14:editId="350CD9D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矩形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Cs w:val="24"/>
                                  </w:rPr>
                                  <w:alias w:val="年份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zh-TW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089FA3A" w14:textId="0D9335ED" w:rsidR="00F732EF" w:rsidRDefault="00F732EF">
                                    <w:pPr>
                                      <w:pStyle w:val="a8"/>
                                      <w:jc w:val="right"/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olor w:val="FFFFFF" w:themeColor="background1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F525829" id="矩形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Cs w:val="24"/>
                            </w:rPr>
                            <w:alias w:val="年份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089FA3A" w14:textId="0D9335ED" w:rsidR="00F732EF" w:rsidRDefault="00F732EF">
                              <w:pPr>
                                <w:pStyle w:val="a8"/>
                                <w:jc w:val="right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color w:val="FFFFFF" w:themeColor="background1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Cs w:val="24"/>
                                </w:rPr>
                                <w:t>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402987">
            <w:rPr>
              <w:lang w:val="zh-TW"/>
            </w:rPr>
            <w:br w:type="page"/>
          </w:r>
        </w:p>
      </w:sdtContent>
    </w:sdt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bookmarkStart w:id="0" w:name="_GoBack" w:displacedByCustomXml="prev"/>
        <w:bookmarkEnd w:id="0" w:displacedByCustomXml="prev"/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次</w:t>
          </w:r>
        </w:p>
        <w:p w14:paraId="389C45F7" w14:textId="2AC5D35F" w:rsidR="00FD5447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73313412" w:history="1">
            <w:r w:rsidR="00FD5447" w:rsidRPr="008F2725">
              <w:rPr>
                <w:rStyle w:val="a3"/>
                <w:noProof/>
              </w:rPr>
              <w:t xml:space="preserve">1. </w:t>
            </w:r>
            <w:r w:rsidR="00FD5447" w:rsidRPr="008F2725">
              <w:rPr>
                <w:rStyle w:val="a3"/>
                <w:rFonts w:hint="eastAsia"/>
                <w:noProof/>
              </w:rPr>
              <w:t>測試及除錯工具</w:t>
            </w:r>
            <w:r w:rsidR="00FD5447">
              <w:rPr>
                <w:noProof/>
                <w:webHidden/>
              </w:rPr>
              <w:tab/>
            </w:r>
            <w:r w:rsidR="00FD5447">
              <w:rPr>
                <w:noProof/>
                <w:webHidden/>
              </w:rPr>
              <w:fldChar w:fldCharType="begin"/>
            </w:r>
            <w:r w:rsidR="00FD5447">
              <w:rPr>
                <w:noProof/>
                <w:webHidden/>
              </w:rPr>
              <w:instrText xml:space="preserve"> PAGEREF _Toc73313412 \h </w:instrText>
            </w:r>
            <w:r w:rsidR="00FD5447">
              <w:rPr>
                <w:noProof/>
                <w:webHidden/>
              </w:rPr>
            </w:r>
            <w:r w:rsidR="00FD5447">
              <w:rPr>
                <w:noProof/>
                <w:webHidden/>
              </w:rPr>
              <w:fldChar w:fldCharType="separate"/>
            </w:r>
            <w:r w:rsidR="00FD5447">
              <w:rPr>
                <w:noProof/>
                <w:webHidden/>
              </w:rPr>
              <w:t>1</w:t>
            </w:r>
            <w:r w:rsidR="00FD5447">
              <w:rPr>
                <w:noProof/>
                <w:webHidden/>
              </w:rPr>
              <w:fldChar w:fldCharType="end"/>
            </w:r>
          </w:hyperlink>
        </w:p>
        <w:p w14:paraId="5E34F071" w14:textId="7EAB42AF" w:rsidR="00FD5447" w:rsidRDefault="00FD544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3413" w:history="1">
            <w:r w:rsidRPr="008F2725">
              <w:rPr>
                <w:rStyle w:val="a3"/>
                <w:noProof/>
              </w:rPr>
              <w:t xml:space="preserve">2. </w:t>
            </w:r>
            <w:r w:rsidRPr="008F2725">
              <w:rPr>
                <w:rStyle w:val="a3"/>
                <w:rFonts w:hint="eastAsia"/>
                <w:noProof/>
              </w:rPr>
              <w:t>常數和變數宣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3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F9057B" w14:textId="3ADD4AED" w:rsidR="00FD5447" w:rsidRDefault="00FD544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3414" w:history="1">
            <w:r w:rsidRPr="008F2725">
              <w:rPr>
                <w:rStyle w:val="a3"/>
                <w:noProof/>
              </w:rPr>
              <w:t xml:space="preserve">3. </w:t>
            </w:r>
            <w:r w:rsidRPr="008F2725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3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53FEC5" w14:textId="10096A2B" w:rsidR="00FD5447" w:rsidRDefault="00FD544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3415" w:history="1">
            <w:r w:rsidRPr="008F2725">
              <w:rPr>
                <w:rStyle w:val="a3"/>
                <w:noProof/>
              </w:rPr>
              <w:t xml:space="preserve">4. </w:t>
            </w:r>
            <w:r w:rsidRPr="008F2725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3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61C985" w14:textId="2BE3ADB6" w:rsidR="00FD5447" w:rsidRDefault="00FD544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3416" w:history="1">
            <w:r w:rsidRPr="008F2725">
              <w:rPr>
                <w:rStyle w:val="a3"/>
                <w:noProof/>
              </w:rPr>
              <w:t xml:space="preserve">5. </w:t>
            </w:r>
            <w:r w:rsidRPr="008F2725">
              <w:rPr>
                <w:rStyle w:val="a3"/>
                <w:rFonts w:hint="eastAsia"/>
                <w:noProof/>
              </w:rPr>
              <w:t>取得標籤元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3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CDA31" w14:textId="7ED64CDB" w:rsidR="00FD5447" w:rsidRDefault="00FD544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3417" w:history="1">
            <w:r w:rsidRPr="008F2725">
              <w:rPr>
                <w:rStyle w:val="a3"/>
                <w:noProof/>
              </w:rPr>
              <w:t xml:space="preserve">6. </w:t>
            </w:r>
            <w:r w:rsidRPr="008F2725">
              <w:rPr>
                <w:rStyle w:val="a3"/>
                <w:rFonts w:hint="eastAsia"/>
                <w:noProof/>
              </w:rPr>
              <w:t>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3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B72B3" w14:textId="360B088E" w:rsidR="00FD5447" w:rsidRDefault="00FD544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3418" w:history="1">
            <w:r w:rsidRPr="008F2725">
              <w:rPr>
                <w:rStyle w:val="a3"/>
                <w:noProof/>
              </w:rPr>
              <w:t xml:space="preserve">7. Object </w:t>
            </w:r>
            <w:r w:rsidRPr="008F2725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3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C2242" w14:textId="0770FF11" w:rsidR="00FD5447" w:rsidRDefault="00FD544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3419" w:history="1">
            <w:r w:rsidRPr="008F2725">
              <w:rPr>
                <w:rStyle w:val="a3"/>
                <w:noProof/>
              </w:rPr>
              <w:t>8. Array</w:t>
            </w:r>
            <w:r w:rsidRPr="008F2725">
              <w:rPr>
                <w:rStyle w:val="a3"/>
                <w:rFonts w:hint="eastAsia"/>
                <w:noProof/>
              </w:rPr>
              <w:t>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3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B00A9" w14:textId="77D05883" w:rsidR="00FD5447" w:rsidRDefault="00FD544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3420" w:history="1">
            <w:r w:rsidRPr="008F2725">
              <w:rPr>
                <w:rStyle w:val="a3"/>
                <w:noProof/>
              </w:rPr>
              <w:t>9.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3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15468F" w14:textId="4B4BEA45" w:rsidR="00FD5447" w:rsidRDefault="00FD544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3421" w:history="1">
            <w:r w:rsidRPr="008F2725">
              <w:rPr>
                <w:rStyle w:val="a3"/>
                <w:noProof/>
              </w:rPr>
              <w:t xml:space="preserve">10. </w:t>
            </w:r>
            <w:r w:rsidRPr="008F2725">
              <w:rPr>
                <w:rStyle w:val="a3"/>
                <w:rFonts w:hint="eastAsia"/>
                <w:noProof/>
              </w:rPr>
              <w:t>函式的定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3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0BCD6" w14:textId="40899B11" w:rsidR="00FD5447" w:rsidRDefault="00FD544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3422" w:history="1">
            <w:r w:rsidRPr="008F2725">
              <w:rPr>
                <w:rStyle w:val="a3"/>
                <w:noProof/>
              </w:rPr>
              <w:t xml:space="preserve">11. </w:t>
            </w:r>
            <w:r w:rsidRPr="008F2725">
              <w:rPr>
                <w:rStyle w:val="a3"/>
                <w:rFonts w:hint="eastAsia"/>
                <w:noProof/>
              </w:rPr>
              <w:t>時間與計時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3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990BE7" w14:textId="039A8DC9" w:rsidR="00FD5447" w:rsidRDefault="00FD544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3423" w:history="1">
            <w:r w:rsidRPr="008F2725">
              <w:rPr>
                <w:rStyle w:val="a3"/>
                <w:noProof/>
              </w:rPr>
              <w:t>12. window</w:t>
            </w:r>
            <w:r w:rsidRPr="008F2725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3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6A4C33" w14:textId="56B27163" w:rsidR="00FD5447" w:rsidRDefault="00FD544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3424" w:history="1">
            <w:r w:rsidRPr="008F2725">
              <w:rPr>
                <w:rStyle w:val="a3"/>
                <w:noProof/>
              </w:rPr>
              <w:t xml:space="preserve">13. </w:t>
            </w:r>
            <w:r w:rsidRPr="008F2725">
              <w:rPr>
                <w:rStyle w:val="a3"/>
                <w:rFonts w:hint="eastAsia"/>
                <w:noProof/>
              </w:rPr>
              <w:t>事件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3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A0B9B" w14:textId="64619EA7" w:rsidR="00FD5447" w:rsidRDefault="00FD544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3425" w:history="1">
            <w:r w:rsidRPr="008F2725">
              <w:rPr>
                <w:rStyle w:val="a3"/>
                <w:noProof/>
              </w:rPr>
              <w:t xml:space="preserve">14. </w:t>
            </w:r>
            <w:r w:rsidRPr="008F2725">
              <w:rPr>
                <w:rStyle w:val="a3"/>
                <w:rFonts w:hint="eastAsia"/>
                <w:noProof/>
              </w:rPr>
              <w:t>操作</w:t>
            </w:r>
            <w:r w:rsidRPr="008F2725">
              <w:rPr>
                <w:rStyle w:val="a3"/>
                <w:noProof/>
              </w:rPr>
              <w:t>D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3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C134C" w14:textId="5AEA3A47" w:rsidR="00FD5447" w:rsidRDefault="00FD544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3426" w:history="1">
            <w:r w:rsidRPr="008F2725">
              <w:rPr>
                <w:rStyle w:val="a3"/>
                <w:noProof/>
              </w:rPr>
              <w:t xml:space="preserve">15. </w:t>
            </w:r>
            <w:r w:rsidRPr="008F2725">
              <w:rPr>
                <w:rStyle w:val="a3"/>
                <w:rFonts w:hint="eastAsia"/>
                <w:noProof/>
              </w:rPr>
              <w:t>正規表示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3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9D2A39" w14:textId="019F56C3" w:rsidR="00FD5447" w:rsidRDefault="00FD544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3427" w:history="1">
            <w:r w:rsidRPr="008F2725">
              <w:rPr>
                <w:rStyle w:val="a3"/>
                <w:noProof/>
              </w:rPr>
              <w:t>16. AJ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3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69777D" w14:textId="43729732" w:rsidR="00FD5447" w:rsidRDefault="00FD544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3428" w:history="1">
            <w:r w:rsidRPr="008F2725">
              <w:rPr>
                <w:rStyle w:val="a3"/>
                <w:noProof/>
              </w:rPr>
              <w:t xml:space="preserve">17. </w:t>
            </w:r>
            <w:r w:rsidRPr="008F2725">
              <w:rPr>
                <w:rStyle w:val="a3"/>
                <w:rFonts w:hint="eastAsia"/>
                <w:noProof/>
              </w:rPr>
              <w:t>同步</w:t>
            </w:r>
            <w:r w:rsidRPr="008F2725">
              <w:rPr>
                <w:rStyle w:val="a3"/>
                <w:noProof/>
              </w:rPr>
              <w:t xml:space="preserve"> &amp; </w:t>
            </w:r>
            <w:r w:rsidRPr="008F2725">
              <w:rPr>
                <w:rStyle w:val="a3"/>
                <w:rFonts w:hint="eastAsia"/>
                <w:noProof/>
              </w:rPr>
              <w:t>非同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3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6AAE37B7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/>
        </w:rPr>
      </w:pPr>
    </w:p>
    <w:p w14:paraId="622E5C7D" w14:textId="1086E6CA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6AEE2EE7" w14:textId="4BE5CEA3" w:rsidR="006550AA" w:rsidRDefault="004D2819">
      <w:pPr>
        <w:widowControl/>
        <w:rPr>
          <w:rFonts w:ascii="標楷體" w:hAnsi="標楷體"/>
        </w:rPr>
      </w:pPr>
      <w:hyperlink r:id="rId9" w:history="1">
        <w:r w:rsidR="000936FD" w:rsidRPr="00011B8E">
          <w:rPr>
            <w:rStyle w:val="a3"/>
            <w:rFonts w:ascii="標楷體" w:hAnsi="標楷體"/>
          </w:rPr>
          <w:t>https://github.com/telunyang/javascript_iii_bd</w:t>
        </w:r>
      </w:hyperlink>
    </w:p>
    <w:p w14:paraId="2C6F1D69" w14:textId="74F10B57" w:rsidR="000936FD" w:rsidRDefault="000936FD">
      <w:pPr>
        <w:widowControl/>
        <w:rPr>
          <w:rFonts w:ascii="標楷體" w:hAnsi="標楷體"/>
        </w:rPr>
      </w:pPr>
    </w:p>
    <w:p w14:paraId="403319B8" w14:textId="77777777" w:rsidR="00D8217D" w:rsidRDefault="00D8217D" w:rsidP="00D8217D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036E7A1E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HTML Boilerplate</w:t>
      </w:r>
    </w:p>
    <w:p w14:paraId="404F954F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rPr>
          <w:rFonts w:hint="eastAsia"/>
        </w:rPr>
        <w:t>H</w:t>
      </w:r>
      <w:r>
        <w:t>TML Snippets</w:t>
      </w:r>
    </w:p>
    <w:p w14:paraId="481FCB52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Live Server</w:t>
      </w:r>
    </w:p>
    <w:p w14:paraId="5E4D02F6" w14:textId="77777777" w:rsidR="00D8217D" w:rsidRPr="000936FD" w:rsidRDefault="00D8217D">
      <w:pPr>
        <w:widowControl/>
        <w:rPr>
          <w:rFonts w:ascii="標楷體" w:hAnsi="標楷體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13AA8B5" w:rsidR="00792CEE" w:rsidRPr="00402987" w:rsidRDefault="002D2788" w:rsidP="00C67554">
      <w:pPr>
        <w:pStyle w:val="1"/>
      </w:pPr>
      <w:bookmarkStart w:id="1" w:name="_Toc73313412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1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</w:p>
    <w:p w14:paraId="218DFFE2" w14:textId="04513815" w:rsidR="00545DC4" w:rsidRPr="00545DC4" w:rsidRDefault="00545DC4" w:rsidP="00D639A7">
      <w:pPr>
        <w:rPr>
          <w:rFonts w:cs="Courier New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noProof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快取後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個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css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ss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i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="004155BE" w:rsidRPr="00402987">
        <w:rPr>
          <w:rFonts w:cs="Courier New"/>
          <w:szCs w:val="24"/>
        </w:rPr>
        <w:t xml:space="preserve">i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>c: css style</w:t>
      </w:r>
    </w:p>
    <w:p w14:paraId="46CD2A81" w14:textId="77777777" w:rsidR="00563FCC" w:rsidRPr="00402987" w:rsidRDefault="00563FCC" w:rsidP="00F433E3">
      <w:pPr>
        <w:rPr>
          <w:rFonts w:cs="Courier New"/>
          <w:szCs w:val="24"/>
        </w:rPr>
      </w:pPr>
    </w:p>
    <w:p w14:paraId="47E467B6" w14:textId="77777777" w:rsidR="00E14DF5" w:rsidRPr="00402987" w:rsidRDefault="00E14DF5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有特殊的訊息</w:t>
      </w: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例如錯誤、警告等</w:t>
      </w:r>
      <w:r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要顯示出來，可以使用</w:t>
      </w:r>
      <w:r w:rsidRPr="00402987">
        <w:rPr>
          <w:rFonts w:cs="Courier New" w:hint="eastAsia"/>
          <w:szCs w:val="24"/>
        </w:rPr>
        <w:t xml:space="preserve"> c</w:t>
      </w:r>
      <w:r w:rsidRPr="00402987">
        <w:rPr>
          <w:rFonts w:cs="Courier New"/>
          <w:szCs w:val="24"/>
        </w:rPr>
        <w:t>onsole.erro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</w:t>
      </w:r>
      <w:r w:rsidRPr="00402987">
        <w:rPr>
          <w:rFonts w:cs="Courier New" w:hint="eastAsia"/>
          <w:szCs w:val="24"/>
        </w:rPr>
        <w:t>：</w:t>
      </w:r>
    </w:p>
    <w:p w14:paraId="206B8A95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error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</w:t>
      </w:r>
      <w:r w:rsidR="007A0D11" w:rsidRPr="00402987">
        <w:rPr>
          <w:rFonts w:cs="Courier New" w:hint="eastAsia"/>
          <w:szCs w:val="24"/>
          <w:shd w:val="pct15" w:color="auto" w:fill="FFFFFF"/>
        </w:rPr>
        <w:t>錯誤訊息</w:t>
      </w:r>
      <w:r w:rsidR="007A0D11" w:rsidRPr="00402987">
        <w:rPr>
          <w:rFonts w:cs="Courier New" w:hint="eastAsia"/>
          <w:szCs w:val="24"/>
        </w:rPr>
        <w:t>時，會</w:t>
      </w:r>
      <w:r w:rsidR="007A0D11" w:rsidRPr="00402987">
        <w:rPr>
          <w:rFonts w:cs="Courier New" w:hint="eastAsia"/>
          <w:szCs w:val="24"/>
          <w:shd w:val="pct15" w:color="auto" w:fill="FFFFFF"/>
        </w:rPr>
        <w:t>出現紅色的文字訊息</w:t>
      </w:r>
      <w:r w:rsidR="007A0D11" w:rsidRPr="00402987">
        <w:rPr>
          <w:rFonts w:cs="Courier New" w:hint="eastAsia"/>
          <w:szCs w:val="24"/>
        </w:rPr>
        <w:t>與圖示</w:t>
      </w:r>
    </w:p>
    <w:p w14:paraId="58B04B52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警告訊息時，會出現黃色的文字訊息與圖示</w:t>
      </w:r>
    </w:p>
    <w:p w14:paraId="7E4676C8" w14:textId="77777777" w:rsidR="00E14DF5" w:rsidRPr="00402987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2EB8587" wp14:editId="606E704C">
            <wp:extent cx="2128838" cy="1947917"/>
            <wp:effectExtent l="19050" t="19050" r="24130" b="1460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60702" cy="19770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7C95E" w14:textId="0FEC5227" w:rsidR="00E14DF5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顯示結果會包括圖示</w:t>
      </w:r>
    </w:p>
    <w:p w14:paraId="7818550B" w14:textId="77777777" w:rsidR="005E7EB4" w:rsidRPr="00402987" w:rsidRDefault="005E7EB4" w:rsidP="00E14DF5">
      <w:pPr>
        <w:jc w:val="center"/>
        <w:rPr>
          <w:rFonts w:cs="Courier New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9" w:tgtFrame="_blank" w:history="1">
        <w:r w:rsidR="004F0789" w:rsidRPr="00402987">
          <w:rPr>
            <w:rStyle w:val="a3"/>
            <w:rFonts w:cs="Courier New"/>
            <w:szCs w:val="24"/>
          </w:rPr>
          <w:t>維基百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lastRenderedPageBreak/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Cookie: _ga=GA1.3.1322956465.1572335045;locale=zh_TW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30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2" w:name="_Toc73313413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2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myName</w:t>
      </w:r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的賦值，通常</w:t>
      </w:r>
      <w:r w:rsidRPr="00402987">
        <w:rPr>
          <w:rFonts w:cs="Times New Roman"/>
          <w:b/>
          <w:bCs/>
          <w:szCs w:val="24"/>
          <w:u w:val="single"/>
        </w:rPr>
        <w:t>由右往左</w:t>
      </w:r>
      <w:r w:rsidRPr="00402987">
        <w:rPr>
          <w:rFonts w:cs="Times New Roman"/>
          <w:szCs w:val="24"/>
        </w:rPr>
        <w:t>，我們稱之為「賦值運算子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個字母都大寫，例如</w:t>
      </w:r>
      <w:r w:rsidRPr="00402987">
        <w:rPr>
          <w:rFonts w:cs="Times New Roman"/>
        </w:rPr>
        <w:t xml:space="preserve"> numberOfCandies</w:t>
      </w:r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myName</w:t>
      </w:r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numberOfDays</w:t>
      </w:r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重覆賦值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lastRenderedPageBreak/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411CBE3B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-1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lastRenderedPageBreak/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num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具有</w:t>
      </w:r>
      <w:r w:rsidRPr="00402987">
        <w:rPr>
          <w:rFonts w:cs="Times New Roman"/>
          <w:b/>
          <w:szCs w:val="24"/>
          <w:u w:val="single"/>
        </w:rPr>
        <w:t>抬升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</w:t>
      </w:r>
      <w:r w:rsidR="004320A0" w:rsidRPr="00402987">
        <w:rPr>
          <w:rFonts w:cs="新細明體" w:hint="eastAsia"/>
          <w:szCs w:val="24"/>
          <w:shd w:val="pct15" w:color="auto" w:fill="FFFFFF"/>
        </w:rPr>
        <w:lastRenderedPageBreak/>
        <w:t>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的抬升問題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7863718B" w14:textId="77777777" w:rsidR="00B235D8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1A07E8AB" w14:textId="77777777" w:rsidR="004E447F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szCs w:val="24"/>
        </w:rPr>
        <w:t>console.log(name);</w:t>
      </w:r>
      <w:r w:rsidR="00970C9E" w:rsidRPr="00402987">
        <w:rPr>
          <w:rFonts w:cs="Times New Roman"/>
          <w:color w:val="C00000"/>
          <w:szCs w:val="24"/>
        </w:rPr>
        <w:t xml:space="preserve"> </w:t>
      </w:r>
    </w:p>
    <w:p w14:paraId="3C75B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輸出</w:t>
      </w:r>
      <w:r w:rsidRPr="00402987">
        <w:rPr>
          <w:rFonts w:cs="Times New Roman"/>
          <w:szCs w:val="24"/>
        </w:rPr>
        <w:t xml:space="preserve"> 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837AA04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3A825117" w14:textId="77777777" w:rsidR="004E447F" w:rsidRPr="00402987" w:rsidRDefault="004E447F" w:rsidP="004E447F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346DBFF0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這裡會輸出</w:t>
      </w:r>
      <w:r w:rsidRPr="00402987">
        <w:rPr>
          <w:rFonts w:cs="Times New Roman"/>
          <w:szCs w:val="24"/>
        </w:rPr>
        <w:t xml:space="preserve"> undefined</w:t>
      </w:r>
      <w:r w:rsidR="000633C3" w:rsidRPr="00402987">
        <w:rPr>
          <w:rFonts w:cs="Times New Roman" w:hint="eastAsia"/>
          <w:szCs w:val="24"/>
        </w:rPr>
        <w:t>（</w:t>
      </w:r>
      <w:r w:rsidR="00D707F3" w:rsidRPr="00402987">
        <w:rPr>
          <w:rFonts w:cs="Times New Roman"/>
          <w:szCs w:val="24"/>
        </w:rPr>
        <w:t xml:space="preserve">Console </w:t>
      </w:r>
      <w:r w:rsidR="00D707F3" w:rsidRPr="00402987">
        <w:rPr>
          <w:rFonts w:cs="Times New Roman" w:hint="eastAsia"/>
          <w:szCs w:val="24"/>
        </w:rPr>
        <w:t>面板會不顯示輸出</w:t>
      </w:r>
      <w:r w:rsidR="000633C3" w:rsidRPr="00402987">
        <w:rPr>
          <w:rFonts w:cs="Times New Roman" w:hint="eastAsia"/>
          <w:szCs w:val="24"/>
        </w:rPr>
        <w:t>）</w:t>
      </w:r>
    </w:p>
    <w:p w14:paraId="71693932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3A0B1BE7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573A3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color w:val="0070C0"/>
          <w:szCs w:val="24"/>
        </w:rPr>
        <w:t>let</w:t>
      </w:r>
      <w:r w:rsidRPr="00402987">
        <w:rPr>
          <w:rFonts w:cs="Times New Roman"/>
          <w:szCs w:val="24"/>
        </w:rPr>
        <w:t xml:space="preserve"> name = 'Darren';</w:t>
      </w:r>
    </w:p>
    <w:p w14:paraId="6F29EFA2" w14:textId="77777777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b/>
          <w:color w:val="FF0000"/>
          <w:szCs w:val="24"/>
        </w:rPr>
        <w:t>ReferenceError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變數抬升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空值</w:t>
      </w:r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3" w:name="_Toc73313414"/>
      <w:r>
        <w:t>3</w:t>
      </w:r>
      <w:r w:rsidR="00792CEE" w:rsidRPr="00402987">
        <w:t xml:space="preserve">. </w:t>
      </w:r>
      <w:r w:rsidR="00792CEE" w:rsidRPr="00402987">
        <w:t>運算子</w:t>
      </w:r>
      <w:bookmarkEnd w:id="3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901243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D6C159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08C440B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console.log(1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6BF4381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395DF5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7A6F636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40400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  <w:p w14:paraId="7AE4E7D0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（</w:t>
      </w:r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賦值運算子的種類，常見的有以下幾種，提供給大家參考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768"/>
        <w:gridCol w:w="2771"/>
        <w:gridCol w:w="2757"/>
      </w:tblGrid>
      <w:tr w:rsidR="00396D38" w:rsidRPr="00402987" w14:paraId="5569397F" w14:textId="77777777" w:rsidTr="00396D38">
        <w:tc>
          <w:tcPr>
            <w:tcW w:w="3006" w:type="dxa"/>
            <w:shd w:val="clear" w:color="auto" w:fill="D9D9D9" w:themeFill="background1" w:themeFillShade="D9"/>
          </w:tcPr>
          <w:p w14:paraId="4C8ED49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3006" w:type="dxa"/>
            <w:shd w:val="clear" w:color="auto" w:fill="D9D9D9" w:themeFill="background1" w:themeFillShade="D9"/>
          </w:tcPr>
          <w:p w14:paraId="1E7F05C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  <w:tc>
          <w:tcPr>
            <w:tcW w:w="3007" w:type="dxa"/>
            <w:shd w:val="clear" w:color="auto" w:fill="D9D9D9" w:themeFill="background1" w:themeFillShade="D9"/>
          </w:tcPr>
          <w:p w14:paraId="0A0DFB2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</w:tr>
      <w:tr w:rsidR="00396D38" w:rsidRPr="00402987" w14:paraId="72BD5E30" w14:textId="77777777" w:rsidTr="00396D38">
        <w:tc>
          <w:tcPr>
            <w:tcW w:w="3006" w:type="dxa"/>
          </w:tcPr>
          <w:p w14:paraId="40CFA2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賦值</w:t>
            </w:r>
          </w:p>
        </w:tc>
        <w:tc>
          <w:tcPr>
            <w:tcW w:w="3006" w:type="dxa"/>
          </w:tcPr>
          <w:p w14:paraId="78A0325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3007" w:type="dxa"/>
          </w:tcPr>
          <w:p w14:paraId="34B7301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396D38" w:rsidRPr="00402987" w14:paraId="05BCED71" w14:textId="77777777" w:rsidTr="00396D38">
        <w:tc>
          <w:tcPr>
            <w:tcW w:w="3006" w:type="dxa"/>
          </w:tcPr>
          <w:p w14:paraId="65D3443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加法賦值</w:t>
            </w:r>
          </w:p>
        </w:tc>
        <w:tc>
          <w:tcPr>
            <w:tcW w:w="3006" w:type="dxa"/>
          </w:tcPr>
          <w:p w14:paraId="74ED81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  <w:tc>
          <w:tcPr>
            <w:tcW w:w="3007" w:type="dxa"/>
          </w:tcPr>
          <w:p w14:paraId="56974EF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</w:tr>
      <w:tr w:rsidR="00396D38" w:rsidRPr="00402987" w14:paraId="1EB7B584" w14:textId="77777777" w:rsidTr="00396D38">
        <w:tc>
          <w:tcPr>
            <w:tcW w:w="3006" w:type="dxa"/>
          </w:tcPr>
          <w:p w14:paraId="3BEDB2C3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減法賦值</w:t>
            </w:r>
          </w:p>
        </w:tc>
        <w:tc>
          <w:tcPr>
            <w:tcW w:w="3006" w:type="dxa"/>
          </w:tcPr>
          <w:p w14:paraId="28EFAAD9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  <w:tc>
          <w:tcPr>
            <w:tcW w:w="3007" w:type="dxa"/>
          </w:tcPr>
          <w:p w14:paraId="0D7A0F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</w:tr>
      <w:tr w:rsidR="00396D38" w:rsidRPr="00402987" w14:paraId="35A5307A" w14:textId="77777777" w:rsidTr="00396D38">
        <w:tc>
          <w:tcPr>
            <w:tcW w:w="3006" w:type="dxa"/>
          </w:tcPr>
          <w:p w14:paraId="08BB4A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乘法賦值</w:t>
            </w:r>
          </w:p>
        </w:tc>
        <w:tc>
          <w:tcPr>
            <w:tcW w:w="3006" w:type="dxa"/>
          </w:tcPr>
          <w:p w14:paraId="142F20E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  <w:tc>
          <w:tcPr>
            <w:tcW w:w="3007" w:type="dxa"/>
          </w:tcPr>
          <w:p w14:paraId="6F0F365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</w:tr>
      <w:tr w:rsidR="00396D38" w:rsidRPr="00402987" w14:paraId="31F06905" w14:textId="77777777" w:rsidTr="00396D38">
        <w:tc>
          <w:tcPr>
            <w:tcW w:w="3006" w:type="dxa"/>
          </w:tcPr>
          <w:p w14:paraId="1D41960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除法賦值</w:t>
            </w:r>
          </w:p>
        </w:tc>
        <w:tc>
          <w:tcPr>
            <w:tcW w:w="3006" w:type="dxa"/>
          </w:tcPr>
          <w:p w14:paraId="782679D7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  <w:tc>
          <w:tcPr>
            <w:tcW w:w="3007" w:type="dxa"/>
          </w:tcPr>
          <w:p w14:paraId="771D16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</w:tr>
      <w:tr w:rsidR="00396D38" w:rsidRPr="00402987" w14:paraId="6B08196A" w14:textId="77777777" w:rsidTr="00396D38">
        <w:tc>
          <w:tcPr>
            <w:tcW w:w="3006" w:type="dxa"/>
          </w:tcPr>
          <w:p w14:paraId="6EF9C04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餘數賦值</w:t>
            </w:r>
          </w:p>
        </w:tc>
        <w:tc>
          <w:tcPr>
            <w:tcW w:w="3006" w:type="dxa"/>
          </w:tcPr>
          <w:p w14:paraId="7E5341D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  <w:tc>
          <w:tcPr>
            <w:tcW w:w="3007" w:type="dxa"/>
          </w:tcPr>
          <w:p w14:paraId="5B1260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</w:tr>
      <w:tr w:rsidR="00396D38" w:rsidRPr="00402987" w14:paraId="18C930A6" w14:textId="77777777" w:rsidTr="00396D38">
        <w:tc>
          <w:tcPr>
            <w:tcW w:w="3006" w:type="dxa"/>
          </w:tcPr>
          <w:p w14:paraId="30C3EFD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指數賦值</w:t>
            </w:r>
          </w:p>
        </w:tc>
        <w:tc>
          <w:tcPr>
            <w:tcW w:w="3006" w:type="dxa"/>
          </w:tcPr>
          <w:p w14:paraId="67D5008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  <w:tc>
          <w:tcPr>
            <w:tcW w:w="3007" w:type="dxa"/>
          </w:tcPr>
          <w:p w14:paraId="7181B9F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</w:tr>
      <w:tr w:rsidR="00396D38" w:rsidRPr="00402987" w14:paraId="047C8CED" w14:textId="77777777" w:rsidTr="00396D38">
        <w:tc>
          <w:tcPr>
            <w:tcW w:w="3006" w:type="dxa"/>
          </w:tcPr>
          <w:p w14:paraId="795C0F0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移賦值</w:t>
            </w:r>
          </w:p>
        </w:tc>
        <w:tc>
          <w:tcPr>
            <w:tcW w:w="3006" w:type="dxa"/>
          </w:tcPr>
          <w:p w14:paraId="5BB90DE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  <w:tc>
          <w:tcPr>
            <w:tcW w:w="3007" w:type="dxa"/>
          </w:tcPr>
          <w:p w14:paraId="6558388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</w:tr>
      <w:tr w:rsidR="00396D38" w:rsidRPr="00402987" w14:paraId="1AD68748" w14:textId="77777777" w:rsidTr="00396D38">
        <w:tc>
          <w:tcPr>
            <w:tcW w:w="3006" w:type="dxa"/>
          </w:tcPr>
          <w:p w14:paraId="39370E5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右移賦值</w:t>
            </w:r>
          </w:p>
        </w:tc>
        <w:tc>
          <w:tcPr>
            <w:tcW w:w="3006" w:type="dxa"/>
          </w:tcPr>
          <w:p w14:paraId="102D89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  <w:tc>
          <w:tcPr>
            <w:tcW w:w="3007" w:type="dxa"/>
          </w:tcPr>
          <w:p w14:paraId="3DF27DF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</w:tr>
      <w:tr w:rsidR="00396D38" w:rsidRPr="00402987" w14:paraId="58B5DCD9" w14:textId="77777777" w:rsidTr="00396D38">
        <w:tc>
          <w:tcPr>
            <w:tcW w:w="3006" w:type="dxa"/>
          </w:tcPr>
          <w:p w14:paraId="33108AE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無號右移賦值</w:t>
            </w:r>
          </w:p>
        </w:tc>
        <w:tc>
          <w:tcPr>
            <w:tcW w:w="3006" w:type="dxa"/>
          </w:tcPr>
          <w:p w14:paraId="1CACBCA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  <w:tc>
          <w:tcPr>
            <w:tcW w:w="3007" w:type="dxa"/>
          </w:tcPr>
          <w:p w14:paraId="29CDD6C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</w:tr>
      <w:tr w:rsidR="00396D38" w:rsidRPr="00402987" w14:paraId="334BA464" w14:textId="77777777" w:rsidTr="00396D38">
        <w:tc>
          <w:tcPr>
            <w:tcW w:w="3006" w:type="dxa"/>
          </w:tcPr>
          <w:p w14:paraId="53E64606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r w:rsidRPr="00402987">
              <w:rPr>
                <w:rFonts w:cs="Times New Roman"/>
                <w:szCs w:val="24"/>
              </w:rPr>
              <w:t>賦值</w:t>
            </w:r>
          </w:p>
        </w:tc>
        <w:tc>
          <w:tcPr>
            <w:tcW w:w="3006" w:type="dxa"/>
          </w:tcPr>
          <w:p w14:paraId="4419422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  <w:tc>
          <w:tcPr>
            <w:tcW w:w="3007" w:type="dxa"/>
          </w:tcPr>
          <w:p w14:paraId="180C84B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</w:tr>
      <w:tr w:rsidR="00396D38" w:rsidRPr="00402987" w14:paraId="01138049" w14:textId="77777777" w:rsidTr="00396D38">
        <w:tc>
          <w:tcPr>
            <w:tcW w:w="3006" w:type="dxa"/>
          </w:tcPr>
          <w:p w14:paraId="77EE503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r w:rsidRPr="00402987">
              <w:rPr>
                <w:rFonts w:cs="Times New Roman"/>
                <w:szCs w:val="24"/>
              </w:rPr>
              <w:t>賦值</w:t>
            </w:r>
          </w:p>
        </w:tc>
        <w:tc>
          <w:tcPr>
            <w:tcW w:w="3006" w:type="dxa"/>
          </w:tcPr>
          <w:p w14:paraId="0C89320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  <w:tc>
          <w:tcPr>
            <w:tcW w:w="3007" w:type="dxa"/>
          </w:tcPr>
          <w:p w14:paraId="065189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</w:tr>
      <w:tr w:rsidR="00396D38" w:rsidRPr="00402987" w14:paraId="4A4A3CC1" w14:textId="77777777" w:rsidTr="00396D38">
        <w:tc>
          <w:tcPr>
            <w:tcW w:w="3006" w:type="dxa"/>
          </w:tcPr>
          <w:p w14:paraId="642D33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r w:rsidRPr="00402987">
              <w:rPr>
                <w:rFonts w:cs="Times New Roman"/>
                <w:szCs w:val="24"/>
              </w:rPr>
              <w:t>賦值</w:t>
            </w:r>
          </w:p>
        </w:tc>
        <w:tc>
          <w:tcPr>
            <w:tcW w:w="3006" w:type="dxa"/>
          </w:tcPr>
          <w:p w14:paraId="350F653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  <w:tc>
          <w:tcPr>
            <w:tcW w:w="3007" w:type="dxa"/>
          </w:tcPr>
          <w:p w14:paraId="2AA9AC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= y * x;</w:t>
            </w:r>
          </w:p>
          <w:p w14:paraId="692C21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4" w:name="_Toc73313415"/>
      <w:r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4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javascript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1527E8" w:rsidRDefault="00792CEE" w:rsidP="007C1B9C">
      <w:pPr>
        <w:rPr>
          <w:shd w:val="pct15" w:color="auto" w:fill="FFFFFF"/>
          <w:vertAlign w:val="subscript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2B914593" w:rsidR="00694977" w:rsidRPr="000C4622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脫字元（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1E9C1" w14:textId="77777777" w:rsidR="000C4622" w:rsidRPr="000C4622" w:rsidRDefault="00694977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E115C90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種類的跳脫字元</w:t>
            </w:r>
          </w:p>
          <w:p w14:paraId="7B18FD24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08B43F99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r : Enter (return)</w:t>
            </w:r>
          </w:p>
          <w:p w14:paraId="05F88B41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2B02F8B5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3DF61F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/>
          <w:szCs w:val="24"/>
        </w:rPr>
      </w:pPr>
    </w:p>
    <w:p w14:paraId="74991991" w14:textId="197ECF0B" w:rsidR="00792CEE" w:rsidRPr="00402987" w:rsidRDefault="001B0DEA" w:rsidP="007C3F07">
      <w:pPr>
        <w:pStyle w:val="1"/>
      </w:pPr>
      <w:bookmarkStart w:id="5" w:name="_Toc73313416"/>
      <w:r>
        <w:t>5</w:t>
      </w:r>
      <w:r w:rsidR="00792CEE" w:rsidRPr="00402987">
        <w:t xml:space="preserve">. </w:t>
      </w:r>
      <w:r w:rsidR="00792CEE" w:rsidRPr="00402987">
        <w:t>取得標籤元素</w:t>
      </w:r>
      <w:bookmarkEnd w:id="5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個</w:t>
      </w:r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來說在</w:t>
      </w:r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r w:rsidRPr="00402987">
        <w:rPr>
          <w:rFonts w:cs="Courier New" w:hint="eastAsia"/>
          <w:szCs w:val="24"/>
        </w:rPr>
        <w:t>節點間的關係</w:t>
      </w:r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r w:rsidRPr="007C1B9C">
        <w:rPr>
          <w:rFonts w:cs="Courier New"/>
          <w:szCs w:val="24"/>
        </w:rPr>
        <w:t>document.getElementById('idName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r w:rsidRPr="007C1B9C">
        <w:rPr>
          <w:rFonts w:cs="Courier New"/>
          <w:szCs w:val="24"/>
        </w:rPr>
        <w:t>document.getElementsBytagName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r w:rsidRPr="007C1B9C">
        <w:rPr>
          <w:rFonts w:cs="Courier New"/>
          <w:szCs w:val="24"/>
        </w:rPr>
        <w:t>document.getElementsByClassName('className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r w:rsidRPr="0045395C">
        <w:rPr>
          <w:rFonts w:cs="Courier New"/>
          <w:szCs w:val="24"/>
          <w:shd w:val="pct15" w:color="auto" w:fill="FFFFFF"/>
        </w:rPr>
        <w:t>document.querySelector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r w:rsidRPr="0045395C">
        <w:rPr>
          <w:rFonts w:cs="Courier New"/>
          <w:szCs w:val="24"/>
          <w:shd w:val="pct15" w:color="auto" w:fill="FFFFFF"/>
        </w:rPr>
        <w:t>document.querySelectorAll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lastRenderedPageBreak/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作為類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所有類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4D2819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*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4D2819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4D2819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.class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4D2819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,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4D2819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element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4D2819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element&gt;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4D2819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4D2819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4D2819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~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4D2819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4" w:tooltip="CSS [attribute^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個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4D2819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5" w:tooltip="CSS [attribute$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4D2819" w:rsidP="00792CEE">
      <w:pPr>
        <w:rPr>
          <w:rFonts w:cs="Courier New"/>
          <w:szCs w:val="24"/>
        </w:rPr>
      </w:pPr>
      <w:hyperlink r:id="rId46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r w:rsidRPr="001B0DEA">
        <w:rPr>
          <w:shd w:val="pct15" w:color="auto" w:fill="FFFFFF"/>
        </w:rPr>
        <w:t>querySelector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回傳第一個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r w:rsidRPr="001B0DEA">
        <w:rPr>
          <w:shd w:val="pct15" w:color="auto" w:fill="FFFFFF"/>
        </w:rPr>
        <w:t>querySelectorAll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ff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6" w:name="_Toc73313417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6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7" w:name="_Toc33631506"/>
      <w:r w:rsidRPr="00402987">
        <w:lastRenderedPageBreak/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7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17DC4C9A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736FA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8E82D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3DC4E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B87DA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B878E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033A0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4D58E3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BD708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92CCC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7C5B63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EB6AD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6E894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964EF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05FA36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0CB28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229FED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2387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0B84F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F8132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A04885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AEED6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A1503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43D5F7C6" w:rsidR="00C94005" w:rsidRPr="00F7264B" w:rsidRDefault="00F7264B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8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8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r w:rsidRPr="00244F6B">
        <w:rPr>
          <w:shd w:val="pct15" w:color="auto" w:fill="FFFFFF"/>
        </w:rPr>
        <w:t>迴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r w:rsidRPr="00402987">
        <w:rPr>
          <w:rFonts w:cs="Times New Roman"/>
          <w:szCs w:val="24"/>
        </w:rPr>
        <w:t>迴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r w:rsidRPr="004021DB">
        <w:rPr>
          <w:rFonts w:cs="Times New Roman" w:hint="eastAsia"/>
          <w:szCs w:val="24"/>
          <w:shd w:val="pct15" w:color="auto" w:fill="FFFFFF"/>
        </w:rPr>
        <w:t>迴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r w:rsidRPr="004021DB">
        <w:rPr>
          <w:rFonts w:cs="Times New Roman" w:hint="eastAsia"/>
          <w:szCs w:val="24"/>
          <w:shd w:val="pct15" w:color="auto" w:fill="FFFFFF"/>
        </w:rPr>
        <w:t>迴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for(</w:t>
            </w:r>
            <w:r w:rsidR="004021DB">
              <w:rPr>
                <w:rFonts w:cs="Times New Roman"/>
                <w:szCs w:val="24"/>
              </w:rPr>
              <w:t>init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it</w:t>
            </w:r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變數賦值的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for(let i = 0; i &lt; 10; i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console.log('The value is ' + i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迴圈內部也可以使用迴圈</w:t>
            </w:r>
            <w:r w:rsidR="00401978" w:rsidRPr="00402987">
              <w:rPr>
                <w:rFonts w:cs="Times New Roman" w:hint="eastAsia"/>
                <w:szCs w:val="24"/>
              </w:rPr>
              <w:t>，通稱為「巢狀迴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for(let i = 1; i &lt;= 9; i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for(let j = 1; j &lt;= 9; j++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i + ' * ' + j + ' = ' + (i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迴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for(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console.log(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迴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nbsp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迴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r w:rsidR="00516F7F" w:rsidRPr="00402987">
        <w:rPr>
          <w:rFonts w:cs="Courier New" w:hint="eastAsia"/>
          <w:szCs w:val="24"/>
        </w:rPr>
        <w:t>迴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迴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1FE871" w14:textId="77777777" w:rsidR="008766A5" w:rsidRDefault="008766A5" w:rsidP="00C424AF"/>
    <w:p w14:paraId="1C5E47B9" w14:textId="4DBA5498" w:rsidR="00EE7731" w:rsidRPr="00402987" w:rsidRDefault="00EE7731" w:rsidP="00EE7731">
      <w:pPr>
        <w:pStyle w:val="1"/>
      </w:pPr>
      <w:bookmarkStart w:id="9" w:name="_Toc73313418"/>
      <w:r>
        <w:t xml:space="preserve">7. </w:t>
      </w:r>
      <w:r w:rsidRPr="00402987">
        <w:t>Objec</w:t>
      </w:r>
      <w:r w:rsidR="00652E31">
        <w:t xml:space="preserve">t </w:t>
      </w:r>
      <w:r w:rsidR="00652E31">
        <w:rPr>
          <w:rFonts w:hint="eastAsia"/>
        </w:rPr>
        <w:t>物件</w:t>
      </w:r>
      <w:bookmarkEnd w:id="9"/>
    </w:p>
    <w:p w14:paraId="54FE0756" w14:textId="3FF3ED44" w:rsidR="00EE7731" w:rsidRPr="00402987" w:rsidRDefault="00EE7731" w:rsidP="00EE773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物件使用字串作為</w:t>
      </w:r>
      <w:r w:rsidRPr="00402987">
        <w:rPr>
          <w:rFonts w:cs="Times New Roman" w:hint="eastAsia"/>
          <w:szCs w:val="24"/>
        </w:rPr>
        <w:t>屬性來存取</w:t>
      </w:r>
      <w:r w:rsidRPr="00402987">
        <w:rPr>
          <w:rFonts w:cs="Times New Roman"/>
          <w:szCs w:val="24"/>
        </w:rPr>
        <w:t>不同元素，這個字串，叫作「鍵」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或是屬性（</w:t>
      </w:r>
      <w:r w:rsidRPr="00402987">
        <w:rPr>
          <w:rFonts w:cs="Times New Roman"/>
          <w:szCs w:val="24"/>
        </w:rPr>
        <w:t>property</w:t>
      </w:r>
      <w:r w:rsidRPr="00402987">
        <w:rPr>
          <w:rFonts w:cs="Times New Roman"/>
          <w:szCs w:val="24"/>
        </w:rPr>
        <w:t>），它所指向的元素叫作「值」（</w:t>
      </w:r>
      <w:r w:rsidRPr="00402987">
        <w:rPr>
          <w:rFonts w:cs="Times New Roman"/>
          <w:szCs w:val="24"/>
        </w:rPr>
        <w:t>Value</w:t>
      </w:r>
      <w:r w:rsidRPr="00402987">
        <w:rPr>
          <w:rFonts w:cs="Times New Roman"/>
          <w:szCs w:val="24"/>
        </w:rPr>
        <w:t>）。通常把這兩個合在一起，稱為「鍵值對」（</w:t>
      </w:r>
      <w:r w:rsidRPr="00402987">
        <w:rPr>
          <w:rFonts w:cs="Times New Roman"/>
          <w:szCs w:val="24"/>
        </w:rPr>
        <w:t>Key-Value pair</w:t>
      </w:r>
      <w:r w:rsidRPr="00402987">
        <w:rPr>
          <w:rFonts w:cs="Times New Roman"/>
          <w:szCs w:val="24"/>
        </w:rPr>
        <w:t>），最主要的目的，在於儲存更多特定對象的資訊</w:t>
      </w:r>
    </w:p>
    <w:p w14:paraId="306C5425" w14:textId="77777777" w:rsidR="00EE7731" w:rsidRPr="00402987" w:rsidRDefault="00EE7731" w:rsidP="00EE7731">
      <w:pPr>
        <w:rPr>
          <w:rFonts w:cs="Courier New"/>
          <w:szCs w:val="24"/>
        </w:rPr>
      </w:pPr>
    </w:p>
    <w:p w14:paraId="46E4EA7B" w14:textId="77777777" w:rsidR="00EE7731" w:rsidRPr="00ED23DA" w:rsidRDefault="00EE7731" w:rsidP="00EE7731">
      <w:pPr>
        <w:rPr>
          <w:shd w:val="pct15" w:color="auto" w:fill="FFFFFF"/>
        </w:rPr>
      </w:pPr>
      <w:r w:rsidRPr="00ED23DA">
        <w:rPr>
          <w:shd w:val="pct15" w:color="auto" w:fill="FFFFFF"/>
        </w:rPr>
        <w:t>建立物件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731" w:rsidRPr="00402987" w14:paraId="58E87CA8" w14:textId="77777777" w:rsidTr="001D5275">
        <w:tc>
          <w:tcPr>
            <w:tcW w:w="9019" w:type="dxa"/>
          </w:tcPr>
          <w:p w14:paraId="57043EC2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EE7731" w:rsidRPr="00402987" w14:paraId="00AF7758" w14:textId="77777777" w:rsidTr="001D5275">
        <w:tc>
          <w:tcPr>
            <w:tcW w:w="9019" w:type="dxa"/>
          </w:tcPr>
          <w:p w14:paraId="6A030D40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物件的宣告：</w:t>
            </w:r>
          </w:p>
          <w:p w14:paraId="12203063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{}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77ECFB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</w:p>
          <w:p w14:paraId="596C52BF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BAF57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let obj = new Object();</w:t>
            </w:r>
          </w:p>
        </w:tc>
      </w:tr>
    </w:tbl>
    <w:p w14:paraId="66822E54" w14:textId="77777777" w:rsidR="00EE7731" w:rsidRPr="00402987" w:rsidRDefault="00EE7731" w:rsidP="00EE773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3A7" w14:paraId="3B785E0C" w14:textId="77777777" w:rsidTr="002D33A7">
        <w:tc>
          <w:tcPr>
            <w:tcW w:w="8296" w:type="dxa"/>
          </w:tcPr>
          <w:p w14:paraId="3984ECAC" w14:textId="467C11E7" w:rsidR="002D33A7" w:rsidRDefault="002D33A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html</w:t>
            </w:r>
          </w:p>
        </w:tc>
      </w:tr>
      <w:tr w:rsidR="002D33A7" w14:paraId="4CBED487" w14:textId="77777777" w:rsidTr="002D33A7">
        <w:tc>
          <w:tcPr>
            <w:tcW w:w="8296" w:type="dxa"/>
          </w:tcPr>
          <w:p w14:paraId="53F52B9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954F0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0511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70417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8C377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38A3C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EFD11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34A03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5F24CE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5B7DBA65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64AB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15370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u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EECF15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42F38E3B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A433B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 ]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</w:t>
            </w:r>
          </w:p>
          <w:p w14:paraId="7A60DBD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gs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70DF3B5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raemon</w:t>
            </w:r>
          </w:p>
          <w:p w14:paraId="3EF58B0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E4159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1E021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或函式</w:t>
            </w:r>
          </w:p>
          <w:p w14:paraId="6B435F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12BF63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lue</w:t>
            </w:r>
          </w:p>
          <w:p w14:paraId="534C098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5DCD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物件屬性：</w:t>
            </w:r>
          </w:p>
          <w:p w14:paraId="0CC57C9F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ye_color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4A9D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bbi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lays with Nobita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94AA9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1835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物件內容</w:t>
            </w:r>
          </w:p>
          <w:p w14:paraId="6DF8F06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2AAD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A4FEA4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6DBCEF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9A06992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9FEDF9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1D40CED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BCCADA" w14:textId="5C56E1EC" w:rsidR="002D33A7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DCD52FD" w14:textId="0C2612D9" w:rsidR="00EE7731" w:rsidRDefault="00EE7731" w:rsidP="00C424AF"/>
    <w:p w14:paraId="5F05D9AA" w14:textId="77777777" w:rsidR="00242596" w:rsidRPr="00242596" w:rsidRDefault="00242596" w:rsidP="00242596">
      <w:pPr>
        <w:rPr>
          <w:shd w:val="pct15" w:color="auto" w:fill="FFFFFF"/>
        </w:rPr>
      </w:pPr>
      <w:r w:rsidRPr="00242596">
        <w:rPr>
          <w:shd w:val="pct15" w:color="auto" w:fill="FFFFFF"/>
        </w:rPr>
        <w:t>for/in</w:t>
      </w:r>
      <w:r w:rsidRPr="00242596">
        <w:rPr>
          <w:shd w:val="pct15" w:color="auto" w:fill="FFFFFF"/>
        </w:rPr>
        <w:t>迴圈</w:t>
      </w:r>
    </w:p>
    <w:p w14:paraId="7E7C310F" w14:textId="7D7318A3" w:rsidR="00242596" w:rsidRDefault="00242596" w:rsidP="00242596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for </w:t>
      </w:r>
      <w:r w:rsidRPr="00402987">
        <w:rPr>
          <w:rFonts w:cs="Times New Roman"/>
          <w:szCs w:val="24"/>
        </w:rPr>
        <w:t>迴圈的形式，常見還有其它幾種。若是要取得物件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陣列當中的「索引（</w:t>
      </w:r>
      <w:r w:rsidRPr="00402987">
        <w:rPr>
          <w:rFonts w:cs="Times New Roman"/>
          <w:szCs w:val="24"/>
        </w:rPr>
        <w:t>index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鍵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」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可以使用「</w:t>
      </w:r>
      <w:r w:rsidRPr="00402987">
        <w:rPr>
          <w:rFonts w:cs="Times New Roman"/>
          <w:szCs w:val="24"/>
        </w:rPr>
        <w:t xml:space="preserve">for(property/key/index </w:t>
      </w:r>
      <w:r w:rsidRPr="00402987">
        <w:rPr>
          <w:rFonts w:cs="Times New Roman"/>
          <w:szCs w:val="24"/>
          <w:shd w:val="pct15" w:color="auto" w:fill="FFFFFF"/>
        </w:rPr>
        <w:t>in</w:t>
      </w:r>
      <w:r w:rsidRPr="00402987">
        <w:rPr>
          <w:rFonts w:cs="Times New Roman"/>
          <w:szCs w:val="24"/>
        </w:rPr>
        <w:t xml:space="preserve"> dataSet) {…}</w:t>
      </w:r>
      <w:r w:rsidRPr="00402987">
        <w:rPr>
          <w:rFonts w:cs="Times New Roman"/>
          <w:szCs w:val="24"/>
        </w:rPr>
        <w:t>」</w:t>
      </w:r>
      <w:r w:rsidRPr="00402987">
        <w:rPr>
          <w:rFonts w:cs="Times New Roman" w:hint="eastAsia"/>
          <w:szCs w:val="24"/>
        </w:rPr>
        <w:t>（就是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lastRenderedPageBreak/>
        <w:t>for/in</w:t>
      </w:r>
      <w:r w:rsidRPr="00402987">
        <w:rPr>
          <w:rFonts w:cs="Times New Roman" w:hint="eastAsia"/>
          <w:szCs w:val="24"/>
        </w:rPr>
        <w:t>可以查看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 xml:space="preserve">Object </w:t>
      </w:r>
      <w:r w:rsidRPr="00402987">
        <w:rPr>
          <w:rFonts w:cs="Times New Roman" w:hint="eastAsia"/>
          <w:szCs w:val="24"/>
        </w:rPr>
        <w:t>類型物件的屬性和屬性</w:t>
      </w:r>
      <w:r w:rsidRPr="00402987">
        <w:rPr>
          <w:rFonts w:cs="新細明體" w:hint="eastAsia"/>
          <w:szCs w:val="24"/>
        </w:rPr>
        <w:t>值</w:t>
      </w:r>
      <w:r w:rsidRPr="00402987">
        <w:rPr>
          <w:rFonts w:cs="Times New Roman" w:hint="eastAsia"/>
          <w:szCs w:val="24"/>
        </w:rPr>
        <w:t>）。</w:t>
      </w:r>
    </w:p>
    <w:p w14:paraId="43851FB9" w14:textId="651ED572" w:rsidR="00242596" w:rsidRDefault="00242596" w:rsidP="00242596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596" w14:paraId="233B75CB" w14:textId="77777777" w:rsidTr="00242596">
        <w:tc>
          <w:tcPr>
            <w:tcW w:w="8296" w:type="dxa"/>
          </w:tcPr>
          <w:p w14:paraId="18E84F6B" w14:textId="2798062D" w:rsidR="00242596" w:rsidRDefault="00242596" w:rsidP="00242596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範例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7-2.html</w:t>
            </w:r>
          </w:p>
        </w:tc>
      </w:tr>
      <w:tr w:rsidR="00242596" w14:paraId="3CC2415A" w14:textId="77777777" w:rsidTr="00242596">
        <w:tc>
          <w:tcPr>
            <w:tcW w:w="8296" w:type="dxa"/>
          </w:tcPr>
          <w:p w14:paraId="3C00D1A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78844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AA7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76BD45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47EDA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7648C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D41F51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C2326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C147A4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68A4B07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3A76B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0A7EF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B50A4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Id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lunyang'</w:t>
            </w:r>
          </w:p>
          <w:p w14:paraId="1F57B250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260783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9F07E9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4259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The property in object variable is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3551E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A94F79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fname</w:t>
            </w:r>
          </w:p>
          <w:p w14:paraId="1FEB5DC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name</w:t>
            </w:r>
          </w:p>
          <w:p w14:paraId="23799A2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age</w:t>
            </w:r>
          </w:p>
          <w:p w14:paraId="0B1B6B2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ineId</w:t>
            </w:r>
          </w:p>
          <w:p w14:paraId="35E9F48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B57D96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3D35B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43795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92C4B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22AFE2" w14:textId="15A3DF24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AEF5D10" w14:textId="77777777" w:rsidR="00242596" w:rsidRPr="00402987" w:rsidRDefault="00242596" w:rsidP="00242596">
      <w:pPr>
        <w:rPr>
          <w:rFonts w:cs="Times New Roman"/>
          <w:szCs w:val="24"/>
        </w:rPr>
      </w:pPr>
    </w:p>
    <w:p w14:paraId="087FE03E" w14:textId="063E2226" w:rsidR="0079427D" w:rsidRPr="00402987" w:rsidRDefault="0079427D" w:rsidP="0079427D">
      <w:pPr>
        <w:pStyle w:val="1"/>
      </w:pPr>
      <w:bookmarkStart w:id="10" w:name="_Toc73313419"/>
      <w:r>
        <w:t>8</w:t>
      </w:r>
      <w:r>
        <w:rPr>
          <w:rFonts w:hint="eastAsia"/>
        </w:rPr>
        <w:t>.</w:t>
      </w:r>
      <w:r>
        <w:t xml:space="preserve"> </w:t>
      </w:r>
      <w:r w:rsidRPr="00402987">
        <w:t>Array</w:t>
      </w:r>
      <w:r w:rsidR="005376D4">
        <w:rPr>
          <w:rFonts w:hint="eastAsia"/>
        </w:rPr>
        <w:t>陣列</w:t>
      </w:r>
      <w:bookmarkEnd w:id="10"/>
    </w:p>
    <w:p w14:paraId="2CCA4E91" w14:textId="30ED5242" w:rsidR="0079427D" w:rsidRPr="000149F0" w:rsidRDefault="0079427D" w:rsidP="000149F0">
      <w:pPr>
        <w:rPr>
          <w:shd w:val="pct15" w:color="auto" w:fill="FFFFFF"/>
        </w:rPr>
      </w:pPr>
      <w:bookmarkStart w:id="11" w:name="_Toc67600067"/>
      <w:r w:rsidRPr="000149F0">
        <w:rPr>
          <w:shd w:val="pct15" w:color="auto" w:fill="FFFFFF"/>
        </w:rPr>
        <w:t>Array</w:t>
      </w:r>
      <w:r w:rsidRPr="000149F0">
        <w:rPr>
          <w:shd w:val="pct15" w:color="auto" w:fill="FFFFFF"/>
        </w:rPr>
        <w:t>類型的特點</w:t>
      </w:r>
      <w:bookmarkEnd w:id="11"/>
    </w:p>
    <w:p w14:paraId="6834D25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在沒有使用陣列的情況下，我們需要這樣記錄資料：</w:t>
      </w:r>
    </w:p>
    <w:p w14:paraId="4D752566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1 = "Alex";</w:t>
      </w:r>
    </w:p>
    <w:p w14:paraId="222887D5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2 = "Bill";</w:t>
      </w:r>
    </w:p>
    <w:p w14:paraId="07EFBEB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3 = "Cook";</w:t>
      </w:r>
    </w:p>
    <w:p w14:paraId="13732448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4 = "Darren";</w:t>
      </w:r>
    </w:p>
    <w:p w14:paraId="4343966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12EEBD4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BDEF812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3DFB0B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9999 = 'Somebody';</w:t>
      </w:r>
    </w:p>
    <w:p w14:paraId="178C3993" w14:textId="77777777" w:rsidR="0079427D" w:rsidRPr="00402987" w:rsidRDefault="0079427D" w:rsidP="0079427D">
      <w:pPr>
        <w:rPr>
          <w:rFonts w:cs="Courier New"/>
          <w:szCs w:val="24"/>
        </w:rPr>
      </w:pPr>
    </w:p>
    <w:p w14:paraId="798979F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上面這種列表會變得很不好用，假設每一個人的名字都需要一張紙來記錄，這要浪費多少紙張？於是我們可以使用類似「清單」概念的陣列，將所有名字都記錄在同一張紙上，這樣就簡單多了。</w:t>
      </w:r>
    </w:p>
    <w:p w14:paraId="2A19EAF4" w14:textId="77777777" w:rsidR="0079427D" w:rsidRPr="00402987" w:rsidRDefault="0079427D" w:rsidP="0079427D">
      <w:pPr>
        <w:rPr>
          <w:rFonts w:cs="Courier New"/>
          <w:szCs w:val="24"/>
        </w:rPr>
      </w:pPr>
    </w:p>
    <w:p w14:paraId="3F5758D9" w14:textId="77777777" w:rsidR="0079427D" w:rsidRPr="000149F0" w:rsidRDefault="0079427D" w:rsidP="0079427D">
      <w:pPr>
        <w:rPr>
          <w:shd w:val="pct15" w:color="auto" w:fill="FFFFFF"/>
        </w:rPr>
      </w:pPr>
      <w:r w:rsidRPr="000149F0">
        <w:rPr>
          <w:shd w:val="pct15" w:color="auto" w:fill="FFFFFF"/>
        </w:rPr>
        <w:t>建立陣列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427D" w:rsidRPr="00402987" w14:paraId="17442919" w14:textId="77777777" w:rsidTr="00424CF6">
        <w:tc>
          <w:tcPr>
            <w:tcW w:w="9019" w:type="dxa"/>
          </w:tcPr>
          <w:p w14:paraId="14F85E3E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9427D" w:rsidRPr="00402987" w14:paraId="343D96C0" w14:textId="77777777" w:rsidTr="00424CF6">
        <w:tc>
          <w:tcPr>
            <w:tcW w:w="9019" w:type="dxa"/>
          </w:tcPr>
          <w:p w14:paraId="2CE95CE1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陣列的宣告：</w:t>
            </w:r>
          </w:p>
          <w:p w14:paraId="22113444" w14:textId="78A87CCC" w:rsidR="00474E94" w:rsidRPr="003B2AC8" w:rsidRDefault="00474E94" w:rsidP="00474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265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2E73D64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</w:p>
          <w:p w14:paraId="4C2AE7CA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50B0EA5" w14:textId="46527895" w:rsidR="0079427D" w:rsidRPr="00230C1C" w:rsidRDefault="00230C1C" w:rsidP="00230C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39CD102D" w14:textId="77777777" w:rsidR="0079427D" w:rsidRPr="00402987" w:rsidRDefault="0079427D" w:rsidP="0079427D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49F0" w:rsidRPr="00402987" w14:paraId="37898039" w14:textId="77777777" w:rsidTr="00424CF6">
        <w:tc>
          <w:tcPr>
            <w:tcW w:w="8296" w:type="dxa"/>
          </w:tcPr>
          <w:p w14:paraId="2027F25C" w14:textId="77777777" w:rsidR="000149F0" w:rsidRPr="00402987" w:rsidRDefault="000149F0" w:rsidP="00424CF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</w:p>
        </w:tc>
      </w:tr>
      <w:tr w:rsidR="000149F0" w:rsidRPr="00402987" w14:paraId="07678CB9" w14:textId="77777777" w:rsidTr="000149F0">
        <w:trPr>
          <w:trHeight w:val="558"/>
        </w:trPr>
        <w:tc>
          <w:tcPr>
            <w:tcW w:w="8296" w:type="dxa"/>
          </w:tcPr>
          <w:p w14:paraId="3108EB84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宣告陣列時，建立初始值：</w:t>
            </w:r>
          </w:p>
          <w:p w14:paraId="3D881F48" w14:textId="7F328BA9" w:rsidR="003B2AC8" w:rsidRPr="003B2AC8" w:rsidRDefault="003B2AC8" w:rsidP="003B2A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93D2A1" w14:textId="02C06C01" w:rsidR="000149F0" w:rsidRDefault="000149F0" w:rsidP="00424CF6">
            <w:pPr>
              <w:rPr>
                <w:rFonts w:cs="Times New Roman"/>
                <w:szCs w:val="24"/>
              </w:rPr>
            </w:pPr>
          </w:p>
          <w:p w14:paraId="2AFC1C36" w14:textId="77777777" w:rsidR="0078075F" w:rsidRPr="003B2AC8" w:rsidRDefault="0078075F" w:rsidP="00424CF6">
            <w:pPr>
              <w:rPr>
                <w:rFonts w:cs="Times New Roman"/>
                <w:szCs w:val="24"/>
              </w:rPr>
            </w:pPr>
          </w:p>
          <w:p w14:paraId="60043531" w14:textId="7098A409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為了排版好看，會將陣列中的元素，透過鍵盤的</w:t>
            </w:r>
            <w:r w:rsidRPr="00402987">
              <w:rPr>
                <w:rFonts w:cs="Times New Roman"/>
                <w:szCs w:val="24"/>
              </w:rPr>
              <w:t xml:space="preserve"> Enter</w:t>
            </w:r>
            <w:r w:rsidRPr="00402987">
              <w:rPr>
                <w:rFonts w:cs="Times New Roman"/>
                <w:szCs w:val="24"/>
              </w:rPr>
              <w:t>，讓每個元素對齊：</w:t>
            </w:r>
          </w:p>
          <w:p w14:paraId="2AD9DB57" w14:textId="77777777" w:rsidR="0078075F" w:rsidRPr="00402987" w:rsidRDefault="0078075F" w:rsidP="00424CF6">
            <w:pPr>
              <w:rPr>
                <w:rFonts w:cs="Times New Roman"/>
                <w:szCs w:val="24"/>
              </w:rPr>
            </w:pPr>
          </w:p>
          <w:p w14:paraId="721FD77D" w14:textId="194314DD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A9ACC46" w14:textId="7B2C62D4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F9B68A1" w14:textId="16EEF9F8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7809C219" w14:textId="675ED97E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684294" w14:textId="7E2DA24F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FCEE73B" w14:textId="3AF5E671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1D003C" w14:textId="779ED9BB" w:rsidR="00992519" w:rsidRDefault="00992519" w:rsidP="00424CF6">
            <w:pPr>
              <w:rPr>
                <w:rFonts w:cs="Times New Roman"/>
                <w:szCs w:val="24"/>
              </w:rPr>
            </w:pPr>
          </w:p>
          <w:p w14:paraId="2413D645" w14:textId="77777777" w:rsidR="00992519" w:rsidRPr="000149F0" w:rsidRDefault="00992519" w:rsidP="00424CF6">
            <w:pPr>
              <w:rPr>
                <w:rFonts w:cs="Times New Roman"/>
                <w:szCs w:val="24"/>
              </w:rPr>
            </w:pPr>
          </w:p>
          <w:p w14:paraId="2B88F8D5" w14:textId="6CEEEA52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很重要的觀念是，陣列中每一個值的索引（</w:t>
            </w:r>
            <w:r w:rsidRPr="00402987">
              <w:rPr>
                <w:rFonts w:cs="Times New Roman"/>
                <w:szCs w:val="24"/>
              </w:rPr>
              <w:t>index</w:t>
            </w:r>
            <w:r w:rsidRPr="00402987">
              <w:rPr>
                <w:rFonts w:cs="Times New Roman" w:hint="eastAsia"/>
                <w:szCs w:val="24"/>
              </w:rPr>
              <w:t>），都是從「</w:t>
            </w:r>
            <w:r w:rsidRPr="00402987">
              <w:rPr>
                <w:rFonts w:cs="Times New Roman" w:hint="eastAsia"/>
                <w:szCs w:val="24"/>
              </w:rPr>
              <w:t>0</w:t>
            </w:r>
            <w:r w:rsidRPr="00402987">
              <w:rPr>
                <w:rFonts w:cs="Times New Roman" w:hint="eastAsia"/>
                <w:szCs w:val="24"/>
              </w:rPr>
              <w:t>」開始。</w:t>
            </w:r>
          </w:p>
          <w:p w14:paraId="24A03ECF" w14:textId="77777777" w:rsidR="00992519" w:rsidRDefault="00992519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pPr w:leftFromText="180" w:rightFromText="180" w:vertAnchor="text" w:horzAnchor="margin" w:tblpY="-6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83"/>
              <w:gridCol w:w="1636"/>
              <w:gridCol w:w="1606"/>
              <w:gridCol w:w="1652"/>
              <w:gridCol w:w="1693"/>
            </w:tblGrid>
            <w:tr w:rsidR="00992519" w:rsidRPr="00402987" w14:paraId="639AFBBC" w14:textId="77777777" w:rsidTr="00992519">
              <w:tc>
                <w:tcPr>
                  <w:tcW w:w="1483" w:type="dxa"/>
                  <w:shd w:val="clear" w:color="auto" w:fill="D9D9D9" w:themeFill="background1" w:themeFillShade="D9"/>
                </w:tcPr>
                <w:p w14:paraId="2A26B14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索引</w:t>
                  </w:r>
                </w:p>
              </w:tc>
              <w:tc>
                <w:tcPr>
                  <w:tcW w:w="1636" w:type="dxa"/>
                  <w:shd w:val="clear" w:color="auto" w:fill="D9D9D9" w:themeFill="background1" w:themeFillShade="D9"/>
                </w:tcPr>
                <w:p w14:paraId="296B3933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0</w:t>
                  </w:r>
                </w:p>
              </w:tc>
              <w:tc>
                <w:tcPr>
                  <w:tcW w:w="1606" w:type="dxa"/>
                  <w:shd w:val="clear" w:color="auto" w:fill="D9D9D9" w:themeFill="background1" w:themeFillShade="D9"/>
                </w:tcPr>
                <w:p w14:paraId="117E158C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1</w:t>
                  </w:r>
                </w:p>
              </w:tc>
              <w:tc>
                <w:tcPr>
                  <w:tcW w:w="1652" w:type="dxa"/>
                  <w:shd w:val="clear" w:color="auto" w:fill="D9D9D9" w:themeFill="background1" w:themeFillShade="D9"/>
                </w:tcPr>
                <w:p w14:paraId="2D0D624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2</w:t>
                  </w:r>
                </w:p>
              </w:tc>
              <w:tc>
                <w:tcPr>
                  <w:tcW w:w="1693" w:type="dxa"/>
                  <w:shd w:val="clear" w:color="auto" w:fill="D9D9D9" w:themeFill="background1" w:themeFillShade="D9"/>
                </w:tcPr>
                <w:p w14:paraId="7580A73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3</w:t>
                  </w:r>
                </w:p>
              </w:tc>
            </w:tr>
            <w:tr w:rsidR="00992519" w:rsidRPr="00402987" w14:paraId="10224411" w14:textId="77777777" w:rsidTr="00992519">
              <w:tc>
                <w:tcPr>
                  <w:tcW w:w="1483" w:type="dxa"/>
                </w:tcPr>
                <w:p w14:paraId="4BB83BB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值</w:t>
                  </w:r>
                </w:p>
              </w:tc>
              <w:tc>
                <w:tcPr>
                  <w:tcW w:w="1636" w:type="dxa"/>
                </w:tcPr>
                <w:p w14:paraId="75D8460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Alex'</w:t>
                  </w:r>
                </w:p>
              </w:tc>
              <w:tc>
                <w:tcPr>
                  <w:tcW w:w="1606" w:type="dxa"/>
                </w:tcPr>
                <w:p w14:paraId="050282B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Bill'</w:t>
                  </w:r>
                </w:p>
              </w:tc>
              <w:tc>
                <w:tcPr>
                  <w:tcW w:w="1652" w:type="dxa"/>
                </w:tcPr>
                <w:p w14:paraId="4C5E2F3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Cook'</w:t>
                  </w:r>
                </w:p>
              </w:tc>
              <w:tc>
                <w:tcPr>
                  <w:tcW w:w="1693" w:type="dxa"/>
                </w:tcPr>
                <w:p w14:paraId="5445AD9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Darren'</w:t>
                  </w:r>
                </w:p>
              </w:tc>
            </w:tr>
            <w:tr w:rsidR="00992519" w:rsidRPr="00402987" w14:paraId="0296C421" w14:textId="77777777" w:rsidTr="00992519">
              <w:tc>
                <w:tcPr>
                  <w:tcW w:w="1483" w:type="dxa"/>
                </w:tcPr>
                <w:p w14:paraId="0D9A0676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概念</w:t>
                  </w:r>
                </w:p>
              </w:tc>
              <w:tc>
                <w:tcPr>
                  <w:tcW w:w="1636" w:type="dxa"/>
                </w:tcPr>
                <w:p w14:paraId="68F69EE0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0: 'Alex'}</w:t>
                  </w:r>
                </w:p>
              </w:tc>
              <w:tc>
                <w:tcPr>
                  <w:tcW w:w="1606" w:type="dxa"/>
                </w:tcPr>
                <w:p w14:paraId="5839F88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1: 'Bill'}</w:t>
                  </w:r>
                </w:p>
              </w:tc>
              <w:tc>
                <w:tcPr>
                  <w:tcW w:w="1652" w:type="dxa"/>
                </w:tcPr>
                <w:p w14:paraId="430118C2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2: 'Cook'}</w:t>
                  </w:r>
                </w:p>
              </w:tc>
              <w:tc>
                <w:tcPr>
                  <w:tcW w:w="1693" w:type="dxa"/>
                </w:tcPr>
                <w:p w14:paraId="1C1F94A8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3: 'Darren'}</w:t>
                  </w:r>
                </w:p>
              </w:tc>
            </w:tr>
          </w:tbl>
          <w:p w14:paraId="6D3AE4C7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</w:p>
        </w:tc>
      </w:tr>
    </w:tbl>
    <w:p w14:paraId="2BADC8D4" w14:textId="09F36D83" w:rsidR="00A2334B" w:rsidRDefault="00A2334B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524D" w14:paraId="34C252F1" w14:textId="77777777" w:rsidTr="0083524D">
        <w:tc>
          <w:tcPr>
            <w:tcW w:w="8296" w:type="dxa"/>
          </w:tcPr>
          <w:p w14:paraId="11599553" w14:textId="46FC898E" w:rsidR="0083524D" w:rsidRDefault="0083524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html</w:t>
            </w:r>
          </w:p>
        </w:tc>
      </w:tr>
      <w:tr w:rsidR="0083524D" w14:paraId="4EAF4D66" w14:textId="77777777" w:rsidTr="0083524D">
        <w:tc>
          <w:tcPr>
            <w:tcW w:w="8296" w:type="dxa"/>
          </w:tcPr>
          <w:p w14:paraId="036CC7C2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81D2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C3BD3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E3F6C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3A214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1BDCF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7C0D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9AE209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263AC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來說，陣列的索引，從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0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n – 1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。</w:t>
            </w:r>
          </w:p>
          <w:p w14:paraId="2DAA5F1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E5A3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x</w:t>
            </w:r>
          </w:p>
          <w:p w14:paraId="4DA86CB7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515F75E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563A2AE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8DBF6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28F4D58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3B10A6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E87073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52EC89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D30AE6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55E7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7A6CF8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74B13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DF4AD76" w14:textId="798D4976" w:rsidR="0083524D" w:rsidRPr="0083524D" w:rsidRDefault="00D701D9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ABCF6C2" w14:textId="5FE17091" w:rsidR="0083524D" w:rsidRDefault="0083524D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14:paraId="02637334" w14:textId="77777777" w:rsidTr="00142B9A">
        <w:tc>
          <w:tcPr>
            <w:tcW w:w="8296" w:type="dxa"/>
          </w:tcPr>
          <w:p w14:paraId="37D85C8E" w14:textId="4731F72B" w:rsidR="00142B9A" w:rsidRDefault="00142B9A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html</w:t>
            </w:r>
          </w:p>
        </w:tc>
      </w:tr>
      <w:tr w:rsidR="00142B9A" w14:paraId="16764ABB" w14:textId="77777777" w:rsidTr="00142B9A">
        <w:tc>
          <w:tcPr>
            <w:tcW w:w="8296" w:type="dxa"/>
          </w:tcPr>
          <w:p w14:paraId="467485B0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99D48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53C60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8E0993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61AB7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FAE23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C4715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E3C833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28213A6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53386BCB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8C363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07F8C7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設定（新增）元素：</w:t>
            </w:r>
          </w:p>
          <w:p w14:paraId="18DFB14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來新增元素</w:t>
            </w:r>
          </w:p>
          <w:p w14:paraId="589FBE9D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606920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, 'Darren', 'Ellen'] </w:t>
            </w:r>
          </w:p>
          <w:p w14:paraId="24ADAD2B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D91B78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資料加到陣列尾端：</w:t>
            </w:r>
          </w:p>
          <w:p w14:paraId="64FFA40E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x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45A8A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ina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899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2A198C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, "Ellen", "Fox", "Gina"]</w:t>
            </w:r>
          </w:p>
          <w:p w14:paraId="7C6E0178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3B653C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修改元素：</w:t>
            </w:r>
          </w:p>
          <w:p w14:paraId="38A7866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len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B6AC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9BC32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len</w:t>
            </w:r>
          </w:p>
          <w:p w14:paraId="3399D8B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rl</w:t>
            </w:r>
          </w:p>
          <w:p w14:paraId="301B33B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E9B50B7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, "Gina"]</w:t>
            </w:r>
          </w:p>
          <w:p w14:paraId="47744B88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826C1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刪除尾端元素，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op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會刪除陣列尾端的資料：</w:t>
            </w:r>
          </w:p>
          <w:p w14:paraId="4D794D00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18BDE0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2DD0A08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]</w:t>
            </w:r>
          </w:p>
          <w:p w14:paraId="37AA746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40000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F4D4B3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434AFB1B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]</w:t>
            </w:r>
          </w:p>
          <w:p w14:paraId="2E902642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18779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刪除尾端元素，並取出放置在新的變數中</w:t>
            </w:r>
          </w:p>
          <w:p w14:paraId="24B0858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2FEF27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len</w:t>
            </w:r>
          </w:p>
          <w:p w14:paraId="29A9A7F0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9C65B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六、刪除陣列第一個元素，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hift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46F650C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284D5F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D10C34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Bill", "Carl", "Darren"]</w:t>
            </w:r>
          </w:p>
          <w:p w14:paraId="3721AD9A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0DC92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EBDA8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七、有時候從尾端刪除的陣列資料，需要放在陣列前端，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shift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442C4231" w14:textId="4EB6553A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陣列尾端刪除</w:t>
            </w:r>
            <w:r w:rsidR="00221B67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221B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arren</w:t>
            </w:r>
          </w:p>
          <w:p w14:paraId="70F42C0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hif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刪除的陣列尾端資料放到陣列前端</w:t>
            </w:r>
          </w:p>
          <w:p w14:paraId="6249639A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Darren", "Bill", "Carl"]</w:t>
            </w:r>
          </w:p>
          <w:p w14:paraId="347EF62B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B6A6B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B258A5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A386A9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15D2367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C474D89" w14:textId="7958B393" w:rsidR="00142B9A" w:rsidRPr="00142B9A" w:rsidRDefault="002F5749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9094436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:rsidRPr="00402987" w14:paraId="4406A435" w14:textId="77777777" w:rsidTr="00424CF6">
        <w:tc>
          <w:tcPr>
            <w:tcW w:w="9019" w:type="dxa"/>
          </w:tcPr>
          <w:p w14:paraId="138A846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142B9A" w:rsidRPr="00402987" w14:paraId="46789D3E" w14:textId="77777777" w:rsidTr="00424CF6">
        <w:tc>
          <w:tcPr>
            <w:tcW w:w="9019" w:type="dxa"/>
          </w:tcPr>
          <w:p w14:paraId="4DD66C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二維陣列：</w:t>
            </w:r>
          </w:p>
          <w:p w14:paraId="361EB577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6A03E3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C80B27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4AF57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6B8A53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6325927" w14:textId="54727F68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70BE8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2675CFB6" w14:textId="041666CC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10AE2DB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1CB2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它的概念如下表格：</w:t>
            </w:r>
          </w:p>
          <w:p w14:paraId="3909FC9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6"/>
              <w:gridCol w:w="1347"/>
              <w:gridCol w:w="1347"/>
              <w:gridCol w:w="1348"/>
              <w:gridCol w:w="1346"/>
              <w:gridCol w:w="1346"/>
            </w:tblGrid>
            <w:tr w:rsidR="00142B9A" w:rsidRPr="00402987" w14:paraId="0C0D5608" w14:textId="77777777" w:rsidTr="00424CF6">
              <w:tc>
                <w:tcPr>
                  <w:tcW w:w="1465" w:type="dxa"/>
                </w:tcPr>
                <w:p w14:paraId="4F2B8D9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二維陣列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4E47D53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CA8C952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1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5240256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2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01E7DFBA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3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377E86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4</w:t>
                  </w:r>
                </w:p>
              </w:tc>
            </w:tr>
            <w:tr w:rsidR="00142B9A" w:rsidRPr="00402987" w14:paraId="4AED42F7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76AA2B4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095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B385E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513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C8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2B16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0CDADA94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0B2EE98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lastRenderedPageBreak/>
                    <w:t>1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C2AEA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3DE4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62B21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7F37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378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1B089263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430007E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2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CF6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1F911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BD5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AD5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A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4</w:t>
                  </w:r>
                </w:p>
              </w:tc>
            </w:tr>
          </w:tbl>
          <w:p w14:paraId="32E492D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E228C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側索引代表每一列的陣列資料，上方索引代表每一列當中特定欄位的位置。</w:t>
            </w:r>
          </w:p>
          <w:p w14:paraId="50426E7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1F94E33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DDC6A0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二維陣列：</w:t>
            </w:r>
          </w:p>
          <w:p w14:paraId="299DEDB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AB5C0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9B815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462EE5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03260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7A9507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FF70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934009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B075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5326F37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569F6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2D17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87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0AE2" w14:textId="77777777" w:rsidR="00142B9A" w:rsidRPr="00142B9A" w:rsidRDefault="00142B9A" w:rsidP="00424CF6">
            <w:pPr>
              <w:rPr>
                <w:rFonts w:cs="Times New Roman"/>
                <w:szCs w:val="24"/>
              </w:rPr>
            </w:pPr>
          </w:p>
          <w:p w14:paraId="65C3424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>:</w:t>
            </w:r>
          </w:p>
          <w:p w14:paraId="0ED1ED1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[ </w:t>
            </w:r>
          </w:p>
          <w:p w14:paraId="268162A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4CB2453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6E16DAD9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7DD69EAE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2D92702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65E4394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7F76B88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0891FB6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636712C2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</w:t>
            </w:r>
          </w:p>
          <w:p w14:paraId="044782F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]</w:t>
            </w:r>
          </w:p>
        </w:tc>
      </w:tr>
    </w:tbl>
    <w:p w14:paraId="1C3526FF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05C5" w14:paraId="5280C3F4" w14:textId="77777777" w:rsidTr="002605C5">
        <w:tc>
          <w:tcPr>
            <w:tcW w:w="8296" w:type="dxa"/>
          </w:tcPr>
          <w:p w14:paraId="1D409AD6" w14:textId="70B38332" w:rsidR="002605C5" w:rsidRDefault="002605C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html</w:t>
            </w:r>
          </w:p>
        </w:tc>
      </w:tr>
      <w:tr w:rsidR="002605C5" w14:paraId="29B31142" w14:textId="77777777" w:rsidTr="002605C5">
        <w:tc>
          <w:tcPr>
            <w:tcW w:w="8296" w:type="dxa"/>
          </w:tcPr>
          <w:p w14:paraId="54E6D71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D6FA3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497D1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4E510A9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0FD7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D9265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A166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EABB5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B23350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40B54D3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65F24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B19311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07CAB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9DD616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CEE2A8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E301F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6ACE668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0B3FF2B5" w14:textId="77777777" w:rsidR="002605C5" w:rsidRPr="002605C5" w:rsidRDefault="002605C5" w:rsidP="002605C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F4EBCE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：</w:t>
            </w:r>
          </w:p>
          <w:p w14:paraId="7AB2D2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394707A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4FCC5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201F0B4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1FFD6E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E3C29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D0BE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3AF3A3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45A50B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37D832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C035E46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44A4A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6E8DC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424B6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3CA7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38C2B52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66EA0A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0EA5B08" w14:textId="2F03ACA5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C02B567" w14:textId="372F0E87" w:rsidR="00142B9A" w:rsidRDefault="00142B9A" w:rsidP="00C424AF"/>
    <w:p w14:paraId="2445C3C1" w14:textId="77777777" w:rsidR="00983119" w:rsidRPr="00441147" w:rsidRDefault="00983119" w:rsidP="00983119">
      <w:pPr>
        <w:rPr>
          <w:rFonts w:cs="Courier New"/>
          <w:b/>
          <w:color w:val="FF0000"/>
          <w:szCs w:val="24"/>
        </w:rPr>
      </w:pPr>
      <w:r w:rsidRPr="00441147">
        <w:rPr>
          <w:rFonts w:cs="Courier New" w:hint="eastAsia"/>
          <w:b/>
          <w:color w:val="FF0000"/>
          <w:szCs w:val="24"/>
        </w:rPr>
        <w:lastRenderedPageBreak/>
        <w:t>補充說明：</w:t>
      </w:r>
    </w:p>
    <w:p w14:paraId="2373909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 w:rsidRPr="007A215F">
        <w:rPr>
          <w:rFonts w:cs="Courier New" w:hint="eastAsia"/>
          <w:color w:val="4472C4" w:themeColor="accent1"/>
          <w:szCs w:val="24"/>
        </w:rPr>
        <w:t>陣列、字串具有「</w:t>
      </w:r>
      <w:r w:rsidRPr="007A215F">
        <w:rPr>
          <w:rFonts w:cs="Courier New" w:hint="eastAsia"/>
          <w:b/>
          <w:color w:val="4472C4" w:themeColor="accent1"/>
          <w:szCs w:val="24"/>
        </w:rPr>
        <w:t>序列化</w:t>
      </w:r>
      <w:r w:rsidRPr="007A215F">
        <w:rPr>
          <w:rFonts w:cs="Courier New" w:hint="eastAsia"/>
          <w:color w:val="4472C4" w:themeColor="accent1"/>
          <w:szCs w:val="24"/>
        </w:rPr>
        <w:t>」的特性</w:t>
      </w:r>
      <w:r w:rsidRPr="005D453B">
        <w:rPr>
          <w:rFonts w:cs="Courier New" w:hint="eastAsia"/>
          <w:szCs w:val="24"/>
        </w:rPr>
        <w:t>，例如陣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arr =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["Alex", "Bill"]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arr[0] </w:t>
      </w:r>
      <w:r w:rsidRPr="005D453B">
        <w:rPr>
          <w:rFonts w:cs="Courier New" w:hint="eastAsia"/>
          <w:szCs w:val="24"/>
        </w:rPr>
        <w:t>來取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"Alex"</w:t>
      </w:r>
      <w:r w:rsidRPr="005D453B">
        <w:rPr>
          <w:rFonts w:cs="Courier New" w:hint="eastAsia"/>
          <w:szCs w:val="24"/>
        </w:rPr>
        <w:t>；字串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str = "</w:t>
      </w:r>
      <w:r w:rsidRPr="005D453B">
        <w:rPr>
          <w:rFonts w:cs="Courier New" w:hint="eastAsia"/>
          <w:szCs w:val="24"/>
        </w:rPr>
        <w:t>人生好難</w:t>
      </w:r>
      <w:r w:rsidRPr="005D453B">
        <w:rPr>
          <w:rFonts w:cs="Courier New"/>
          <w:szCs w:val="24"/>
        </w:rPr>
        <w:t xml:space="preserve">"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str[2] </w:t>
      </w:r>
      <w:r w:rsidRPr="005D453B">
        <w:rPr>
          <w:rFonts w:cs="Courier New" w:hint="eastAsia"/>
          <w:szCs w:val="24"/>
        </w:rPr>
        <w:t>來得取「好」。</w:t>
      </w:r>
    </w:p>
    <w:p w14:paraId="237EC3A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>
        <w:rPr>
          <w:rFonts w:cs="Courier New" w:hint="eastAsia"/>
          <w:szCs w:val="24"/>
        </w:rPr>
        <w:t>針對這種序列化的結構，若是要搜尋當中是否有相等的值，可以使用「</w:t>
      </w:r>
      <w:r w:rsidRPr="007D4429">
        <w:rPr>
          <w:rFonts w:cs="Courier New" w:hint="eastAsia"/>
          <w:b/>
          <w:color w:val="70AD47" w:themeColor="accent6"/>
          <w:szCs w:val="24"/>
        </w:rPr>
        <w:t>.</w:t>
      </w:r>
      <w:r w:rsidRPr="007D4429">
        <w:rPr>
          <w:rFonts w:cs="Courier New"/>
          <w:b/>
          <w:color w:val="70AD47" w:themeColor="accent6"/>
          <w:szCs w:val="24"/>
        </w:rPr>
        <w:t>indexOf()</w:t>
      </w:r>
      <w:r>
        <w:rPr>
          <w:rFonts w:cs="Courier New" w:hint="eastAsia"/>
          <w:szCs w:val="24"/>
        </w:rPr>
        <w:t>」，來與序列化資料當中的值進行比較，若有相等的值，則回傳該值位於序列化結構的「索引」（</w:t>
      </w:r>
      <w:r>
        <w:rPr>
          <w:rFonts w:cs="Courier New" w:hint="eastAsia"/>
          <w:szCs w:val="24"/>
        </w:rPr>
        <w:t>0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到</w:t>
      </w:r>
      <w:r>
        <w:rPr>
          <w:rFonts w:cs="Courier New"/>
          <w:szCs w:val="24"/>
        </w:rPr>
        <w:t xml:space="preserve"> n-1</w:t>
      </w:r>
      <w:r>
        <w:rPr>
          <w:rFonts w:cs="Courier New" w:hint="eastAsia"/>
          <w:szCs w:val="24"/>
        </w:rPr>
        <w:t>，</w:t>
      </w:r>
      <w:r w:rsidRPr="00033BB0">
        <w:rPr>
          <w:rFonts w:cs="Courier New" w:hint="eastAsia"/>
          <w:szCs w:val="24"/>
          <w:u w:val="single"/>
        </w:rPr>
        <w:t>找不到的話，回傳</w:t>
      </w:r>
      <w:r w:rsidRPr="00033BB0">
        <w:rPr>
          <w:rFonts w:cs="Courier New" w:hint="eastAsia"/>
          <w:szCs w:val="24"/>
          <w:u w:val="single"/>
        </w:rPr>
        <w:t xml:space="preserve"> </w:t>
      </w:r>
      <w:r w:rsidRPr="00033BB0">
        <w:rPr>
          <w:rFonts w:cs="Courier New"/>
          <w:szCs w:val="24"/>
          <w:u w:val="single"/>
        </w:rPr>
        <w:t>-1</w:t>
      </w:r>
      <w:r>
        <w:rPr>
          <w:rFonts w:cs="Courier New" w:hint="eastAsia"/>
          <w:szCs w:val="24"/>
        </w:rPr>
        <w:t>）。</w:t>
      </w:r>
    </w:p>
    <w:p w14:paraId="234D2677" w14:textId="2858F282" w:rsidR="00983119" w:rsidRDefault="00983119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3119" w14:paraId="596A263B" w14:textId="77777777" w:rsidTr="00983119">
        <w:tc>
          <w:tcPr>
            <w:tcW w:w="8296" w:type="dxa"/>
          </w:tcPr>
          <w:p w14:paraId="797D5D1D" w14:textId="7E8842A2" w:rsidR="00983119" w:rsidRDefault="0098311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4.html</w:t>
            </w:r>
          </w:p>
        </w:tc>
      </w:tr>
      <w:tr w:rsidR="00983119" w14:paraId="1A984495" w14:textId="77777777" w:rsidTr="00983119">
        <w:tc>
          <w:tcPr>
            <w:tcW w:w="8296" w:type="dxa"/>
          </w:tcPr>
          <w:p w14:paraId="02A9F51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2BAB59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59602F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CBB64D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D8FE7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2641EC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BBCCA2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A62AC9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C422E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陣列</w:t>
            </w:r>
          </w:p>
          <w:p w14:paraId="467B04F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7AD2BE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F3C0C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字串</w:t>
            </w:r>
          </w:p>
          <w:p w14:paraId="14367E2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生好難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C0C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F9D8D2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4FFE447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!== -</w:t>
            </w:r>
            <w:r w:rsidRPr="00983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77E55886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81F9A0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9524D28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 ...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66F628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9FE5BD6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15EB85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「好」是否存在於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9F931CB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!== -</w:t>
            </w:r>
            <w:r w:rsidRPr="00983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47F828E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「好」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466FA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735261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「好」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0224F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650891F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A933FE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383C66EC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04548CD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068483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4999A5" w14:textId="3FDCF694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75C225D" w14:textId="438E532E" w:rsidR="00983119" w:rsidRDefault="00983119" w:rsidP="00C424AF"/>
    <w:p w14:paraId="4619F596" w14:textId="253FFD3C" w:rsidR="00583369" w:rsidRPr="00583369" w:rsidRDefault="00583369" w:rsidP="00C424AF">
      <w:pPr>
        <w:rPr>
          <w:shd w:val="pct15" w:color="auto" w:fill="FFFFFF"/>
        </w:rPr>
      </w:pPr>
      <w:r w:rsidRPr="00583369">
        <w:rPr>
          <w:shd w:val="pct15" w:color="auto" w:fill="FFFFFF"/>
        </w:rPr>
        <w:t>for/of</w:t>
      </w:r>
    </w:p>
    <w:p w14:paraId="30A9CFFD" w14:textId="487A84E3" w:rsidR="005E0DAC" w:rsidRDefault="005E0DAC" w:rsidP="00C424AF">
      <w:r>
        <w:rPr>
          <w:rFonts w:hint="eastAsia"/>
        </w:rPr>
        <w:t>透過迴圈</w:t>
      </w:r>
      <w:r w:rsidR="00583369">
        <w:rPr>
          <w:rFonts w:hint="eastAsia"/>
        </w:rPr>
        <w:t>取得</w:t>
      </w:r>
      <w:r w:rsidR="00583369">
        <w:rPr>
          <w:rFonts w:hint="eastAsia"/>
        </w:rPr>
        <w:t xml:space="preserve"> </w:t>
      </w:r>
      <w:r w:rsidR="00583369">
        <w:t xml:space="preserve">array </w:t>
      </w:r>
      <w:r w:rsidR="00583369">
        <w:rPr>
          <w:rFonts w:hint="eastAsia"/>
        </w:rPr>
        <w:t>內部的值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41F9D" w14:paraId="3F1006FD" w14:textId="77777777" w:rsidTr="00D41F9D">
        <w:tc>
          <w:tcPr>
            <w:tcW w:w="8296" w:type="dxa"/>
          </w:tcPr>
          <w:p w14:paraId="2D194F9D" w14:textId="6AB6AF95" w:rsidR="00D41F9D" w:rsidRDefault="00D41F9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5.html</w:t>
            </w:r>
          </w:p>
        </w:tc>
      </w:tr>
      <w:tr w:rsidR="00D41F9D" w14:paraId="54F1628E" w14:textId="77777777" w:rsidTr="00D41F9D">
        <w:tc>
          <w:tcPr>
            <w:tcW w:w="8296" w:type="dxa"/>
          </w:tcPr>
          <w:p w14:paraId="5DCB48A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FE56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004EA7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BD612E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08854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9AD8E1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7F0BD3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F5808E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B51BEC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A1171A5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A41C97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DAC41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/ of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迭代取得陣列各個元素所代表的值</w:t>
            </w:r>
          </w:p>
          <w:p w14:paraId="4BA20C89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2C7BD9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75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1DB5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8985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7C9CFA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2FDF10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8D0E6D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6F4C7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E8E04A" w14:textId="24E0A389" w:rsidR="00D41F9D" w:rsidRPr="00D41F9D" w:rsidRDefault="004C75F1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26F8067" w14:textId="5605953A" w:rsidR="00D41F9D" w:rsidRDefault="00D41F9D" w:rsidP="00C424AF"/>
    <w:p w14:paraId="2F3AA804" w14:textId="2ED8E6CB" w:rsidR="00A646E6" w:rsidRPr="00A646E6" w:rsidRDefault="00A646E6" w:rsidP="00C424AF">
      <w:pPr>
        <w:rPr>
          <w:shd w:val="pct15" w:color="auto" w:fill="FFFFFF"/>
        </w:rPr>
      </w:pPr>
      <w:r w:rsidRPr="00A646E6">
        <w:rPr>
          <w:shd w:val="pct15" w:color="auto" w:fill="FFFFFF"/>
        </w:rPr>
        <w:t>arr.sort(</w:t>
      </w:r>
      <w:r>
        <w:rPr>
          <w:shd w:val="pct15" w:color="auto" w:fill="FFFFFF"/>
        </w:rPr>
        <w:t>function(a, b){ … }</w:t>
      </w:r>
      <w:r w:rsidRPr="00A646E6">
        <w:rPr>
          <w:shd w:val="pct15" w:color="auto" w:fill="FFFFFF"/>
        </w:rPr>
        <w:t xml:space="preserve">) </w:t>
      </w:r>
      <w:r w:rsidRPr="00A646E6">
        <w:rPr>
          <w:rFonts w:hint="eastAsia"/>
          <w:shd w:val="pct15" w:color="auto" w:fill="FFFFFF"/>
        </w:rPr>
        <w:t>排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7A2B9FC2" w14:textId="77777777" w:rsidTr="00A646E6">
        <w:tc>
          <w:tcPr>
            <w:tcW w:w="8296" w:type="dxa"/>
          </w:tcPr>
          <w:p w14:paraId="7F625389" w14:textId="0FD82178" w:rsidR="00A646E6" w:rsidRDefault="00A646E6" w:rsidP="00C424AF">
            <w:r>
              <w:rPr>
                <w:rFonts w:hint="eastAsia"/>
              </w:rPr>
              <w:t>說明</w:t>
            </w:r>
          </w:p>
        </w:tc>
      </w:tr>
      <w:tr w:rsidR="00A646E6" w14:paraId="793FCBA5" w14:textId="77777777" w:rsidTr="00A646E6">
        <w:tc>
          <w:tcPr>
            <w:tcW w:w="8296" w:type="dxa"/>
          </w:tcPr>
          <w:p w14:paraId="1813D641" w14:textId="3637CAE3" w:rsidR="00A646E6" w:rsidRDefault="008E32CC" w:rsidP="00A646E6">
            <w:r>
              <w:rPr>
                <w:rFonts w:hint="eastAsia"/>
              </w:rPr>
              <w:t>括號裡有排序用的</w:t>
            </w:r>
            <w:r>
              <w:rPr>
                <w:rFonts w:hint="eastAsia"/>
              </w:rPr>
              <w:t>f</w:t>
            </w:r>
            <w:r>
              <w:t>unction</w:t>
            </w:r>
            <w:r>
              <w:rPr>
                <w:rFonts w:hint="eastAsia"/>
              </w:rPr>
              <w:t>，代表</w:t>
            </w:r>
            <w:r w:rsidR="00D634A4" w:rsidRPr="00A42CFE">
              <w:rPr>
                <w:rFonts w:hint="eastAsia"/>
                <w:bdr w:val="single" w:sz="4" w:space="0" w:color="auto"/>
              </w:rPr>
              <w:t>用</w:t>
            </w:r>
            <w:r w:rsidR="00A646E6" w:rsidRPr="00A42CFE">
              <w:rPr>
                <w:rFonts w:hint="eastAsia"/>
                <w:bdr w:val="single" w:sz="4" w:space="0" w:color="auto"/>
              </w:rPr>
              <w:t>數字排序</w:t>
            </w:r>
          </w:p>
          <w:p w14:paraId="4C0F347C" w14:textId="16293D04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a - b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小到大</w:t>
            </w:r>
          </w:p>
          <w:p w14:paraId="7E5D4DB6" w14:textId="632753DF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b - a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大到小</w:t>
            </w:r>
          </w:p>
          <w:p w14:paraId="5C7B490F" w14:textId="77777777" w:rsidR="00A646E6" w:rsidRDefault="00A646E6" w:rsidP="00A646E6"/>
          <w:p w14:paraId="00AEADBA" w14:textId="77777777" w:rsidR="00A646E6" w:rsidRDefault="00A646E6" w:rsidP="00A646E6">
            <w:r>
              <w:rPr>
                <w:rFonts w:hint="eastAsia"/>
              </w:rPr>
              <w:lastRenderedPageBreak/>
              <w:t>若只有</w:t>
            </w:r>
            <w:r>
              <w:rPr>
                <w:rFonts w:hint="eastAsia"/>
              </w:rPr>
              <w:t xml:space="preserve"> arr.sort()</w:t>
            </w:r>
            <w:r>
              <w:rPr>
                <w:rFonts w:hint="eastAsia"/>
              </w:rPr>
              <w:t>，括號裡面</w:t>
            </w:r>
            <w:r w:rsidRPr="009B496E">
              <w:rPr>
                <w:rFonts w:hint="eastAsia"/>
                <w:u w:val="single"/>
              </w:rPr>
              <w:t>沒有排序用的</w:t>
            </w:r>
            <w:r w:rsidRPr="009B496E">
              <w:rPr>
                <w:rFonts w:hint="eastAsia"/>
                <w:u w:val="single"/>
              </w:rPr>
              <w:t xml:space="preserve"> function</w:t>
            </w:r>
            <w:r>
              <w:rPr>
                <w:rFonts w:hint="eastAsia"/>
              </w:rPr>
              <w:t>，</w:t>
            </w:r>
          </w:p>
          <w:p w14:paraId="484B73EA" w14:textId="77777777" w:rsidR="00A646E6" w:rsidRDefault="00A646E6" w:rsidP="00A646E6">
            <w:r>
              <w:rPr>
                <w:rFonts w:hint="eastAsia"/>
              </w:rPr>
              <w:t>則</w:t>
            </w:r>
            <w:r w:rsidRPr="009B496E">
              <w:rPr>
                <w:rFonts w:hint="eastAsia"/>
                <w:bdr w:val="single" w:sz="4" w:space="0" w:color="auto"/>
              </w:rPr>
              <w:t>以字串作為排序依據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[20, 5, 9, 10]</w:t>
            </w:r>
            <w:r>
              <w:rPr>
                <w:rFonts w:hint="eastAsia"/>
              </w:rPr>
              <w:t>，</w:t>
            </w:r>
          </w:p>
          <w:p w14:paraId="769CD261" w14:textId="11AAAC75" w:rsidR="00A646E6" w:rsidRDefault="00A646E6" w:rsidP="00A646E6">
            <w:r>
              <w:rPr>
                <w:rFonts w:hint="eastAsia"/>
              </w:rPr>
              <w:t>就會變成</w:t>
            </w:r>
            <w:r>
              <w:rPr>
                <w:rFonts w:hint="eastAsia"/>
              </w:rPr>
              <w:t xml:space="preserve"> [10, 20, 5, 9]</w:t>
            </w:r>
          </w:p>
        </w:tc>
      </w:tr>
    </w:tbl>
    <w:p w14:paraId="42FB888D" w14:textId="77777777" w:rsidR="00A646E6" w:rsidRDefault="00A646E6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3285A48E" w14:textId="77777777" w:rsidTr="00A646E6">
        <w:tc>
          <w:tcPr>
            <w:tcW w:w="8296" w:type="dxa"/>
          </w:tcPr>
          <w:p w14:paraId="4181FAF7" w14:textId="76284579" w:rsidR="00A646E6" w:rsidRDefault="00A646E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6.html</w:t>
            </w:r>
          </w:p>
        </w:tc>
      </w:tr>
      <w:tr w:rsidR="00A646E6" w14:paraId="38E96294" w14:textId="77777777" w:rsidTr="00A646E6">
        <w:tc>
          <w:tcPr>
            <w:tcW w:w="8296" w:type="dxa"/>
          </w:tcPr>
          <w:p w14:paraId="6EBBBD0B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5037D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7A51A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A9A34E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EC4A3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E8516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8807C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9F46F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C7169BD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45F2379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4AD9E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96EC34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排序</w:t>
            </w:r>
          </w:p>
          <w:p w14:paraId="3AF06D0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493226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E2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9B64C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3759881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687CE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108BB2C9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5683D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40C992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25B98E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F0495F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F97D8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C06B8B9" w14:textId="435BCFBB" w:rsidR="00A646E6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274D3D" w14:textId="77777777" w:rsidR="00A646E6" w:rsidRPr="00983119" w:rsidRDefault="00A646E6" w:rsidP="00C424AF"/>
    <w:p w14:paraId="62EFF7BB" w14:textId="6C3433A3" w:rsidR="00184F06" w:rsidRPr="00402987" w:rsidRDefault="00184F06" w:rsidP="00184F06">
      <w:pPr>
        <w:pStyle w:val="1"/>
      </w:pPr>
      <w:bookmarkStart w:id="12" w:name="_Toc73313420"/>
      <w:r>
        <w:t xml:space="preserve">9. </w:t>
      </w:r>
      <w:r w:rsidRPr="00402987">
        <w:t>JSON</w:t>
      </w:r>
      <w:bookmarkEnd w:id="12"/>
    </w:p>
    <w:p w14:paraId="2AFFADE2" w14:textId="77777777" w:rsidR="00184F06" w:rsidRPr="00402987" w:rsidRDefault="00184F06" w:rsidP="00184F06">
      <w:pPr>
        <w:ind w:firstLine="480"/>
        <w:rPr>
          <w:rFonts w:cs="Courier New"/>
          <w:szCs w:val="24"/>
        </w:rPr>
      </w:pPr>
      <w:r w:rsidRPr="00402987">
        <w:rPr>
          <w:rFonts w:cs="Courier New"/>
          <w:szCs w:val="24"/>
        </w:rPr>
        <w:t>JSON</w:t>
      </w:r>
      <w:r w:rsidRPr="00402987">
        <w:rPr>
          <w:rFonts w:cs="Courier New" w:hint="eastAsia"/>
          <w:szCs w:val="24"/>
        </w:rPr>
        <w:t>（</w:t>
      </w:r>
      <w:r w:rsidRPr="00402987">
        <w:rPr>
          <w:rFonts w:cs="Courier New"/>
          <w:szCs w:val="24"/>
        </w:rPr>
        <w:t>JavaScript Object Notation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物件表示法，讀作</w:t>
      </w:r>
      <w:r w:rsidRPr="00402987">
        <w:rPr>
          <w:rFonts w:cs="Courier New"/>
          <w:szCs w:val="24"/>
        </w:rPr>
        <w:t>/</w:t>
      </w:r>
      <w:r w:rsidRPr="00402987">
        <w:rPr>
          <w:rFonts w:ascii="MS Mincho" w:eastAsia="MS Mincho" w:hAnsi="MS Mincho" w:cs="MS Mincho" w:hint="eastAsia"/>
          <w:szCs w:val="24"/>
        </w:rPr>
        <w:t>ˈ</w:t>
      </w:r>
      <w:r w:rsidRPr="00402987">
        <w:rPr>
          <w:rFonts w:cs="Courier New"/>
          <w:szCs w:val="24"/>
        </w:rPr>
        <w:t>d</w:t>
      </w:r>
      <w:r w:rsidRPr="00402987">
        <w:rPr>
          <w:rFonts w:ascii="MS Mincho" w:eastAsia="MS Mincho" w:hAnsi="MS Mincho" w:cs="MS Mincho" w:hint="eastAsia"/>
          <w:szCs w:val="24"/>
        </w:rPr>
        <w:t>ʒ</w:t>
      </w:r>
      <w:r w:rsidRPr="00402987">
        <w:rPr>
          <w:rFonts w:cs="Courier New"/>
          <w:szCs w:val="24"/>
        </w:rPr>
        <w:t>e</w:t>
      </w:r>
      <w:r w:rsidRPr="00402987">
        <w:rPr>
          <w:rFonts w:ascii="新細明體" w:eastAsia="新細明體" w:hAnsi="新細明體" w:cs="新細明體" w:hint="eastAsia"/>
          <w:szCs w:val="24"/>
        </w:rPr>
        <w:t>ɪ</w:t>
      </w:r>
      <w:r w:rsidRPr="00402987">
        <w:rPr>
          <w:rFonts w:cs="Courier New"/>
          <w:szCs w:val="24"/>
        </w:rPr>
        <w:t>s</w:t>
      </w:r>
      <w:r w:rsidRPr="00402987">
        <w:rPr>
          <w:rFonts w:ascii="MS Mincho" w:eastAsia="MS Mincho" w:hAnsi="MS Mincho" w:cs="MS Mincho" w:hint="eastAsia"/>
          <w:szCs w:val="24"/>
        </w:rPr>
        <w:t>ə</w:t>
      </w:r>
      <w:r w:rsidRPr="00402987">
        <w:rPr>
          <w:rFonts w:cs="Courier New"/>
          <w:szCs w:val="24"/>
        </w:rPr>
        <w:t>n/</w:t>
      </w:r>
      <w:r w:rsidRPr="00402987">
        <w:rPr>
          <w:rFonts w:cs="Courier New" w:hint="eastAsia"/>
          <w:szCs w:val="24"/>
        </w:rPr>
        <w:t>），是一種輕量級的資料交換語言，該語言以易於讓人閱讀的</w:t>
      </w:r>
      <w:r w:rsidRPr="00402987">
        <w:rPr>
          <w:rFonts w:cs="Courier New" w:hint="eastAsia"/>
          <w:b/>
          <w:szCs w:val="24"/>
          <w:u w:val="single"/>
        </w:rPr>
        <w:t>文字</w:t>
      </w:r>
      <w:r w:rsidRPr="00402987">
        <w:rPr>
          <w:rFonts w:cs="Courier New" w:hint="eastAsia"/>
          <w:szCs w:val="24"/>
        </w:rPr>
        <w:t>為基礎，用來傳輸由屬性、值組成的資料物件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資料格式與語言無關。即便它源自</w:t>
      </w:r>
      <w:r w:rsidRPr="00402987">
        <w:rPr>
          <w:rFonts w:cs="Courier New"/>
          <w:szCs w:val="24"/>
        </w:rPr>
        <w:lastRenderedPageBreak/>
        <w:t>JavaScript</w:t>
      </w:r>
      <w:r w:rsidRPr="00402987">
        <w:rPr>
          <w:rFonts w:cs="Courier New" w:hint="eastAsia"/>
          <w:szCs w:val="24"/>
        </w:rPr>
        <w:t>，但目前很多程式語言都支援</w:t>
      </w:r>
      <w:r w:rsidRPr="00402987">
        <w:rPr>
          <w:rFonts w:cs="Courier New"/>
          <w:szCs w:val="24"/>
        </w:rPr>
        <w:t xml:space="preserve"> JSON </w:t>
      </w:r>
      <w:r w:rsidRPr="00402987">
        <w:rPr>
          <w:rFonts w:cs="Courier New" w:hint="eastAsia"/>
          <w:szCs w:val="24"/>
        </w:rPr>
        <w:t>格式資料的生成和解析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的官方</w:t>
      </w:r>
      <w:r w:rsidRPr="00402987">
        <w:rPr>
          <w:rFonts w:cs="Courier New"/>
          <w:szCs w:val="24"/>
        </w:rPr>
        <w:t xml:space="preserve"> MIME </w:t>
      </w:r>
      <w:r w:rsidRPr="00402987">
        <w:rPr>
          <w:rFonts w:cs="Courier New" w:hint="eastAsia"/>
          <w:szCs w:val="24"/>
        </w:rPr>
        <w:t>類型是</w:t>
      </w:r>
      <w:r w:rsidRPr="00402987">
        <w:rPr>
          <w:rFonts w:cs="Courier New"/>
          <w:szCs w:val="24"/>
        </w:rPr>
        <w:t xml:space="preserve"> application/json</w:t>
      </w:r>
      <w:r w:rsidRPr="00402987">
        <w:rPr>
          <w:rFonts w:cs="Courier New" w:hint="eastAsia"/>
          <w:szCs w:val="24"/>
        </w:rPr>
        <w:t>，副檔名是</w:t>
      </w:r>
      <w:r w:rsidRPr="00402987">
        <w:rPr>
          <w:rFonts w:cs="Courier New"/>
          <w:szCs w:val="24"/>
        </w:rPr>
        <w:t xml:space="preserve"> .json</w:t>
      </w:r>
      <w:r w:rsidRPr="00402987">
        <w:rPr>
          <w:rFonts w:cs="Courier New" w:hint="eastAsia"/>
          <w:szCs w:val="24"/>
        </w:rPr>
        <w:t>。</w:t>
      </w:r>
    </w:p>
    <w:p w14:paraId="2DBE6EA0" w14:textId="77777777" w:rsidR="00184F06" w:rsidRPr="00402987" w:rsidRDefault="00184F06" w:rsidP="00184F06">
      <w:pPr>
        <w:rPr>
          <w:rFonts w:cs="Courier New"/>
          <w:szCs w:val="24"/>
        </w:rPr>
      </w:pPr>
    </w:p>
    <w:p w14:paraId="7DA6BA73" w14:textId="77777777" w:rsidR="00184F06" w:rsidRPr="00402987" w:rsidRDefault="00184F06" w:rsidP="00184F06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大致要注意的是</w:t>
      </w:r>
      <w:r w:rsidRPr="00402987">
        <w:rPr>
          <w:rFonts w:cs="Courier New" w:hint="eastAsia"/>
          <w:szCs w:val="24"/>
        </w:rPr>
        <w:t>JSON</w:t>
      </w:r>
      <w:r w:rsidRPr="00402987">
        <w:rPr>
          <w:rFonts w:cs="Courier New" w:hint="eastAsia"/>
          <w:szCs w:val="24"/>
        </w:rPr>
        <w:t>：</w:t>
      </w:r>
    </w:p>
    <w:p w14:paraId="004BD52D" w14:textId="77777777" w:rsidR="00184F06" w:rsidRPr="00402987" w:rsidRDefault="00184F06" w:rsidP="00184F06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名稱為字串，必須用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起來。</w:t>
      </w:r>
    </w:p>
    <w:p w14:paraId="74C39C6F" w14:textId="6387201B" w:rsidR="00983119" w:rsidRPr="00AF50F7" w:rsidRDefault="00184F06" w:rsidP="00C424AF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值可以是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括的字串，或者是數字、</w:t>
      </w:r>
      <w:r w:rsidR="00F67B89">
        <w:rPr>
          <w:rFonts w:cs="Courier New" w:hint="eastAsia"/>
          <w:szCs w:val="24"/>
        </w:rPr>
        <w:t>布林值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null</w:t>
      </w:r>
      <w:r w:rsidRPr="00402987">
        <w:rPr>
          <w:rFonts w:cs="Courier New" w:hint="eastAsia"/>
          <w:szCs w:val="24"/>
        </w:rPr>
        <w:t>、物件</w:t>
      </w:r>
      <w:r w:rsidR="00845C5D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陣列。</w:t>
      </w:r>
    </w:p>
    <w:p w14:paraId="52D58F47" w14:textId="65E6755A" w:rsidR="00983119" w:rsidRDefault="00983119" w:rsidP="00C424AF"/>
    <w:p w14:paraId="091366BD" w14:textId="77777777" w:rsidR="00F70310" w:rsidRPr="00F70310" w:rsidRDefault="00F70310" w:rsidP="00F70310">
      <w:pPr>
        <w:rPr>
          <w:rFonts w:cs="Courier New"/>
          <w:szCs w:val="24"/>
          <w:shd w:val="pct15" w:color="auto" w:fill="FFFFFF"/>
        </w:rPr>
      </w:pPr>
      <w:r w:rsidRPr="00F70310">
        <w:rPr>
          <w:rFonts w:cs="Courier New" w:hint="eastAsia"/>
          <w:szCs w:val="24"/>
          <w:shd w:val="pct15" w:color="auto" w:fill="FFFFFF"/>
        </w:rPr>
        <w:t>J</w:t>
      </w:r>
      <w:r w:rsidRPr="00F70310">
        <w:rPr>
          <w:rFonts w:cs="Courier New"/>
          <w:szCs w:val="24"/>
          <w:shd w:val="pct15" w:color="auto" w:fill="FFFFFF"/>
        </w:rPr>
        <w:t xml:space="preserve">SON </w:t>
      </w:r>
      <w:r w:rsidRPr="00F70310">
        <w:rPr>
          <w:rFonts w:cs="Courier New" w:hint="eastAsia"/>
          <w:szCs w:val="24"/>
          <w:shd w:val="pct15" w:color="auto" w:fill="FFFFFF"/>
        </w:rPr>
        <w:t>轉換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70310" w:rsidRPr="00402987" w14:paraId="1E1B40BB" w14:textId="77777777" w:rsidTr="00B149A3">
        <w:tc>
          <w:tcPr>
            <w:tcW w:w="8296" w:type="dxa"/>
          </w:tcPr>
          <w:p w14:paraId="48591F86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70310" w:rsidRPr="00402987" w14:paraId="04444D98" w14:textId="77777777" w:rsidTr="00B149A3">
        <w:tc>
          <w:tcPr>
            <w:tcW w:w="8296" w:type="dxa"/>
          </w:tcPr>
          <w:p w14:paraId="168F12BD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物件轉成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>json</w:t>
            </w:r>
          </w:p>
          <w:p w14:paraId="09CE971C" w14:textId="52C794BA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537B5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587B45C" w14:textId="77777777" w:rsidR="00F70310" w:rsidRPr="00911EA1" w:rsidRDefault="00F70310" w:rsidP="00B149A3">
            <w:pPr>
              <w:rPr>
                <w:rFonts w:cs="Courier New"/>
                <w:szCs w:val="24"/>
              </w:rPr>
            </w:pPr>
          </w:p>
          <w:p w14:paraId="521F072F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 xml:space="preserve">json </w:t>
            </w:r>
            <w:r w:rsidRPr="00402987">
              <w:rPr>
                <w:rFonts w:cs="Courier New" w:hint="eastAsia"/>
                <w:szCs w:val="24"/>
              </w:rPr>
              <w:t>轉成物件（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將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son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字串轉換成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的原生類型</w:t>
            </w:r>
            <w:r w:rsidRPr="00402987">
              <w:rPr>
                <w:rFonts w:cs="Courier New" w:hint="eastAsia"/>
                <w:szCs w:val="24"/>
              </w:rPr>
              <w:t>）</w:t>
            </w:r>
          </w:p>
          <w:p w14:paraId="0B638725" w14:textId="07004141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parse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</w:tc>
      </w:tr>
    </w:tbl>
    <w:p w14:paraId="4B6167B5" w14:textId="4BC3907D" w:rsidR="00F70310" w:rsidRDefault="00F70310" w:rsidP="00F70310">
      <w:pPr>
        <w:rPr>
          <w:rFonts w:cs="Courier New"/>
          <w:szCs w:val="24"/>
        </w:rPr>
      </w:pPr>
    </w:p>
    <w:p w14:paraId="288AE301" w14:textId="12547496" w:rsidR="00DA0E61" w:rsidRPr="00DA0E61" w:rsidRDefault="00DA0E61" w:rsidP="00F70310">
      <w:pPr>
        <w:rPr>
          <w:rFonts w:cs="Courier New"/>
          <w:szCs w:val="24"/>
          <w:shd w:val="pct15" w:color="auto" w:fill="FFFFFF"/>
        </w:rPr>
      </w:pPr>
      <w:r w:rsidRPr="00DA0E61">
        <w:rPr>
          <w:rFonts w:cs="Courier New" w:hint="eastAsia"/>
          <w:szCs w:val="24"/>
          <w:shd w:val="pct15" w:color="auto" w:fill="FFFFFF"/>
        </w:rPr>
        <w:t>J</w:t>
      </w:r>
      <w:r w:rsidRPr="00DA0E61">
        <w:rPr>
          <w:rFonts w:cs="Courier New"/>
          <w:szCs w:val="24"/>
          <w:shd w:val="pct15" w:color="auto" w:fill="FFFFFF"/>
        </w:rPr>
        <w:t>SON.parse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83369" w14:paraId="3698F31B" w14:textId="77777777" w:rsidTr="00583369">
        <w:tc>
          <w:tcPr>
            <w:tcW w:w="8296" w:type="dxa"/>
          </w:tcPr>
          <w:p w14:paraId="425E4C11" w14:textId="5E69F2F2" w:rsidR="00583369" w:rsidRDefault="0058336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html</w:t>
            </w:r>
          </w:p>
        </w:tc>
      </w:tr>
      <w:tr w:rsidR="00583369" w14:paraId="06B3C5C7" w14:textId="77777777" w:rsidTr="00583369">
        <w:tc>
          <w:tcPr>
            <w:tcW w:w="8296" w:type="dxa"/>
          </w:tcPr>
          <w:p w14:paraId="62F1B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2B77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C5FD8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9B99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5606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3DA40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CB50F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EE60F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0A849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B8EBE0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{</w:t>
            </w:r>
          </w:p>
          <w:p w14:paraId="6E1BD1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firstName": "Darren",</w:t>
            </w:r>
          </w:p>
          <w:p w14:paraId="3C4AA51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lastName": "Yang",</w:t>
            </w:r>
          </w:p>
          <w:p w14:paraId="16AC446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gender": "male",</w:t>
            </w:r>
          </w:p>
          <w:p w14:paraId="69C86C6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ge": 18,</w:t>
            </w:r>
          </w:p>
          <w:p w14:paraId="48F438A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ddress": {</w:t>
            </w:r>
          </w:p>
          <w:p w14:paraId="5C2D91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streetAddress": "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台北市復興南路一段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90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、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</w:t>
            </w:r>
          </w:p>
          <w:p w14:paraId="5B2225F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city": "Taipei"</w:t>
            </w:r>
          </w:p>
          <w:p w14:paraId="48166B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},</w:t>
            </w:r>
          </w:p>
          <w:p w14:paraId="1F1FB0F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phoneNumber": [</w:t>
            </w:r>
          </w:p>
          <w:p w14:paraId="1DD4792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7B379D7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                "type": "office",</w:t>
            </w:r>
          </w:p>
          <w:p w14:paraId="1FA093B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666"</w:t>
            </w:r>
          </w:p>
          <w:p w14:paraId="6E503B1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,</w:t>
            </w:r>
          </w:p>
          <w:p w14:paraId="16F77FC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2FEDC58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fax",</w:t>
            </w:r>
          </w:p>
          <w:p w14:paraId="4FC02D9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598"</w:t>
            </w:r>
          </w:p>
          <w:p w14:paraId="1AA1569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</w:t>
            </w:r>
          </w:p>
          <w:p w14:paraId="3A82BD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]</w:t>
            </w:r>
          </w:p>
          <w:p w14:paraId="44A5683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}`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C3B7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1CEC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268733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BDD2B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486B6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rstName</w:t>
            </w:r>
          </w:p>
          <w:p w14:paraId="714E04F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irstNam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92280A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AE749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ddress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eetAddress</w:t>
            </w:r>
          </w:p>
          <w:p w14:paraId="0EBB8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eetAddress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BB327A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04A47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5426DDB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214D04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=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73E5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66F3D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49897D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D071D7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1C40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honeNumbe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陣列資料（裡面是物件）逐一列出</w:t>
            </w:r>
          </w:p>
          <w:p w14:paraId="2FC944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757245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=============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1B19D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BBC2CD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D103F9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36472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02F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E6C2E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D0290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C3D1B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4B31EDD" w14:textId="5C01BA1B" w:rsidR="00583369" w:rsidRPr="00F4700B" w:rsidRDefault="006B42B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530E060" w14:textId="17E52CCC" w:rsidR="00983119" w:rsidRDefault="00983119" w:rsidP="00C424AF"/>
    <w:p w14:paraId="0FEA2452" w14:textId="3415DB3A" w:rsidR="00D14DD6" w:rsidRPr="0088793E" w:rsidRDefault="00DA0E61" w:rsidP="00C424AF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J</w:t>
      </w:r>
      <w:r>
        <w:rPr>
          <w:shd w:val="pct15" w:color="auto" w:fill="FFFFFF"/>
        </w:rPr>
        <w:t>SON.stringify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14DD6" w14:paraId="6D5B83E4" w14:textId="77777777" w:rsidTr="00D14DD6">
        <w:tc>
          <w:tcPr>
            <w:tcW w:w="8296" w:type="dxa"/>
          </w:tcPr>
          <w:p w14:paraId="66CD4EF9" w14:textId="748F7AED" w:rsidR="00D14DD6" w:rsidRDefault="00D14DD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html</w:t>
            </w:r>
          </w:p>
        </w:tc>
      </w:tr>
      <w:tr w:rsidR="00D14DD6" w14:paraId="224C3F73" w14:textId="77777777" w:rsidTr="00D14DD6">
        <w:tc>
          <w:tcPr>
            <w:tcW w:w="8296" w:type="dxa"/>
          </w:tcPr>
          <w:p w14:paraId="01F386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890B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FB5F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44C88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CDD04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BC914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1E4E4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BAE9CF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C884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初始化</w:t>
            </w:r>
          </w:p>
          <w:p w14:paraId="0B7DC14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726CBE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50D8CC72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81BB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ir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BCF1D6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ige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C965F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FE8287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65BAF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屬性</w:t>
            </w:r>
          </w:p>
          <w:p w14:paraId="51C19B9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dShoes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7B139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Woke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AC3D3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72BD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屬性</w:t>
            </w:r>
          </w:p>
          <w:p w14:paraId="46C9240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7718D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01188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屬性</w:t>
            </w:r>
          </w:p>
          <w:p w14:paraId="3E1772EC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A0AD30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20E2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轉成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</w:p>
          <w:p w14:paraId="5F8C0D5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E8CA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BCC2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78E00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B997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FA5E6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704F66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46E9F5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22E3D47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ADFAF12" w14:textId="32645F40" w:rsidR="00D14DD6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77AAC6" w14:textId="4FA6E853" w:rsidR="00983119" w:rsidRDefault="00983119" w:rsidP="00C424AF"/>
    <w:p w14:paraId="0C7277A2" w14:textId="387FBD5F" w:rsidR="00E0361F" w:rsidRPr="00402987" w:rsidRDefault="00E0361F" w:rsidP="00E0361F">
      <w:pPr>
        <w:pStyle w:val="1"/>
      </w:pPr>
      <w:bookmarkStart w:id="13" w:name="_Toc73313421"/>
      <w:r>
        <w:rPr>
          <w:rFonts w:hint="eastAsia"/>
        </w:rPr>
        <w:t>1</w:t>
      </w:r>
      <w:r>
        <w:t xml:space="preserve">0. </w:t>
      </w:r>
      <w:r w:rsidRPr="00402987">
        <w:t>函式的定義</w:t>
      </w:r>
      <w:bookmarkEnd w:id="13"/>
    </w:p>
    <w:p w14:paraId="1E643541" w14:textId="3E7F779B" w:rsidR="00E0361F" w:rsidRDefault="00E0361F" w:rsidP="00E0361F">
      <w:pPr>
        <w:ind w:firstLine="480"/>
        <w:rPr>
          <w:rFonts w:cs="新細明體"/>
          <w:szCs w:val="24"/>
        </w:rPr>
      </w:pPr>
      <w:r w:rsidRPr="00402987">
        <w:rPr>
          <w:rFonts w:cs="Times New Roman"/>
        </w:rPr>
        <w:t>函式（</w:t>
      </w:r>
      <w:r w:rsidRPr="00402987">
        <w:rPr>
          <w:rFonts w:cs="Times New Roman"/>
        </w:rPr>
        <w:t>Function</w:t>
      </w:r>
      <w:r w:rsidRPr="00402987">
        <w:rPr>
          <w:rFonts w:cs="Times New Roman"/>
        </w:rPr>
        <w:t>，又稱函數），是把程式碼集合在一起，以便能夠重複使用它們的一種方法。</w:t>
      </w:r>
      <w:r w:rsidRPr="00402987">
        <w:rPr>
          <w:rFonts w:cs="Courier New" w:hint="eastAsia"/>
          <w:szCs w:val="24"/>
        </w:rPr>
        <w:t>原則上，</w:t>
      </w:r>
      <w:r w:rsidRPr="00402987">
        <w:rPr>
          <w:rFonts w:cs="新細明體" w:hint="eastAsia"/>
          <w:szCs w:val="24"/>
        </w:rPr>
        <w:t>函式是有名字的（函式名稱）。</w:t>
      </w:r>
    </w:p>
    <w:p w14:paraId="3266C347" w14:textId="77777777" w:rsidR="000E61B6" w:rsidRPr="00402987" w:rsidRDefault="000E61B6" w:rsidP="000E61B6">
      <w:pPr>
        <w:rPr>
          <w:rFonts w:cs="新細明體"/>
          <w:szCs w:val="24"/>
        </w:rPr>
      </w:pPr>
    </w:p>
    <w:p w14:paraId="512B9C55" w14:textId="7FD745F9" w:rsidR="00BD37EF" w:rsidRPr="000E61B6" w:rsidRDefault="000E61B6" w:rsidP="00C424AF">
      <w:pPr>
        <w:rPr>
          <w:shd w:val="pct15" w:color="auto" w:fill="FFFFFF"/>
        </w:rPr>
      </w:pPr>
      <w:r w:rsidRPr="000E61B6">
        <w:rPr>
          <w:rFonts w:hint="eastAsia"/>
          <w:shd w:val="pct15" w:color="auto" w:fill="FFFFFF"/>
        </w:rPr>
        <w:t>基本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0F41" w14:paraId="6E6ADF8F" w14:textId="77777777" w:rsidTr="00100F41">
        <w:tc>
          <w:tcPr>
            <w:tcW w:w="8296" w:type="dxa"/>
          </w:tcPr>
          <w:p w14:paraId="3CC1B5DE" w14:textId="7EF72BB6" w:rsidR="00100F41" w:rsidRDefault="00100F41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html</w:t>
            </w:r>
          </w:p>
        </w:tc>
      </w:tr>
      <w:tr w:rsidR="00100F41" w14:paraId="0C46B8FD" w14:textId="77777777" w:rsidTr="00100F41">
        <w:tc>
          <w:tcPr>
            <w:tcW w:w="8296" w:type="dxa"/>
          </w:tcPr>
          <w:p w14:paraId="0FF65FE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C9092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72571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8419D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E0636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29B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1998A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01E1F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246630C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建立基本函式</w:t>
            </w:r>
          </w:p>
          <w:p w14:paraId="4152A48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1A7F328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C22A3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FD9D9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89C7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5188E0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A0E615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A020E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DA1A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帶有參數的函式</w:t>
            </w:r>
          </w:p>
          <w:p w14:paraId="5D60A52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FAD405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8AC5D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AD3A5D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DE47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281E4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1D2D61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2D7C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FDAD2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帶有多個參數的函式</w:t>
            </w:r>
          </w:p>
          <w:p w14:paraId="06E8E7F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018DCE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DF7DC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E84E4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FA24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DD074B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BBB1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E6784A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A19B8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有回傳值的函式</w:t>
            </w:r>
          </w:p>
          <w:p w14:paraId="7DD8726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3AA4DA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3121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8A866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53DDA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函式執行結果</w:t>
            </w:r>
          </w:p>
          <w:p w14:paraId="596B82F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C8C577D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F04FF6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帶有參數，同時回傳值的函式</w:t>
            </w:r>
          </w:p>
          <w:p w14:paraId="7DC6AD3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9F0FE90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62A8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CE5A20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85438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函式執行結果</w:t>
            </w:r>
          </w:p>
          <w:p w14:paraId="737D58B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AC1D5F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3A9BC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7717D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DA077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5E40B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0F6FF5" w14:textId="786439C7" w:rsidR="00100F41" w:rsidRPr="00100F41" w:rsidRDefault="007A58E1" w:rsidP="00100F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3D939" w14:textId="59515CC3" w:rsidR="00553EEB" w:rsidRDefault="00553EEB" w:rsidP="00C424AF"/>
    <w:p w14:paraId="216084D3" w14:textId="0837EEEE" w:rsidR="00553EEB" w:rsidRPr="00E45424" w:rsidRDefault="00271265" w:rsidP="00C424AF">
      <w:pPr>
        <w:rPr>
          <w:shd w:val="pct15" w:color="auto" w:fill="FFFFFF"/>
        </w:rPr>
      </w:pPr>
      <w:r w:rsidRPr="00E45424">
        <w:rPr>
          <w:rFonts w:hint="eastAsia"/>
          <w:shd w:val="pct15" w:color="auto" w:fill="FFFFFF"/>
        </w:rPr>
        <w:t>回呼函式（</w:t>
      </w:r>
      <w:r w:rsidRPr="00E45424">
        <w:rPr>
          <w:shd w:val="pct15" w:color="auto" w:fill="FFFFFF"/>
        </w:rPr>
        <w:t>call back</w:t>
      </w:r>
      <w:r w:rsidRPr="00E45424">
        <w:rPr>
          <w:rFonts w:hint="eastAsia"/>
          <w:shd w:val="pct15" w:color="auto" w:fill="FFFFFF"/>
        </w:rPr>
        <w:t>）</w:t>
      </w:r>
    </w:p>
    <w:p w14:paraId="5D34BBE0" w14:textId="77777777" w:rsidR="007F1A3C" w:rsidRPr="00402987" w:rsidRDefault="007F1A3C" w:rsidP="007F1A3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lastRenderedPageBreak/>
        <w:t>稱為回呼函數、回調函式，為一種「延續傳遞風格」（</w:t>
      </w:r>
      <w:r w:rsidRPr="00402987">
        <w:rPr>
          <w:rFonts w:cs="Times New Roman"/>
          <w:szCs w:val="24"/>
        </w:rPr>
        <w:t>Continuation-passing style</w:t>
      </w:r>
      <w:r w:rsidRPr="00402987">
        <w:rPr>
          <w:rFonts w:cs="Times New Roman"/>
          <w:szCs w:val="24"/>
        </w:rPr>
        <w:t>）的函式程式寫法，它的對比的是前面我們所提供的基本函式範例（直接風格，</w:t>
      </w:r>
      <w:r w:rsidRPr="00402987">
        <w:rPr>
          <w:rFonts w:cs="Times New Roman"/>
          <w:szCs w:val="24"/>
        </w:rPr>
        <w:t>Direct style</w:t>
      </w:r>
      <w:r w:rsidRPr="00402987">
        <w:rPr>
          <w:rFonts w:cs="Times New Roman"/>
          <w:szCs w:val="24"/>
        </w:rPr>
        <w:t>）。回呼函數可以將特定函式作為傳遞參數，在該函式中呼叫執行，將原本應該在該函式中回傳的值，交給下一個函式來執行。</w:t>
      </w:r>
    </w:p>
    <w:p w14:paraId="4B186B13" w14:textId="77777777" w:rsidR="007F1A3C" w:rsidRPr="00402987" w:rsidRDefault="007F1A3C" w:rsidP="007F1A3C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1A3C" w:rsidRPr="00402987" w14:paraId="147A0E76" w14:textId="77777777" w:rsidTr="00B149A3">
        <w:tc>
          <w:tcPr>
            <w:tcW w:w="9019" w:type="dxa"/>
          </w:tcPr>
          <w:p w14:paraId="02D0848F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F1A3C" w:rsidRPr="00402987" w14:paraId="4E5DB81D" w14:textId="77777777" w:rsidTr="00B149A3">
        <w:tc>
          <w:tcPr>
            <w:tcW w:w="9019" w:type="dxa"/>
          </w:tcPr>
          <w:p w14:paraId="2989744D" w14:textId="783C0CD0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一個</w:t>
            </w:r>
            <w:r w:rsidRPr="00402987">
              <w:rPr>
                <w:rFonts w:cs="Times New Roman"/>
                <w:szCs w:val="24"/>
              </w:rPr>
              <w:t xml:space="preserve"> say</w:t>
            </w:r>
            <w:r w:rsidRPr="00402987">
              <w:rPr>
                <w:rFonts w:cs="Times New Roman"/>
                <w:szCs w:val="24"/>
              </w:rPr>
              <w:t>函式，其中的第二個參數也是函式：</w:t>
            </w:r>
          </w:p>
          <w:p w14:paraId="193F77A1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37C617AB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程式</w:t>
            </w:r>
          </w:p>
          <w:p w14:paraId="4586C7B3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EA7E9EE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6295F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E00FCC6" w14:textId="77777777" w:rsidR="007F1A3C" w:rsidRPr="007F1A3C" w:rsidRDefault="007F1A3C" w:rsidP="00B149A3">
            <w:pPr>
              <w:rPr>
                <w:rFonts w:cs="Times New Roman"/>
                <w:szCs w:val="24"/>
              </w:rPr>
            </w:pPr>
          </w:p>
          <w:p w14:paraId="5CC58AF4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21709CF7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8427FE7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函式會處理特定程式碼後，透過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callback_function 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把結果或訊息回傳到主程式</w:t>
            </w:r>
          </w:p>
          <w:p w14:paraId="2A31A865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5FEAF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E8F1F40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33AEC9BF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主程式呼叫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 w:hint="eastAsia"/>
                <w:szCs w:val="24"/>
              </w:rPr>
              <w:t>函式</w:t>
            </w:r>
            <w:r w:rsidRPr="00402987">
              <w:rPr>
                <w:rFonts w:cs="Times New Roman"/>
                <w:szCs w:val="24"/>
              </w:rPr>
              <w:t>的時候</w:t>
            </w:r>
            <w:r w:rsidRPr="00402987">
              <w:rPr>
                <w:rFonts w:cs="Times New Roman" w:hint="eastAsia"/>
                <w:szCs w:val="24"/>
              </w:rPr>
              <w:t>，除了第</w:t>
            </w:r>
            <w:r w:rsidRPr="00402987">
              <w:rPr>
                <w:rFonts w:cs="Times New Roman" w:hint="eastAsia"/>
                <w:szCs w:val="24"/>
              </w:rPr>
              <w:t>1</w:t>
            </w:r>
            <w:r w:rsidRPr="00402987">
              <w:rPr>
                <w:rFonts w:cs="Times New Roman" w:hint="eastAsia"/>
                <w:szCs w:val="24"/>
              </w:rPr>
              <w:t>個參數</w:t>
            </w:r>
            <w:r w:rsidRPr="00402987">
              <w:rPr>
                <w:rFonts w:cs="Times New Roman"/>
                <w:szCs w:val="24"/>
              </w:rPr>
              <w:t>name</w:t>
            </w:r>
            <w:r w:rsidRPr="00402987">
              <w:rPr>
                <w:rFonts w:cs="Times New Roman"/>
                <w:szCs w:val="24"/>
              </w:rPr>
              <w:t>，</w:t>
            </w:r>
            <w:r w:rsidRPr="00402987">
              <w:rPr>
                <w:rFonts w:cs="Times New Roman" w:hint="eastAsia"/>
                <w:szCs w:val="24"/>
              </w:rPr>
              <w:t>在第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/>
                <w:szCs w:val="24"/>
              </w:rPr>
              <w:t xml:space="preserve">2 </w:t>
            </w:r>
            <w:r w:rsidRPr="00402987">
              <w:rPr>
                <w:rFonts w:cs="Times New Roman" w:hint="eastAsia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參數</w:t>
            </w:r>
            <w:r w:rsidRPr="00402987">
              <w:rPr>
                <w:rFonts w:cs="Times New Roman" w:hint="eastAsia"/>
                <w:szCs w:val="24"/>
              </w:rPr>
              <w:t>放置一個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>allback_function</w:t>
            </w:r>
            <w:r w:rsidRPr="00402987">
              <w:rPr>
                <w:rFonts w:cs="Times New Roman" w:hint="eastAsia"/>
                <w:szCs w:val="24"/>
              </w:rPr>
              <w:t>函式</w:t>
            </w:r>
            <w:r w:rsidRPr="00402987">
              <w:rPr>
                <w:rFonts w:cs="Times New Roman"/>
                <w:szCs w:val="24"/>
              </w:rPr>
              <w:t>，</w:t>
            </w:r>
            <w:r w:rsidRPr="00402987">
              <w:rPr>
                <w:rFonts w:cs="Times New Roman" w:hint="eastAsia"/>
                <w:szCs w:val="24"/>
              </w:rPr>
              <w:t>一起</w:t>
            </w:r>
            <w:r w:rsidRPr="00402987">
              <w:rPr>
                <w:rFonts w:cs="Times New Roman"/>
                <w:szCs w:val="24"/>
              </w:rPr>
              <w:t>傳遞到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 w:hint="eastAsia"/>
                <w:szCs w:val="24"/>
              </w:rPr>
              <w:t>函式。</w:t>
            </w:r>
          </w:p>
          <w:p w14:paraId="537E62A7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/>
                <w:szCs w:val="24"/>
              </w:rPr>
              <w:t>程式區塊中，</w:t>
            </w:r>
            <w:r w:rsidRPr="00402987">
              <w:rPr>
                <w:rFonts w:cs="Times New Roman" w:hint="eastAsia"/>
                <w:szCs w:val="24"/>
              </w:rPr>
              <w:t>使</w:t>
            </w:r>
            <w:r w:rsidRPr="00402987">
              <w:rPr>
                <w:rFonts w:cs="Times New Roman"/>
                <w:szCs w:val="24"/>
              </w:rPr>
              <w:t>用</w:t>
            </w:r>
            <w:r w:rsidRPr="00402987">
              <w:rPr>
                <w:rFonts w:cs="Times New Roman" w:hint="eastAsia"/>
                <w:szCs w:val="24"/>
              </w:rPr>
              <w:t>主程式</w:t>
            </w:r>
            <w:r w:rsidRPr="00402987">
              <w:rPr>
                <w:rFonts w:cs="Times New Roman"/>
                <w:szCs w:val="24"/>
              </w:rPr>
              <w:t>傳遞到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/>
                <w:szCs w:val="24"/>
              </w:rPr>
              <w:t>函式</w:t>
            </w:r>
            <w:r w:rsidRPr="00402987">
              <w:rPr>
                <w:rFonts w:cs="Times New Roman" w:hint="eastAsia"/>
                <w:szCs w:val="24"/>
              </w:rPr>
              <w:t>當中的</w:t>
            </w:r>
            <w:r w:rsidRPr="00402987">
              <w:rPr>
                <w:rFonts w:cs="Times New Roman"/>
                <w:szCs w:val="24"/>
              </w:rPr>
              <w:t>name</w:t>
            </w:r>
            <w:r w:rsidRPr="00402987">
              <w:rPr>
                <w:rFonts w:cs="Times New Roman" w:hint="eastAsia"/>
                <w:szCs w:val="24"/>
              </w:rPr>
              <w:t>跟</w:t>
            </w:r>
            <w:r w:rsidRPr="00402987">
              <w:rPr>
                <w:rFonts w:cs="Times New Roman"/>
                <w:szCs w:val="24"/>
              </w:rPr>
              <w:t>callback_function</w:t>
            </w:r>
            <w:r w:rsidRPr="00402987">
              <w:rPr>
                <w:rFonts w:cs="Times New Roman" w:hint="eastAsia"/>
                <w:szCs w:val="24"/>
              </w:rPr>
              <w:t>參數。</w:t>
            </w:r>
          </w:p>
          <w:p w14:paraId="329B7856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經過處理，將結果作為</w:t>
            </w:r>
            <w:r w:rsidRPr="00402987">
              <w:rPr>
                <w:rFonts w:cs="Times New Roman"/>
                <w:szCs w:val="24"/>
              </w:rPr>
              <w:t>callback_function</w:t>
            </w:r>
            <w:r w:rsidRPr="00402987">
              <w:rPr>
                <w:rFonts w:cs="Times New Roman" w:hint="eastAsia"/>
                <w:szCs w:val="24"/>
              </w:rPr>
              <w:t>函式的參數，再透過</w:t>
            </w:r>
            <w:r w:rsidRPr="00402987">
              <w:rPr>
                <w:rFonts w:cs="Times New Roman"/>
                <w:szCs w:val="24"/>
              </w:rPr>
              <w:t>callback_function</w:t>
            </w:r>
            <w:r w:rsidRPr="00402987">
              <w:rPr>
                <w:rFonts w:cs="Times New Roman" w:hint="eastAsia"/>
                <w:szCs w:val="24"/>
              </w:rPr>
              <w:t>送回主程式，變成主程式的第二個參數。</w:t>
            </w:r>
          </w:p>
          <w:p w14:paraId="116442A7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此時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>allback_function</w:t>
            </w:r>
            <w:r w:rsidRPr="00402987">
              <w:rPr>
                <w:rFonts w:cs="Times New Roman" w:hint="eastAsia"/>
                <w:szCs w:val="24"/>
              </w:rPr>
              <w:t>展開變成一般的函式「</w:t>
            </w:r>
            <w:r w:rsidRPr="00402987">
              <w:rPr>
                <w:rFonts w:cs="Times New Roman"/>
                <w:szCs w:val="24"/>
              </w:rPr>
              <w:t>function(result) { … }</w:t>
            </w:r>
            <w:r w:rsidRPr="00402987">
              <w:rPr>
                <w:rFonts w:cs="Times New Roman" w:hint="eastAsia"/>
                <w:szCs w:val="24"/>
              </w:rPr>
              <w:t>」，此時該函式的「</w:t>
            </w:r>
            <w:r w:rsidRPr="00402987">
              <w:rPr>
                <w:rFonts w:cs="Times New Roman"/>
                <w:szCs w:val="24"/>
              </w:rPr>
              <w:t>result</w:t>
            </w:r>
            <w:r w:rsidRPr="00402987">
              <w:rPr>
                <w:rFonts w:cs="Times New Roman" w:hint="eastAsia"/>
                <w:szCs w:val="24"/>
              </w:rPr>
              <w:t>」就是在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 w:hint="eastAsia"/>
                <w:szCs w:val="24"/>
              </w:rPr>
              <w:t>函式中處理的結果，被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 xml:space="preserve">allback_function </w:t>
            </w:r>
            <w:r w:rsidRPr="00402987">
              <w:rPr>
                <w:rFonts w:cs="Times New Roman" w:hint="eastAsia"/>
                <w:szCs w:val="24"/>
              </w:rPr>
              <w:t>作為參數，帶回主程式。</w:t>
            </w:r>
          </w:p>
        </w:tc>
      </w:tr>
    </w:tbl>
    <w:p w14:paraId="7C6D1A41" w14:textId="77777777" w:rsidR="007F1A3C" w:rsidRPr="00402987" w:rsidRDefault="007F1A3C" w:rsidP="007F1A3C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1A3C" w:rsidRPr="00402987" w14:paraId="780A4337" w14:textId="77777777" w:rsidTr="00B149A3">
        <w:tc>
          <w:tcPr>
            <w:tcW w:w="9019" w:type="dxa"/>
          </w:tcPr>
          <w:p w14:paraId="00953B22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流程</w:t>
            </w:r>
          </w:p>
        </w:tc>
      </w:tr>
      <w:tr w:rsidR="007F1A3C" w:rsidRPr="00402987" w14:paraId="091932F6" w14:textId="77777777" w:rsidTr="00B149A3">
        <w:tc>
          <w:tcPr>
            <w:tcW w:w="9019" w:type="dxa"/>
          </w:tcPr>
          <w:p w14:paraId="3CC19A34" w14:textId="6B950CE5" w:rsidR="007F1A3C" w:rsidRPr="005A7D6D" w:rsidRDefault="007F1A3C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Times New Roman" w:hint="eastAsia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想像主程式原先的樣子：</w:t>
            </w:r>
            <w:r w:rsidRPr="00402987">
              <w:rPr>
                <w:rFonts w:cs="Times New Roman"/>
                <w:szCs w:val="24"/>
              </w:rPr>
              <w:br/>
            </w:r>
            <w:r w:rsidR="005A7D6D" w:rsidRPr="005A7D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="005A7D6D"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Pr="00402987">
              <w:rPr>
                <w:rFonts w:cs="Times New Roman"/>
                <w:szCs w:val="24"/>
              </w:rPr>
              <w:br/>
            </w:r>
          </w:p>
          <w:p w14:paraId="6A45A09E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294816F5" w14:textId="77777777" w:rsidR="005A7D6D" w:rsidRPr="005A7D6D" w:rsidRDefault="007F1A3C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Times New Roman" w:hint="eastAsia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想像建立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 w:hint="eastAsia"/>
                <w:szCs w:val="24"/>
              </w:rPr>
              <w:t>函式的樣子：</w:t>
            </w:r>
            <w:r w:rsidRPr="00402987">
              <w:rPr>
                <w:rFonts w:cs="Times New Roman"/>
                <w:szCs w:val="24"/>
              </w:rPr>
              <w:br/>
            </w:r>
            <w:r w:rsidR="005A7D6D"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5A7D6D" w:rsidRPr="005A7D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DA590A4" w14:textId="77777777" w:rsidR="005A7D6D" w:rsidRPr="005A7D6D" w:rsidRDefault="005A7D6D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AAC309" w14:textId="77777777" w:rsidR="005A7D6D" w:rsidRPr="005A7D6D" w:rsidRDefault="005A7D6D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AC5A00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0A98A71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經過一連串的傳遞與處理：</w:t>
            </w:r>
          </w:p>
          <w:p w14:paraId="1D4E53DA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szCs w:val="24"/>
              </w:rPr>
              <w:object w:dxaOrig="11670" w:dyaOrig="4905" w14:anchorId="764443E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30.6pt;height:136.8pt" o:ole="">
                  <v:imagedata r:id="rId47" o:title=""/>
                </v:shape>
                <o:OLEObject Type="Embed" ProgID="PBrush" ShapeID="_x0000_i1025" DrawAspect="Content" ObjectID="_1683926155" r:id="rId48"/>
              </w:object>
            </w:r>
          </w:p>
          <w:p w14:paraId="60F3A4C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7E04D37C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1A32258C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4. </w:t>
            </w:r>
            <w:r w:rsidRPr="00402987">
              <w:rPr>
                <w:rFonts w:cs="Times New Roman" w:hint="eastAsia"/>
                <w:szCs w:val="24"/>
              </w:rPr>
              <w:t>主程式變成這個樣子，</w:t>
            </w:r>
            <w:r w:rsidRPr="00402987">
              <w:rPr>
                <w:rFonts w:cs="Times New Roman" w:hint="eastAsia"/>
                <w:szCs w:val="24"/>
              </w:rPr>
              <w:t>r</w:t>
            </w:r>
            <w:r w:rsidRPr="00402987">
              <w:rPr>
                <w:rFonts w:cs="Times New Roman"/>
                <w:szCs w:val="24"/>
              </w:rPr>
              <w:t xml:space="preserve">esult </w:t>
            </w:r>
            <w:r w:rsidRPr="00402987">
              <w:rPr>
                <w:rFonts w:cs="Times New Roman" w:hint="eastAsia"/>
                <w:szCs w:val="24"/>
              </w:rPr>
              <w:t>是「</w:t>
            </w:r>
            <w:r w:rsidRPr="00402987">
              <w:rPr>
                <w:rFonts w:cs="Times New Roman"/>
                <w:szCs w:val="24"/>
              </w:rPr>
              <w:t>Hi, xxx … how have you been ?</w:t>
            </w:r>
            <w:r w:rsidRPr="00402987">
              <w:rPr>
                <w:rFonts w:cs="Times New Roman" w:hint="eastAsia"/>
                <w:szCs w:val="24"/>
              </w:rPr>
              <w:t>」的文字處理結果，可以在「</w:t>
            </w:r>
            <w:r w:rsidRPr="00402987">
              <w:rPr>
                <w:rFonts w:cs="Times New Roman"/>
                <w:szCs w:val="24"/>
              </w:rPr>
              <w:t>{ … }</w:t>
            </w:r>
            <w:r w:rsidRPr="00402987">
              <w:rPr>
                <w:rFonts w:cs="Times New Roman" w:hint="eastAsia"/>
                <w:szCs w:val="24"/>
              </w:rPr>
              <w:t>」當中使用：</w:t>
            </w:r>
          </w:p>
          <w:p w14:paraId="2C10E2F3" w14:textId="77777777" w:rsidR="006C43F1" w:rsidRPr="006C43F1" w:rsidRDefault="006C43F1" w:rsidP="006C43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43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C43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C43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C43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… });</w:t>
            </w:r>
          </w:p>
          <w:p w14:paraId="59A77B69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09365625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5. </w:t>
            </w:r>
            <w:r w:rsidRPr="00402987">
              <w:rPr>
                <w:rFonts w:cs="Times New Roman" w:hint="eastAsia"/>
                <w:szCs w:val="24"/>
              </w:rPr>
              <w:t>我們可以自訂「</w:t>
            </w:r>
            <w:r w:rsidRPr="00402987">
              <w:rPr>
                <w:rFonts w:cs="Times New Roman"/>
                <w:szCs w:val="24"/>
              </w:rPr>
              <w:t>function(result) { … }</w:t>
            </w:r>
            <w:r w:rsidRPr="00402987">
              <w:rPr>
                <w:rFonts w:cs="Times New Roman" w:hint="eastAsia"/>
                <w:szCs w:val="24"/>
              </w:rPr>
              <w:t>」的內容：</w:t>
            </w:r>
          </w:p>
          <w:p w14:paraId="04938B9B" w14:textId="77777777" w:rsidR="007F1A3C" w:rsidRPr="00402987" w:rsidRDefault="007F1A3C" w:rsidP="00B149A3">
            <w:pPr>
              <w:rPr>
                <w:szCs w:val="24"/>
              </w:rPr>
            </w:pPr>
            <w:r w:rsidRPr="00402987">
              <w:rPr>
                <w:szCs w:val="24"/>
              </w:rPr>
              <w:object w:dxaOrig="6390" w:dyaOrig="2670" w14:anchorId="33EE6F68">
                <v:shape id="_x0000_i1026" type="#_x0000_t75" style="width:179.4pt;height:1in" o:ole="">
                  <v:imagedata r:id="rId49" o:title=""/>
                </v:shape>
                <o:OLEObject Type="Embed" ProgID="PBrush" ShapeID="_x0000_i1026" DrawAspect="Content" ObjectID="_1683926156" r:id="rId50"/>
              </w:object>
            </w:r>
          </w:p>
          <w:p w14:paraId="2B5F7BB2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//</w:t>
            </w:r>
            <w:r w:rsidRPr="00402987">
              <w:rPr>
                <w:rFonts w:cs="Times New Roman" w:hint="eastAsia"/>
                <w:szCs w:val="24"/>
              </w:rPr>
              <w:t>輸出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/>
                <w:szCs w:val="24"/>
              </w:rPr>
              <w:t>=====&gt;   Hi, [Darren Yang] … how have you been ?</w:t>
            </w:r>
          </w:p>
        </w:tc>
      </w:tr>
    </w:tbl>
    <w:p w14:paraId="26C4ABEF" w14:textId="77777777" w:rsidR="007F1A3C" w:rsidRPr="00402987" w:rsidRDefault="007F1A3C" w:rsidP="007F1A3C">
      <w:pPr>
        <w:rPr>
          <w:rFonts w:cs="Times New Roman"/>
          <w:szCs w:val="24"/>
        </w:rPr>
      </w:pPr>
    </w:p>
    <w:p w14:paraId="6204BBE0" w14:textId="77777777" w:rsidR="007F1A3C" w:rsidRPr="00402987" w:rsidRDefault="007F1A3C" w:rsidP="007F1A3C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使用回呼函數的目的，在於確保程式運作流程的明確性（另一種說法是指移交程式執行的控制權），例如一個回呼函式用於讀取檔案內容，主程式為了確保檔案內容被完整讀取出來，使用回呼函數，</w:t>
      </w:r>
      <w:r w:rsidRPr="00402987">
        <w:rPr>
          <w:rFonts w:cs="Times New Roman" w:hint="eastAsia"/>
          <w:szCs w:val="24"/>
        </w:rPr>
        <w:t>等</w:t>
      </w:r>
      <w:r w:rsidRPr="00402987">
        <w:rPr>
          <w:rFonts w:cs="Times New Roman"/>
          <w:szCs w:val="24"/>
        </w:rPr>
        <w:t>待回呼函數執行完畢後，再透過主程式帶入的函式參數，將檔案內容回傳到主程式當中。</w:t>
      </w:r>
      <w:r w:rsidRPr="00402987">
        <w:rPr>
          <w:rFonts w:cs="Times New Roman"/>
          <w:szCs w:val="24"/>
        </w:rPr>
        <w:t xml:space="preserve"> </w:t>
      </w:r>
    </w:p>
    <w:p w14:paraId="1049C838" w14:textId="2783C9C4" w:rsidR="00BD37EF" w:rsidRPr="007F1A3C" w:rsidRDefault="00BD37EF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00F5" w14:paraId="39990C40" w14:textId="77777777" w:rsidTr="00EE00F5">
        <w:tc>
          <w:tcPr>
            <w:tcW w:w="8296" w:type="dxa"/>
          </w:tcPr>
          <w:p w14:paraId="1B8788D5" w14:textId="59CC3DFF" w:rsidR="00EE00F5" w:rsidRDefault="00EE00F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2.html</w:t>
            </w:r>
          </w:p>
        </w:tc>
      </w:tr>
      <w:tr w:rsidR="00EE00F5" w14:paraId="713D65F3" w14:textId="77777777" w:rsidTr="00EE00F5">
        <w:tc>
          <w:tcPr>
            <w:tcW w:w="8296" w:type="dxa"/>
          </w:tcPr>
          <w:p w14:paraId="7E03E1A3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F41AD4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B63785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97CB09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8EC747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7FBA65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E9919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EE416D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F4D303C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回呼函式</w:t>
            </w:r>
          </w:p>
          <w:p w14:paraId="4F4070D9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63602D4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17829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DF9B33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5C64EB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回呼函式</w:t>
            </w:r>
          </w:p>
          <w:p w14:paraId="169890D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5F88F1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967E8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780258E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2D9ABE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9642EA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91E751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64063D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F77C7EB" w14:textId="18819288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E02FE2" w14:textId="1D193CD7" w:rsidR="00E45424" w:rsidRDefault="00E45424" w:rsidP="00C424AF"/>
    <w:p w14:paraId="659A87F8" w14:textId="77777777" w:rsidR="00B149A3" w:rsidRPr="00B149A3" w:rsidRDefault="00B149A3" w:rsidP="00B149A3">
      <w:pPr>
        <w:rPr>
          <w:shd w:val="pct15" w:color="auto" w:fill="FFFFFF"/>
        </w:rPr>
      </w:pPr>
      <w:r w:rsidRPr="00B149A3">
        <w:rPr>
          <w:shd w:val="pct15" w:color="auto" w:fill="FFFFFF"/>
        </w:rPr>
        <w:t>暱名函式</w:t>
      </w:r>
    </w:p>
    <w:p w14:paraId="745F1D04" w14:textId="77777777" w:rsidR="00B149A3" w:rsidRPr="00402987" w:rsidRDefault="00B149A3" w:rsidP="00B149A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把一個函數複製給變數，而這個函數是沒有名字的，即匿名函數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9A3" w14:paraId="30C882BD" w14:textId="77777777" w:rsidTr="00B149A3">
        <w:tc>
          <w:tcPr>
            <w:tcW w:w="8296" w:type="dxa"/>
          </w:tcPr>
          <w:p w14:paraId="6F33C990" w14:textId="5FF161E3" w:rsidR="00B149A3" w:rsidRDefault="00B149A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3.html</w:t>
            </w:r>
          </w:p>
        </w:tc>
      </w:tr>
      <w:tr w:rsidR="00B149A3" w14:paraId="668CAA9F" w14:textId="77777777" w:rsidTr="00B149A3">
        <w:tc>
          <w:tcPr>
            <w:tcW w:w="8296" w:type="dxa"/>
          </w:tcPr>
          <w:p w14:paraId="4650E64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9E5F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CEE01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176D1C7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AA4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71EAD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4B698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F1BA8E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32B3F05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本跟一般函式無異，只是把函式帶到變數中，變數即為函式名稱</w:t>
            </w:r>
          </w:p>
          <w:p w14:paraId="1D1D76E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0E66B4A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2D9B3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A7CB4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2DE470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19CBE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</w:t>
            </w:r>
          </w:p>
          <w:p w14:paraId="1706E8D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F1BF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81358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</w:t>
            </w:r>
          </w:p>
          <w:p w14:paraId="62EFC26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00D583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BC6F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回傳值</w:t>
            </w:r>
          </w:p>
          <w:p w14:paraId="48DE1E9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49888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6DFC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C2EAF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BD0FAD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0F22B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B26E5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3ECBA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16ADC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4C5605" w14:textId="72CF60A9" w:rsidR="00B149A3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08C504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AA3" w:rsidRPr="00402987" w14:paraId="3DA0429A" w14:textId="77777777" w:rsidTr="0046361D">
        <w:tc>
          <w:tcPr>
            <w:tcW w:w="8296" w:type="dxa"/>
          </w:tcPr>
          <w:p w14:paraId="2E7AF1F0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A77AA3" w:rsidRPr="00402987" w14:paraId="5B1BA635" w14:textId="77777777" w:rsidTr="0046361D">
        <w:tc>
          <w:tcPr>
            <w:tcW w:w="8296" w:type="dxa"/>
          </w:tcPr>
          <w:p w14:paraId="4827F38C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IIFE (Immediately Invoked Function Expression) </w:t>
            </w:r>
            <w:r w:rsidRPr="00402987">
              <w:rPr>
                <w:rFonts w:cs="Courier New" w:hint="eastAsia"/>
                <w:szCs w:val="24"/>
              </w:rPr>
              <w:t>是一個定義完馬上就執行的</w:t>
            </w:r>
            <w:r w:rsidRPr="00402987">
              <w:rPr>
                <w:rFonts w:cs="Courier New" w:hint="eastAsia"/>
                <w:szCs w:val="24"/>
              </w:rPr>
              <w:t xml:space="preserve"> JavaScript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3FB72763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706EDF86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I</w:t>
            </w:r>
            <w:r w:rsidRPr="00402987">
              <w:rPr>
                <w:rFonts w:cs="Courier New"/>
                <w:szCs w:val="24"/>
              </w:rPr>
              <w:t>IF</w:t>
            </w:r>
            <w:r w:rsidRPr="00402987">
              <w:rPr>
                <w:rFonts w:cs="Courier New" w:hint="eastAsia"/>
                <w:szCs w:val="24"/>
              </w:rPr>
              <w:t>起手式</w:t>
            </w:r>
          </w:p>
          <w:p w14:paraId="320C915C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731504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9E0EC0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B087B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1124E8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  <w:p w14:paraId="5E32C755" w14:textId="77777777" w:rsidR="00A77AA3" w:rsidRPr="00402987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  <w:p w14:paraId="5D15ED41" w14:textId="77777777" w:rsidR="00A77AA3" w:rsidRPr="00DA0312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Cs w:val="24"/>
              </w:rPr>
            </w:pP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帶參數的</w:t>
            </w: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I</w:t>
            </w:r>
            <w:r w:rsidRPr="00DA0312">
              <w:rPr>
                <w:rFonts w:cs="新細明體"/>
                <w:color w:val="000000"/>
                <w:kern w:val="0"/>
                <w:szCs w:val="24"/>
              </w:rPr>
              <w:t>IFE</w:t>
            </w:r>
          </w:p>
          <w:p w14:paraId="0D2768A2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BE5CE17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A202DE1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D15A9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84D73A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17FA9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581B362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他又稱為</w:t>
            </w:r>
            <w:r w:rsidRPr="00402987">
              <w:rPr>
                <w:rFonts w:cs="Courier New" w:hint="eastAsia"/>
                <w:szCs w:val="24"/>
              </w:rPr>
              <w:t xml:space="preserve"> Self-Executing Anonymous Function</w:t>
            </w:r>
            <w:r w:rsidRPr="00402987">
              <w:rPr>
                <w:rFonts w:cs="Courier New" w:hint="eastAsia"/>
                <w:szCs w:val="24"/>
              </w:rPr>
              <w:t>，也是一種常見的設計模式，包含兩個主要部分：第一個部分是使用</w:t>
            </w:r>
            <w:r w:rsidRPr="00402987">
              <w:rPr>
                <w:rFonts w:cs="Courier New" w:hint="eastAsia"/>
                <w:szCs w:val="24"/>
              </w:rPr>
              <w:t xml:space="preserve">Grouping Operator () </w:t>
            </w:r>
            <w:r w:rsidRPr="00402987">
              <w:rPr>
                <w:rFonts w:cs="Courier New" w:hint="eastAsia"/>
                <w:szCs w:val="24"/>
              </w:rPr>
              <w:t>包起來的</w:t>
            </w:r>
            <w:r w:rsidRPr="00402987">
              <w:rPr>
                <w:rFonts w:cs="Courier New" w:hint="eastAsia"/>
                <w:szCs w:val="24"/>
              </w:rPr>
              <w:t xml:space="preserve"> anonymous function</w:t>
            </w:r>
            <w:r w:rsidRPr="00402987">
              <w:rPr>
                <w:rFonts w:cs="Courier New" w:hint="eastAsia"/>
                <w:szCs w:val="24"/>
              </w:rPr>
              <w:t>。這樣的寫法可以避免裡面的變數污染到</w:t>
            </w:r>
            <w:r w:rsidRPr="00402987">
              <w:rPr>
                <w:rFonts w:cs="Courier New" w:hint="eastAsia"/>
                <w:szCs w:val="24"/>
              </w:rPr>
              <w:t xml:space="preserve"> global scope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26F98C7A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4E8EE60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第二個部分是馬上執行</w:t>
            </w:r>
            <w:r w:rsidRPr="00402987">
              <w:rPr>
                <w:rFonts w:cs="Courier New" w:hint="eastAsia"/>
                <w:szCs w:val="24"/>
              </w:rPr>
              <w:t xml:space="preserve"> function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expression ()</w:t>
            </w:r>
            <w:r w:rsidRPr="00402987">
              <w:rPr>
                <w:rFonts w:cs="Courier New" w:hint="eastAsia"/>
                <w:szCs w:val="24"/>
              </w:rPr>
              <w:t>，</w:t>
            </w:r>
            <w:r w:rsidRPr="00402987">
              <w:rPr>
                <w:rFonts w:cs="Courier New" w:hint="eastAsia"/>
                <w:szCs w:val="24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</w:rPr>
              <w:t>引擎看到它就會立刻轉譯該</w:t>
            </w:r>
            <w:r w:rsidRPr="00402987">
              <w:rPr>
                <w:rFonts w:cs="Courier New" w:hint="eastAsia"/>
                <w:szCs w:val="24"/>
              </w:rPr>
              <w:t xml:space="preserve">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EC42F45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E17" w14:paraId="2F47BAE5" w14:textId="77777777" w:rsidTr="00A92E17">
        <w:tc>
          <w:tcPr>
            <w:tcW w:w="8296" w:type="dxa"/>
          </w:tcPr>
          <w:p w14:paraId="2C7568F1" w14:textId="25387CED" w:rsidR="00A92E17" w:rsidRDefault="00A92E1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4.html</w:t>
            </w:r>
          </w:p>
        </w:tc>
      </w:tr>
      <w:tr w:rsidR="00A92E17" w14:paraId="5491D4F3" w14:textId="77777777" w:rsidTr="00A92E17">
        <w:tc>
          <w:tcPr>
            <w:tcW w:w="8296" w:type="dxa"/>
          </w:tcPr>
          <w:p w14:paraId="3D62AE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BEDA7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D0D79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EB57B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916A4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A76C2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C004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CD2E5C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C4E7A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</w:t>
            </w:r>
          </w:p>
          <w:p w14:paraId="59F85AB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27BC34C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7A40C5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D278A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226A740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68F3266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31659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body&gt;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B61255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8E1B0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0531869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04543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1EF51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73ADD8B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5F9807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訊息</w:t>
            </w:r>
          </w:p>
          <w:p w14:paraId="4158438C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22427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000CB7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A32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5B1E1B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2E3A59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C8139C8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927224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1A9A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46CFC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D9B8C2" w14:textId="46C94238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tml&gt;</w:t>
            </w:r>
          </w:p>
        </w:tc>
      </w:tr>
    </w:tbl>
    <w:p w14:paraId="0830D99B" w14:textId="5518B7EB" w:rsidR="0048196E" w:rsidRPr="00A77AA3" w:rsidRDefault="0048196E" w:rsidP="00C424AF"/>
    <w:p w14:paraId="30549D72" w14:textId="7A0C5233" w:rsidR="0048196E" w:rsidRPr="00BC1764" w:rsidRDefault="00BC1764" w:rsidP="00C424AF">
      <w:pPr>
        <w:rPr>
          <w:shd w:val="pct15" w:color="auto" w:fill="FFFFFF"/>
        </w:rPr>
      </w:pPr>
      <w:r w:rsidRPr="00BC1764">
        <w:rPr>
          <w:rFonts w:hint="eastAsia"/>
          <w:shd w:val="pct15" w:color="auto" w:fill="FFFFFF"/>
        </w:rPr>
        <w:t>箭頭函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1764" w14:paraId="2310CEAF" w14:textId="77777777" w:rsidTr="00BC1764">
        <w:tc>
          <w:tcPr>
            <w:tcW w:w="8296" w:type="dxa"/>
          </w:tcPr>
          <w:p w14:paraId="136EF745" w14:textId="4AB85970" w:rsidR="00BC1764" w:rsidRDefault="00BC1764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5.html</w:t>
            </w:r>
          </w:p>
        </w:tc>
      </w:tr>
      <w:tr w:rsidR="00BC1764" w14:paraId="671ABCAB" w14:textId="77777777" w:rsidTr="00BC1764">
        <w:tc>
          <w:tcPr>
            <w:tcW w:w="8296" w:type="dxa"/>
          </w:tcPr>
          <w:p w14:paraId="326DB96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6D80A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C516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1FC40C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4EC48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D63088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0B8C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18EAA28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922628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暱名函式風格的箭頭函式</w:t>
            </w:r>
          </w:p>
          <w:p w14:paraId="172B80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EEC76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63DC9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31316A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E57DCA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BB9CFE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69E92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的箭頭函式</w:t>
            </w:r>
          </w:p>
          <w:p w14:paraId="04231A6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1B9681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DC1A4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26E98F75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693137A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03195D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EBA44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兩個參數的箭頭函式</w:t>
            </w:r>
          </w:p>
          <w:p w14:paraId="4C4C960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m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1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2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1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2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243D6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m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05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5655188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99AA0A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12D813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，未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)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箭頭函式</w:t>
            </w:r>
          </w:p>
          <w:p w14:paraId="59F838D4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8F462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a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46B4258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0F676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1FFCF2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箭頭函式版本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IFE</w:t>
            </w:r>
          </w:p>
          <w:p w14:paraId="5DBC315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((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7BCB1D7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eryl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FF4E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ello,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4B7E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();</w:t>
            </w:r>
          </w:p>
          <w:p w14:paraId="7DC02CD3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08489E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7ABF2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A843667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27F5F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D5E764" w14:textId="420BEC6A" w:rsidR="00BC1764" w:rsidRPr="00BC1764" w:rsidRDefault="0090055B" w:rsidP="00BC17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BA783F" w14:textId="726E691D" w:rsidR="00BC1764" w:rsidRDefault="00BC1764" w:rsidP="00C424AF"/>
    <w:p w14:paraId="10C381A3" w14:textId="3A7A3174" w:rsidR="00266B05" w:rsidRPr="00266B05" w:rsidRDefault="00266B05" w:rsidP="00266B05">
      <w:pPr>
        <w:rPr>
          <w:shd w:val="pct15" w:color="auto" w:fill="FFFFFF"/>
        </w:rPr>
      </w:pPr>
      <w:r w:rsidRPr="00266B05">
        <w:rPr>
          <w:rFonts w:hint="eastAsia"/>
          <w:shd w:val="pct15" w:color="auto" w:fill="FFFFFF"/>
        </w:rPr>
        <w:t>物件導向使用</w:t>
      </w:r>
      <w:r w:rsidRPr="00266B05">
        <w:rPr>
          <w:rFonts w:hint="eastAsia"/>
          <w:shd w:val="pct15" w:color="auto" w:fill="FFFFFF"/>
        </w:rPr>
        <w:t>prototype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1D73" w14:paraId="0C667FF0" w14:textId="77777777" w:rsidTr="004A1D73">
        <w:tc>
          <w:tcPr>
            <w:tcW w:w="8296" w:type="dxa"/>
          </w:tcPr>
          <w:p w14:paraId="2783F54E" w14:textId="103C4532" w:rsidR="004A1D73" w:rsidRDefault="004A1D7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6.html</w:t>
            </w:r>
          </w:p>
        </w:tc>
      </w:tr>
      <w:tr w:rsidR="004A1D73" w14:paraId="6169009B" w14:textId="77777777" w:rsidTr="004A1D73">
        <w:tc>
          <w:tcPr>
            <w:tcW w:w="8296" w:type="dxa"/>
          </w:tcPr>
          <w:p w14:paraId="7F84ECA8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7F26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A24C3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9814F8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D44C6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3CFE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CBAB82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7F64DC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4CFC1A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70436A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DD72EC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關鍵字的來建立類別（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ass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632A1FBE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210B69B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作為實體本身</w:t>
            </w:r>
          </w:p>
          <w:p w14:paraId="363A3871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94229C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00B98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DA377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648E149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A1D7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B8A83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7C1A2B21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2F5997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0C0852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totype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為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別定義了方法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()</w:t>
            </w:r>
          </w:p>
          <w:p w14:paraId="2FA81931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共同的屬性或方法，不見得一定要在類別中定義</w:t>
            </w:r>
          </w:p>
          <w:p w14:paraId="5EDB39C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透過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totype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型的方法</w:t>
            </w:r>
          </w:p>
          <w:p w14:paraId="1B43697F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ototyp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0432F273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, I'm 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8BD9EE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5D34431F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8FFD6ED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來實體化（變成物件）</w:t>
            </w:r>
          </w:p>
          <w:p w14:paraId="49E513B2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ice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316615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6262C5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7FD10F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兩個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</w:t>
            </w:r>
          </w:p>
          <w:p w14:paraId="3F8402EB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670BC6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DF781E5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3F11EC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1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4D9F5B95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75893C9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E6686A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2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1E40723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296A7B4D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09123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"Hello, I'm Alex"</w:t>
            </w:r>
          </w:p>
          <w:p w14:paraId="780C884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3D4933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057DB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"Hello, I'm Bob"</w:t>
            </w:r>
          </w:p>
          <w:p w14:paraId="3CD7533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 </w:t>
            </w:r>
          </w:p>
          <w:p w14:paraId="2BA0129D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6F6DC4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346E26B" w14:textId="6697AE11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B1C607C" w14:textId="6C11522A" w:rsidR="00266B05" w:rsidRDefault="00266B05" w:rsidP="00C424AF"/>
    <w:p w14:paraId="4823A575" w14:textId="77777777" w:rsidR="00FF1ADF" w:rsidRPr="00732C70" w:rsidRDefault="00FF1ADF" w:rsidP="00FF1ADF">
      <w:pPr>
        <w:rPr>
          <w:shd w:val="pct15" w:color="auto" w:fill="FFFFFF"/>
        </w:rPr>
      </w:pPr>
      <w:r w:rsidRPr="00732C70">
        <w:rPr>
          <w:shd w:val="pct15" w:color="auto" w:fill="FFFFFF"/>
        </w:rPr>
        <w:t>Math</w:t>
      </w:r>
      <w:r w:rsidRPr="00732C70">
        <w:rPr>
          <w:shd w:val="pct15" w:color="auto" w:fill="FFFFFF"/>
        </w:rPr>
        <w:t>物件</w:t>
      </w:r>
    </w:p>
    <w:p w14:paraId="1A8F6062" w14:textId="77777777" w:rsidR="00FF1ADF" w:rsidRPr="00402987" w:rsidRDefault="00FF1ADF" w:rsidP="00FF1ADF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Math </w:t>
      </w:r>
      <w:r w:rsidRPr="00402987">
        <w:rPr>
          <w:rFonts w:cs="Courier New" w:hint="eastAsia"/>
          <w:szCs w:val="24"/>
        </w:rPr>
        <w:t>是一個擁有數學常數及數學函數（非函式物件）屬性及方法的內建物件。</w:t>
      </w:r>
    </w:p>
    <w:p w14:paraId="09715224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ADF" w:rsidRPr="00402987" w14:paraId="523223BF" w14:textId="77777777" w:rsidTr="00F732EF">
        <w:tc>
          <w:tcPr>
            <w:tcW w:w="1980" w:type="dxa"/>
            <w:shd w:val="clear" w:color="auto" w:fill="D9D9D9" w:themeFill="background1" w:themeFillShade="D9"/>
          </w:tcPr>
          <w:p w14:paraId="5B68EDF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637D1F99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0B11B440" w14:textId="77777777" w:rsidTr="00F732EF">
        <w:tc>
          <w:tcPr>
            <w:tcW w:w="1980" w:type="dxa"/>
          </w:tcPr>
          <w:p w14:paraId="6892373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ath.PI</w:t>
            </w:r>
          </w:p>
        </w:tc>
        <w:tc>
          <w:tcPr>
            <w:tcW w:w="6316" w:type="dxa"/>
          </w:tcPr>
          <w:p w14:paraId="4C5C46B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一個圓的圓周和其直徑比值，約為</w:t>
            </w:r>
            <w:r w:rsidRPr="00402987">
              <w:rPr>
                <w:rFonts w:cs="Courier New" w:hint="eastAsia"/>
                <w:szCs w:val="24"/>
              </w:rPr>
              <w:t xml:space="preserve"> 3.14159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13C9F97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FF1ADF" w:rsidRPr="00402987" w14:paraId="25F4AC47" w14:textId="77777777" w:rsidTr="00F732EF">
        <w:tc>
          <w:tcPr>
            <w:tcW w:w="2830" w:type="dxa"/>
            <w:shd w:val="clear" w:color="auto" w:fill="D9D9D9" w:themeFill="background1" w:themeFillShade="D9"/>
          </w:tcPr>
          <w:p w14:paraId="4DC3415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方法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56AF80FF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38F99936" w14:textId="77777777" w:rsidTr="00F732EF">
        <w:tc>
          <w:tcPr>
            <w:tcW w:w="2830" w:type="dxa"/>
          </w:tcPr>
          <w:p w14:paraId="3681DA03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abs(x)</w:t>
            </w:r>
          </w:p>
        </w:tc>
        <w:tc>
          <w:tcPr>
            <w:tcW w:w="5466" w:type="dxa"/>
          </w:tcPr>
          <w:p w14:paraId="2E95841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絕對值。</w:t>
            </w:r>
          </w:p>
        </w:tc>
      </w:tr>
      <w:tr w:rsidR="00FF1ADF" w:rsidRPr="00402987" w14:paraId="3C8CBD77" w14:textId="77777777" w:rsidTr="00F732EF">
        <w:tc>
          <w:tcPr>
            <w:tcW w:w="2830" w:type="dxa"/>
          </w:tcPr>
          <w:p w14:paraId="5A77763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ceil(x)</w:t>
            </w:r>
          </w:p>
        </w:tc>
        <w:tc>
          <w:tcPr>
            <w:tcW w:w="5466" w:type="dxa"/>
          </w:tcPr>
          <w:p w14:paraId="33FE443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小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小整數值。</w:t>
            </w:r>
          </w:p>
        </w:tc>
      </w:tr>
      <w:tr w:rsidR="00FF1ADF" w:rsidRPr="00402987" w14:paraId="1E98A4C7" w14:textId="77777777" w:rsidTr="00F732EF">
        <w:tc>
          <w:tcPr>
            <w:tcW w:w="2830" w:type="dxa"/>
          </w:tcPr>
          <w:p w14:paraId="7E4D47E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floor(x)</w:t>
            </w:r>
          </w:p>
        </w:tc>
        <w:tc>
          <w:tcPr>
            <w:tcW w:w="5466" w:type="dxa"/>
          </w:tcPr>
          <w:p w14:paraId="75CB9824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大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大整數值。</w:t>
            </w:r>
          </w:p>
        </w:tc>
      </w:tr>
      <w:tr w:rsidR="00FF1ADF" w:rsidRPr="00402987" w14:paraId="64764C2C" w14:textId="77777777" w:rsidTr="00F732EF">
        <w:tc>
          <w:tcPr>
            <w:tcW w:w="2830" w:type="dxa"/>
          </w:tcPr>
          <w:p w14:paraId="60F617F8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lastRenderedPageBreak/>
              <w:t>Math.log10(x)</w:t>
            </w:r>
          </w:p>
        </w:tc>
        <w:tc>
          <w:tcPr>
            <w:tcW w:w="5466" w:type="dxa"/>
          </w:tcPr>
          <w:p w14:paraId="5C026F5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10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B6E36A2" w14:textId="77777777" w:rsidTr="00F732EF">
        <w:tc>
          <w:tcPr>
            <w:tcW w:w="2830" w:type="dxa"/>
          </w:tcPr>
          <w:p w14:paraId="29551F95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2(x)</w:t>
            </w:r>
          </w:p>
        </w:tc>
        <w:tc>
          <w:tcPr>
            <w:tcW w:w="5466" w:type="dxa"/>
          </w:tcPr>
          <w:p w14:paraId="41A96AAD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2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656A62C" w14:textId="77777777" w:rsidTr="00F732EF">
        <w:tc>
          <w:tcPr>
            <w:tcW w:w="2830" w:type="dxa"/>
          </w:tcPr>
          <w:p w14:paraId="6E3298C6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pow(x, y)</w:t>
            </w:r>
          </w:p>
        </w:tc>
        <w:tc>
          <w:tcPr>
            <w:tcW w:w="5466" w:type="dxa"/>
          </w:tcPr>
          <w:p w14:paraId="261BDF6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y </w:t>
            </w:r>
            <w:r w:rsidRPr="00402987">
              <w:rPr>
                <w:rFonts w:cs="Courier New" w:hint="eastAsia"/>
                <w:szCs w:val="24"/>
              </w:rPr>
              <w:t>次方，也就是</w:t>
            </w:r>
            <w:r w:rsidRPr="00402987">
              <w:rPr>
                <w:rFonts w:cs="Courier New" w:hint="eastAsia"/>
                <w:szCs w:val="24"/>
              </w:rPr>
              <w:t xml:space="preserve"> xy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  <w:tr w:rsidR="00FF1ADF" w:rsidRPr="00402987" w14:paraId="198E3C36" w14:textId="77777777" w:rsidTr="00F732EF">
        <w:tc>
          <w:tcPr>
            <w:tcW w:w="2830" w:type="dxa"/>
          </w:tcPr>
          <w:p w14:paraId="1531B676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andom()</w:t>
            </w:r>
          </w:p>
        </w:tc>
        <w:tc>
          <w:tcPr>
            <w:tcW w:w="5466" w:type="dxa"/>
          </w:tcPr>
          <w:p w14:paraId="2F31837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一個</w:t>
            </w:r>
            <w:r w:rsidRPr="00402987">
              <w:rPr>
                <w:rFonts w:cs="Courier New" w:hint="eastAsia"/>
                <w:szCs w:val="24"/>
              </w:rPr>
              <w:t xml:space="preserve"> 0 </w:t>
            </w:r>
            <w:r w:rsidRPr="00402987">
              <w:rPr>
                <w:rFonts w:cs="Courier New" w:hint="eastAsia"/>
                <w:szCs w:val="24"/>
              </w:rPr>
              <w:t>到</w:t>
            </w:r>
            <w:r w:rsidRPr="00402987">
              <w:rPr>
                <w:rFonts w:cs="Courier New" w:hint="eastAsia"/>
                <w:szCs w:val="24"/>
              </w:rPr>
              <w:t xml:space="preserve"> 1</w:t>
            </w:r>
            <w:r>
              <w:rPr>
                <w:rFonts w:cs="Courier New" w:hint="eastAsia"/>
                <w:szCs w:val="24"/>
              </w:rPr>
              <w:t>（不足</w:t>
            </w:r>
            <w:r>
              <w:rPr>
                <w:rFonts w:cs="Courier New" w:hint="eastAsia"/>
                <w:szCs w:val="24"/>
              </w:rPr>
              <w:t>1</w:t>
            </w:r>
            <w:r>
              <w:rPr>
                <w:rFonts w:cs="Courier New" w:hint="eastAsia"/>
                <w:szCs w:val="24"/>
              </w:rPr>
              <w:t>）</w:t>
            </w:r>
            <w:r w:rsidRPr="00402987">
              <w:rPr>
                <w:rFonts w:cs="Courier New" w:hint="eastAsia"/>
                <w:szCs w:val="24"/>
              </w:rPr>
              <w:t>之間的隨機值。</w:t>
            </w:r>
          </w:p>
        </w:tc>
      </w:tr>
      <w:tr w:rsidR="00FF1ADF" w:rsidRPr="00402987" w14:paraId="1FC4D40B" w14:textId="77777777" w:rsidTr="00F732EF">
        <w:tc>
          <w:tcPr>
            <w:tcW w:w="2830" w:type="dxa"/>
          </w:tcPr>
          <w:p w14:paraId="00A8A961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ound(x)</w:t>
            </w:r>
          </w:p>
        </w:tc>
        <w:tc>
          <w:tcPr>
            <w:tcW w:w="5466" w:type="dxa"/>
          </w:tcPr>
          <w:p w14:paraId="6176A5D5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四捨五入值。</w:t>
            </w:r>
          </w:p>
        </w:tc>
      </w:tr>
      <w:tr w:rsidR="00FF1ADF" w:rsidRPr="00402987" w14:paraId="7C4284AA" w14:textId="77777777" w:rsidTr="00F732EF">
        <w:tc>
          <w:tcPr>
            <w:tcW w:w="2830" w:type="dxa"/>
          </w:tcPr>
          <w:p w14:paraId="5D076C0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sqrt(x)</w:t>
            </w:r>
          </w:p>
        </w:tc>
        <w:tc>
          <w:tcPr>
            <w:tcW w:w="5466" w:type="dxa"/>
          </w:tcPr>
          <w:p w14:paraId="00C7638B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正平方根。</w:t>
            </w:r>
          </w:p>
        </w:tc>
      </w:tr>
    </w:tbl>
    <w:p w14:paraId="1EE85E4E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1ADF" w14:paraId="0649B9F6" w14:textId="77777777" w:rsidTr="00F732EF">
        <w:tc>
          <w:tcPr>
            <w:tcW w:w="8296" w:type="dxa"/>
          </w:tcPr>
          <w:p w14:paraId="53768E9B" w14:textId="0E36CAC3" w:rsidR="00FF1ADF" w:rsidRDefault="00FF1ADF" w:rsidP="00F732E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56040C">
              <w:t>10-7</w:t>
            </w:r>
            <w:r>
              <w:t>.html</w:t>
            </w:r>
          </w:p>
        </w:tc>
      </w:tr>
      <w:tr w:rsidR="00FF1ADF" w14:paraId="7761CEF9" w14:textId="77777777" w:rsidTr="00F732EF">
        <w:tc>
          <w:tcPr>
            <w:tcW w:w="8296" w:type="dxa"/>
          </w:tcPr>
          <w:p w14:paraId="556FCA30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AC79A4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C35920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43F0494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9F8772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1BE68C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68634D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FB63DAA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68818A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數</w:t>
            </w:r>
          </w:p>
          <w:p w14:paraId="5D3E82B8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229A2C9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5256DFF8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9DB1CF6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5F2EA7A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1A0D62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選擇餐廳</w:t>
            </w:r>
          </w:p>
          <w:p w14:paraId="398031E2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麥當勞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肯德基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摩斯漢堡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頂呱呱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堡王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06774F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or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* </w:t>
            </w:r>
            <w:r w:rsidRPr="0020794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11BBAC3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可以選擇的餐廳有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 /&gt;`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D892FF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8C1768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794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36AB14C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● 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+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207325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AEE37AC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DA842C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中餐，我選擇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0D58C9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13F7D4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D174D91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2078D70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C9F2C1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C72B3A0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tml&gt;</w:t>
            </w:r>
          </w:p>
        </w:tc>
      </w:tr>
    </w:tbl>
    <w:p w14:paraId="6F89FF94" w14:textId="77777777" w:rsidR="00FF1ADF" w:rsidRDefault="00FF1ADF" w:rsidP="00C424AF"/>
    <w:p w14:paraId="6242D294" w14:textId="17D3299E" w:rsidR="00EE7221" w:rsidRPr="00402987" w:rsidRDefault="00EE7221" w:rsidP="00EE7221">
      <w:pPr>
        <w:pStyle w:val="1"/>
      </w:pPr>
      <w:bookmarkStart w:id="14" w:name="_Toc73313422"/>
      <w:r>
        <w:rPr>
          <w:rFonts w:hint="eastAsia"/>
        </w:rPr>
        <w:t>1</w:t>
      </w:r>
      <w:r>
        <w:t xml:space="preserve">1. </w:t>
      </w:r>
      <w:r w:rsidRPr="00402987">
        <w:t>時間與計時器</w:t>
      </w:r>
      <w:bookmarkEnd w:id="14"/>
    </w:p>
    <w:p w14:paraId="389558B9" w14:textId="0DAFDFD2" w:rsidR="00EE7221" w:rsidRPr="007763F3" w:rsidRDefault="00EE7221" w:rsidP="00EE7221">
      <w:pPr>
        <w:rPr>
          <w:shd w:val="pct15" w:color="auto" w:fill="FFFFFF"/>
        </w:rPr>
      </w:pPr>
      <w:bookmarkStart w:id="15" w:name="_Toc67600087"/>
      <w:r w:rsidRPr="007763F3">
        <w:rPr>
          <w:shd w:val="pct15" w:color="auto" w:fill="FFFFFF"/>
        </w:rPr>
        <w:t>Date</w:t>
      </w:r>
      <w:r w:rsidRPr="007763F3">
        <w:rPr>
          <w:shd w:val="pct15" w:color="auto" w:fill="FFFFFF"/>
        </w:rPr>
        <w:t>物件</w:t>
      </w:r>
      <w:bookmarkEnd w:id="15"/>
    </w:p>
    <w:p w14:paraId="54798CB2" w14:textId="4E78C957" w:rsidR="00EE7221" w:rsidRPr="00402987" w:rsidRDefault="00EE7221" w:rsidP="00EE722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在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的互動應用中，經常使用「</w:t>
      </w:r>
      <w:r w:rsidRPr="00402987">
        <w:rPr>
          <w:rFonts w:cs="Times New Roman"/>
          <w:szCs w:val="24"/>
        </w:rPr>
        <w:t>Date</w:t>
      </w:r>
      <w:r w:rsidRPr="00402987">
        <w:rPr>
          <w:rFonts w:cs="Times New Roman"/>
          <w:szCs w:val="24"/>
        </w:rPr>
        <w:t>物件」當中的類時間函式，來判斷、比較、計算時間的差距，或是使用特定的時間格式，例如</w:t>
      </w:r>
      <w:r w:rsidRPr="00402987">
        <w:rPr>
          <w:rFonts w:cs="Times New Roman"/>
          <w:szCs w:val="24"/>
        </w:rPr>
        <w:t xml:space="preserve"> timestamp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ISO 8601</w:t>
      </w:r>
      <w:r w:rsidRPr="00402987">
        <w:rPr>
          <w:rFonts w:cs="Times New Roman"/>
          <w:szCs w:val="24"/>
        </w:rPr>
        <w:t>等。</w:t>
      </w:r>
    </w:p>
    <w:p w14:paraId="09E1B8EE" w14:textId="5ED97757" w:rsidR="000C5042" w:rsidRDefault="000C504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63F3" w14:paraId="34C86FCA" w14:textId="77777777" w:rsidTr="007763F3">
        <w:tc>
          <w:tcPr>
            <w:tcW w:w="8296" w:type="dxa"/>
          </w:tcPr>
          <w:p w14:paraId="1D508343" w14:textId="6DBA9D4E" w:rsidR="007763F3" w:rsidRDefault="007763F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html</w:t>
            </w:r>
          </w:p>
        </w:tc>
      </w:tr>
      <w:tr w:rsidR="007763F3" w14:paraId="1DB15A9D" w14:textId="77777777" w:rsidTr="007763F3">
        <w:tc>
          <w:tcPr>
            <w:tcW w:w="8296" w:type="dxa"/>
          </w:tcPr>
          <w:p w14:paraId="53767CA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9A12E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D3ECC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52F655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056D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1F1B9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733CC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EDFC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0CA91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e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：</w:t>
            </w:r>
          </w:p>
          <w:p w14:paraId="19BFCD9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E3F0BF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BB1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，預設空值</w:t>
            </w:r>
          </w:p>
          <w:p w14:paraId="3C1852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C4F85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348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接時間</w:t>
            </w:r>
          </w:p>
          <w:p w14:paraId="259B96E3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5CF85569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7763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份，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5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時執行會出現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4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記得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</w:t>
            </w:r>
          </w:p>
          <w:p w14:paraId="3DF179E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6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6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73DE8E2C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C01267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132DA66F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956A5D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245DA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29ACE1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A0C1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0E3B0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37FB344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10D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BF1D2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5790B" w14:textId="0F6B989D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B31E36" w14:textId="77777777" w:rsidR="00250E3E" w:rsidRPr="00402987" w:rsidRDefault="00250E3E" w:rsidP="00250E3E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3E" w:rsidRPr="00402987" w14:paraId="61EF0250" w14:textId="77777777" w:rsidTr="0046361D">
        <w:tc>
          <w:tcPr>
            <w:tcW w:w="9019" w:type="dxa"/>
          </w:tcPr>
          <w:p w14:paraId="459AE27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250E3E" w:rsidRPr="00402987" w14:paraId="6E5D884C" w14:textId="77777777" w:rsidTr="0046361D">
        <w:tc>
          <w:tcPr>
            <w:tcW w:w="9019" w:type="dxa"/>
          </w:tcPr>
          <w:p w14:paraId="2938A66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若是時間物件的函式（方法）回傳，只有一位數的結果（例如六月只回傳</w:t>
            </w:r>
            <w:r w:rsidRPr="00402987">
              <w:rPr>
                <w:rFonts w:cs="Times New Roman"/>
                <w:szCs w:val="24"/>
              </w:rPr>
              <w:t xml:space="preserve"> 6</w:t>
            </w:r>
            <w:r w:rsidRPr="00402987">
              <w:rPr>
                <w:rFonts w:cs="Times New Roman"/>
                <w:szCs w:val="24"/>
              </w:rPr>
              <w:t>，而非</w:t>
            </w:r>
            <w:r w:rsidRPr="00402987">
              <w:rPr>
                <w:rFonts w:cs="Times New Roman"/>
                <w:szCs w:val="24"/>
              </w:rPr>
              <w:t xml:space="preserve"> 06</w:t>
            </w:r>
            <w:r w:rsidRPr="00402987">
              <w:rPr>
                <w:rFonts w:cs="Times New Roman"/>
                <w:szCs w:val="24"/>
              </w:rPr>
              <w:t>），我們可以用一些小技巧來輸出自訂的格式。</w:t>
            </w:r>
          </w:p>
          <w:p w14:paraId="350F4AAE" w14:textId="259592FC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9746" w14:textId="5A9C4E71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getMonth()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1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所以要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26B0D68B" w14:textId="45D55E7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236A76" w14:textId="14BBBEFA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A4714" w14:textId="65DE534E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值小於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0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左側加個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'0'</w:t>
            </w:r>
          </w:p>
          <w:p w14:paraId="0EB81427" w14:textId="13BB551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 </w:t>
            </w:r>
          </w:p>
          <w:p w14:paraId="46E9C321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50E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EFB437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E152AF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56DAE" w14:textId="630EDB28" w:rsidR="00250E3E" w:rsidRPr="00184E59" w:rsidRDefault="00250E3E" w:rsidP="00184E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</w:t>
            </w:r>
            <w:r w:rsidR="0043226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</w:t>
            </w:r>
          </w:p>
        </w:tc>
      </w:tr>
    </w:tbl>
    <w:p w14:paraId="6C225B7B" w14:textId="4BFA663F" w:rsidR="001764A4" w:rsidRDefault="001764A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24C2" w14:paraId="0C9D13E8" w14:textId="77777777" w:rsidTr="004124C2">
        <w:tc>
          <w:tcPr>
            <w:tcW w:w="8296" w:type="dxa"/>
          </w:tcPr>
          <w:p w14:paraId="01148E20" w14:textId="76FE9374" w:rsidR="004124C2" w:rsidRDefault="004124C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html</w:t>
            </w:r>
          </w:p>
        </w:tc>
      </w:tr>
      <w:tr w:rsidR="004124C2" w14:paraId="11BDBD8B" w14:textId="77777777" w:rsidTr="004124C2">
        <w:tc>
          <w:tcPr>
            <w:tcW w:w="8296" w:type="dxa"/>
          </w:tcPr>
          <w:p w14:paraId="11AF5C2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6E155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64D2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BA0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8DD57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43310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BD1B4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CD750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F1034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BCAA98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C3E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6A50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94C54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4961B55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</w:p>
          <w:p w14:paraId="4476EEC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B2FAC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份，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時執行會出現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比正常值少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記得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6A4C27E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6A44AF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(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DCFBC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23B52DB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A8509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6C28EC7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4D79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5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49CEA80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810B9A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4AE525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3E98DE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A7E4C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090016F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7C9F9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F038314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4C86F9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6D6E6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9309BD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D752B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78CCE2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DBDA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62F1A9C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 </w:t>
            </w:r>
          </w:p>
          <w:p w14:paraId="6C0BFA2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288C4D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73F3828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FE377D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347A5F2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A2584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02088B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B29727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01898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AAA76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895613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5BE6DD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87BCA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5DF2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3CF27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2DC76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648431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4D41ABE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B6DB1A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01115A31" w14:textId="77777777" w:rsidR="004124C2" w:rsidRPr="002D1553" w:rsidRDefault="004124C2" w:rsidP="00C424AF"/>
        </w:tc>
      </w:tr>
    </w:tbl>
    <w:p w14:paraId="60315B1F" w14:textId="77777777" w:rsidR="00184E59" w:rsidRDefault="00184E59" w:rsidP="00C424AF"/>
    <w:p w14:paraId="2DCCBFEC" w14:textId="77777777" w:rsidR="007A138D" w:rsidRPr="007A138D" w:rsidRDefault="007A138D" w:rsidP="007A138D">
      <w:pPr>
        <w:rPr>
          <w:shd w:val="pct15" w:color="auto" w:fill="FFFFFF"/>
        </w:rPr>
      </w:pPr>
      <w:r w:rsidRPr="007A138D">
        <w:rPr>
          <w:shd w:val="pct15" w:color="auto" w:fill="FFFFFF"/>
        </w:rPr>
        <w:t>setTimeout</w:t>
      </w:r>
      <w:r w:rsidRPr="007A138D">
        <w:rPr>
          <w:shd w:val="pct15" w:color="auto" w:fill="FFFFFF"/>
        </w:rPr>
        <w:t>用法</w:t>
      </w:r>
    </w:p>
    <w:p w14:paraId="22EB7CD4" w14:textId="77777777" w:rsidR="007A138D" w:rsidRPr="00402987" w:rsidRDefault="007A138D" w:rsidP="007A138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在指定的毫秒數後，</w:t>
      </w:r>
      <w:r w:rsidRPr="00402987">
        <w:rPr>
          <w:rFonts w:cs="Courier New" w:hint="eastAsia"/>
          <w:szCs w:val="24"/>
          <w:u w:val="single"/>
        </w:rPr>
        <w:t>執行</w:t>
      </w:r>
      <w:r w:rsidRPr="00402987">
        <w:rPr>
          <w:rFonts w:cs="Courier New"/>
          <w:szCs w:val="24"/>
          <w:u w:val="single"/>
        </w:rPr>
        <w:t xml:space="preserve"> 1 </w:t>
      </w:r>
      <w:r w:rsidRPr="00402987">
        <w:rPr>
          <w:rFonts w:cs="Courier New" w:hint="eastAsia"/>
          <w:szCs w:val="24"/>
          <w:u w:val="single"/>
        </w:rPr>
        <w:t>次</w:t>
      </w:r>
      <w:r w:rsidRPr="00402987">
        <w:rPr>
          <w:rFonts w:cs="Courier New" w:hint="eastAsia"/>
          <w:szCs w:val="24"/>
        </w:rPr>
        <w:t>函式，後方參數會作為函式</w:t>
      </w:r>
      <w:r w:rsidRPr="00402987">
        <w:rPr>
          <w:rFonts w:cs="新細明體" w:hint="eastAsia"/>
          <w:szCs w:val="24"/>
        </w:rPr>
        <w:t>參數使用</w:t>
      </w:r>
      <w:r w:rsidRPr="00402987">
        <w:rPr>
          <w:rFonts w:cs="Courier New" w:hint="eastAsia"/>
          <w:szCs w:val="24"/>
        </w:rPr>
        <w:t>：</w:t>
      </w:r>
    </w:p>
    <w:p w14:paraId="3F209E6B" w14:textId="77777777" w:rsidR="007A138D" w:rsidRPr="00402987" w:rsidRDefault="007A138D" w:rsidP="007A138D">
      <w:pPr>
        <w:rPr>
          <w:rFonts w:cs="Courier New"/>
          <w:szCs w:val="24"/>
        </w:rPr>
      </w:pPr>
    </w:p>
    <w:p w14:paraId="041DEF50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B728CD5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A50A839" w14:textId="77777777" w:rsidR="007A138D" w:rsidRPr="00402987" w:rsidRDefault="007A138D" w:rsidP="007A138D">
      <w:pPr>
        <w:rPr>
          <w:rFonts w:cs="Courier New"/>
          <w:szCs w:val="24"/>
        </w:rPr>
      </w:pPr>
    </w:p>
    <w:p w14:paraId="5352413D" w14:textId="4E76F39E" w:rsidR="007A138D" w:rsidRDefault="007A138D" w:rsidP="007A138D">
      <w:pPr>
        <w:widowControl/>
        <w:shd w:val="clear" w:color="auto" w:fill="FFFFFF"/>
        <w:spacing w:line="285" w:lineRule="atLeast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例如</w:t>
      </w:r>
    </w:p>
    <w:p w14:paraId="2B2609C3" w14:textId="77777777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6F00D2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() { </w:t>
      </w:r>
    </w:p>
    <w:p w14:paraId="5FA9D8EA" w14:textId="761B3422" w:rsidR="006F00D2" w:rsidRDefault="006F00D2" w:rsidP="00CA657B">
      <w:pPr>
        <w:widowControl/>
        <w:shd w:val="clear" w:color="auto" w:fill="FFFFFF"/>
        <w:spacing w:line="285" w:lineRule="atLeast"/>
        <w:ind w:firstLineChars="200" w:firstLine="42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6F00D2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ello World'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577B4133" w14:textId="2EB52104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, </w:t>
      </w:r>
      <w:r w:rsidRPr="006F00D2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;</w:t>
      </w:r>
    </w:p>
    <w:p w14:paraId="75C069EC" w14:textId="71AC69E8" w:rsidR="004306F9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361D" w14:paraId="095F7541" w14:textId="77777777" w:rsidTr="0046361D">
        <w:tc>
          <w:tcPr>
            <w:tcW w:w="8296" w:type="dxa"/>
          </w:tcPr>
          <w:p w14:paraId="3189AA85" w14:textId="78A31B8B" w:rsidR="0046361D" w:rsidRDefault="0046361D" w:rsidP="0046361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1.html</w:t>
            </w:r>
          </w:p>
        </w:tc>
      </w:tr>
      <w:tr w:rsidR="0046361D" w14:paraId="67F226C8" w14:textId="77777777" w:rsidTr="0046361D">
        <w:tc>
          <w:tcPr>
            <w:tcW w:w="8296" w:type="dxa"/>
          </w:tcPr>
          <w:p w14:paraId="4A2E052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89B1C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768AC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B763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755E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4B38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87B6A8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6770D7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04D790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</w:t>
            </w:r>
          </w:p>
          <w:p w14:paraId="7729151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 </w:t>
            </w:r>
          </w:p>
          <w:p w14:paraId="7E1A6C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56C8A6A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AAD50B8" w14:textId="77777777" w:rsidR="0046361D" w:rsidRPr="0046361D" w:rsidRDefault="0046361D" w:rsidP="0046361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FE81B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C2AE94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函式後，使用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調用自訂函式</w:t>
            </w:r>
          </w:p>
          <w:p w14:paraId="4AB05BF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6AC4609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BAE04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E3B69C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4AF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十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ood job!</w:t>
            </w:r>
          </w:p>
          <w:p w14:paraId="33E4AA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71FAE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B4A1F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B6D7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63ED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自帶參數</w:t>
            </w:r>
          </w:p>
          <w:p w14:paraId="2EAA7F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DF9713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7A5DC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6D21C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B5410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78DA2A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A5FF7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4567E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7B0828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E21F649" w14:textId="647EB016" w:rsid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67EE20" w14:textId="77777777" w:rsidR="004306F9" w:rsidRPr="006F00D2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57472DC" w14:textId="77777777" w:rsidR="003813DA" w:rsidRPr="003813DA" w:rsidRDefault="003813DA" w:rsidP="003813DA">
      <w:pPr>
        <w:rPr>
          <w:shd w:val="pct15" w:color="auto" w:fill="FFFFFF"/>
        </w:rPr>
      </w:pPr>
      <w:r w:rsidRPr="003813DA">
        <w:rPr>
          <w:shd w:val="pct15" w:color="auto" w:fill="FFFFFF"/>
        </w:rPr>
        <w:t>setInterval</w:t>
      </w:r>
      <w:r w:rsidRPr="003813DA">
        <w:rPr>
          <w:shd w:val="pct15" w:color="auto" w:fill="FFFFFF"/>
        </w:rPr>
        <w:t>用法</w:t>
      </w:r>
    </w:p>
    <w:p w14:paraId="2F671540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與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setTimeout </w:t>
      </w:r>
      <w:r w:rsidRPr="00402987">
        <w:rPr>
          <w:rFonts w:cs="Courier New" w:hint="eastAsia"/>
          <w:szCs w:val="24"/>
        </w:rPr>
        <w:t>不同（僅執行</w:t>
      </w:r>
      <w:r w:rsidRPr="00402987">
        <w:rPr>
          <w:rFonts w:cs="Courier New"/>
          <w:szCs w:val="24"/>
        </w:rPr>
        <w:t>1</w:t>
      </w:r>
      <w:r w:rsidRPr="00402987">
        <w:rPr>
          <w:rFonts w:cs="Courier New" w:hint="eastAsia"/>
          <w:szCs w:val="24"/>
        </w:rPr>
        <w:t>次），</w:t>
      </w: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etInterval </w:t>
      </w:r>
      <w:r w:rsidRPr="00402987">
        <w:rPr>
          <w:rFonts w:cs="Courier New" w:hint="eastAsia"/>
          <w:szCs w:val="24"/>
        </w:rPr>
        <w:t>方法可以週期性地（一樣指定毫秒）執行自訂的函式。</w:t>
      </w:r>
    </w:p>
    <w:p w14:paraId="20A6FBFD" w14:textId="77777777" w:rsidR="003813DA" w:rsidRPr="00402987" w:rsidRDefault="003813DA" w:rsidP="003813DA">
      <w:pPr>
        <w:rPr>
          <w:rFonts w:cs="Courier New"/>
          <w:szCs w:val="24"/>
        </w:rPr>
      </w:pPr>
    </w:p>
    <w:p w14:paraId="411DD42E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執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etInterval()</w:t>
      </w:r>
    </w:p>
    <w:p w14:paraId="04F5B496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2F97223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0000FF"/>
          <w:kern w:val="0"/>
          <w:sz w:val="21"/>
          <w:szCs w:val="21"/>
        </w:rPr>
      </w:pPr>
    </w:p>
    <w:p w14:paraId="5409269F" w14:textId="77777777" w:rsidR="003813DA" w:rsidRPr="00402987" w:rsidRDefault="003813DA" w:rsidP="003813DA">
      <w:r w:rsidRPr="00402987">
        <w:rPr>
          <w:rFonts w:hint="eastAsia"/>
        </w:rPr>
        <w:t>執行</w:t>
      </w:r>
      <w:r w:rsidRPr="00402987">
        <w:t xml:space="preserve"> setInterval()</w:t>
      </w:r>
      <w:r w:rsidRPr="00402987">
        <w:rPr>
          <w:rFonts w:hint="eastAsia"/>
        </w:rPr>
        <w:t>，並返回實體</w:t>
      </w:r>
      <w:r w:rsidRPr="00402987">
        <w:rPr>
          <w:rFonts w:hint="eastAsia"/>
        </w:rPr>
        <w:t xml:space="preserve"> </w:t>
      </w:r>
      <w:r w:rsidRPr="00402987">
        <w:t>id</w:t>
      </w:r>
    </w:p>
    <w:p w14:paraId="19DCCE84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7FE00EE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795E26"/>
          <w:kern w:val="0"/>
          <w:sz w:val="21"/>
          <w:szCs w:val="21"/>
        </w:rPr>
      </w:pPr>
    </w:p>
    <w:p w14:paraId="51A97E20" w14:textId="77777777" w:rsidR="003813DA" w:rsidRPr="00402987" w:rsidRDefault="003813DA" w:rsidP="003813DA">
      <w:r w:rsidRPr="00402987">
        <w:rPr>
          <w:rFonts w:hint="eastAsia"/>
        </w:rPr>
        <w:t>停止</w:t>
      </w:r>
      <w:r w:rsidRPr="00402987">
        <w:rPr>
          <w:rFonts w:hint="eastAsia"/>
        </w:rPr>
        <w:t xml:space="preserve"> </w:t>
      </w:r>
      <w:r w:rsidRPr="00402987">
        <w:t>setInterval</w:t>
      </w:r>
    </w:p>
    <w:p w14:paraId="2E7CE64B" w14:textId="4E7C954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="0005304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i</w:t>
      </w:r>
      <w:r w:rsidR="0005304E"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46CD26F" w14:textId="77777777" w:rsidR="006F00D2" w:rsidRPr="003813DA" w:rsidRDefault="006F00D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6A5C" w14:paraId="138FDD60" w14:textId="77777777" w:rsidTr="00466A5C">
        <w:tc>
          <w:tcPr>
            <w:tcW w:w="8296" w:type="dxa"/>
          </w:tcPr>
          <w:p w14:paraId="09EAE640" w14:textId="59AB6791" w:rsidR="00466A5C" w:rsidRDefault="00466A5C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2.html</w:t>
            </w:r>
          </w:p>
        </w:tc>
      </w:tr>
      <w:tr w:rsidR="00466A5C" w14:paraId="6E9AAE22" w14:textId="77777777" w:rsidTr="00466A5C">
        <w:tc>
          <w:tcPr>
            <w:tcW w:w="8296" w:type="dxa"/>
          </w:tcPr>
          <w:p w14:paraId="6D87FA4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98DC7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4EB27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20AAD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7A5E5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B4123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2BA18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FE0477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A22FD3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5833E4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art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始累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61CB8BA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B9F0CB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end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057752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358DF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93224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3A97D65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59BF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3C676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earInterval()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7058E2F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080F2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93AE51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用的函式</w:t>
            </w:r>
          </w:p>
          <w:p w14:paraId="4374C3C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7188A51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=txt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2232CC89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DD617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FCBF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2E70D17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20C37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8F82C3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3C3F37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累加</w:t>
            </w:r>
          </w:p>
          <w:p w14:paraId="2F61229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3C797B7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週期性在指定毫秒後，進行累加</w:t>
            </w:r>
          </w:p>
          <w:p w14:paraId="1B83227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},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CDB74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FBD66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按鈕設定為不可用</w:t>
            </w:r>
          </w:p>
          <w:p w14:paraId="5E5E456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61995B8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359457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鈕按移除不可用的屬性</w:t>
            </w:r>
          </w:p>
          <w:p w14:paraId="22CA2CD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4126E25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BC5D9DB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0436D84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75CD3B5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5D696E8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Interval</w:t>
            </w:r>
          </w:p>
          <w:p w14:paraId="30C17A9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880AD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1548E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鈕按移除不可用的屬性</w:t>
            </w:r>
          </w:p>
          <w:p w14:paraId="229A9B7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204BCE8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3EA26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按鈕設定為不可用</w:t>
            </w:r>
          </w:p>
          <w:p w14:paraId="58EA0ED5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2647D60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CEB6DF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EE5796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2C613A" w14:textId="43D7C2F5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6950E50" w14:textId="77777777" w:rsidR="00B464B5" w:rsidRDefault="00B464B5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p w14:paraId="4A76E42F" w14:textId="16831215" w:rsidR="00B24F51" w:rsidRPr="00402987" w:rsidRDefault="00B24F51" w:rsidP="00B24F51">
      <w:pPr>
        <w:pStyle w:val="1"/>
      </w:pPr>
      <w:bookmarkStart w:id="16" w:name="_Toc73313423"/>
      <w:r>
        <w:t xml:space="preserve">12. </w:t>
      </w:r>
      <w:r w:rsidRPr="00402987">
        <w:t>window</w:t>
      </w:r>
      <w:r w:rsidRPr="00402987">
        <w:t>物件</w:t>
      </w:r>
      <w:bookmarkEnd w:id="16"/>
    </w:p>
    <w:p w14:paraId="403C2BAE" w14:textId="01390930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window</w:t>
      </w:r>
      <w:r w:rsidRPr="00402987">
        <w:rPr>
          <w:rFonts w:cs="Courier New" w:hint="eastAsia"/>
          <w:szCs w:val="24"/>
        </w:rPr>
        <w:t>物件表示</w:t>
      </w:r>
      <w:r w:rsidR="00F11208">
        <w:rPr>
          <w:rFonts w:cs="Courier New" w:hint="eastAsia"/>
          <w:szCs w:val="24"/>
        </w:rPr>
        <w:t>瀏覽器「</w:t>
      </w:r>
      <w:r w:rsidRPr="00402987">
        <w:rPr>
          <w:rFonts w:cs="Courier New" w:hint="eastAsia"/>
          <w:szCs w:val="24"/>
        </w:rPr>
        <w:t>開啟的視窗</w:t>
      </w:r>
      <w:r w:rsidR="00F11208">
        <w:rPr>
          <w:rFonts w:cs="Courier New" w:hint="eastAsia"/>
          <w:szCs w:val="24"/>
        </w:rPr>
        <w:t>」</w:t>
      </w:r>
      <w:r w:rsidRPr="00402987">
        <w:rPr>
          <w:rFonts w:cs="Courier New" w:hint="eastAsia"/>
          <w:szCs w:val="24"/>
        </w:rPr>
        <w:t>。</w:t>
      </w:r>
    </w:p>
    <w:p w14:paraId="5F6479EA" w14:textId="77777777" w:rsidR="00B24F51" w:rsidRPr="00402987" w:rsidRDefault="00B24F51" w:rsidP="00B24F51">
      <w:pPr>
        <w:rPr>
          <w:rFonts w:cs="Courier New"/>
          <w:szCs w:val="24"/>
        </w:rPr>
      </w:pPr>
    </w:p>
    <w:p w14:paraId="2CA5FFB1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基本方法</w:t>
      </w:r>
    </w:p>
    <w:tbl>
      <w:tblPr>
        <w:tblW w:w="5000" w:type="pct"/>
        <w:tblBorders>
          <w:top w:val="single" w:sz="6" w:space="0" w:color="E5E5E5"/>
          <w:left w:val="single" w:sz="6" w:space="0" w:color="E5E5E5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0"/>
        <w:gridCol w:w="6460"/>
      </w:tblGrid>
      <w:tr w:rsidR="00B24F51" w:rsidRPr="00402987" w14:paraId="71D84929" w14:textId="77777777" w:rsidTr="001C7A21">
        <w:trPr>
          <w:trHeight w:val="18"/>
        </w:trPr>
        <w:tc>
          <w:tcPr>
            <w:tcW w:w="1104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4F028A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896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14EC9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61B4963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BA96D" w14:textId="77777777" w:rsidR="00B24F51" w:rsidRPr="00402987" w:rsidRDefault="00B24F51" w:rsidP="001C7A21">
            <w:r w:rsidRPr="00402987">
              <w:rPr>
                <w:rFonts w:hint="eastAsia"/>
              </w:rPr>
              <w:t>alert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F7411" w14:textId="77777777" w:rsidR="00B24F51" w:rsidRPr="00402987" w:rsidRDefault="00B24F51" w:rsidP="001C7A21">
            <w:r w:rsidRPr="00402987">
              <w:rPr>
                <w:rFonts w:hint="eastAsia"/>
              </w:rPr>
              <w:t>顯示一個警示對話方塊，包含一條資訊和一個確定按鈕</w:t>
            </w:r>
          </w:p>
        </w:tc>
      </w:tr>
      <w:tr w:rsidR="00B24F51" w:rsidRPr="00402987" w14:paraId="556A1EB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F4180B" w14:textId="77777777" w:rsidR="00B24F51" w:rsidRPr="00402987" w:rsidRDefault="00B24F51" w:rsidP="001C7A21">
            <w:r w:rsidRPr="00402987">
              <w:rPr>
                <w:rFonts w:hint="eastAsia"/>
              </w:rPr>
              <w:t>confirm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A4B4A32" w14:textId="77777777" w:rsidR="00B24F51" w:rsidRPr="00402987" w:rsidRDefault="00B24F51" w:rsidP="001C7A21">
            <w:r w:rsidRPr="00402987">
              <w:rPr>
                <w:rFonts w:hint="eastAsia"/>
              </w:rPr>
              <w:t>顯示一個確認對話方塊</w:t>
            </w:r>
          </w:p>
        </w:tc>
      </w:tr>
      <w:tr w:rsidR="00B24F51" w:rsidRPr="00402987" w14:paraId="28E21BD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29B91C" w14:textId="77777777" w:rsidR="00B24F51" w:rsidRPr="00402987" w:rsidRDefault="00B24F51" w:rsidP="001C7A21">
            <w:r w:rsidRPr="00402987">
              <w:rPr>
                <w:rFonts w:hint="eastAsia"/>
              </w:rPr>
              <w:t>prompt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AF4475" w14:textId="77777777" w:rsidR="00B24F51" w:rsidRPr="00402987" w:rsidRDefault="00B24F51" w:rsidP="001C7A21">
            <w:r w:rsidRPr="00402987">
              <w:rPr>
                <w:rFonts w:hint="eastAsia"/>
              </w:rPr>
              <w:t>顯示一個提示對話方塊，提示使用者輸入資料</w:t>
            </w:r>
          </w:p>
        </w:tc>
      </w:tr>
      <w:tr w:rsidR="00B24F51" w:rsidRPr="00402987" w14:paraId="3F574A1F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551D634" w14:textId="77777777" w:rsidR="00B24F51" w:rsidRPr="00402987" w:rsidRDefault="00B24F51" w:rsidP="001C7A21">
            <w:r w:rsidRPr="00402987">
              <w:rPr>
                <w:rFonts w:hint="eastAsia"/>
              </w:rPr>
              <w:t>open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F9341FD" w14:textId="77777777" w:rsidR="00B24F51" w:rsidRPr="00402987" w:rsidRDefault="00B24F51" w:rsidP="001C7A21">
            <w:r w:rsidRPr="00402987">
              <w:rPr>
                <w:rFonts w:hint="eastAsia"/>
              </w:rPr>
              <w:t>開啟一個已存在的視窗，或者建立一個新視窗，並在該視窗中載入一個文件</w:t>
            </w:r>
          </w:p>
        </w:tc>
      </w:tr>
      <w:tr w:rsidR="00B24F51" w:rsidRPr="00402987" w14:paraId="30B1821E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C35E7B" w14:textId="77777777" w:rsidR="00B24F51" w:rsidRPr="00402987" w:rsidRDefault="00B24F51" w:rsidP="001C7A21">
            <w:r w:rsidRPr="00402987">
              <w:rPr>
                <w:rFonts w:hint="eastAsia"/>
              </w:rPr>
              <w:t>close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C0C58A4" w14:textId="77777777" w:rsidR="00B24F51" w:rsidRPr="00402987" w:rsidRDefault="00B24F51" w:rsidP="001C7A21">
            <w:r w:rsidRPr="00402987">
              <w:rPr>
                <w:rFonts w:hint="eastAsia"/>
              </w:rPr>
              <w:t>關閉一個開啟的視窗</w:t>
            </w:r>
          </w:p>
        </w:tc>
      </w:tr>
      <w:tr w:rsidR="00B24F51" w:rsidRPr="00402987" w14:paraId="47C9A021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4D97A2A" w14:textId="77777777" w:rsidR="00B24F51" w:rsidRPr="00402987" w:rsidRDefault="00B24F51" w:rsidP="001C7A21">
            <w:r w:rsidRPr="00402987">
              <w:rPr>
                <w:rFonts w:hint="eastAsia"/>
              </w:rPr>
              <w:t>navigate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3058C0" w14:textId="77777777" w:rsidR="00B24F51" w:rsidRPr="00402987" w:rsidRDefault="00B24F51" w:rsidP="001C7A21">
            <w:r w:rsidRPr="00402987">
              <w:rPr>
                <w:rFonts w:hint="eastAsia"/>
              </w:rPr>
              <w:t>在當前視窗中顯示指定網頁</w:t>
            </w:r>
          </w:p>
        </w:tc>
      </w:tr>
      <w:tr w:rsidR="00B24F51" w:rsidRPr="00402987" w14:paraId="38FBE0A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10FEC9" w14:textId="77777777" w:rsidR="00B24F51" w:rsidRPr="00402987" w:rsidRDefault="00B24F51" w:rsidP="001C7A21">
            <w:r w:rsidRPr="00402987">
              <w:rPr>
                <w:rFonts w:hint="eastAsia"/>
              </w:rPr>
              <w:t>setTimeout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0B34F8" w14:textId="77777777" w:rsidR="00B24F51" w:rsidRPr="00402987" w:rsidRDefault="00B24F51" w:rsidP="001C7A21">
            <w:r w:rsidRPr="00402987">
              <w:rPr>
                <w:rFonts w:hint="eastAsia"/>
              </w:rPr>
              <w:t>設定一個定時器，在經過指定的時間間隔後呼叫一個函式</w:t>
            </w:r>
          </w:p>
        </w:tc>
      </w:tr>
      <w:tr w:rsidR="00B24F51" w:rsidRPr="00402987" w14:paraId="5E5E1799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E6BA0B" w14:textId="77777777" w:rsidR="00B24F51" w:rsidRPr="00402987" w:rsidRDefault="00B24F51" w:rsidP="001C7A21">
            <w:r w:rsidRPr="00402987">
              <w:rPr>
                <w:rFonts w:hint="eastAsia"/>
              </w:rPr>
              <w:t>clearTimeout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7BFB21" w14:textId="77777777" w:rsidR="00B24F51" w:rsidRPr="00402987" w:rsidRDefault="00B24F51" w:rsidP="001C7A21">
            <w:r w:rsidRPr="00402987">
              <w:rPr>
                <w:rFonts w:hint="eastAsia"/>
              </w:rPr>
              <w:t>給指定的計時器復位</w:t>
            </w:r>
          </w:p>
        </w:tc>
      </w:tr>
      <w:tr w:rsidR="00B24F51" w:rsidRPr="00402987" w14:paraId="2773797F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ABC371A" w14:textId="77777777" w:rsidR="00B24F51" w:rsidRPr="00402987" w:rsidRDefault="00B24F51" w:rsidP="001C7A21">
            <w:r w:rsidRPr="00402987">
              <w:rPr>
                <w:rFonts w:hint="eastAsia"/>
              </w:rPr>
              <w:t>focus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19AB737" w14:textId="77777777" w:rsidR="00B24F51" w:rsidRPr="00402987" w:rsidRDefault="00B24F51" w:rsidP="001C7A21">
            <w:r w:rsidRPr="00402987">
              <w:rPr>
                <w:rFonts w:hint="eastAsia"/>
              </w:rPr>
              <w:t>使一個</w:t>
            </w:r>
            <w:r w:rsidRPr="00402987">
              <w:rPr>
                <w:rFonts w:hint="eastAsia"/>
              </w:rPr>
              <w:t>Window</w:t>
            </w:r>
            <w:r w:rsidRPr="00402987">
              <w:rPr>
                <w:rFonts w:hint="eastAsia"/>
              </w:rPr>
              <w:t>物件得到當前焦點</w:t>
            </w:r>
          </w:p>
        </w:tc>
      </w:tr>
      <w:tr w:rsidR="00B24F51" w:rsidRPr="00402987" w14:paraId="6830815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408BFAD" w14:textId="77777777" w:rsidR="00B24F51" w:rsidRPr="00402987" w:rsidRDefault="00B24F51" w:rsidP="001C7A21">
            <w:r w:rsidRPr="00402987">
              <w:rPr>
                <w:rFonts w:hint="eastAsia"/>
              </w:rPr>
              <w:lastRenderedPageBreak/>
              <w:t>blur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AE1A37" w14:textId="77777777" w:rsidR="00B24F51" w:rsidRPr="00402987" w:rsidRDefault="00B24F51" w:rsidP="001C7A21">
            <w:r w:rsidRPr="00402987">
              <w:rPr>
                <w:rFonts w:hint="eastAsia"/>
              </w:rPr>
              <w:t>使一個</w:t>
            </w:r>
            <w:r w:rsidRPr="00402987">
              <w:rPr>
                <w:rFonts w:hint="eastAsia"/>
              </w:rPr>
              <w:t>Window</w:t>
            </w:r>
            <w:r w:rsidRPr="00402987">
              <w:rPr>
                <w:rFonts w:hint="eastAsia"/>
              </w:rPr>
              <w:t>物件失去當前焦點</w:t>
            </w:r>
          </w:p>
        </w:tc>
      </w:tr>
    </w:tbl>
    <w:p w14:paraId="27DDCDA4" w14:textId="77777777" w:rsidR="00B24F51" w:rsidRPr="00402987" w:rsidRDefault="00B24F51" w:rsidP="00B24F51">
      <w:pPr>
        <w:rPr>
          <w:rFonts w:cs="Courier New"/>
          <w:szCs w:val="24"/>
        </w:rPr>
      </w:pPr>
    </w:p>
    <w:p w14:paraId="0326DA35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用事件列表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7"/>
        <w:gridCol w:w="6459"/>
      </w:tblGrid>
      <w:tr w:rsidR="00B24F51" w:rsidRPr="00402987" w14:paraId="1E8D59A3" w14:textId="77777777" w:rsidTr="001C7A21">
        <w:tc>
          <w:tcPr>
            <w:tcW w:w="1107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48DDDA1" w14:textId="77777777" w:rsidR="00B24F51" w:rsidRPr="00402987" w:rsidRDefault="00B24F51" w:rsidP="001C7A21">
            <w:r w:rsidRPr="00402987">
              <w:rPr>
                <w:rFonts w:hint="eastAsia"/>
              </w:rPr>
              <w:t>事件</w:t>
            </w:r>
          </w:p>
        </w:tc>
        <w:tc>
          <w:tcPr>
            <w:tcW w:w="3893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17C09B6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2BF75C09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FB47431" w14:textId="77777777" w:rsidR="00B24F51" w:rsidRPr="00402987" w:rsidRDefault="00B24F51" w:rsidP="001C7A21">
            <w:r w:rsidRPr="00402987">
              <w:rPr>
                <w:rFonts w:hint="eastAsia"/>
              </w:rPr>
              <w:t>onload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8DA5B8F" w14:textId="77777777" w:rsidR="00B24F51" w:rsidRPr="00402987" w:rsidRDefault="00B24F51" w:rsidP="001C7A21"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載入瀏覽器時發生</w:t>
            </w:r>
          </w:p>
        </w:tc>
      </w:tr>
      <w:tr w:rsidR="00B24F51" w:rsidRPr="00402987" w14:paraId="552BABBD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B928C00" w14:textId="77777777" w:rsidR="00B24F51" w:rsidRPr="00402987" w:rsidRDefault="00B24F51" w:rsidP="001C7A21">
            <w:r w:rsidRPr="00402987">
              <w:rPr>
                <w:rFonts w:hint="eastAsia"/>
              </w:rPr>
              <w:t>onunload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1C7D2" w14:textId="77777777" w:rsidR="00B24F51" w:rsidRPr="00402987" w:rsidRDefault="00B24F51" w:rsidP="001C7A21"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從瀏覽器刪除時發生</w:t>
            </w:r>
          </w:p>
        </w:tc>
      </w:tr>
      <w:tr w:rsidR="00B24F51" w:rsidRPr="00402987" w14:paraId="241D2CC9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7685372" w14:textId="77777777" w:rsidR="00B24F51" w:rsidRPr="00402987" w:rsidRDefault="00B24F51" w:rsidP="001C7A21">
            <w:r w:rsidRPr="00402987">
              <w:rPr>
                <w:rFonts w:hint="eastAsia"/>
              </w:rPr>
              <w:t>onfocus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855F177" w14:textId="77777777" w:rsidR="00B24F51" w:rsidRPr="00402987" w:rsidRDefault="00B24F51" w:rsidP="001C7A21">
            <w:r w:rsidRPr="00402987">
              <w:rPr>
                <w:rFonts w:hint="eastAsia"/>
              </w:rPr>
              <w:t>視窗獲得焦點時發生</w:t>
            </w:r>
          </w:p>
        </w:tc>
      </w:tr>
      <w:tr w:rsidR="00B24F51" w:rsidRPr="00402987" w14:paraId="1BB38E97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E4BEA99" w14:textId="77777777" w:rsidR="00B24F51" w:rsidRPr="00402987" w:rsidRDefault="00B24F51" w:rsidP="001C7A21">
            <w:r w:rsidRPr="00402987">
              <w:rPr>
                <w:rFonts w:hint="eastAsia"/>
              </w:rPr>
              <w:t>onblur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39F51" w14:textId="77777777" w:rsidR="00B24F51" w:rsidRPr="00402987" w:rsidRDefault="00B24F51" w:rsidP="001C7A21">
            <w:r w:rsidRPr="00402987">
              <w:rPr>
                <w:rFonts w:hint="eastAsia"/>
              </w:rPr>
              <w:t>視窗失去焦點時發生</w:t>
            </w:r>
          </w:p>
        </w:tc>
      </w:tr>
      <w:tr w:rsidR="00B24F51" w:rsidRPr="00402987" w14:paraId="6C4D667E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71F81E" w14:textId="77777777" w:rsidR="00B24F51" w:rsidRPr="00402987" w:rsidRDefault="00B24F51" w:rsidP="001C7A21">
            <w:r w:rsidRPr="00402987">
              <w:rPr>
                <w:rFonts w:hint="eastAsia"/>
              </w:rPr>
              <w:t>onhelp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94878C0" w14:textId="77777777" w:rsidR="00B24F51" w:rsidRPr="00402987" w:rsidRDefault="00B24F51" w:rsidP="001C7A21">
            <w:r w:rsidRPr="00402987">
              <w:rPr>
                <w:rFonts w:hint="eastAsia"/>
              </w:rPr>
              <w:t>使用者按下</w:t>
            </w:r>
            <w:r w:rsidRPr="00402987">
              <w:rPr>
                <w:rFonts w:hint="eastAsia"/>
              </w:rPr>
              <w:t>F1</w:t>
            </w:r>
            <w:r w:rsidRPr="00402987">
              <w:rPr>
                <w:rFonts w:hint="eastAsia"/>
              </w:rPr>
              <w:t>鍵時發生</w:t>
            </w:r>
          </w:p>
        </w:tc>
      </w:tr>
      <w:tr w:rsidR="00B24F51" w:rsidRPr="00402987" w14:paraId="2B77B252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061DCA4" w14:textId="77777777" w:rsidR="00B24F51" w:rsidRPr="00402987" w:rsidRDefault="00B24F51" w:rsidP="001C7A21">
            <w:r w:rsidRPr="00402987">
              <w:rPr>
                <w:rFonts w:hint="eastAsia"/>
              </w:rPr>
              <w:t>onresize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5A7CEE" w14:textId="77777777" w:rsidR="00B24F51" w:rsidRPr="00402987" w:rsidRDefault="00B24F51" w:rsidP="001C7A21">
            <w:r w:rsidRPr="00402987">
              <w:rPr>
                <w:rFonts w:hint="eastAsia"/>
              </w:rPr>
              <w:t>使用者調整視窗大小時發生</w:t>
            </w:r>
          </w:p>
        </w:tc>
      </w:tr>
      <w:tr w:rsidR="00B24F51" w:rsidRPr="00402987" w14:paraId="6B52DB0C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A00B102" w14:textId="77777777" w:rsidR="00B24F51" w:rsidRPr="00402987" w:rsidRDefault="00B24F51" w:rsidP="001C7A21">
            <w:r w:rsidRPr="00402987">
              <w:rPr>
                <w:rFonts w:hint="eastAsia"/>
              </w:rPr>
              <w:t>onscroll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935C8F" w14:textId="77777777" w:rsidR="00B24F51" w:rsidRPr="00402987" w:rsidRDefault="00B24F51" w:rsidP="001C7A21">
            <w:r w:rsidRPr="00402987">
              <w:rPr>
                <w:rFonts w:hint="eastAsia"/>
              </w:rPr>
              <w:t>使用者滾動視窗時發生</w:t>
            </w:r>
          </w:p>
        </w:tc>
      </w:tr>
      <w:tr w:rsidR="00B24F51" w:rsidRPr="00402987" w14:paraId="613C028E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4AA5A5C" w14:textId="77777777" w:rsidR="00B24F51" w:rsidRPr="00402987" w:rsidRDefault="00B24F51" w:rsidP="001C7A21">
            <w:r w:rsidRPr="00402987">
              <w:rPr>
                <w:rFonts w:hint="eastAsia"/>
              </w:rPr>
              <w:t>onerror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6597720" w14:textId="77777777" w:rsidR="00B24F51" w:rsidRPr="00402987" w:rsidRDefault="00B24F51" w:rsidP="001C7A21">
            <w:r w:rsidRPr="00402987">
              <w:rPr>
                <w:rFonts w:hint="eastAsia"/>
              </w:rPr>
              <w:t>載入</w:t>
            </w:r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出錯時發生</w:t>
            </w:r>
          </w:p>
        </w:tc>
      </w:tr>
    </w:tbl>
    <w:p w14:paraId="75F9E957" w14:textId="77777777" w:rsidR="00B24F51" w:rsidRDefault="00B24F51" w:rsidP="00B24F51">
      <w:pPr>
        <w:rPr>
          <w:rFonts w:cs="新細明體"/>
          <w:szCs w:val="24"/>
        </w:rPr>
      </w:pPr>
    </w:p>
    <w:p w14:paraId="563AEC35" w14:textId="75DE8DFC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新細明體" w:hint="eastAsia"/>
          <w:szCs w:val="24"/>
        </w:rPr>
        <w:t>常見屬性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594"/>
        <w:gridCol w:w="6702"/>
      </w:tblGrid>
      <w:tr w:rsidR="00B24F51" w:rsidRPr="00402987" w14:paraId="5A5DDA26" w14:textId="77777777" w:rsidTr="001C7A21">
        <w:trPr>
          <w:trHeight w:val="23"/>
        </w:trPr>
        <w:tc>
          <w:tcPr>
            <w:tcW w:w="961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84994D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b/>
                <w:bCs/>
                <w:color w:val="191919"/>
                <w:kern w:val="0"/>
                <w:szCs w:val="24"/>
              </w:rPr>
              <w:t>屬性</w:t>
            </w:r>
          </w:p>
        </w:tc>
        <w:tc>
          <w:tcPr>
            <w:tcW w:w="4039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F9F5F7" w14:textId="77777777" w:rsidR="00B24F51" w:rsidRPr="00402987" w:rsidRDefault="00B24F51" w:rsidP="001C7A21">
            <w:pPr>
              <w:widowControl/>
              <w:rPr>
                <w:rFonts w:cs="新細明體"/>
                <w:b/>
                <w:bCs/>
                <w:color w:val="FFFFFF"/>
                <w:kern w:val="0"/>
                <w:szCs w:val="24"/>
              </w:rPr>
            </w:pPr>
            <w:r w:rsidRPr="00402987">
              <w:rPr>
                <w:rFonts w:cs="新細明體" w:hint="eastAsia"/>
                <w:b/>
                <w:bCs/>
                <w:kern w:val="0"/>
                <w:szCs w:val="24"/>
              </w:rPr>
              <w:t>說明</w:t>
            </w:r>
          </w:p>
        </w:tc>
      </w:tr>
      <w:tr w:rsidR="00B24F51" w:rsidRPr="00402987" w14:paraId="77A4287C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D86C057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name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58DAFF6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指定視窗的名稱</w:t>
            </w:r>
          </w:p>
        </w:tc>
      </w:tr>
      <w:tr w:rsidR="00B24F51" w:rsidRPr="00402987" w14:paraId="5FE61B77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FB21F1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parent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60CEB1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當前視窗（框架）的父視窗，使用它返回物件的方法和屬性</w:t>
            </w:r>
          </w:p>
        </w:tc>
      </w:tr>
      <w:tr w:rsidR="00B24F51" w:rsidRPr="00402987" w14:paraId="4984E21E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9B882CB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opener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67E6210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產生當前視窗的視窗物件，使用它返回物件的方法和屬性</w:t>
            </w:r>
          </w:p>
        </w:tc>
      </w:tr>
      <w:tr w:rsidR="00B24F51" w:rsidRPr="00402987" w14:paraId="3D245AC6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9E37EBB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top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8179A3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代表主視窗，是最頂層的視窗，也是所有其他視窗的父視窗。可通過該物件訪問當前視窗的方法和屬性</w:t>
            </w:r>
          </w:p>
        </w:tc>
      </w:tr>
      <w:tr w:rsidR="00B24F51" w:rsidRPr="00402987" w14:paraId="34D634E6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6BB41C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self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8D880E9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當前視窗的一個物件，可通過該物件訪問當前視窗的方法和屬性</w:t>
            </w:r>
          </w:p>
        </w:tc>
      </w:tr>
      <w:tr w:rsidR="00B24F51" w:rsidRPr="00402987" w14:paraId="581047D8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B8359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defaultstatus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DEDD4F9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或設定將在瀏覽器狀態列中顯示的預設內容</w:t>
            </w:r>
          </w:p>
        </w:tc>
      </w:tr>
      <w:tr w:rsidR="00B24F51" w:rsidRPr="00402987" w14:paraId="4FF4583A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3A11F2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lastRenderedPageBreak/>
              <w:t>status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360F43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或設定將在瀏覽器狀態列中顯示的指定內容</w:t>
            </w:r>
          </w:p>
        </w:tc>
      </w:tr>
    </w:tbl>
    <w:p w14:paraId="6BE98F92" w14:textId="77777777" w:rsidR="00B24F51" w:rsidRPr="00402987" w:rsidRDefault="00B24F51" w:rsidP="00B24F51">
      <w:pPr>
        <w:rPr>
          <w:rFonts w:cs="Courier New"/>
          <w:szCs w:val="24"/>
        </w:rPr>
      </w:pPr>
    </w:p>
    <w:p w14:paraId="7A35C075" w14:textId="77777777" w:rsidR="00B24F51" w:rsidRPr="00402987" w:rsidRDefault="00B24F51" w:rsidP="00B24F51">
      <w:pPr>
        <w:widowControl/>
        <w:shd w:val="clear" w:color="auto" w:fill="FFFFFF"/>
        <w:spacing w:before="300"/>
        <w:rPr>
          <w:rFonts w:cs="新細明體"/>
          <w:color w:val="191919"/>
          <w:kern w:val="0"/>
          <w:szCs w:val="24"/>
        </w:rPr>
      </w:pPr>
      <w:r w:rsidRPr="00402987">
        <w:rPr>
          <w:rFonts w:cs="新細明體" w:hint="eastAsia"/>
          <w:color w:val="191919"/>
          <w:kern w:val="0"/>
          <w:szCs w:val="24"/>
        </w:rPr>
        <w:t>調整視窗的尺寸和位置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5"/>
        <w:gridCol w:w="5601"/>
      </w:tblGrid>
      <w:tr w:rsidR="00B24F51" w:rsidRPr="00402987" w14:paraId="25BB651E" w14:textId="77777777" w:rsidTr="001C7A21">
        <w:tc>
          <w:tcPr>
            <w:tcW w:w="1621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254269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F71A45D" w14:textId="77777777" w:rsidR="00B24F51" w:rsidRPr="00402987" w:rsidRDefault="00B24F51" w:rsidP="001C7A21">
            <w:r w:rsidRPr="00402987">
              <w:rPr>
                <w:rFonts w:hint="eastAsia"/>
              </w:rPr>
              <w:t>用法</w:t>
            </w:r>
          </w:p>
        </w:tc>
      </w:tr>
      <w:tr w:rsidR="00B24F51" w:rsidRPr="00402987" w14:paraId="68AA6400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12307DE" w14:textId="77777777" w:rsidR="00B24F51" w:rsidRPr="00402987" w:rsidRDefault="00B24F51" w:rsidP="001C7A21">
            <w:r w:rsidRPr="00402987">
              <w:rPr>
                <w:rFonts w:hint="eastAsia"/>
              </w:rPr>
              <w:t>window.moveBy(dx,dy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7F18C90" w14:textId="77777777" w:rsidR="00B24F51" w:rsidRPr="00402987" w:rsidRDefault="00B24F51" w:rsidP="001C7A21">
            <w:r w:rsidRPr="00402987">
              <w:rPr>
                <w:rFonts w:hint="eastAsia"/>
              </w:rPr>
              <w:t>將瀏覽器視窗移動到指定位置（相對定位）</w:t>
            </w:r>
          </w:p>
        </w:tc>
      </w:tr>
      <w:tr w:rsidR="00B24F51" w:rsidRPr="00402987" w14:paraId="4F6C3C77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B3F38" w14:textId="77777777" w:rsidR="00B24F51" w:rsidRPr="00402987" w:rsidRDefault="00B24F51" w:rsidP="001C7A21">
            <w:r w:rsidRPr="00402987">
              <w:rPr>
                <w:rFonts w:hint="eastAsia"/>
              </w:rPr>
              <w:t>window.move</w:t>
            </w:r>
            <w:r w:rsidRPr="00402987">
              <w:t>To</w:t>
            </w:r>
            <w:r w:rsidRPr="00402987">
              <w:rPr>
                <w:rFonts w:hint="eastAsia"/>
              </w:rPr>
              <w:t>(x,y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F4544C5" w14:textId="77777777" w:rsidR="00B24F51" w:rsidRPr="00402987" w:rsidRDefault="00B24F51" w:rsidP="001C7A21">
            <w:r w:rsidRPr="00402987">
              <w:rPr>
                <w:rFonts w:hint="eastAsia"/>
              </w:rPr>
              <w:t>將瀏覽器視窗移動到指定位置（絕對定位）</w:t>
            </w:r>
          </w:p>
        </w:tc>
      </w:tr>
      <w:tr w:rsidR="00B24F51" w:rsidRPr="00402987" w14:paraId="2ECCF5A4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65887A9" w14:textId="77777777" w:rsidR="00B24F51" w:rsidRPr="00402987" w:rsidRDefault="00B24F51" w:rsidP="001C7A21">
            <w:r w:rsidRPr="00402987">
              <w:rPr>
                <w:rFonts w:hint="eastAsia"/>
              </w:rPr>
              <w:t>window.resizeBy(dw,dh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D591D7D" w14:textId="77777777" w:rsidR="00B24F51" w:rsidRPr="00402987" w:rsidRDefault="00B24F51" w:rsidP="001C7A21">
            <w:r w:rsidRPr="00402987">
              <w:rPr>
                <w:rFonts w:hint="eastAsia"/>
              </w:rPr>
              <w:t>將瀏覽器視窗的尺寸改變指定的寬度和高度（相對調整視窗大小）</w:t>
            </w:r>
          </w:p>
        </w:tc>
      </w:tr>
      <w:tr w:rsidR="00B24F51" w:rsidRPr="00402987" w14:paraId="72FF04F3" w14:textId="77777777" w:rsidTr="001C7A21">
        <w:trPr>
          <w:trHeight w:val="763"/>
        </w:trPr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7F85505" w14:textId="77777777" w:rsidR="00B24F51" w:rsidRPr="00402987" w:rsidRDefault="00B24F51" w:rsidP="001C7A21">
            <w:r w:rsidRPr="00402987">
              <w:rPr>
                <w:rFonts w:hint="eastAsia"/>
              </w:rPr>
              <w:t>window.resizeTo(w,h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E25C62" w14:textId="77777777" w:rsidR="00B24F51" w:rsidRPr="00402987" w:rsidRDefault="00B24F51" w:rsidP="001C7A21">
            <w:r w:rsidRPr="00402987">
              <w:rPr>
                <w:rFonts w:hint="eastAsia"/>
              </w:rPr>
              <w:t>將瀏覽器視窗的尺寸改變指定的寬度和高度（絕對調整視窗大小）</w:t>
            </w:r>
          </w:p>
        </w:tc>
      </w:tr>
      <w:tr w:rsidR="00B24F51" w:rsidRPr="00402987" w14:paraId="666B4A65" w14:textId="77777777" w:rsidTr="001C7A21">
        <w:trPr>
          <w:trHeight w:val="763"/>
        </w:trPr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C6DC6F4" w14:textId="7A17D9BC" w:rsidR="00B24F51" w:rsidRDefault="00B24F51" w:rsidP="001C7A21">
            <w:r w:rsidRPr="00402987">
              <w:rPr>
                <w:rFonts w:hint="eastAsia"/>
              </w:rPr>
              <w:t>w</w:t>
            </w:r>
            <w:r w:rsidRPr="00402987">
              <w:t>indow.scrollTo(x,y)</w:t>
            </w:r>
          </w:p>
          <w:p w14:paraId="00090A58" w14:textId="77777777" w:rsidR="00B24F51" w:rsidRPr="00402987" w:rsidRDefault="00B24F51" w:rsidP="001C7A21"/>
          <w:p w14:paraId="5A764F0A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b/>
              </w:rPr>
              <w:t>window.scrollTo({</w:t>
            </w:r>
          </w:p>
          <w:p w14:paraId="07C308A7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top: y-coord,</w:t>
            </w:r>
          </w:p>
          <w:p w14:paraId="602FB639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left: x-coord,</w:t>
            </w:r>
          </w:p>
          <w:p w14:paraId="216E9475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behavior: "smooth"</w:t>
            </w:r>
          </w:p>
          <w:p w14:paraId="2A4207A0" w14:textId="77777777" w:rsidR="00B24F51" w:rsidRPr="00402987" w:rsidRDefault="00B24F51" w:rsidP="001C7A21">
            <w:r w:rsidRPr="00A34E1F">
              <w:rPr>
                <w:b/>
              </w:rPr>
              <w:t>}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22B44AA" w14:textId="77777777" w:rsidR="00B24F51" w:rsidRPr="00402987" w:rsidRDefault="00B24F51" w:rsidP="001C7A21">
            <w:r w:rsidRPr="00402987">
              <w:rPr>
                <w:rFonts w:hint="eastAsia"/>
              </w:rPr>
              <w:t>移到捲軸到指定的地方。</w:t>
            </w:r>
          </w:p>
          <w:p w14:paraId="10F608CD" w14:textId="77777777" w:rsidR="00B24F51" w:rsidRPr="00402987" w:rsidRDefault="00B24F51" w:rsidP="001C7A21">
            <w:r w:rsidRPr="00402987">
              <w:rPr>
                <w:rFonts w:hint="eastAsia"/>
              </w:rPr>
              <w:t>x</w:t>
            </w:r>
            <w:r w:rsidRPr="00402987">
              <w:rPr>
                <w:rFonts w:hint="eastAsia"/>
              </w:rPr>
              <w:t>代表</w:t>
            </w:r>
            <w:r w:rsidRPr="00402987">
              <w:rPr>
                <w:rFonts w:hint="eastAsia"/>
              </w:rPr>
              <w:t xml:space="preserve"> </w:t>
            </w:r>
            <w:r w:rsidRPr="00402987">
              <w:t>left</w:t>
            </w:r>
            <w:r w:rsidRPr="00402987">
              <w:rPr>
                <w:rFonts w:hint="eastAsia"/>
              </w:rPr>
              <w:t>，</w:t>
            </w:r>
            <w:r w:rsidRPr="00402987">
              <w:rPr>
                <w:rFonts w:hint="eastAsia"/>
              </w:rPr>
              <w:t>y</w:t>
            </w:r>
            <w:r w:rsidRPr="00402987">
              <w:t xml:space="preserve"> </w:t>
            </w:r>
            <w:r w:rsidRPr="00402987">
              <w:rPr>
                <w:rFonts w:hint="eastAsia"/>
              </w:rPr>
              <w:t>代表</w:t>
            </w:r>
            <w:r w:rsidRPr="00402987">
              <w:rPr>
                <w:rFonts w:hint="eastAsia"/>
              </w:rPr>
              <w:t xml:space="preserve"> </w:t>
            </w:r>
            <w:r w:rsidRPr="00402987">
              <w:t>top</w:t>
            </w:r>
            <w:r w:rsidRPr="00402987">
              <w:rPr>
                <w:rFonts w:hint="eastAsia"/>
              </w:rPr>
              <w:t>。</w:t>
            </w:r>
          </w:p>
          <w:p w14:paraId="49BC482F" w14:textId="77777777" w:rsidR="00B24F51" w:rsidRPr="00402987" w:rsidRDefault="00B24F51" w:rsidP="001C7A21"/>
          <w:p w14:paraId="572A1741" w14:textId="77777777" w:rsidR="00B24F51" w:rsidRPr="00402987" w:rsidRDefault="00B24F51" w:rsidP="001C7A21">
            <w:r w:rsidRPr="00402987">
              <w:rPr>
                <w:rFonts w:hint="eastAsia"/>
              </w:rPr>
              <w:t>若引數為物件，則：</w:t>
            </w:r>
          </w:p>
          <w:p w14:paraId="04CAECD6" w14:textId="77777777" w:rsidR="00B24F51" w:rsidRPr="00402987" w:rsidRDefault="00B24F51" w:rsidP="001C7A21">
            <w:r w:rsidRPr="00402987">
              <w:t>top: y</w:t>
            </w:r>
            <w:r w:rsidRPr="00402987">
              <w:rPr>
                <w:rFonts w:hint="eastAsia"/>
              </w:rPr>
              <w:t>座標</w:t>
            </w:r>
            <w:r w:rsidRPr="00402987">
              <w:rPr>
                <w:rFonts w:hint="eastAsia"/>
              </w:rPr>
              <w:t>,</w:t>
            </w:r>
          </w:p>
          <w:p w14:paraId="77EC8782" w14:textId="77777777" w:rsidR="00B24F51" w:rsidRPr="00402987" w:rsidRDefault="00B24F51" w:rsidP="001C7A21">
            <w:r w:rsidRPr="00402987">
              <w:rPr>
                <w:rFonts w:hint="eastAsia"/>
              </w:rPr>
              <w:t>l</w:t>
            </w:r>
            <w:r w:rsidRPr="00402987">
              <w:t>eft: x</w:t>
            </w:r>
            <w:r w:rsidRPr="00402987">
              <w:rPr>
                <w:rFonts w:hint="eastAsia"/>
              </w:rPr>
              <w:t>座標</w:t>
            </w:r>
            <w:r w:rsidRPr="00402987">
              <w:rPr>
                <w:rFonts w:hint="eastAsia"/>
              </w:rPr>
              <w:t>,</w:t>
            </w:r>
          </w:p>
          <w:p w14:paraId="48178827" w14:textId="77777777" w:rsidR="00B24F51" w:rsidRPr="00402987" w:rsidRDefault="00B24F51" w:rsidP="001C7A21">
            <w:r w:rsidRPr="00402987">
              <w:rPr>
                <w:rFonts w:hint="eastAsia"/>
              </w:rPr>
              <w:t>b</w:t>
            </w:r>
            <w:r w:rsidRPr="00402987">
              <w:t xml:space="preserve">ehavior: </w:t>
            </w:r>
            <w:r w:rsidRPr="00402987">
              <w:rPr>
                <w:rFonts w:hint="eastAsia"/>
              </w:rPr>
              <w:t>字串格式，代表滾動行為</w:t>
            </w:r>
          </w:p>
          <w:p w14:paraId="49CF18CF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s</w:t>
            </w:r>
            <w:r w:rsidRPr="00402987">
              <w:t>mooth</w:t>
            </w:r>
            <w:r w:rsidRPr="00402987">
              <w:rPr>
                <w:rFonts w:hint="eastAsia"/>
              </w:rPr>
              <w:t>（平滑滾動）</w:t>
            </w:r>
          </w:p>
          <w:p w14:paraId="28F79278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i</w:t>
            </w:r>
            <w:r w:rsidRPr="00402987">
              <w:t>nstant</w:t>
            </w:r>
            <w:r w:rsidRPr="00402987">
              <w:rPr>
                <w:rFonts w:hint="eastAsia"/>
              </w:rPr>
              <w:t>（瞬間滾動）</w:t>
            </w:r>
          </w:p>
          <w:p w14:paraId="3CBAD432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a</w:t>
            </w:r>
            <w:r w:rsidRPr="00402987">
              <w:t>uto</w:t>
            </w:r>
            <w:r w:rsidRPr="00402987">
              <w:rPr>
                <w:rFonts w:hint="eastAsia"/>
              </w:rPr>
              <w:t>（預設值，與</w:t>
            </w:r>
            <w:r w:rsidRPr="00402987">
              <w:rPr>
                <w:rFonts w:hint="eastAsia"/>
              </w:rPr>
              <w:t>i</w:t>
            </w:r>
            <w:r w:rsidRPr="00402987">
              <w:t>nstant</w:t>
            </w:r>
            <w:r w:rsidRPr="00402987">
              <w:rPr>
                <w:rFonts w:hint="eastAsia"/>
              </w:rPr>
              <w:t>一樣）</w:t>
            </w:r>
          </w:p>
        </w:tc>
      </w:tr>
    </w:tbl>
    <w:p w14:paraId="3D11E26D" w14:textId="77777777" w:rsidR="00B24F51" w:rsidRPr="00402987" w:rsidRDefault="00B24F51" w:rsidP="00B24F51">
      <w:pPr>
        <w:rPr>
          <w:rFonts w:cs="Courier New"/>
          <w:szCs w:val="24"/>
        </w:rPr>
      </w:pPr>
    </w:p>
    <w:p w14:paraId="7228525A" w14:textId="77777777" w:rsidR="00B24F51" w:rsidRPr="00402987" w:rsidRDefault="00B24F51" w:rsidP="00B24F51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31E35E15" wp14:editId="7A9D2816">
            <wp:extent cx="5274310" cy="4459514"/>
            <wp:effectExtent l="0" t="0" r="2540" b="0"/>
            <wp:docPr id="64" name="圖片 64" descr="http://www.ddmg.com.tw/WebApp/Learn/JavaScript/images/07windo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 descr="http://www.ddmg.com.tw/WebApp/Learn/JavaScript/images/07window.jp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59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C2FF9" w14:textId="77777777" w:rsidR="00B24F51" w:rsidRPr="00402987" w:rsidRDefault="00B24F51" w:rsidP="00B24F5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W</w:t>
      </w:r>
      <w:r w:rsidRPr="00402987">
        <w:rPr>
          <w:rFonts w:cs="Courier New"/>
          <w:szCs w:val="24"/>
        </w:rPr>
        <w:t xml:space="preserve">indows </w:t>
      </w:r>
      <w:r w:rsidRPr="00402987">
        <w:rPr>
          <w:rFonts w:cs="Courier New" w:hint="eastAsia"/>
          <w:szCs w:val="24"/>
        </w:rPr>
        <w:t>物件圖解</w:t>
      </w:r>
    </w:p>
    <w:p w14:paraId="72F91EDF" w14:textId="77777777" w:rsidR="00B24F51" w:rsidRPr="00402987" w:rsidRDefault="00B24F51" w:rsidP="00B24F51">
      <w:pPr>
        <w:rPr>
          <w:rFonts w:cs="Courier New"/>
          <w:szCs w:val="24"/>
        </w:rPr>
      </w:pPr>
    </w:p>
    <w:p w14:paraId="5A2252C9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參考資料：</w:t>
      </w:r>
    </w:p>
    <w:p w14:paraId="71CED9EF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dmg </w:t>
      </w:r>
      <w:r w:rsidRPr="00402987">
        <w:rPr>
          <w:rFonts w:cs="Courier New" w:hint="eastAsia"/>
          <w:szCs w:val="24"/>
        </w:rPr>
        <w:t>筆記本</w:t>
      </w:r>
    </w:p>
    <w:p w14:paraId="278B9BC3" w14:textId="77777777" w:rsidR="00B24F51" w:rsidRPr="00402987" w:rsidRDefault="004D2819" w:rsidP="00B24F51">
      <w:pPr>
        <w:rPr>
          <w:rFonts w:cs="Courier New"/>
          <w:szCs w:val="24"/>
        </w:rPr>
      </w:pPr>
      <w:hyperlink r:id="rId52" w:history="1">
        <w:r w:rsidR="00B24F51" w:rsidRPr="00402987">
          <w:rPr>
            <w:rStyle w:val="a3"/>
          </w:rPr>
          <w:t>http://www.ddmg.com.tw/WebApp/Learn/JavaScript/Base/window.html</w:t>
        </w:r>
      </w:hyperlink>
    </w:p>
    <w:p w14:paraId="675C6E4D" w14:textId="60005D7B" w:rsidR="00207945" w:rsidRDefault="00207945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4EC7" w14:paraId="4B0250C3" w14:textId="77777777" w:rsidTr="001A4EC7">
        <w:tc>
          <w:tcPr>
            <w:tcW w:w="8296" w:type="dxa"/>
          </w:tcPr>
          <w:p w14:paraId="5844306B" w14:textId="545FE3B9" w:rsidR="001A4EC7" w:rsidRDefault="001A4EC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1.html</w:t>
            </w:r>
          </w:p>
        </w:tc>
      </w:tr>
      <w:tr w:rsidR="001A4EC7" w14:paraId="025B1A9E" w14:textId="77777777" w:rsidTr="001A4EC7">
        <w:tc>
          <w:tcPr>
            <w:tcW w:w="8296" w:type="dxa"/>
          </w:tcPr>
          <w:p w14:paraId="3BCE0B5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96F94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E4FFD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838A58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337A51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E877C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48CF6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A49C41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F57CA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BAFC2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javascript:window.scrollTo(0, 100);"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移動到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y = 100 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a&gt;</w:t>
            </w:r>
          </w:p>
          <w:p w14:paraId="1E67A7C7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099C47B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javascript:window.scrollTo(0, 400);"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移動到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y = 400 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a&gt;</w:t>
            </w:r>
          </w:p>
          <w:p w14:paraId="4B775FA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3D9DDB18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javascript:move();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平滑移動到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y = 1600 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6BEAF57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2FD8D172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javascript:auto_scroll();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動往下滾動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y 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動遞增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2BE7C0D5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DD6A9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D5014E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3FA6B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8EC3DA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063B2F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C195C2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文字內容</w:t>
            </w:r>
          </w:p>
          <w:p w14:paraId="43F13B7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`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82B19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8E3257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臣亮言：先帝創業未半而中道崩殂，今天下三分，益州疲弊，此誠危急存亡之秋也。然侍衛之臣不懈於內，忠志之士忘身於外者，蓋追先帝之殊遇，欲報之於陛下也。誠宜開張聖聽，以光先帝遺德，恢弘志士之氣，不宜妄自菲薄，引喻失義，以塞忠諫之路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D21815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宮中府中，俱爲一體；陟罰臧否，不宜異同：若有作奸犯科及爲忠善者，宜付有司論其刑賞，以昭陛下平明之理；不宜偏私，使內外異法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396B3C5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侍中、侍郎郭攸之、費禕、董允等，此皆良實，志慮忠純，是以先帝簡拔以遺陛下：愚以爲宮中之事，事無大小，悉以諮之，然後施行，必能裨補闕漏，有所廣益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1F6EB1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軍向寵，性行淑均，曉暢軍事，試用於昔日，先帝稱之曰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“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能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”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以衆議舉寵爲督：愚以爲營中之事，悉以諮之，必能使行陣和睦，優劣得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58A5932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親賢臣，遠小人，此先漢所以興隆也；親小人，遠賢臣，此後漢所以傾頹也。先帝在時，每與臣論此事，未嘗不嘆息痛恨於桓、靈也。侍中、尚書、長史、參軍，此悉貞良死節之臣，願陛下親之、信之，則漢室之隆，可計日而待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30AB85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臣本布衣，躬耕於南陽，苟全性命於亂世，不求聞達於諸侯。先帝不以臣卑鄙，猥自枉屈，三顧臣於草廬之中，諮臣以當世之事，由是感激，遂許先帝以驅馳。後值傾覆，受任於敗軍之際，奉命於危難之間：爾來二十有一年矣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2D4F1A3B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知臣謹慎，故臨崩寄臣以大事也。受命以來，夙夜憂嘆，恐託付不效，以傷先帝之明；故五月渡瀘，深入不毛。今南方已定，兵甲已足，當獎率三軍，北定中原，庶竭駑鈍，攘除奸兇，興復漢室，還於舊都。此臣所以報先帝而忠陛下之職分也。至於斟酌損益，進盡忠言，則攸之、禕、允之任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4EAE127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願陛下託臣以討賊興復之效，不效，則治臣之罪，以告先帝之靈。若無興德之言，則責攸之、禕、允等之慢，以彰其咎；陛下亦宜自謀，以諮諏善道，察納雅言，深追先帝遺詔。臣不勝受恩感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0708231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當遠離，臨表涕零，不知所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&lt;hr&gt;`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36455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30E6E8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content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B3D231" w14:textId="77777777" w:rsidR="001A4EC7" w:rsidRPr="001A4EC7" w:rsidRDefault="001A4EC7" w:rsidP="001A4EC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C9379C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滑移動</w:t>
            </w:r>
          </w:p>
          <w:p w14:paraId="40B3377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36645D7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To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 </w:t>
            </w:r>
          </w:p>
          <w:p w14:paraId="4361D09B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: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1A8C9D42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ehavior: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mooth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F79A36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187D6E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F4DB1" w14:textId="77777777" w:rsidR="001A4EC7" w:rsidRPr="001A4EC7" w:rsidRDefault="001A4EC7" w:rsidP="001A4EC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92435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量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往下滾動一次所需要的固定值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D2FC8C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36E1BF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3D5831" w14:textId="77777777" w:rsidR="00361447" w:rsidRPr="00361447" w:rsidRDefault="001A4EC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="00361447" w:rsidRPr="003614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361447" w:rsidRPr="003614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滾動</w:t>
            </w:r>
          </w:p>
          <w:p w14:paraId="146D35C8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614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to_scroll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CB4F54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614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053354EE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36144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4DECA7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To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 </w:t>
            </w:r>
          </w:p>
          <w:p w14:paraId="517C935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: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332E48A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ehavior: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mooth"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A6F249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);</w:t>
            </w:r>
          </w:p>
          <w:p w14:paraId="4CA9A167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36144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A1BFD1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683488F" w14:textId="30FCAB1D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5837E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2E12527" w14:textId="64482E9B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90F2BE7" w14:textId="75FE00DA" w:rsidR="00207945" w:rsidRDefault="00207945" w:rsidP="00C424AF"/>
    <w:p w14:paraId="24BA437E" w14:textId="77777777" w:rsidR="007C5796" w:rsidRPr="007C5796" w:rsidRDefault="007C5796" w:rsidP="007C5796">
      <w:pPr>
        <w:rPr>
          <w:shd w:val="pct15" w:color="auto" w:fill="FFFFFF"/>
        </w:rPr>
      </w:pPr>
      <w:r w:rsidRPr="007C5796">
        <w:rPr>
          <w:shd w:val="pct15" w:color="auto" w:fill="FFFFFF"/>
        </w:rPr>
        <w:t>window</w:t>
      </w:r>
      <w:r w:rsidRPr="007C5796">
        <w:rPr>
          <w:shd w:val="pct15" w:color="auto" w:fill="FFFFFF"/>
        </w:rPr>
        <w:t>的子物件</w:t>
      </w:r>
    </w:p>
    <w:p w14:paraId="18BBF67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document</w:t>
      </w:r>
      <w:r w:rsidRPr="00402987">
        <w:rPr>
          <w:rFonts w:cs="Courier New" w:hint="eastAsia"/>
          <w:szCs w:val="24"/>
        </w:rPr>
        <w:t>物件：表示瀏覽器中載入頁面的文件物件；</w:t>
      </w:r>
    </w:p>
    <w:p w14:paraId="7DEA1354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location</w:t>
      </w:r>
      <w:r w:rsidRPr="00402987">
        <w:rPr>
          <w:rFonts w:cs="Courier New" w:hint="eastAsia"/>
          <w:szCs w:val="24"/>
        </w:rPr>
        <w:t>物件：包含了瀏覽器當前的</w:t>
      </w:r>
      <w:r w:rsidRPr="00402987">
        <w:rPr>
          <w:rFonts w:cs="Courier New" w:hint="eastAsia"/>
          <w:szCs w:val="24"/>
        </w:rPr>
        <w:t>URL</w:t>
      </w:r>
      <w:r w:rsidRPr="00402987">
        <w:rPr>
          <w:rFonts w:cs="Courier New" w:hint="eastAsia"/>
          <w:szCs w:val="24"/>
        </w:rPr>
        <w:t>資訊；</w:t>
      </w:r>
    </w:p>
    <w:p w14:paraId="17F48C42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navigation</w:t>
      </w:r>
      <w:r w:rsidRPr="00402987">
        <w:rPr>
          <w:rFonts w:cs="Courier New" w:hint="eastAsia"/>
          <w:szCs w:val="24"/>
        </w:rPr>
        <w:t>物件：包含了瀏覽器本身的資訊；</w:t>
      </w:r>
    </w:p>
    <w:p w14:paraId="1BB5748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creen</w:t>
      </w:r>
      <w:r w:rsidRPr="00402987">
        <w:rPr>
          <w:rFonts w:cs="Courier New" w:hint="eastAsia"/>
          <w:szCs w:val="24"/>
        </w:rPr>
        <w:t>物件：包含了客戶端螢幕及渲染能力的資訊；</w:t>
      </w:r>
    </w:p>
    <w:p w14:paraId="1B43390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history</w:t>
      </w:r>
      <w:r w:rsidRPr="00402987">
        <w:rPr>
          <w:rFonts w:cs="Courier New" w:hint="eastAsia"/>
          <w:szCs w:val="24"/>
        </w:rPr>
        <w:t>物件：包含了瀏覽器訪問網頁的歷史資訊。</w:t>
      </w:r>
    </w:p>
    <w:p w14:paraId="2C739B4A" w14:textId="678D0658" w:rsidR="00813E9E" w:rsidRDefault="00813E9E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F5E22" w14:paraId="53DE7A49" w14:textId="77777777" w:rsidTr="001F5E22">
        <w:tc>
          <w:tcPr>
            <w:tcW w:w="8296" w:type="dxa"/>
          </w:tcPr>
          <w:p w14:paraId="5D88602D" w14:textId="78035251" w:rsidR="001F5E22" w:rsidRDefault="001F5E2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1.html</w:t>
            </w:r>
          </w:p>
        </w:tc>
      </w:tr>
      <w:tr w:rsidR="001F5E22" w14:paraId="19BFEF81" w14:textId="77777777" w:rsidTr="001F5E22">
        <w:tc>
          <w:tcPr>
            <w:tcW w:w="8296" w:type="dxa"/>
          </w:tcPr>
          <w:p w14:paraId="1BE072D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A1446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C99E5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CBA28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260C3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AFCCFC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57B72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E19A08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82FC9E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indow.navigator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</w:p>
          <w:p w14:paraId="2C60CC7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srA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0407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1057276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050E47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01ABE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hr&gt;'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2CD5B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40EF58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srA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bi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DE6B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ED995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的瀏覽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20E7B7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DE6B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3661F0A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人電腦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桌機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瀏覽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C1880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8BE2EF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78DD0B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正在使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7410C0" w14:textId="25941094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0B3539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A99B5E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5E3F25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4D435B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06177E" w14:textId="73A968C9" w:rsidR="001F5E22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3955C8" w14:textId="4525E43A" w:rsidR="001F5E22" w:rsidRDefault="001F5E2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E6BE3" w14:paraId="24268ABC" w14:textId="77777777" w:rsidTr="00DE6BE3">
        <w:tc>
          <w:tcPr>
            <w:tcW w:w="8296" w:type="dxa"/>
          </w:tcPr>
          <w:p w14:paraId="633FDDA2" w14:textId="24CB3E84" w:rsidR="00DE6BE3" w:rsidRDefault="00DE6BE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2.html</w:t>
            </w:r>
          </w:p>
        </w:tc>
      </w:tr>
      <w:tr w:rsidR="00DE6BE3" w14:paraId="5B609FA1" w14:textId="77777777" w:rsidTr="00DE6BE3">
        <w:tc>
          <w:tcPr>
            <w:tcW w:w="8296" w:type="dxa"/>
          </w:tcPr>
          <w:p w14:paraId="4C57C9D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E699F6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AD6B4D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4AFA494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D92C1C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C7E24C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55FB2D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391C432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A20534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527D5F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lt;a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w w:val="66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javascript:void();"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w w:val="66"/>
                <w:kern w:val="0"/>
                <w:sz w:val="21"/>
                <w:szCs w:val="21"/>
              </w:rPr>
              <w:t>onclick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795E26"/>
                <w:w w:val="66"/>
                <w:kern w:val="0"/>
                <w:sz w:val="21"/>
                <w:szCs w:val="21"/>
              </w:rPr>
              <w:t>visit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'https</w:t>
            </w:r>
            <w:r w:rsidRPr="00DE6BE3">
              <w:rPr>
                <w:rFonts w:ascii="Consolas" w:eastAsia="新細明體" w:hAnsi="Consolas" w:cs="新細明體"/>
                <w:color w:val="CD3131"/>
                <w:w w:val="66"/>
                <w:kern w:val="0"/>
                <w:sz w:val="21"/>
                <w:szCs w:val="21"/>
              </w:rPr>
              <w:t>:</w:t>
            </w:r>
            <w:r w:rsidRPr="00DE6BE3">
              <w:rPr>
                <w:rFonts w:ascii="Consolas" w:eastAsia="新細明體" w:hAnsi="Consolas" w:cs="新細明體"/>
                <w:color w:val="008000"/>
                <w:w w:val="66"/>
                <w:kern w:val="0"/>
                <w:sz w:val="21"/>
                <w:szCs w:val="21"/>
              </w:rPr>
              <w:t>//www.bookwormzz.com/zh/')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gt;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超連結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lt;/a&gt;</w:t>
            </w:r>
          </w:p>
          <w:p w14:paraId="3447176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265A962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E282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79875C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indow.location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</w:p>
          <w:p w14:paraId="2EEA4F7F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頁面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6DF881A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網域名稱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stnam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71926DD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頁面路徑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athnam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198D5F6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通訊協定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rotocol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5F90A03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port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號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or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4A60577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08747A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到指定網址</w:t>
            </w:r>
          </w:p>
          <w:p w14:paraId="78695D02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D221D1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ation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C410C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F0AF67A" w14:textId="7E32264F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29E758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A523F0" w14:textId="196DB598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9B14CA0" w14:textId="01D581E0" w:rsidR="00DE6BE3" w:rsidRDefault="00DE6BE3" w:rsidP="00C424AF"/>
    <w:p w14:paraId="55358847" w14:textId="7921B2DE" w:rsidR="001863B2" w:rsidRPr="00402987" w:rsidRDefault="001863B2" w:rsidP="001863B2">
      <w:pPr>
        <w:pStyle w:val="1"/>
      </w:pPr>
      <w:bookmarkStart w:id="17" w:name="_Toc73313424"/>
      <w:r>
        <w:rPr>
          <w:rFonts w:hint="eastAsia"/>
        </w:rPr>
        <w:t>1</w:t>
      </w:r>
      <w:r>
        <w:t xml:space="preserve">3. </w:t>
      </w:r>
      <w:r w:rsidRPr="00402987">
        <w:t>事件處理</w:t>
      </w:r>
      <w:bookmarkEnd w:id="17"/>
    </w:p>
    <w:p w14:paraId="01B9E51D" w14:textId="77777777" w:rsidR="001863B2" w:rsidRPr="00402987" w:rsidRDefault="001863B2" w:rsidP="001863B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事件</w:t>
      </w:r>
      <w:r w:rsidRPr="00402987">
        <w:rPr>
          <w:rFonts w:cs="Courier New" w:hint="eastAsia"/>
          <w:szCs w:val="24"/>
        </w:rPr>
        <w:t xml:space="preserve"> (Events) </w:t>
      </w:r>
      <w:r w:rsidRPr="00402987">
        <w:rPr>
          <w:rFonts w:cs="Courier New" w:hint="eastAsia"/>
          <w:szCs w:val="24"/>
        </w:rPr>
        <w:t>是由特定動作發生時所引發的訊號，舉例來說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使用者點選或移動滑鼠，或是瀏覽器的載入網頁，都可以看成是事件的產生。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對於特定的事件，我們可以在瀏覽器內偵測得之，並以特定的程式來對此事件做出反應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此程式即稱為「事件處理器」</w:t>
      </w:r>
      <w:r w:rsidRPr="00402987">
        <w:rPr>
          <w:rFonts w:cs="Courier New" w:hint="eastAsia"/>
          <w:szCs w:val="24"/>
        </w:rPr>
        <w:t>(Event handlers)</w:t>
      </w:r>
      <w:r w:rsidRPr="00402987">
        <w:rPr>
          <w:rFonts w:cs="Courier New" w:hint="eastAsia"/>
          <w:szCs w:val="24"/>
        </w:rPr>
        <w:t>。</w:t>
      </w:r>
    </w:p>
    <w:p w14:paraId="53972A6E" w14:textId="77777777" w:rsidR="001863B2" w:rsidRPr="00402987" w:rsidRDefault="001863B2" w:rsidP="001863B2">
      <w:pPr>
        <w:rPr>
          <w:rFonts w:cs="Courier New"/>
          <w:szCs w:val="24"/>
        </w:rPr>
      </w:pPr>
    </w:p>
    <w:p w14:paraId="69438DD6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是想要對事件處理有更深的了解，可以參考以下的連結：</w:t>
      </w:r>
    </w:p>
    <w:p w14:paraId="5FA52D59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w3schools - HTML Event Attributes</w:t>
      </w:r>
    </w:p>
    <w:p w14:paraId="5EC98AAB" w14:textId="77777777" w:rsidR="001863B2" w:rsidRPr="00402987" w:rsidRDefault="004D2819" w:rsidP="001863B2">
      <w:pPr>
        <w:rPr>
          <w:rFonts w:cs="Courier New"/>
          <w:szCs w:val="24"/>
        </w:rPr>
      </w:pPr>
      <w:hyperlink r:id="rId53" w:history="1">
        <w:r w:rsidR="001863B2" w:rsidRPr="00402987">
          <w:rPr>
            <w:rStyle w:val="a3"/>
          </w:rPr>
          <w:t>https://www.w3schools.com/tags/ref_eventattributes.asp</w:t>
        </w:r>
      </w:hyperlink>
    </w:p>
    <w:p w14:paraId="76E4297E" w14:textId="2A18ACAE" w:rsidR="00DE6BE3" w:rsidRPr="001863B2" w:rsidRDefault="00DE6BE3" w:rsidP="00C424AF"/>
    <w:p w14:paraId="1C4F967A" w14:textId="77777777" w:rsidR="006332A5" w:rsidRPr="00402987" w:rsidRDefault="006332A5" w:rsidP="006332A5">
      <w:r w:rsidRPr="006332A5">
        <w:rPr>
          <w:shd w:val="pct15" w:color="auto" w:fill="FFFFFF"/>
        </w:rPr>
        <w:t>標籤內的事件處理器</w:t>
      </w:r>
    </w:p>
    <w:p w14:paraId="344C7560" w14:textId="04F5E3AC" w:rsidR="006332A5" w:rsidRPr="00402987" w:rsidRDefault="006332A5" w:rsidP="006332A5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們可以將</w:t>
      </w:r>
      <w:r w:rsidRPr="00402987">
        <w:rPr>
          <w:rFonts w:cs="新細明體" w:hint="eastAsia"/>
          <w:szCs w:val="24"/>
        </w:rPr>
        <w:t>事件當作屬性，放在元素（</w:t>
      </w:r>
      <w:r w:rsidRPr="00402987">
        <w:rPr>
          <w:rFonts w:cs="新細明體" w:hint="eastAsia"/>
          <w:szCs w:val="24"/>
        </w:rPr>
        <w:t>h</w:t>
      </w:r>
      <w:r w:rsidRPr="00402987">
        <w:rPr>
          <w:rFonts w:cs="新細明體"/>
          <w:szCs w:val="24"/>
        </w:rPr>
        <w:t>tml element</w:t>
      </w:r>
      <w:r w:rsidRPr="00402987">
        <w:rPr>
          <w:rFonts w:cs="新細明體" w:hint="eastAsia"/>
          <w:szCs w:val="24"/>
        </w:rPr>
        <w:t>）當中。</w:t>
      </w:r>
    </w:p>
    <w:p w14:paraId="743FC069" w14:textId="77777777" w:rsidR="006332A5" w:rsidRPr="00402987" w:rsidRDefault="006332A5" w:rsidP="006332A5">
      <w:pPr>
        <w:rPr>
          <w:rFonts w:cs="Courier New"/>
          <w:szCs w:val="24"/>
        </w:rPr>
      </w:pPr>
    </w:p>
    <w:p w14:paraId="4CC5627F" w14:textId="77777777" w:rsidR="006332A5" w:rsidRPr="00402987" w:rsidRDefault="006332A5" w:rsidP="006332A5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JavsScript </w:t>
      </w:r>
      <w:r w:rsidRPr="00402987">
        <w:rPr>
          <w:rFonts w:cs="Courier New" w:hint="eastAsia"/>
          <w:szCs w:val="24"/>
        </w:rPr>
        <w:t>常用事件表（事件會以</w:t>
      </w:r>
      <w:r w:rsidRPr="00402987">
        <w:rPr>
          <w:rFonts w:cs="Courier New"/>
          <w:szCs w:val="24"/>
        </w:rPr>
        <w:t>on</w:t>
      </w:r>
      <w:r w:rsidRPr="00402987">
        <w:rPr>
          <w:rFonts w:cs="Courier New" w:hint="eastAsia"/>
          <w:szCs w:val="24"/>
        </w:rPr>
        <w:t>開頭）：</w:t>
      </w:r>
    </w:p>
    <w:tbl>
      <w:tblPr>
        <w:tblW w:w="0" w:type="auto"/>
        <w:tblCellSpacing w:w="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8"/>
        <w:gridCol w:w="6618"/>
      </w:tblGrid>
      <w:tr w:rsidR="006332A5" w:rsidRPr="00402987" w14:paraId="333DEF2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6080C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事件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038EF3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說明</w:t>
            </w:r>
          </w:p>
        </w:tc>
      </w:tr>
      <w:tr w:rsidR="006332A5" w:rsidRPr="00402987" w14:paraId="58370D7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A0D047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070F36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使用者產生點擊某元素時，例如選擇某的選項或是按鈕（</w:t>
            </w:r>
            <w:r w:rsidRPr="00402987">
              <w:rPr>
                <w:szCs w:val="24"/>
              </w:rPr>
              <w:t>button</w:t>
            </w:r>
            <w:r w:rsidRPr="00402987">
              <w:rPr>
                <w:szCs w:val="24"/>
              </w:rPr>
              <w:t>）。</w:t>
            </w:r>
          </w:p>
        </w:tc>
      </w:tr>
      <w:tr w:rsidR="006332A5" w:rsidRPr="00402987" w14:paraId="35771FB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30C4D8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hang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A07B9FF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元素發生改變時，例如選擇下拉選單（</w:t>
            </w:r>
            <w:r w:rsidRPr="00402987">
              <w:rPr>
                <w:szCs w:val="24"/>
              </w:rPr>
              <w:t>select option</w:t>
            </w:r>
            <w:r w:rsidRPr="00402987">
              <w:rPr>
                <w:szCs w:val="24"/>
              </w:rPr>
              <w:t>）中的其他項目時。</w:t>
            </w:r>
          </w:p>
        </w:tc>
      </w:tr>
      <w:tr w:rsidR="006332A5" w:rsidRPr="00402987" w14:paraId="0D1900C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086C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blu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C2AB2C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游標失去焦點時，也就是點選其他區域時，通常用於填完表單的一個欄位。</w:t>
            </w:r>
          </w:p>
        </w:tc>
      </w:tr>
      <w:tr w:rsidR="006332A5" w:rsidRPr="00402987" w14:paraId="4C73A350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3401B5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D65261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連續兩次</w:t>
            </w:r>
            <w:r w:rsidRPr="00402987">
              <w:rPr>
                <w:szCs w:val="24"/>
              </w:rPr>
              <w:t xml:space="preserve"> click </w:t>
            </w:r>
            <w:r w:rsidRPr="00402987">
              <w:rPr>
                <w:szCs w:val="24"/>
              </w:rPr>
              <w:t>某特定元素，通常用於需要特定確認的情況。</w:t>
            </w:r>
          </w:p>
        </w:tc>
      </w:tr>
      <w:tr w:rsidR="006332A5" w:rsidRPr="00402987" w14:paraId="439F21A4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B4D15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focus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731FC0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72A8D1C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DA5CC8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26341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頁面載入完成後立即觸發</w:t>
            </w:r>
            <w:r w:rsidRPr="00402987">
              <w:rPr>
                <w:szCs w:val="24"/>
              </w:rPr>
              <w:t xml:space="preserve"> function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16C33CD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184E2C9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1FD200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按下的時候。</w:t>
            </w:r>
          </w:p>
        </w:tc>
      </w:tr>
      <w:tr w:rsidR="006332A5" w:rsidRPr="00402987" w14:paraId="57281D0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B01948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6AB5D5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經某個元素或區塊時。</w:t>
            </w:r>
          </w:p>
        </w:tc>
      </w:tr>
      <w:tr w:rsidR="006332A5" w:rsidRPr="00402987" w14:paraId="221805BC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8EE9A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AE69A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動時。</w:t>
            </w:r>
          </w:p>
        </w:tc>
      </w:tr>
      <w:tr w:rsidR="006332A5" w:rsidRPr="00402987" w14:paraId="70FDD7BF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EA0BD8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9317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移出某個元素或區塊時。</w:t>
            </w:r>
          </w:p>
        </w:tc>
      </w:tr>
      <w:tr w:rsidR="006332A5" w:rsidRPr="00402987" w14:paraId="6A733225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54AA1F0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334F3A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放開的時候。</w:t>
            </w:r>
          </w:p>
        </w:tc>
      </w:tr>
      <w:tr w:rsidR="006332A5" w:rsidRPr="00402987" w14:paraId="60094951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05799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u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AD3CF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</w:t>
            </w:r>
            <w:r w:rsidRPr="00402987">
              <w:rPr>
                <w:rFonts w:hint="eastAsia"/>
                <w:szCs w:val="24"/>
              </w:rPr>
              <w:t>使用者</w:t>
            </w:r>
            <w:r w:rsidRPr="00402987">
              <w:rPr>
                <w:szCs w:val="24"/>
              </w:rPr>
              <w:t>要準備離開網頁的時候。</w:t>
            </w:r>
          </w:p>
        </w:tc>
      </w:tr>
    </w:tbl>
    <w:p w14:paraId="5F4E83FD" w14:textId="77777777" w:rsidR="006332A5" w:rsidRPr="00402987" w:rsidRDefault="006332A5" w:rsidP="006332A5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0E53" w14:paraId="56D37149" w14:textId="77777777" w:rsidTr="00960E53">
        <w:tc>
          <w:tcPr>
            <w:tcW w:w="8296" w:type="dxa"/>
          </w:tcPr>
          <w:p w14:paraId="52BDCFA3" w14:textId="6F31A53E" w:rsidR="00960E53" w:rsidRDefault="00960E5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html</w:t>
            </w:r>
          </w:p>
        </w:tc>
      </w:tr>
      <w:tr w:rsidR="00960E53" w14:paraId="133F52A9" w14:textId="77777777" w:rsidTr="00960E53">
        <w:tc>
          <w:tcPr>
            <w:tcW w:w="8296" w:type="dxa"/>
          </w:tcPr>
          <w:p w14:paraId="39E450B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FA7CA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8C5D7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DEA9FC7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0097A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C7570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63AF6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4D751D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19299D2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502407A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ox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46368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width: 300px; height: 100px; background-color: #9999ff;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DA6E75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7057F4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48EF65C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097F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722D81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move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1B487AB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46998C7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33ffff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0BAD6E1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7664F0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2F9D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out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66668FD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07A8AE1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ff0000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6D2BFF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F4B19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4E49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65695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ADEBE5" w14:textId="74B9D144" w:rsidR="00960E53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FA55AF7" w14:textId="0CD8C1D8" w:rsidR="00DE6BE3" w:rsidRPr="006332A5" w:rsidRDefault="00DE6BE3" w:rsidP="00C424AF"/>
    <w:p w14:paraId="2AB37F7C" w14:textId="5EA91086" w:rsidR="00DF7E4B" w:rsidRPr="00DF7E4B" w:rsidRDefault="00DF7E4B" w:rsidP="00DF7E4B">
      <w:pPr>
        <w:rPr>
          <w:shd w:val="pct15" w:color="auto" w:fill="FFFFFF"/>
        </w:rPr>
      </w:pPr>
      <w:r w:rsidRPr="00DF7E4B">
        <w:rPr>
          <w:shd w:val="pct15" w:color="auto" w:fill="FFFFFF"/>
        </w:rPr>
        <w:t>addEventListener</w:t>
      </w:r>
      <w:r w:rsidR="00135512">
        <w:rPr>
          <w:shd w:val="pct15" w:color="auto" w:fill="FFFFFF"/>
        </w:rPr>
        <w:t>(event, callback_function)</w:t>
      </w:r>
    </w:p>
    <w:p w14:paraId="432E8DC4" w14:textId="686AAE9E" w:rsidR="00DF7E4B" w:rsidRPr="00402987" w:rsidRDefault="00DF7E4B" w:rsidP="00DF7E4B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指定元素註冊（添加）事件。</w:t>
      </w:r>
    </w:p>
    <w:p w14:paraId="6C016A3F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3F633878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0D55EF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參數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34C3320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752AB9FE" w14:textId="77777777" w:rsidTr="001527E8">
        <w:tc>
          <w:tcPr>
            <w:tcW w:w="1555" w:type="dxa"/>
          </w:tcPr>
          <w:p w14:paraId="5C7A2C15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e</w:t>
            </w:r>
            <w:r w:rsidRPr="00402987">
              <w:rPr>
                <w:rFonts w:cs="Courier New"/>
                <w:szCs w:val="24"/>
              </w:rPr>
              <w:t>vent</w:t>
            </w:r>
          </w:p>
        </w:tc>
        <w:tc>
          <w:tcPr>
            <w:tcW w:w="6741" w:type="dxa"/>
          </w:tcPr>
          <w:p w14:paraId="55FA0F53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類型的字串。</w:t>
            </w:r>
          </w:p>
        </w:tc>
      </w:tr>
      <w:tr w:rsidR="00DF7E4B" w:rsidRPr="00402987" w14:paraId="2D1C9432" w14:textId="77777777" w:rsidTr="001527E8">
        <w:tc>
          <w:tcPr>
            <w:tcW w:w="1555" w:type="dxa"/>
          </w:tcPr>
          <w:p w14:paraId="032E33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f</w:t>
            </w:r>
            <w:r w:rsidRPr="00402987">
              <w:rPr>
                <w:rFonts w:cs="Courier New"/>
                <w:szCs w:val="24"/>
              </w:rPr>
              <w:t>unction</w:t>
            </w:r>
          </w:p>
        </w:tc>
        <w:tc>
          <w:tcPr>
            <w:tcW w:w="6741" w:type="dxa"/>
          </w:tcPr>
          <w:p w14:paraId="1E6BEA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當你觸發事件時，所要執行的函式</w:t>
            </w:r>
          </w:p>
        </w:tc>
      </w:tr>
    </w:tbl>
    <w:p w14:paraId="3C6E101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1EA1BF62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656C189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7EF8820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5E3CA5AC" w14:textId="77777777" w:rsidTr="001527E8">
        <w:tc>
          <w:tcPr>
            <w:tcW w:w="1555" w:type="dxa"/>
          </w:tcPr>
          <w:p w14:paraId="3E37CEEB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focus</w:t>
            </w:r>
          </w:p>
        </w:tc>
        <w:tc>
          <w:tcPr>
            <w:tcW w:w="6741" w:type="dxa"/>
          </w:tcPr>
          <w:p w14:paraId="7E09EFA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DF7E4B" w:rsidRPr="00402987" w14:paraId="6F76465E" w14:textId="77777777" w:rsidTr="001527E8">
        <w:tc>
          <w:tcPr>
            <w:tcW w:w="1555" w:type="dxa"/>
          </w:tcPr>
          <w:p w14:paraId="57ACB1F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hange</w:t>
            </w:r>
          </w:p>
        </w:tc>
        <w:tc>
          <w:tcPr>
            <w:tcW w:w="6741" w:type="dxa"/>
          </w:tcPr>
          <w:p w14:paraId="1735367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下拉式選單被切換選項的時候</w:t>
            </w:r>
          </w:p>
        </w:tc>
      </w:tr>
      <w:tr w:rsidR="00DF7E4B" w:rsidRPr="00402987" w14:paraId="6A6B660D" w14:textId="77777777" w:rsidTr="001527E8">
        <w:tc>
          <w:tcPr>
            <w:tcW w:w="1555" w:type="dxa"/>
          </w:tcPr>
          <w:p w14:paraId="277682A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ver</w:t>
            </w:r>
          </w:p>
        </w:tc>
        <w:tc>
          <w:tcPr>
            <w:tcW w:w="6741" w:type="dxa"/>
          </w:tcPr>
          <w:p w14:paraId="087E255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上方時</w:t>
            </w:r>
          </w:p>
        </w:tc>
      </w:tr>
      <w:tr w:rsidR="00DF7E4B" w:rsidRPr="00402987" w14:paraId="3D42917A" w14:textId="77777777" w:rsidTr="001527E8">
        <w:tc>
          <w:tcPr>
            <w:tcW w:w="1555" w:type="dxa"/>
          </w:tcPr>
          <w:p w14:paraId="3536ECB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ut</w:t>
            </w:r>
          </w:p>
        </w:tc>
        <w:tc>
          <w:tcPr>
            <w:tcW w:w="6741" w:type="dxa"/>
          </w:tcPr>
          <w:p w14:paraId="172338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出元素時</w:t>
            </w:r>
          </w:p>
        </w:tc>
      </w:tr>
      <w:tr w:rsidR="00DF7E4B" w:rsidRPr="00402987" w14:paraId="78314BAC" w14:textId="77777777" w:rsidTr="001527E8">
        <w:tc>
          <w:tcPr>
            <w:tcW w:w="1555" w:type="dxa"/>
          </w:tcPr>
          <w:p w14:paraId="3DD3D17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move</w:t>
            </w:r>
          </w:p>
        </w:tc>
        <w:tc>
          <w:tcPr>
            <w:tcW w:w="6741" w:type="dxa"/>
          </w:tcPr>
          <w:p w14:paraId="0218459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當中任何一個位置時</w:t>
            </w:r>
          </w:p>
        </w:tc>
      </w:tr>
      <w:tr w:rsidR="00DF7E4B" w:rsidRPr="00402987" w14:paraId="25476C5C" w14:textId="77777777" w:rsidTr="001527E8">
        <w:tc>
          <w:tcPr>
            <w:tcW w:w="1555" w:type="dxa"/>
          </w:tcPr>
          <w:p w14:paraId="163105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down</w:t>
            </w:r>
          </w:p>
        </w:tc>
        <w:tc>
          <w:tcPr>
            <w:tcW w:w="6741" w:type="dxa"/>
          </w:tcPr>
          <w:p w14:paraId="71B419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時</w:t>
            </w:r>
          </w:p>
        </w:tc>
      </w:tr>
      <w:tr w:rsidR="00DF7E4B" w:rsidRPr="00402987" w14:paraId="696DBF39" w14:textId="77777777" w:rsidTr="001527E8">
        <w:tc>
          <w:tcPr>
            <w:tcW w:w="1555" w:type="dxa"/>
          </w:tcPr>
          <w:p w14:paraId="4014D47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up</w:t>
            </w:r>
          </w:p>
        </w:tc>
        <w:tc>
          <w:tcPr>
            <w:tcW w:w="6741" w:type="dxa"/>
          </w:tcPr>
          <w:p w14:paraId="7A27F1A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後，放開點繫按鍵時</w:t>
            </w:r>
          </w:p>
        </w:tc>
      </w:tr>
      <w:tr w:rsidR="00DF7E4B" w:rsidRPr="00402987" w14:paraId="7BEEA164" w14:textId="77777777" w:rsidTr="001527E8">
        <w:tc>
          <w:tcPr>
            <w:tcW w:w="1555" w:type="dxa"/>
          </w:tcPr>
          <w:p w14:paraId="324DD2C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lick</w:t>
            </w:r>
          </w:p>
        </w:tc>
        <w:tc>
          <w:tcPr>
            <w:tcW w:w="6741" w:type="dxa"/>
          </w:tcPr>
          <w:p w14:paraId="6E9C442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點擊元素</w:t>
            </w:r>
          </w:p>
        </w:tc>
      </w:tr>
      <w:tr w:rsidR="00DF7E4B" w:rsidRPr="00402987" w14:paraId="1544FF58" w14:textId="77777777" w:rsidTr="001527E8">
        <w:tc>
          <w:tcPr>
            <w:tcW w:w="1555" w:type="dxa"/>
          </w:tcPr>
          <w:p w14:paraId="0CB27F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dblclick</w:t>
            </w:r>
          </w:p>
        </w:tc>
        <w:tc>
          <w:tcPr>
            <w:tcW w:w="6741" w:type="dxa"/>
          </w:tcPr>
          <w:p w14:paraId="36DE9D4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快速兩次點擊元</w:t>
            </w:r>
          </w:p>
        </w:tc>
      </w:tr>
      <w:tr w:rsidR="00DF7E4B" w:rsidRPr="00402987" w14:paraId="1A75236C" w14:textId="77777777" w:rsidTr="001527E8">
        <w:tc>
          <w:tcPr>
            <w:tcW w:w="1555" w:type="dxa"/>
          </w:tcPr>
          <w:p w14:paraId="1304962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lastRenderedPageBreak/>
              <w:t>keydown</w:t>
            </w:r>
          </w:p>
        </w:tc>
        <w:tc>
          <w:tcPr>
            <w:tcW w:w="6741" w:type="dxa"/>
          </w:tcPr>
          <w:p w14:paraId="320239E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鍵的時候</w:t>
            </w:r>
          </w:p>
        </w:tc>
      </w:tr>
      <w:tr w:rsidR="00DF7E4B" w:rsidRPr="00402987" w14:paraId="02A706E6" w14:textId="77777777" w:rsidTr="001527E8">
        <w:tc>
          <w:tcPr>
            <w:tcW w:w="1555" w:type="dxa"/>
          </w:tcPr>
          <w:p w14:paraId="1ADCB66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press</w:t>
            </w:r>
          </w:p>
        </w:tc>
        <w:tc>
          <w:tcPr>
            <w:tcW w:w="6741" w:type="dxa"/>
          </w:tcPr>
          <w:p w14:paraId="204E9B4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鈕後，放開按鍵時</w:t>
            </w:r>
          </w:p>
        </w:tc>
      </w:tr>
      <w:tr w:rsidR="00DF7E4B" w:rsidRPr="00402987" w14:paraId="3D2A1AAB" w14:textId="77777777" w:rsidTr="001527E8">
        <w:tc>
          <w:tcPr>
            <w:tcW w:w="1555" w:type="dxa"/>
          </w:tcPr>
          <w:p w14:paraId="5CC069D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submit</w:t>
            </w:r>
          </w:p>
        </w:tc>
        <w:tc>
          <w:tcPr>
            <w:tcW w:w="6741" w:type="dxa"/>
          </w:tcPr>
          <w:p w14:paraId="5CA83C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表單送出</w:t>
            </w:r>
          </w:p>
        </w:tc>
      </w:tr>
      <w:tr w:rsidR="00DF7E4B" w:rsidRPr="00402987" w14:paraId="563EFAB4" w14:textId="77777777" w:rsidTr="001527E8">
        <w:tc>
          <w:tcPr>
            <w:tcW w:w="1555" w:type="dxa"/>
          </w:tcPr>
          <w:p w14:paraId="134DDE7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load</w:t>
            </w:r>
          </w:p>
        </w:tc>
        <w:tc>
          <w:tcPr>
            <w:tcW w:w="6741" w:type="dxa"/>
          </w:tcPr>
          <w:p w14:paraId="2D5CA55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網頁讀取完畢</w:t>
            </w:r>
          </w:p>
        </w:tc>
      </w:tr>
      <w:tr w:rsidR="00DF7E4B" w:rsidRPr="00402987" w14:paraId="65150496" w14:textId="77777777" w:rsidTr="001527E8">
        <w:tc>
          <w:tcPr>
            <w:tcW w:w="1555" w:type="dxa"/>
          </w:tcPr>
          <w:p w14:paraId="4924A2E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unload</w:t>
            </w:r>
          </w:p>
        </w:tc>
        <w:tc>
          <w:tcPr>
            <w:tcW w:w="6741" w:type="dxa"/>
          </w:tcPr>
          <w:p w14:paraId="1D8A7E1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離開網頁時</w:t>
            </w:r>
          </w:p>
        </w:tc>
      </w:tr>
    </w:tbl>
    <w:p w14:paraId="725DD77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1F55" w14:paraId="4B45F64E" w14:textId="77777777" w:rsidTr="007D1F55">
        <w:tc>
          <w:tcPr>
            <w:tcW w:w="8296" w:type="dxa"/>
          </w:tcPr>
          <w:p w14:paraId="46D09737" w14:textId="5EE07AA9" w:rsidR="007D1F55" w:rsidRDefault="007D1F5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html</w:t>
            </w:r>
          </w:p>
        </w:tc>
      </w:tr>
      <w:tr w:rsidR="007D1F55" w14:paraId="607C09BC" w14:textId="77777777" w:rsidTr="007D1F55">
        <w:tc>
          <w:tcPr>
            <w:tcW w:w="8296" w:type="dxa"/>
          </w:tcPr>
          <w:p w14:paraId="0B88235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C045E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476AF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DF65B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4DF6B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FED77F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9DF74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D245E5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434F7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C4CAD2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00px; height: 100x;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下後改變文字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49B5CB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02D6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241A6AE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834F39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150px; height: 100px; border: 1px solid;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5C82FF7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90710C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484D9EE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D5803F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uppy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i.pinimg.com/600x315/8d/4c/82/8d4c82be4f898f25a465919698566b57.jpg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DA5CE8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F1ACA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E79236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#btn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78505B7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DD0F84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文字</w:t>
            </w:r>
          </w:p>
          <w:p w14:paraId="14D0DFB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改變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22F38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53E5548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E90B7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兩個事件，分別是滑鼠移入和移出</w:t>
            </w:r>
          </w:p>
          <w:p w14:paraId="4A690209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7FE32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A39CE0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33ffff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A2606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E59122D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out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1B427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D2458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7C1DB2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0241B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.puppy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滑鼠移入事件</w:t>
            </w:r>
          </w:p>
          <w:p w14:paraId="389FC054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g.puppy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3A22ED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FEC675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rc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0B446D8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ballparkdigest.com/wp-content/uploads/2020/02/New-Trenton-Thunder-bat-dog-300x300.jpg"</w:t>
            </w:r>
          </w:p>
          <w:p w14:paraId="5B2A015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;</w:t>
            </w:r>
          </w:p>
          <w:p w14:paraId="7581929C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06E25320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9BAE3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76772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06DDE9" w14:textId="759BA014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2914113" w14:textId="497A6C4A" w:rsidR="00480DEE" w:rsidRDefault="00480DEE" w:rsidP="00C424AF"/>
    <w:p w14:paraId="1A484E1B" w14:textId="77777777" w:rsidR="0034211C" w:rsidRPr="0034211C" w:rsidRDefault="0034211C" w:rsidP="0034211C">
      <w:pPr>
        <w:rPr>
          <w:shd w:val="pct15" w:color="auto" w:fill="FFFFFF"/>
        </w:rPr>
      </w:pPr>
      <w:r w:rsidRPr="0034211C">
        <w:rPr>
          <w:shd w:val="pct15" w:color="auto" w:fill="FFFFFF"/>
        </w:rPr>
        <w:t>滑鼠事件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7"/>
        <w:gridCol w:w="4189"/>
      </w:tblGrid>
      <w:tr w:rsidR="0034211C" w:rsidRPr="00402987" w14:paraId="3C3D31FF" w14:textId="77777777" w:rsidTr="00AF1CC0">
        <w:tc>
          <w:tcPr>
            <w:tcW w:w="2475" w:type="pct"/>
            <w:shd w:val="clear" w:color="auto" w:fill="D9D9D9" w:themeFill="background1" w:themeFillShade="D9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E923C8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o</w:t>
            </w:r>
            <w:r w:rsidRPr="00AF1CC0">
              <w:rPr>
                <w:szCs w:val="24"/>
              </w:rPr>
              <w:t>n</w:t>
            </w:r>
            <w:r w:rsidRPr="00AF1CC0">
              <w:rPr>
                <w:rFonts w:hint="eastAsia"/>
                <w:szCs w:val="24"/>
              </w:rPr>
              <w:t>事件</w:t>
            </w:r>
          </w:p>
        </w:tc>
        <w:tc>
          <w:tcPr>
            <w:tcW w:w="2525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0E9A2B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事件</w:t>
            </w:r>
          </w:p>
        </w:tc>
      </w:tr>
      <w:tr w:rsidR="0034211C" w:rsidRPr="00402987" w14:paraId="1309AFE2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B3DD54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3EA34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click</w:t>
            </w:r>
          </w:p>
        </w:tc>
      </w:tr>
      <w:tr w:rsidR="0034211C" w:rsidRPr="00402987" w14:paraId="36A5113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AD3E93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6869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dblclick</w:t>
            </w:r>
          </w:p>
        </w:tc>
      </w:tr>
      <w:tr w:rsidR="0034211C" w:rsidRPr="00402987" w14:paraId="0C0482D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9228B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310E76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m</w:t>
            </w:r>
            <w:r w:rsidRPr="00402987">
              <w:rPr>
                <w:szCs w:val="24"/>
              </w:rPr>
              <w:t>ousedown</w:t>
            </w:r>
          </w:p>
        </w:tc>
      </w:tr>
      <w:tr w:rsidR="0034211C" w:rsidRPr="00402987" w14:paraId="31FE4E0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1C07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A01A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move</w:t>
            </w:r>
          </w:p>
        </w:tc>
      </w:tr>
      <w:tr w:rsidR="0034211C" w:rsidRPr="00402987" w14:paraId="1A6FDEE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044959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E96E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ut</w:t>
            </w:r>
          </w:p>
        </w:tc>
      </w:tr>
      <w:tr w:rsidR="0034211C" w:rsidRPr="00402987" w14:paraId="0B570A8D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C72C9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6938C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ver</w:t>
            </w:r>
          </w:p>
        </w:tc>
      </w:tr>
      <w:tr w:rsidR="0034211C" w:rsidRPr="00402987" w14:paraId="5A80B915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3C68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33B25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up</w:t>
            </w:r>
          </w:p>
        </w:tc>
      </w:tr>
    </w:tbl>
    <w:p w14:paraId="17492EC7" w14:textId="77777777" w:rsidR="0034211C" w:rsidRPr="00402987" w:rsidRDefault="0034211C" w:rsidP="0034211C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54EF" w14:paraId="6304A1B3" w14:textId="77777777" w:rsidTr="002B54EF">
        <w:tc>
          <w:tcPr>
            <w:tcW w:w="8296" w:type="dxa"/>
          </w:tcPr>
          <w:p w14:paraId="7096C4B1" w14:textId="5A23CF15" w:rsidR="002B54EF" w:rsidRDefault="002B54EF" w:rsidP="00C424A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3-3.html</w:t>
            </w:r>
          </w:p>
        </w:tc>
      </w:tr>
      <w:tr w:rsidR="002B54EF" w14:paraId="28704F5A" w14:textId="77777777" w:rsidTr="002B54EF">
        <w:tc>
          <w:tcPr>
            <w:tcW w:w="8296" w:type="dxa"/>
          </w:tcPr>
          <w:p w14:paraId="38C34AA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4BD5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195E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4D118E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B47F0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9083A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D821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BB5AC3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39C827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44CF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button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id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btn"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width: 100px; height: 50px;"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: 0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button&gt;</w:t>
            </w:r>
          </w:p>
          <w:p w14:paraId="68C78FF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EBE98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76B9DB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數用的變數</w:t>
            </w:r>
          </w:p>
          <w:p w14:paraId="568F3B7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EA36D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625A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1E575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08C9B7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雙擊事件，每點兩下，按鈕會慢慢變大</w:t>
            </w:r>
          </w:p>
          <w:p w14:paraId="282F650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lclick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D434E4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++</w:t>
            </w:r>
          </w:p>
          <w:p w14:paraId="5A1DDA7F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40D88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97FA9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763B9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D7FE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39DA12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36F919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A306E4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3BC4358" w14:textId="25C7623E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8992C6B" w14:textId="36123DD3" w:rsidR="00480DEE" w:rsidRDefault="00480DEE" w:rsidP="00C424AF"/>
    <w:p w14:paraId="74DA93ED" w14:textId="4951B241" w:rsidR="00DD5D54" w:rsidRDefault="00DD5D54" w:rsidP="00DD5D54">
      <w:pPr>
        <w:pStyle w:val="1"/>
      </w:pPr>
      <w:bookmarkStart w:id="18" w:name="_Toc73313425"/>
      <w:r>
        <w:rPr>
          <w:rFonts w:hint="eastAsia"/>
        </w:rPr>
        <w:t>1</w:t>
      </w:r>
      <w:r>
        <w:t>4</w:t>
      </w:r>
      <w:r>
        <w:rPr>
          <w:rFonts w:hint="eastAsia"/>
        </w:rPr>
        <w:t>.</w:t>
      </w:r>
      <w:r>
        <w:t xml:space="preserve"> </w:t>
      </w:r>
      <w:r w:rsidRPr="00730114">
        <w:rPr>
          <w:rFonts w:hint="eastAsia"/>
        </w:rPr>
        <w:t>操作</w:t>
      </w:r>
      <w:r w:rsidRPr="00730114">
        <w:rPr>
          <w:rFonts w:hint="eastAsia"/>
        </w:rPr>
        <w:t>DOM</w:t>
      </w:r>
      <w:bookmarkEnd w:id="18"/>
    </w:p>
    <w:p w14:paraId="33D9FEF1" w14:textId="77777777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>建立</w:t>
      </w:r>
      <w:r w:rsidRPr="00CC166B">
        <w:rPr>
          <w:rFonts w:hint="eastAsia"/>
          <w:shd w:val="pct15" w:color="auto" w:fill="FFFFFF"/>
        </w:rPr>
        <w:t>DOM</w:t>
      </w:r>
      <w:r w:rsidRPr="00CC166B">
        <w:rPr>
          <w:rFonts w:hint="eastAsia"/>
          <w:shd w:val="pct15" w:color="auto" w:fill="FFFFFF"/>
        </w:rPr>
        <w:t>元素</w:t>
      </w:r>
    </w:p>
    <w:p w14:paraId="4D1629AF" w14:textId="77777777" w:rsidR="00CC166B" w:rsidRPr="00730114" w:rsidRDefault="00CC166B" w:rsidP="00CC166B">
      <w:pPr>
        <w:ind w:firstLine="480"/>
      </w:pPr>
      <w:r w:rsidRPr="00730114">
        <w:rPr>
          <w:rFonts w:hint="eastAsia"/>
        </w:rPr>
        <w:lastRenderedPageBreak/>
        <w:t>在先前的介紹中，我們已經理解了</w:t>
      </w:r>
      <w:r w:rsidRPr="00730114">
        <w:rPr>
          <w:rFonts w:hint="eastAsia"/>
        </w:rPr>
        <w:t xml:space="preserve"> DOM Node </w:t>
      </w:r>
      <w:r w:rsidRPr="00730114">
        <w:rPr>
          <w:rFonts w:hint="eastAsia"/>
        </w:rPr>
        <w:t>的類型、以及節點之間的查找與關係。那麼在今天的介紹裡我們將繼續來說明，如何透過</w:t>
      </w:r>
      <w:r w:rsidRPr="00730114">
        <w:rPr>
          <w:rFonts w:hint="eastAsia"/>
        </w:rPr>
        <w:t xml:space="preserve"> DOM API </w:t>
      </w:r>
      <w:r w:rsidRPr="00730114">
        <w:rPr>
          <w:rFonts w:hint="eastAsia"/>
        </w:rPr>
        <w:t>來建立新的節點、修改以及刪除節點。</w:t>
      </w:r>
    </w:p>
    <w:p w14:paraId="6649F903" w14:textId="77777777" w:rsidR="00CC166B" w:rsidRPr="00730114" w:rsidRDefault="00CC166B" w:rsidP="00CC166B"/>
    <w:p w14:paraId="3EE2CB25" w14:textId="435EE258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 xml:space="preserve">DOM </w:t>
      </w:r>
      <w:r w:rsidRPr="00CC166B">
        <w:rPr>
          <w:rFonts w:hint="eastAsia"/>
          <w:shd w:val="pct15" w:color="auto" w:fill="FFFFFF"/>
        </w:rPr>
        <w:t>節點的新增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C166B" w:rsidRPr="00730114" w14:paraId="4CF17E30" w14:textId="77777777" w:rsidTr="00CC166B">
        <w:tc>
          <w:tcPr>
            <w:tcW w:w="4148" w:type="dxa"/>
            <w:shd w:val="clear" w:color="auto" w:fill="D9D9D9" w:themeFill="background1" w:themeFillShade="D9"/>
          </w:tcPr>
          <w:p w14:paraId="1D98293A" w14:textId="77777777" w:rsidR="00CC166B" w:rsidRPr="00730114" w:rsidRDefault="00CC166B" w:rsidP="008C6C79">
            <w:r w:rsidRPr="00730114">
              <w:rPr>
                <w:rFonts w:hint="eastAsia"/>
              </w:rPr>
              <w:t>A</w:t>
            </w:r>
            <w:r w:rsidRPr="00730114">
              <w:t>PI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172674A" w14:textId="77777777" w:rsidR="00CC166B" w:rsidRPr="00730114" w:rsidRDefault="00CC166B" w:rsidP="008C6C79">
            <w:r w:rsidRPr="00730114">
              <w:rPr>
                <w:rFonts w:hint="eastAsia"/>
              </w:rPr>
              <w:t>說明</w:t>
            </w:r>
          </w:p>
        </w:tc>
      </w:tr>
      <w:tr w:rsidR="00CC166B" w:rsidRPr="00730114" w14:paraId="076E1561" w14:textId="77777777" w:rsidTr="008C6C79">
        <w:tc>
          <w:tcPr>
            <w:tcW w:w="4148" w:type="dxa"/>
          </w:tcPr>
          <w:p w14:paraId="6782DE76" w14:textId="77777777" w:rsidR="00CC166B" w:rsidRPr="00730114" w:rsidRDefault="00CC166B" w:rsidP="008C6C79">
            <w:r w:rsidRPr="00730114">
              <w:t>document.createElement(tagName)</w:t>
            </w:r>
          </w:p>
        </w:tc>
        <w:tc>
          <w:tcPr>
            <w:tcW w:w="4148" w:type="dxa"/>
          </w:tcPr>
          <w:p w14:paraId="229D4BB5" w14:textId="77777777" w:rsidR="00CC166B" w:rsidRPr="00730114" w:rsidRDefault="00CC166B" w:rsidP="008C6C79">
            <w:r w:rsidRPr="00730114">
              <w:rPr>
                <w:rFonts w:hint="eastAsia"/>
              </w:rPr>
              <w:t>建立一個新的元素</w:t>
            </w:r>
          </w:p>
        </w:tc>
      </w:tr>
      <w:tr w:rsidR="00CC166B" w:rsidRPr="00730114" w14:paraId="4EB7D745" w14:textId="77777777" w:rsidTr="008C6C79">
        <w:tc>
          <w:tcPr>
            <w:tcW w:w="4148" w:type="dxa"/>
          </w:tcPr>
          <w:p w14:paraId="2536EDAD" w14:textId="77777777" w:rsidR="00CC166B" w:rsidRPr="00730114" w:rsidRDefault="00CC166B" w:rsidP="008C6C79">
            <w:r w:rsidRPr="00730114">
              <w:t>document.createTextNode()</w:t>
            </w:r>
          </w:p>
        </w:tc>
        <w:tc>
          <w:tcPr>
            <w:tcW w:w="4148" w:type="dxa"/>
          </w:tcPr>
          <w:p w14:paraId="4748CB9B" w14:textId="77777777" w:rsidR="00CC166B" w:rsidRPr="00730114" w:rsidRDefault="00CC166B" w:rsidP="008C6C79">
            <w:r w:rsidRPr="00730114">
              <w:rPr>
                <w:rFonts w:hint="eastAsia"/>
              </w:rPr>
              <w:t>建立文字節點</w:t>
            </w:r>
          </w:p>
        </w:tc>
      </w:tr>
      <w:tr w:rsidR="00CC166B" w:rsidRPr="00730114" w14:paraId="02714680" w14:textId="77777777" w:rsidTr="008C6C79">
        <w:tc>
          <w:tcPr>
            <w:tcW w:w="4148" w:type="dxa"/>
          </w:tcPr>
          <w:p w14:paraId="7DCA435C" w14:textId="77777777" w:rsidR="00CC166B" w:rsidRPr="00730114" w:rsidRDefault="00CC166B" w:rsidP="008C6C79">
            <w:r w:rsidRPr="00730114">
              <w:t>document.write()</w:t>
            </w:r>
          </w:p>
        </w:tc>
        <w:tc>
          <w:tcPr>
            <w:tcW w:w="4148" w:type="dxa"/>
          </w:tcPr>
          <w:p w14:paraId="538723B2" w14:textId="77777777" w:rsidR="00CC166B" w:rsidRPr="00730114" w:rsidRDefault="00CC166B" w:rsidP="008C6C79">
            <w:r w:rsidRPr="00730114">
              <w:rPr>
                <w:rFonts w:hint="eastAsia"/>
              </w:rPr>
              <w:t>將內容寫入網頁</w:t>
            </w:r>
          </w:p>
        </w:tc>
      </w:tr>
    </w:tbl>
    <w:p w14:paraId="4EAA4004" w14:textId="6355F697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C166B" w14:paraId="57815424" w14:textId="77777777" w:rsidTr="00CC166B">
        <w:tc>
          <w:tcPr>
            <w:tcW w:w="8296" w:type="dxa"/>
          </w:tcPr>
          <w:p w14:paraId="293453D8" w14:textId="71BBD2B7" w:rsidR="00CC166B" w:rsidRDefault="00CC166B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1.html</w:t>
            </w:r>
          </w:p>
        </w:tc>
      </w:tr>
      <w:tr w:rsidR="00CC166B" w14:paraId="05BB1332" w14:textId="77777777" w:rsidTr="00CC166B">
        <w:tc>
          <w:tcPr>
            <w:tcW w:w="8296" w:type="dxa"/>
          </w:tcPr>
          <w:p w14:paraId="7BA30DFF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5CE2BA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72D369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F2534D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680F52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2064A6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2266B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448C93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75BFD80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F18EC05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235175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</w:p>
          <w:p w14:paraId="67F8E6F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C0ABE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48F9C8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屬性</w:t>
            </w:r>
          </w:p>
          <w:p w14:paraId="5474B830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NewDiv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CAFEC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Nam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ox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CDD0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D7387E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499F1E6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5E2D15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FF46C66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appendChild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</w:t>
            </w:r>
          </w:p>
          <w:p w14:paraId="6EEF62F0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B381E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8A75C6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body.appendChild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加入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網頁當中</w:t>
            </w:r>
          </w:p>
          <w:p w14:paraId="27D4E919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dy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FF3874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2581D9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1785DEA5" w14:textId="4D4AF268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CF421E" w14:textId="77777777" w:rsidR="00CC166B" w:rsidRDefault="00CC166B" w:rsidP="00CC166B"/>
    <w:p w14:paraId="13CBC65F" w14:textId="2A1E314C" w:rsidR="00CC166B" w:rsidRPr="00CC166B" w:rsidRDefault="00CC166B" w:rsidP="00CC166B">
      <w:pPr>
        <w:rPr>
          <w:szCs w:val="24"/>
          <w:shd w:val="pct15" w:color="auto" w:fill="FFFFFF"/>
        </w:rPr>
      </w:pPr>
      <w:r w:rsidRPr="00CC166B">
        <w:rPr>
          <w:rFonts w:hint="eastAsia"/>
          <w:szCs w:val="24"/>
          <w:shd w:val="pct15" w:color="auto" w:fill="FFFFFF"/>
        </w:rPr>
        <w:t xml:space="preserve">DOM </w:t>
      </w:r>
      <w:r w:rsidRPr="00CC166B">
        <w:rPr>
          <w:rFonts w:hint="eastAsia"/>
          <w:szCs w:val="24"/>
          <w:shd w:val="pct15" w:color="auto" w:fill="FFFFFF"/>
        </w:rPr>
        <w:t>節點的修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48"/>
        <w:gridCol w:w="4048"/>
      </w:tblGrid>
      <w:tr w:rsidR="00CC166B" w:rsidRPr="00730114" w14:paraId="724806AB" w14:textId="77777777" w:rsidTr="008C6C79">
        <w:tc>
          <w:tcPr>
            <w:tcW w:w="4248" w:type="dxa"/>
          </w:tcPr>
          <w:p w14:paraId="0B85F73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048" w:type="dxa"/>
          </w:tcPr>
          <w:p w14:paraId="2D6AB90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CC166B" w:rsidRPr="00730114" w14:paraId="44E73792" w14:textId="77777777" w:rsidTr="008C6C79">
        <w:tc>
          <w:tcPr>
            <w:tcW w:w="4248" w:type="dxa"/>
          </w:tcPr>
          <w:p w14:paraId="5034CDE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appendChild(childNode)</w:t>
            </w:r>
          </w:p>
        </w:tc>
        <w:tc>
          <w:tcPr>
            <w:tcW w:w="4048" w:type="dxa"/>
          </w:tcPr>
          <w:p w14:paraId="14CAD8A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可以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節點，加入到</w:t>
            </w:r>
            <w:r w:rsidRPr="00730114">
              <w:rPr>
                <w:rFonts w:hint="eastAsia"/>
                <w:szCs w:val="24"/>
              </w:rPr>
              <w:t xml:space="preserve"> N</w:t>
            </w:r>
            <w:r w:rsidRPr="00730114">
              <w:rPr>
                <w:szCs w:val="24"/>
              </w:rPr>
              <w:t>ODE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父容器節點的末端</w:t>
            </w:r>
          </w:p>
        </w:tc>
      </w:tr>
      <w:tr w:rsidR="00CC166B" w:rsidRPr="00730114" w14:paraId="096931EE" w14:textId="77777777" w:rsidTr="008C6C79">
        <w:tc>
          <w:tcPr>
            <w:tcW w:w="4248" w:type="dxa"/>
          </w:tcPr>
          <w:p w14:paraId="754BA3E4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insertBefore(newNode, refNode)</w:t>
            </w:r>
          </w:p>
        </w:tc>
        <w:tc>
          <w:tcPr>
            <w:tcW w:w="4048" w:type="dxa"/>
          </w:tcPr>
          <w:p w14:paraId="71DB6972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新節點</w:t>
            </w:r>
            <w:r w:rsidRPr="00730114">
              <w:rPr>
                <w:rFonts w:hint="eastAsia"/>
                <w:szCs w:val="24"/>
              </w:rPr>
              <w:t xml:space="preserve"> newNode </w:t>
            </w:r>
            <w:r w:rsidRPr="00730114">
              <w:rPr>
                <w:rFonts w:hint="eastAsia"/>
                <w:szCs w:val="24"/>
              </w:rPr>
              <w:t>新增至指定的</w:t>
            </w:r>
            <w:r w:rsidRPr="00730114">
              <w:rPr>
                <w:rFonts w:hint="eastAsia"/>
                <w:szCs w:val="24"/>
              </w:rPr>
              <w:t xml:space="preserve"> refNode </w:t>
            </w:r>
            <w:r w:rsidRPr="00730114">
              <w:rPr>
                <w:rFonts w:hint="eastAsia"/>
                <w:szCs w:val="24"/>
              </w:rPr>
              <w:t>節點的前面</w:t>
            </w:r>
          </w:p>
        </w:tc>
      </w:tr>
      <w:tr w:rsidR="00CC166B" w:rsidRPr="00730114" w14:paraId="62F2E30E" w14:textId="77777777" w:rsidTr="008C6C79">
        <w:tc>
          <w:tcPr>
            <w:tcW w:w="4248" w:type="dxa"/>
          </w:tcPr>
          <w:p w14:paraId="23AD2026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placeChild(</w:t>
            </w:r>
            <w:r w:rsidRPr="00730114">
              <w:rPr>
                <w:w w:val="66"/>
                <w:szCs w:val="24"/>
              </w:rPr>
              <w:t>newChildNode, oldChildNode</w:t>
            </w:r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43B71D7B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原本的</w:t>
            </w:r>
            <w:r w:rsidRPr="00730114">
              <w:rPr>
                <w:rFonts w:hint="eastAsia"/>
                <w:szCs w:val="24"/>
              </w:rPr>
              <w:t xml:space="preserve"> oldChildNode </w:t>
            </w:r>
            <w:r w:rsidRPr="00730114">
              <w:rPr>
                <w:rFonts w:hint="eastAsia"/>
                <w:szCs w:val="24"/>
              </w:rPr>
              <w:t>替換成指定的</w:t>
            </w:r>
            <w:r w:rsidRPr="00730114">
              <w:rPr>
                <w:rFonts w:hint="eastAsia"/>
                <w:szCs w:val="24"/>
              </w:rPr>
              <w:t xml:space="preserve"> newChildNode</w:t>
            </w:r>
          </w:p>
        </w:tc>
      </w:tr>
    </w:tbl>
    <w:p w14:paraId="1AFD7518" w14:textId="77777777" w:rsidR="00CC166B" w:rsidRPr="00730114" w:rsidRDefault="00CC166B" w:rsidP="00CC166B">
      <w:pPr>
        <w:rPr>
          <w:szCs w:val="24"/>
        </w:rPr>
      </w:pPr>
    </w:p>
    <w:p w14:paraId="0881C781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2DA32371" wp14:editId="66937E3D">
            <wp:extent cx="2758440" cy="1590422"/>
            <wp:effectExtent l="19050" t="19050" r="22860" b="10160"/>
            <wp:docPr id="36" name="圖片 36" descr="https://ithelp.ithome.com.tw/upload/images/20171216/20065504kFU2w5lR4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thelp.ithome.com.tw/upload/images/20171216/20065504kFU2w5lR4s.png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88" cy="162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52A9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childNode</w:t>
      </w:r>
      <w:r w:rsidRPr="00730114">
        <w:rPr>
          <w:rFonts w:hint="eastAsia"/>
          <w:szCs w:val="24"/>
        </w:rPr>
        <w:t>，加入到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ODE </w:t>
      </w:r>
      <w:r w:rsidRPr="00730114">
        <w:rPr>
          <w:rFonts w:hint="eastAsia"/>
          <w:szCs w:val="24"/>
        </w:rPr>
        <w:t>父容器節點的末端</w:t>
      </w:r>
    </w:p>
    <w:p w14:paraId="72B037CF" w14:textId="6D5A0199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3174" w14:paraId="1C71B7BD" w14:textId="77777777" w:rsidTr="00103174">
        <w:tc>
          <w:tcPr>
            <w:tcW w:w="8296" w:type="dxa"/>
          </w:tcPr>
          <w:p w14:paraId="52E0FDB4" w14:textId="3C3CFD6E" w:rsidR="00103174" w:rsidRDefault="00103174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2.html</w:t>
            </w:r>
          </w:p>
        </w:tc>
      </w:tr>
      <w:tr w:rsidR="00103174" w14:paraId="619D14C2" w14:textId="77777777" w:rsidTr="00103174">
        <w:tc>
          <w:tcPr>
            <w:tcW w:w="8296" w:type="dxa"/>
          </w:tcPr>
          <w:p w14:paraId="3C2C3C35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0E8C4F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295804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A225677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5BD1DF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8F2C29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9DD3B3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CF3359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F1B573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CAC7A2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5956F0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5568FACB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376A3422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005ED5E5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514067FD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2EE23EC9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8F8022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74336D64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F89BBF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37BE97F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li&gt;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63B97165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401BBD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274F8A7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C73F415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67CC88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1E3D79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List</w:t>
            </w:r>
          </w:p>
          <w:p w14:paraId="07290A0D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7345F3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4F6213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List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</w:t>
            </w:r>
          </w:p>
          <w:p w14:paraId="69727B32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ED1696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D886824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1A27CDD" w14:textId="0B1B50CC" w:rsidR="00103174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35D9C4" w14:textId="77777777" w:rsidR="00BE77DF" w:rsidRPr="00730114" w:rsidRDefault="00BE77DF" w:rsidP="00BE77DF">
      <w:pPr>
        <w:rPr>
          <w:szCs w:val="24"/>
        </w:rPr>
      </w:pPr>
    </w:p>
    <w:p w14:paraId="7CEFFF94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6C61828D" wp14:editId="73DA3E5A">
            <wp:extent cx="3110049" cy="1584960"/>
            <wp:effectExtent l="19050" t="19050" r="14605" b="15240"/>
            <wp:docPr id="37" name="圖片 37" descr="https://ithelp.ithome.com.tw/upload/images/20171216/200655041z65AVrZ1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thelp.ithome.com.tw/upload/images/20171216/200655041z65AVrZ1l.png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82" cy="16138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CC6A1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ewNode </w:t>
      </w:r>
      <w:r w:rsidRPr="00730114">
        <w:rPr>
          <w:rFonts w:hint="eastAsia"/>
          <w:szCs w:val="24"/>
        </w:rPr>
        <w:t>新增到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refNode</w:t>
      </w:r>
      <w:r w:rsidRPr="00730114">
        <w:rPr>
          <w:rFonts w:hint="eastAsia"/>
          <w:szCs w:val="24"/>
        </w:rPr>
        <w:t>的前面</w:t>
      </w:r>
    </w:p>
    <w:p w14:paraId="36CCDDB0" w14:textId="77777777" w:rsidR="00BE77DF" w:rsidRPr="00730114" w:rsidRDefault="00BE77DF" w:rsidP="00BE77DF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764A" w14:paraId="0F37DCCB" w14:textId="77777777" w:rsidTr="00FC764A">
        <w:tc>
          <w:tcPr>
            <w:tcW w:w="8296" w:type="dxa"/>
          </w:tcPr>
          <w:p w14:paraId="0EBD4CCC" w14:textId="746F5FEE" w:rsidR="00FC764A" w:rsidRDefault="00FC764A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3.html</w:t>
            </w:r>
          </w:p>
        </w:tc>
      </w:tr>
      <w:tr w:rsidR="00FC764A" w14:paraId="358FF0A5" w14:textId="77777777" w:rsidTr="00FC764A">
        <w:tc>
          <w:tcPr>
            <w:tcW w:w="8296" w:type="dxa"/>
          </w:tcPr>
          <w:p w14:paraId="5E193355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D3269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A7B1E41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044897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59882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7DF9B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DA2F0C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04BD539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83FBAE9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FF22FE5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24475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FD0FA8B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7F287398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DE78AE6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46C87CFC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6FAAD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AF8AA2F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50A57E87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F3D66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0746988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D017107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AE63C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B5A0596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9548FE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351E4211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D96183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27EC88B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54E029D4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B17FBD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7E3858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F447B2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新節點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插入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fNode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前方</w:t>
            </w:r>
          </w:p>
          <w:p w14:paraId="1134A829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Befor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23FA7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B4BC12D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1E1170" w14:textId="1834DC19" w:rsidR="00FC764A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AF31C68" w14:textId="77777777" w:rsidR="00AE63CD" w:rsidRPr="00730114" w:rsidRDefault="00AE63CD" w:rsidP="00AE63CD">
      <w:pPr>
        <w:rPr>
          <w:szCs w:val="24"/>
        </w:rPr>
      </w:pPr>
    </w:p>
    <w:p w14:paraId="7B958956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noProof/>
        </w:rPr>
        <w:lastRenderedPageBreak/>
        <w:drawing>
          <wp:inline distT="0" distB="0" distL="0" distR="0" wp14:anchorId="3503CBF9" wp14:editId="6DB4E266">
            <wp:extent cx="3017520" cy="2122858"/>
            <wp:effectExtent l="19050" t="19050" r="11430" b="10795"/>
            <wp:docPr id="38" name="圖片 38" descr="https://ithelp.ithome.com.tw/upload/images/20171216/20065504njEtKj31U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thelp.ithome.com.tw/upload/images/20171216/20065504njEtKj31Uh.pn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174" cy="21359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293FD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原本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oldChildNode</w:t>
      </w:r>
      <w:r w:rsidRPr="00730114">
        <w:rPr>
          <w:rFonts w:hint="eastAsia"/>
          <w:szCs w:val="24"/>
        </w:rPr>
        <w:t>替換成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newChildNode</w:t>
      </w:r>
    </w:p>
    <w:p w14:paraId="6DB4328A" w14:textId="77777777" w:rsidR="00AE63CD" w:rsidRPr="00730114" w:rsidRDefault="00AE63CD" w:rsidP="00AE63CD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3CD" w14:paraId="2023D899" w14:textId="77777777" w:rsidTr="00AE63CD">
        <w:tc>
          <w:tcPr>
            <w:tcW w:w="8296" w:type="dxa"/>
          </w:tcPr>
          <w:p w14:paraId="021CA648" w14:textId="32F3008C" w:rsidR="00AE63CD" w:rsidRDefault="00AE63CD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4.html</w:t>
            </w:r>
          </w:p>
        </w:tc>
      </w:tr>
      <w:tr w:rsidR="00AE63CD" w14:paraId="1EE10C59" w14:textId="77777777" w:rsidTr="00AE63CD">
        <w:tc>
          <w:tcPr>
            <w:tcW w:w="8296" w:type="dxa"/>
          </w:tcPr>
          <w:p w14:paraId="517335B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E1A266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A1FFDDF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85B0D2F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158E4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F26B5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7CD874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088A6CC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5738C9D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CE65F32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DEB3D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6A52AAD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5962E8D7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8B7093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7A6A8387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44C0DC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A7AAA3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3E4A0C93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D149A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046FBB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1E3F1268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2F44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4B1DF78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6D6E79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5D7E91F2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B1DCCF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5170E09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265EB0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F77A3C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193D45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A50420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有的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ldNode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成新節點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0400F436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Child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A578E9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E1C4C72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A392F87" w14:textId="780831A1" w:rsidR="00AE63CD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0FC3F19" w14:textId="6D64DEA1" w:rsidR="00CC166B" w:rsidRDefault="00CC166B" w:rsidP="00CC166B"/>
    <w:p w14:paraId="75BE2312" w14:textId="77777777" w:rsidR="002F4433" w:rsidRPr="004355AB" w:rsidRDefault="002F4433" w:rsidP="002F4433">
      <w:pPr>
        <w:rPr>
          <w:shd w:val="pct15" w:color="auto" w:fill="FFFFFF"/>
        </w:rPr>
      </w:pPr>
      <w:r w:rsidRPr="004355AB">
        <w:rPr>
          <w:rFonts w:hint="eastAsia"/>
          <w:shd w:val="pct15" w:color="auto" w:fill="FFFFFF"/>
        </w:rPr>
        <w:t>刪除</w:t>
      </w:r>
      <w:r w:rsidRPr="004355AB">
        <w:rPr>
          <w:rFonts w:hint="eastAsia"/>
          <w:shd w:val="pct15" w:color="auto" w:fill="FFFFFF"/>
        </w:rPr>
        <w:t>DOM</w:t>
      </w:r>
      <w:r w:rsidRPr="004355AB">
        <w:rPr>
          <w:rFonts w:hint="eastAsia"/>
          <w:shd w:val="pct15" w:color="auto" w:fill="FFFFFF"/>
        </w:rPr>
        <w:t>元素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397"/>
        <w:gridCol w:w="4899"/>
      </w:tblGrid>
      <w:tr w:rsidR="002F4433" w:rsidRPr="00730114" w14:paraId="61DFB6B0" w14:textId="77777777" w:rsidTr="008C6C79">
        <w:tc>
          <w:tcPr>
            <w:tcW w:w="3397" w:type="dxa"/>
          </w:tcPr>
          <w:p w14:paraId="1A544D1F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899" w:type="dxa"/>
          </w:tcPr>
          <w:p w14:paraId="2F1F612D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2F4433" w:rsidRPr="00730114" w14:paraId="56566303" w14:textId="77777777" w:rsidTr="008C6C79">
        <w:tc>
          <w:tcPr>
            <w:tcW w:w="3397" w:type="dxa"/>
          </w:tcPr>
          <w:p w14:paraId="5E7078BE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moveChild(childNode)</w:t>
            </w:r>
          </w:p>
        </w:tc>
        <w:tc>
          <w:tcPr>
            <w:tcW w:w="4899" w:type="dxa"/>
          </w:tcPr>
          <w:p w14:paraId="1BD50610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子節點移除</w:t>
            </w:r>
          </w:p>
        </w:tc>
      </w:tr>
    </w:tbl>
    <w:p w14:paraId="4B2143B4" w14:textId="77777777" w:rsidR="002F4433" w:rsidRPr="00730114" w:rsidRDefault="002F4433" w:rsidP="002F4433"/>
    <w:p w14:paraId="562F3385" w14:textId="77777777" w:rsidR="002F4433" w:rsidRPr="00730114" w:rsidRDefault="002F4433" w:rsidP="002F4433">
      <w:pPr>
        <w:jc w:val="center"/>
      </w:pPr>
      <w:r w:rsidRPr="00730114">
        <w:rPr>
          <w:noProof/>
        </w:rPr>
        <w:drawing>
          <wp:inline distT="0" distB="0" distL="0" distR="0" wp14:anchorId="09AEFFF9" wp14:editId="199EB77F">
            <wp:extent cx="2933700" cy="2107412"/>
            <wp:effectExtent l="19050" t="19050" r="19050" b="26670"/>
            <wp:docPr id="39" name="圖片 39" descr="https://ithelp.ithome.com.tw/upload/images/20171216/20065504orRk1H8B3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thelp.ithome.com.tw/upload/images/20171216/20065504orRk1H8B3s.pn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320" cy="21186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D85B11" w14:textId="77777777" w:rsidR="002F4433" w:rsidRPr="00730114" w:rsidRDefault="002F4433" w:rsidP="002F4433">
      <w:pPr>
        <w:jc w:val="center"/>
      </w:pPr>
      <w:r w:rsidRPr="00730114">
        <w:rPr>
          <w:rFonts w:hint="eastAsia"/>
        </w:rPr>
        <w:t>(</w:t>
      </w:r>
      <w:r w:rsidRPr="00730114">
        <w:rPr>
          <w:rFonts w:hint="eastAsia"/>
        </w:rPr>
        <w:t>圖</w:t>
      </w:r>
      <w:r w:rsidRPr="00730114">
        <w:t xml:space="preserve">) </w:t>
      </w:r>
      <w:r w:rsidRPr="00730114">
        <w:rPr>
          <w:rFonts w:hint="eastAsia"/>
        </w:rPr>
        <w:t>將指定的</w:t>
      </w:r>
      <w:r w:rsidRPr="00730114">
        <w:rPr>
          <w:rFonts w:hint="eastAsia"/>
        </w:rPr>
        <w:t xml:space="preserve"> </w:t>
      </w:r>
      <w:r w:rsidRPr="00730114">
        <w:t xml:space="preserve">childNode </w:t>
      </w:r>
      <w:r w:rsidRPr="00730114">
        <w:rPr>
          <w:rFonts w:hint="eastAsia"/>
        </w:rPr>
        <w:t>移除</w:t>
      </w:r>
    </w:p>
    <w:p w14:paraId="662A8EA3" w14:textId="77777777" w:rsidR="002F4433" w:rsidRPr="00730114" w:rsidRDefault="002F4433" w:rsidP="002F4433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4EB5" w14:paraId="7248E0BD" w14:textId="77777777" w:rsidTr="00EC4EB5">
        <w:tc>
          <w:tcPr>
            <w:tcW w:w="8296" w:type="dxa"/>
          </w:tcPr>
          <w:p w14:paraId="218B264B" w14:textId="1A445720" w:rsidR="00EC4EB5" w:rsidRDefault="00EC4EB5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5.html</w:t>
            </w:r>
          </w:p>
        </w:tc>
      </w:tr>
      <w:tr w:rsidR="00EC4EB5" w14:paraId="3FA7AB7D" w14:textId="77777777" w:rsidTr="00EC4EB5">
        <w:tc>
          <w:tcPr>
            <w:tcW w:w="8296" w:type="dxa"/>
          </w:tcPr>
          <w:p w14:paraId="26893B05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A9FC37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3DBC2D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68B6E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C3EA538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55509A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01F62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44CA6E2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BAB03D8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ABF43D7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9A8F29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72DBB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B6370FD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0F289A1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396B8A9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36F6B3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A2F98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1A4CB632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4E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4E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F66E70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F7831A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3D6D29B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4E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4E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EC4E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FE5AD2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930143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的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moveNode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節點移除</w:t>
            </w:r>
          </w:p>
          <w:p w14:paraId="54858A61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4E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Child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1A8EB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FE2F140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0E2962A" w14:textId="0199DF4D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BDAB1E" w14:textId="1A1C2C4A" w:rsidR="002F4433" w:rsidRDefault="002F4433" w:rsidP="00CC166B"/>
    <w:p w14:paraId="7F0B27A2" w14:textId="77777777" w:rsidR="00F8565B" w:rsidRPr="00730114" w:rsidRDefault="00F8565B" w:rsidP="00F8565B">
      <w:pPr>
        <w:rPr>
          <w:rFonts w:cs="新細明體"/>
        </w:rPr>
      </w:pPr>
      <w:r w:rsidRPr="00730114">
        <w:rPr>
          <w:rFonts w:cs="新細明體" w:hint="eastAsia"/>
        </w:rPr>
        <w:t>參考資料：</w:t>
      </w:r>
    </w:p>
    <w:p w14:paraId="69FC73A0" w14:textId="77777777" w:rsidR="00F8565B" w:rsidRPr="00730114" w:rsidRDefault="00F8565B" w:rsidP="00F8565B">
      <w:r w:rsidRPr="00730114">
        <w:rPr>
          <w:rFonts w:hint="eastAsia"/>
        </w:rPr>
        <w:t>重新認識</w:t>
      </w:r>
      <w:r w:rsidRPr="00730114">
        <w:rPr>
          <w:rFonts w:hint="eastAsia"/>
        </w:rPr>
        <w:t xml:space="preserve"> JavaScript: Day 13 DOM Node </w:t>
      </w:r>
      <w:r w:rsidRPr="00730114">
        <w:rPr>
          <w:rFonts w:hint="eastAsia"/>
        </w:rPr>
        <w:t>的建立、刪除與修改</w:t>
      </w:r>
    </w:p>
    <w:p w14:paraId="14ECB20B" w14:textId="77777777" w:rsidR="00F8565B" w:rsidRPr="00730114" w:rsidRDefault="004D2819" w:rsidP="00F8565B">
      <w:hyperlink r:id="rId58" w:history="1">
        <w:r w:rsidR="00F8565B" w:rsidRPr="00730114">
          <w:rPr>
            <w:rStyle w:val="a3"/>
          </w:rPr>
          <w:t>https://ithelp.ithome.com.tw/articles/10191867</w:t>
        </w:r>
      </w:hyperlink>
    </w:p>
    <w:p w14:paraId="45DBCB9A" w14:textId="5737D50F" w:rsidR="00F8565B" w:rsidRDefault="00F8565B" w:rsidP="00CC166B"/>
    <w:p w14:paraId="256068F8" w14:textId="77777777" w:rsidR="00885718" w:rsidRPr="00885718" w:rsidRDefault="00885718" w:rsidP="00885718">
      <w:pPr>
        <w:rPr>
          <w:shd w:val="pct15" w:color="auto" w:fill="FFFFFF"/>
        </w:rPr>
      </w:pPr>
      <w:r w:rsidRPr="00885718">
        <w:rPr>
          <w:rFonts w:hint="eastAsia"/>
          <w:shd w:val="pct15" w:color="auto" w:fill="FFFFFF"/>
        </w:rPr>
        <w:t>屬性操作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768"/>
        <w:gridCol w:w="4528"/>
      </w:tblGrid>
      <w:tr w:rsidR="00885718" w:rsidRPr="00730114" w14:paraId="0FB02A3D" w14:textId="77777777" w:rsidTr="008C6C79">
        <w:tc>
          <w:tcPr>
            <w:tcW w:w="2219" w:type="pct"/>
          </w:tcPr>
          <w:p w14:paraId="7EA7B633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方法</w:t>
            </w:r>
          </w:p>
        </w:tc>
        <w:tc>
          <w:tcPr>
            <w:tcW w:w="2781" w:type="pct"/>
          </w:tcPr>
          <w:p w14:paraId="0305C70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885718" w:rsidRPr="00730114" w14:paraId="2383F2B3" w14:textId="77777777" w:rsidTr="008C6C79">
        <w:tc>
          <w:tcPr>
            <w:tcW w:w="2219" w:type="pct"/>
          </w:tcPr>
          <w:p w14:paraId="74511477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setAttribute(name, value)</w:t>
            </w:r>
          </w:p>
        </w:tc>
        <w:tc>
          <w:tcPr>
            <w:tcW w:w="2781" w:type="pct"/>
          </w:tcPr>
          <w:p w14:paraId="658B13D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設定指定元素上的某個屬性值。若屬性已經存在，則更新該值；否則，使用指定的名稱和值添加一個新的屬性。</w:t>
            </w:r>
          </w:p>
        </w:tc>
      </w:tr>
      <w:tr w:rsidR="00885718" w:rsidRPr="00730114" w14:paraId="5A60A2A5" w14:textId="77777777" w:rsidTr="008C6C79">
        <w:tc>
          <w:tcPr>
            <w:tcW w:w="2219" w:type="pct"/>
          </w:tcPr>
          <w:p w14:paraId="1802723B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getAttribute(attributeName)</w:t>
            </w:r>
          </w:p>
        </w:tc>
        <w:tc>
          <w:tcPr>
            <w:tcW w:w="2781" w:type="pct"/>
          </w:tcPr>
          <w:p w14:paraId="30E4F39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回傳元素所擁有的屬性值，若是指定的屬性不存在，則回傳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 xml:space="preserve">null </w:t>
            </w:r>
            <w:r w:rsidRPr="00730114">
              <w:rPr>
                <w:rFonts w:hint="eastAsia"/>
                <w:szCs w:val="24"/>
              </w:rPr>
              <w:t>或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>""</w:t>
            </w:r>
            <w:r w:rsidRPr="00730114">
              <w:rPr>
                <w:rFonts w:hint="eastAsia"/>
                <w:szCs w:val="24"/>
              </w:rPr>
              <w:t>。</w:t>
            </w:r>
          </w:p>
        </w:tc>
      </w:tr>
      <w:tr w:rsidR="00885718" w:rsidRPr="00730114" w14:paraId="1C1ADB48" w14:textId="77777777" w:rsidTr="008C6C79">
        <w:tc>
          <w:tcPr>
            <w:tcW w:w="2219" w:type="pct"/>
          </w:tcPr>
          <w:p w14:paraId="484C6AC8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removeAttribute(attrName)</w:t>
            </w:r>
          </w:p>
        </w:tc>
        <w:tc>
          <w:tcPr>
            <w:tcW w:w="2781" w:type="pct"/>
          </w:tcPr>
          <w:p w14:paraId="36A9688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從指定的元素中，刪除一個屬性。</w:t>
            </w:r>
          </w:p>
        </w:tc>
      </w:tr>
    </w:tbl>
    <w:p w14:paraId="4D5B1865" w14:textId="77777777" w:rsidR="00885718" w:rsidRPr="00730114" w:rsidRDefault="00885718" w:rsidP="00885718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4126" w14:paraId="14657892" w14:textId="77777777" w:rsidTr="00C24126">
        <w:tc>
          <w:tcPr>
            <w:tcW w:w="8296" w:type="dxa"/>
          </w:tcPr>
          <w:p w14:paraId="6F0E587C" w14:textId="51781F14" w:rsidR="00C24126" w:rsidRDefault="00C2412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1.html</w:t>
            </w:r>
          </w:p>
        </w:tc>
      </w:tr>
      <w:tr w:rsidR="00C24126" w14:paraId="11B16A2D" w14:textId="77777777" w:rsidTr="00C24126">
        <w:tc>
          <w:tcPr>
            <w:tcW w:w="8296" w:type="dxa"/>
          </w:tcPr>
          <w:p w14:paraId="2390963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DE6C3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E9ECA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8284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932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673B2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54D25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15E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B9A04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E457BBC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1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AA8B5E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2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556901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avascrip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: 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tn03'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;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3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4E2BF4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9D03F5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519AEF7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按鈕元素，並設定屬性</w:t>
            </w:r>
          </w:p>
          <w:p w14:paraId="1559F77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7AA3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4C9978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sabled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44C6316A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28B8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個按鈕元素，並取得屬性值</w:t>
            </w:r>
          </w:p>
          <w:p w14:paraId="198F494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FA179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679F3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541D5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F7091E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三個按鈕，刪除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click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425B4A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90C5C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click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3D657" w14:textId="01941464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FE28FE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CF45B2" w14:textId="71A7AEF7" w:rsidR="00C24126" w:rsidRPr="00C24126" w:rsidRDefault="00570119" w:rsidP="00C241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3F5811C" w14:textId="02AD8CBA" w:rsidR="00E71CFD" w:rsidRDefault="00E71CFD" w:rsidP="00CC166B"/>
    <w:p w14:paraId="73393289" w14:textId="77777777" w:rsidR="00C24126" w:rsidRPr="00C24126" w:rsidRDefault="00C24126" w:rsidP="00C24126">
      <w:pPr>
        <w:rPr>
          <w:shd w:val="pct15" w:color="auto" w:fill="FFFFFF"/>
        </w:rPr>
      </w:pPr>
      <w:r w:rsidRPr="00C24126">
        <w:rPr>
          <w:rFonts w:hint="eastAsia"/>
          <w:shd w:val="pct15" w:color="auto" w:fill="FFFFFF"/>
        </w:rPr>
        <w:t>自訂屬性</w:t>
      </w:r>
    </w:p>
    <w:p w14:paraId="7454B6EA" w14:textId="77777777" w:rsidR="00C24126" w:rsidRPr="00730114" w:rsidRDefault="00C24126" w:rsidP="00C24126">
      <w:pPr>
        <w:rPr>
          <w:szCs w:val="24"/>
        </w:rPr>
      </w:pPr>
      <w:r w:rsidRPr="00730114">
        <w:rPr>
          <w:szCs w:val="24"/>
        </w:rPr>
        <w:t xml:space="preserve">HTML5 </w:t>
      </w:r>
      <w:r w:rsidRPr="00730114">
        <w:rPr>
          <w:rFonts w:hint="eastAsia"/>
          <w:szCs w:val="24"/>
        </w:rPr>
        <w:t>支援自訂屬性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*</w:t>
      </w:r>
      <w:r w:rsidRPr="00730114">
        <w:rPr>
          <w:rFonts w:hint="eastAsia"/>
          <w:szCs w:val="24"/>
        </w:rPr>
        <w:t>」，「</w:t>
      </w:r>
      <w:r w:rsidRPr="00730114">
        <w:rPr>
          <w:rFonts w:hint="eastAsia"/>
          <w:szCs w:val="24"/>
        </w:rPr>
        <w:t>*</w:t>
      </w:r>
      <w:r w:rsidRPr="00730114">
        <w:rPr>
          <w:rFonts w:hint="eastAsia"/>
          <w:szCs w:val="24"/>
        </w:rPr>
        <w:t>」由兩個部分組成：</w:t>
      </w:r>
    </w:p>
    <w:p w14:paraId="70FA26AA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不應該包含任何大寫字母，同時必須至少有</w:t>
      </w:r>
      <w:r w:rsidRPr="00730114">
        <w:rPr>
          <w:rFonts w:hint="eastAsia"/>
          <w:szCs w:val="24"/>
        </w:rPr>
        <w:t>1</w:t>
      </w:r>
      <w:r w:rsidRPr="00730114">
        <w:rPr>
          <w:rFonts w:hint="eastAsia"/>
          <w:szCs w:val="24"/>
        </w:rPr>
        <w:t>個字元在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</w:t>
      </w:r>
      <w:r w:rsidRPr="00730114">
        <w:rPr>
          <w:rFonts w:hint="eastAsia"/>
          <w:szCs w:val="24"/>
        </w:rPr>
        <w:t>」後面。</w:t>
      </w:r>
    </w:p>
    <w:p w14:paraId="47AA4B1B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自訂屬性的值可以是任何字串。</w:t>
      </w:r>
    </w:p>
    <w:p w14:paraId="56FC76EA" w14:textId="77777777" w:rsidR="00C24126" w:rsidRPr="00C24126" w:rsidRDefault="00C24126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4C6F" w14:paraId="1CD34EF7" w14:textId="77777777" w:rsidTr="002B4C6F">
        <w:tc>
          <w:tcPr>
            <w:tcW w:w="8296" w:type="dxa"/>
          </w:tcPr>
          <w:p w14:paraId="017912CF" w14:textId="0A218EF1" w:rsidR="002B4C6F" w:rsidRDefault="002B4C6F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2.html</w:t>
            </w:r>
          </w:p>
        </w:tc>
      </w:tr>
      <w:tr w:rsidR="002B4C6F" w14:paraId="351C8147" w14:textId="77777777" w:rsidTr="002B4C6F">
        <w:tc>
          <w:tcPr>
            <w:tcW w:w="8296" w:type="dxa"/>
          </w:tcPr>
          <w:p w14:paraId="38AF315B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054A3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FC4DB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F3E080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C69DE7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48AF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A735290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5332054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6BEAF7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821E54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652BE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51503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D7E78DE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文字欄位的元素，並設定自訂屬性</w:t>
            </w:r>
          </w:p>
          <w:p w14:paraId="47EF82F0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7F040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CB893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valu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234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5CE889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pric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0000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51C7E1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titl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欄位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6DE32C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description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輸入任何文字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B0E00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90677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自訂屬性到網頁上</w:t>
            </w:r>
          </w:p>
          <w:p w14:paraId="0BDDBC56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8EF7F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title'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0BCCD9CA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price'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CCBE04A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4C6F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data-description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46862C8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3A25BB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189234F" w14:textId="7A99D83A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33CE4A" w14:textId="3A7DA77A" w:rsidR="00AE63CD" w:rsidRDefault="00AE63CD" w:rsidP="00CC166B"/>
    <w:p w14:paraId="1FB3CF6A" w14:textId="77777777" w:rsidR="00FA63E5" w:rsidRPr="00FA63E5" w:rsidRDefault="00FA63E5" w:rsidP="00FA63E5">
      <w:pPr>
        <w:rPr>
          <w:shd w:val="pct15" w:color="auto" w:fill="FFFFFF"/>
        </w:rPr>
      </w:pPr>
      <w:r w:rsidRPr="00FA63E5">
        <w:rPr>
          <w:rFonts w:hint="eastAsia"/>
          <w:shd w:val="pct15" w:color="auto" w:fill="FFFFFF"/>
        </w:rPr>
        <w:t>元素與樣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3E5" w:rsidRPr="00730114" w14:paraId="28885F37" w14:textId="77777777" w:rsidTr="008C6C79">
        <w:tc>
          <w:tcPr>
            <w:tcW w:w="8296" w:type="dxa"/>
          </w:tcPr>
          <w:p w14:paraId="79540D1F" w14:textId="77777777" w:rsidR="00FA63E5" w:rsidRPr="00730114" w:rsidRDefault="00FA63E5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範例</w:t>
            </w:r>
          </w:p>
        </w:tc>
      </w:tr>
      <w:tr w:rsidR="00FA63E5" w:rsidRPr="00730114" w14:paraId="0133138A" w14:textId="77777777" w:rsidTr="008C6C79">
        <w:tc>
          <w:tcPr>
            <w:tcW w:w="8296" w:type="dxa"/>
          </w:tcPr>
          <w:p w14:paraId="6C382F06" w14:textId="7A75FA6D" w:rsidR="000C37B3" w:rsidRPr="00CE3C2A" w:rsidRDefault="000C37B3" w:rsidP="000C37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取得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16DE4701" w14:textId="1EC8AC06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Valu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56BA31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1D8EB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D5B9786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0B597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9C477C1" w14:textId="0F2472CA" w:rsidR="00FA63E5" w:rsidRPr="00352855" w:rsidRDefault="00CE3C2A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avascript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</w:tc>
      </w:tr>
    </w:tbl>
    <w:p w14:paraId="7F2D44AD" w14:textId="77777777" w:rsidR="00E758D9" w:rsidRPr="00730114" w:rsidRDefault="00E758D9" w:rsidP="00E758D9">
      <w:pPr>
        <w:rPr>
          <w:szCs w:val="24"/>
        </w:rPr>
      </w:pPr>
    </w:p>
    <w:p w14:paraId="06B0924B" w14:textId="77777777" w:rsidR="00E758D9" w:rsidRPr="00730114" w:rsidRDefault="00E758D9" w:rsidP="00E758D9">
      <w:pPr>
        <w:rPr>
          <w:szCs w:val="24"/>
        </w:rPr>
      </w:pPr>
      <w:r w:rsidRPr="00730114">
        <w:rPr>
          <w:rFonts w:hint="eastAsia"/>
          <w:szCs w:val="24"/>
        </w:rPr>
        <w:t>以下是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CSS </w:t>
      </w:r>
      <w:r w:rsidRPr="00730114">
        <w:rPr>
          <w:rFonts w:hint="eastAsia"/>
          <w:szCs w:val="24"/>
        </w:rPr>
        <w:t>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JavsScript </w:t>
      </w:r>
      <w:r w:rsidRPr="00730114">
        <w:rPr>
          <w:rFonts w:hint="eastAsia"/>
          <w:szCs w:val="24"/>
        </w:rPr>
        <w:t>轉換的列表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8"/>
        <w:gridCol w:w="4108"/>
      </w:tblGrid>
      <w:tr w:rsidR="00E758D9" w:rsidRPr="00730114" w14:paraId="21FCA4B1" w14:textId="77777777" w:rsidTr="008C6C79">
        <w:trPr>
          <w:tblHeader/>
        </w:trPr>
        <w:tc>
          <w:tcPr>
            <w:tcW w:w="2524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EE8FB06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lastRenderedPageBreak/>
              <w:t>CSS</w:t>
            </w:r>
          </w:p>
        </w:tc>
        <w:tc>
          <w:tcPr>
            <w:tcW w:w="2476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F2DC5D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JavaScript</w:t>
            </w:r>
          </w:p>
        </w:tc>
      </w:tr>
      <w:tr w:rsidR="00E758D9" w:rsidRPr="00730114" w14:paraId="3782F9F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446EA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8CCC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</w:tr>
      <w:tr w:rsidR="00E758D9" w:rsidRPr="00730114" w14:paraId="082D722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6BCB4C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attachm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70F32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Attachment</w:t>
            </w:r>
          </w:p>
        </w:tc>
      </w:tr>
      <w:tr w:rsidR="00E758D9" w:rsidRPr="00730114" w14:paraId="4CFD7CA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A2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3B6E2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Color</w:t>
            </w:r>
          </w:p>
        </w:tc>
      </w:tr>
      <w:tr w:rsidR="00E758D9" w:rsidRPr="00730114" w14:paraId="1E6FAE3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A2D1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4371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Image</w:t>
            </w:r>
          </w:p>
        </w:tc>
      </w:tr>
      <w:tr w:rsidR="00E758D9" w:rsidRPr="00730114" w14:paraId="4A35770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7C2B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A4A40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Position</w:t>
            </w:r>
          </w:p>
        </w:tc>
      </w:tr>
      <w:tr w:rsidR="00E758D9" w:rsidRPr="00730114" w14:paraId="7331166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23791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repe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E960B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Repeat</w:t>
            </w:r>
          </w:p>
        </w:tc>
      </w:tr>
      <w:tr w:rsidR="00E758D9" w:rsidRPr="00730114" w14:paraId="0BD889A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34D99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F8B3E0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</w:tr>
      <w:tr w:rsidR="00E758D9" w:rsidRPr="00730114" w14:paraId="56B19D7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D24F0E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3BB59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</w:t>
            </w:r>
          </w:p>
        </w:tc>
      </w:tr>
      <w:tr w:rsidR="00E758D9" w:rsidRPr="00730114" w14:paraId="1C6BC9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6F1FE7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BC3C8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Color</w:t>
            </w:r>
          </w:p>
        </w:tc>
      </w:tr>
      <w:tr w:rsidR="00E758D9" w:rsidRPr="00730114" w14:paraId="675086B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E2DBD9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CE60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Style</w:t>
            </w:r>
          </w:p>
        </w:tc>
      </w:tr>
      <w:tr w:rsidR="00E758D9" w:rsidRPr="00730114" w14:paraId="660DB8C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74C1AB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AA37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Width</w:t>
            </w:r>
          </w:p>
        </w:tc>
      </w:tr>
      <w:tr w:rsidR="00E758D9" w:rsidRPr="00730114" w14:paraId="0CBB649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7644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29AC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Color</w:t>
            </w:r>
          </w:p>
        </w:tc>
      </w:tr>
      <w:tr w:rsidR="00E758D9" w:rsidRPr="00730114" w14:paraId="0448D71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FC3B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D3ED7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</w:t>
            </w:r>
          </w:p>
        </w:tc>
      </w:tr>
      <w:tr w:rsidR="00E758D9" w:rsidRPr="00730114" w14:paraId="6012A7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970CC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53ACA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Color</w:t>
            </w:r>
          </w:p>
        </w:tc>
      </w:tr>
      <w:tr w:rsidR="00E758D9" w:rsidRPr="00730114" w14:paraId="0FD4FB5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6C130A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742C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Style</w:t>
            </w:r>
          </w:p>
        </w:tc>
      </w:tr>
      <w:tr w:rsidR="00E758D9" w:rsidRPr="00730114" w14:paraId="75BE69A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BBF3D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85EC1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Width</w:t>
            </w:r>
          </w:p>
        </w:tc>
      </w:tr>
      <w:tr w:rsidR="00E758D9" w:rsidRPr="00730114" w14:paraId="37C447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E7C97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29A5A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</w:t>
            </w:r>
          </w:p>
        </w:tc>
      </w:tr>
      <w:tr w:rsidR="00E758D9" w:rsidRPr="00730114" w14:paraId="0E67B0F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FEEC8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49D6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Color</w:t>
            </w:r>
          </w:p>
        </w:tc>
      </w:tr>
      <w:tr w:rsidR="00E758D9" w:rsidRPr="00730114" w14:paraId="03A7673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AFCDC2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197B27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Style</w:t>
            </w:r>
          </w:p>
        </w:tc>
      </w:tr>
      <w:tr w:rsidR="00E758D9" w:rsidRPr="00730114" w14:paraId="117E73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82E66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31EDD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Width</w:t>
            </w:r>
          </w:p>
        </w:tc>
      </w:tr>
      <w:tr w:rsidR="00E758D9" w:rsidRPr="00730114" w14:paraId="090047D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B3219A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DD06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Style</w:t>
            </w:r>
          </w:p>
        </w:tc>
      </w:tr>
      <w:tr w:rsidR="00E758D9" w:rsidRPr="00730114" w14:paraId="54B6F05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D025A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41FDE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</w:t>
            </w:r>
          </w:p>
        </w:tc>
      </w:tr>
      <w:tr w:rsidR="00E758D9" w:rsidRPr="00730114" w14:paraId="0062F3E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92E4C5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03445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Color</w:t>
            </w:r>
          </w:p>
        </w:tc>
      </w:tr>
      <w:tr w:rsidR="00E758D9" w:rsidRPr="00730114" w14:paraId="2C58518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33421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7AC15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Style</w:t>
            </w:r>
          </w:p>
        </w:tc>
      </w:tr>
      <w:tr w:rsidR="00E758D9" w:rsidRPr="00730114" w14:paraId="1ABF493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3C1B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order-top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3EA9E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Width</w:t>
            </w:r>
          </w:p>
        </w:tc>
      </w:tr>
      <w:tr w:rsidR="00E758D9" w:rsidRPr="00730114" w14:paraId="49B5DA8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68CF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ADADF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Width</w:t>
            </w:r>
          </w:p>
        </w:tc>
      </w:tr>
      <w:tr w:rsidR="00E758D9" w:rsidRPr="00730114" w14:paraId="60BE76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8C43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087D6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</w:tr>
      <w:tr w:rsidR="00E758D9" w:rsidRPr="00730114" w14:paraId="4355298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5DDE03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F078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</w:tr>
      <w:tr w:rsidR="00E758D9" w:rsidRPr="00730114" w14:paraId="33AF636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52605D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BAE9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</w:tr>
      <w:tr w:rsidR="00E758D9" w:rsidRPr="00730114" w14:paraId="4E8608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86489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9C2D6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</w:tr>
      <w:tr w:rsidR="00E758D9" w:rsidRPr="00730114" w14:paraId="060EF80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12584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0606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</w:tr>
      <w:tr w:rsidR="00E758D9" w:rsidRPr="00730114" w14:paraId="6F40C4A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4E0F9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8B9E98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</w:tr>
      <w:tr w:rsidR="00E758D9" w:rsidRPr="00730114" w14:paraId="3BE249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C5D22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lo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1BE9B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ssFloat</w:t>
            </w:r>
          </w:p>
        </w:tc>
      </w:tr>
      <w:tr w:rsidR="00E758D9" w:rsidRPr="00730114" w14:paraId="1384944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3BF7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84462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</w:tr>
      <w:tr w:rsidR="00E758D9" w:rsidRPr="00730114" w14:paraId="690FA65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39F5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famil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A931E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Family</w:t>
            </w:r>
          </w:p>
        </w:tc>
      </w:tr>
      <w:tr w:rsidR="00E758D9" w:rsidRPr="00730114" w14:paraId="5492B8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6CEB0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siz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80AD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Size</w:t>
            </w:r>
          </w:p>
        </w:tc>
      </w:tr>
      <w:tr w:rsidR="00E758D9" w:rsidRPr="00730114" w14:paraId="60C0C77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BAFC43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varia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07BBE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Variant</w:t>
            </w:r>
          </w:p>
        </w:tc>
      </w:tr>
      <w:tr w:rsidR="00E758D9" w:rsidRPr="00730114" w14:paraId="75F543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B1EB3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w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98760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Weight</w:t>
            </w:r>
          </w:p>
        </w:tc>
      </w:tr>
      <w:tr w:rsidR="00E758D9" w:rsidRPr="00730114" w14:paraId="1E8F785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1E5A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80F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</w:tr>
      <w:tr w:rsidR="00E758D9" w:rsidRPr="00730114" w14:paraId="16285DA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0858F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84A5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</w:tr>
      <w:tr w:rsidR="00E758D9" w:rsidRPr="00730114" w14:paraId="36AF05D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EA30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-spac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1E0C3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Spacing</w:t>
            </w:r>
          </w:p>
        </w:tc>
      </w:tr>
      <w:tr w:rsidR="00E758D9" w:rsidRPr="00730114" w14:paraId="735BA8E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805E5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-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B07A9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Height</w:t>
            </w:r>
          </w:p>
        </w:tc>
      </w:tr>
      <w:tr w:rsidR="00E758D9" w:rsidRPr="00730114" w14:paraId="351B8A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6A98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A5BF6E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</w:t>
            </w:r>
          </w:p>
        </w:tc>
      </w:tr>
      <w:tr w:rsidR="00E758D9" w:rsidRPr="00730114" w14:paraId="4262AF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8FE7C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BC004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Image</w:t>
            </w:r>
          </w:p>
        </w:tc>
      </w:tr>
      <w:tr w:rsidR="00E758D9" w:rsidRPr="00730114" w14:paraId="199E529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FC64E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3B81F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Position</w:t>
            </w:r>
          </w:p>
        </w:tc>
      </w:tr>
      <w:tr w:rsidR="00E758D9" w:rsidRPr="00730114" w14:paraId="2809449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9D233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typ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20091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Type</w:t>
            </w:r>
          </w:p>
        </w:tc>
      </w:tr>
      <w:tr w:rsidR="00E758D9" w:rsidRPr="00730114" w14:paraId="7159F25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A410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6BCBAD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</w:tr>
      <w:tr w:rsidR="00E758D9" w:rsidRPr="00730114" w14:paraId="44E0982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B32B6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94FD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Bottom</w:t>
            </w:r>
          </w:p>
        </w:tc>
      </w:tr>
      <w:tr w:rsidR="00E758D9" w:rsidRPr="00730114" w14:paraId="0CCC73B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3996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margin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622FB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Left</w:t>
            </w:r>
          </w:p>
        </w:tc>
      </w:tr>
      <w:tr w:rsidR="00E758D9" w:rsidRPr="00730114" w14:paraId="6F7486D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80FCC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16EB72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Right</w:t>
            </w:r>
          </w:p>
        </w:tc>
      </w:tr>
      <w:tr w:rsidR="00E758D9" w:rsidRPr="00730114" w14:paraId="2C17CAE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64D6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7BEBF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Top</w:t>
            </w:r>
          </w:p>
        </w:tc>
      </w:tr>
      <w:tr w:rsidR="00E758D9" w:rsidRPr="00730114" w14:paraId="5B1736D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7CFE2E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D4069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</w:tr>
      <w:tr w:rsidR="00E758D9" w:rsidRPr="00730114" w14:paraId="0F915216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A0453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8BA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</w:tr>
      <w:tr w:rsidR="00E758D9" w:rsidRPr="00730114" w14:paraId="6E9C2DA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506CF3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4928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Bottom</w:t>
            </w:r>
          </w:p>
        </w:tc>
      </w:tr>
      <w:tr w:rsidR="00E758D9" w:rsidRPr="00730114" w14:paraId="40A844E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910A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4EE4B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Left</w:t>
            </w:r>
          </w:p>
        </w:tc>
      </w:tr>
      <w:tr w:rsidR="00E758D9" w:rsidRPr="00730114" w14:paraId="7CEAF79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268FDD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DF988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Right</w:t>
            </w:r>
          </w:p>
        </w:tc>
      </w:tr>
      <w:tr w:rsidR="00E758D9" w:rsidRPr="00730114" w14:paraId="67DFC5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2A1EF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F20CB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Top</w:t>
            </w:r>
          </w:p>
        </w:tc>
      </w:tr>
      <w:tr w:rsidR="00E758D9" w:rsidRPr="00730114" w14:paraId="7470FA8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9F9F4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af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AEAE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After</w:t>
            </w:r>
          </w:p>
        </w:tc>
      </w:tr>
      <w:tr w:rsidR="00E758D9" w:rsidRPr="00730114" w14:paraId="44D1D9C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D4887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befor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48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Before</w:t>
            </w:r>
          </w:p>
        </w:tc>
      </w:tr>
      <w:tr w:rsidR="00E758D9" w:rsidRPr="00730114" w14:paraId="03626F7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9B845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303B5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</w:tr>
      <w:tr w:rsidR="00E758D9" w:rsidRPr="00730114" w14:paraId="3D6AAB3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25B452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arr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277EA7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array</w:t>
            </w:r>
          </w:p>
        </w:tc>
      </w:tr>
      <w:tr w:rsidR="00E758D9" w:rsidRPr="00730114" w14:paraId="2C2E512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379B4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offse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4D9A8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offset</w:t>
            </w:r>
          </w:p>
        </w:tc>
      </w:tr>
      <w:tr w:rsidR="00E758D9" w:rsidRPr="00730114" w14:paraId="312466F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EB7D9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3EB7F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Width</w:t>
            </w:r>
          </w:p>
        </w:tc>
      </w:tr>
      <w:tr w:rsidR="00E758D9" w:rsidRPr="00730114" w14:paraId="70ED974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C8E91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822C6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Align</w:t>
            </w:r>
          </w:p>
        </w:tc>
      </w:tr>
      <w:tr w:rsidR="00E758D9" w:rsidRPr="00730114" w14:paraId="7426AF1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132F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decora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C3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Decoration</w:t>
            </w:r>
          </w:p>
        </w:tc>
      </w:tr>
      <w:tr w:rsidR="00E758D9" w:rsidRPr="00730114" w14:paraId="7C7364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16F0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ind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1FAE6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Indent</w:t>
            </w:r>
          </w:p>
        </w:tc>
      </w:tr>
      <w:tr w:rsidR="00E758D9" w:rsidRPr="00730114" w14:paraId="2FEA655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1F32C4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transfor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F5FCA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Transform</w:t>
            </w:r>
          </w:p>
        </w:tc>
      </w:tr>
      <w:tr w:rsidR="00E758D9" w:rsidRPr="00730114" w14:paraId="350ED6A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3D95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96037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</w:tr>
      <w:tr w:rsidR="00E758D9" w:rsidRPr="00730114" w14:paraId="21A3321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54E6F6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D14CA5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Align</w:t>
            </w:r>
          </w:p>
        </w:tc>
      </w:tr>
      <w:tr w:rsidR="00E758D9" w:rsidRPr="00730114" w14:paraId="3CF23C6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C659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65657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</w:tr>
      <w:tr w:rsidR="00E758D9" w:rsidRPr="00730114" w14:paraId="46E80B6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40421C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D90610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</w:tr>
      <w:tr w:rsidR="00E758D9" w:rsidRPr="00730114" w14:paraId="7451C07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0B87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-index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63B6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Index</w:t>
            </w:r>
          </w:p>
        </w:tc>
      </w:tr>
    </w:tbl>
    <w:p w14:paraId="54CE089D" w14:textId="77777777" w:rsidR="00E758D9" w:rsidRPr="00730114" w:rsidRDefault="00E758D9" w:rsidP="00FA63E5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61536" w14:paraId="518403A5" w14:textId="77777777" w:rsidTr="00E61536">
        <w:tc>
          <w:tcPr>
            <w:tcW w:w="8296" w:type="dxa"/>
          </w:tcPr>
          <w:p w14:paraId="63BFD610" w14:textId="6BCDF59D" w:rsidR="00E61536" w:rsidRDefault="00E6153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3.html</w:t>
            </w:r>
          </w:p>
        </w:tc>
      </w:tr>
      <w:tr w:rsidR="00E61536" w14:paraId="41551740" w14:textId="77777777" w:rsidTr="00E61536">
        <w:tc>
          <w:tcPr>
            <w:tcW w:w="8296" w:type="dxa"/>
          </w:tcPr>
          <w:p w14:paraId="6C1CF9E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C456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F274F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EC3BF9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9DF0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0E851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14598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BBAD9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6005FD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76A767A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lor: #7878ff; line-height: 3; font-size: 30px;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Hello World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ood job!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A501451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833C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5736A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中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ED88AF2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573D6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DC84C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DF45CC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858C1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5BEDD4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F9C9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lor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#ff0000</w:t>
            </w:r>
          </w:p>
          <w:p w14:paraId="3FE6CD4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5F06A0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1C8DE113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avascript 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</w:t>
            </w:r>
          </w:p>
          <w:p w14:paraId="0A004B2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850DCC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08CB6FE" w14:textId="179CF75D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18ECED0" w14:textId="58263A2C" w:rsidR="00AE63CD" w:rsidRDefault="00AE63CD" w:rsidP="00CC166B"/>
    <w:p w14:paraId="265F32E8" w14:textId="5397A07B" w:rsidR="00CF1525" w:rsidRDefault="00CF1525" w:rsidP="00CF1525">
      <w:r w:rsidRPr="008766A5">
        <w:rPr>
          <w:shd w:val="pct15" w:color="auto" w:fill="FFFFFF"/>
        </w:rPr>
        <w:t>try catch</w:t>
      </w:r>
      <w:r w:rsidR="00650B6B">
        <w:rPr>
          <w:shd w:val="pct15" w:color="auto" w:fill="FFFFFF"/>
        </w:rPr>
        <w:t xml:space="preserve"> </w:t>
      </w:r>
      <w:r w:rsidR="00650B6B">
        <w:rPr>
          <w:rFonts w:hint="eastAsia"/>
          <w:shd w:val="pct15" w:color="auto" w:fill="FFFFFF"/>
        </w:rPr>
        <w:t>例外處理</w:t>
      </w:r>
    </w:p>
    <w:p w14:paraId="4D928E3D" w14:textId="26EA2E34" w:rsidR="00CF1525" w:rsidRDefault="004E6C17" w:rsidP="004E6C17">
      <w:r>
        <w:rPr>
          <w:rFonts w:hint="eastAsia"/>
        </w:rPr>
        <w:t>執行</w:t>
      </w:r>
      <w:r>
        <w:rPr>
          <w:rFonts w:hint="eastAsia"/>
        </w:rPr>
        <w:t xml:space="preserve"> JavaScript </w:t>
      </w:r>
      <w:r>
        <w:rPr>
          <w:rFonts w:hint="eastAsia"/>
        </w:rPr>
        <w:t>代碼時，可能會發生不同的錯誤。錯誤</w:t>
      </w:r>
      <w:r w:rsidR="007658D0">
        <w:rPr>
          <w:rFonts w:hint="eastAsia"/>
        </w:rPr>
        <w:t>可能</w:t>
      </w:r>
      <w:r>
        <w:rPr>
          <w:rFonts w:hint="eastAsia"/>
        </w:rPr>
        <w:t>是</w:t>
      </w:r>
      <w:r w:rsidR="007658D0">
        <w:rPr>
          <w:rFonts w:hint="eastAsia"/>
        </w:rPr>
        <w:t>開發者撰</w:t>
      </w:r>
      <w:r>
        <w:rPr>
          <w:rFonts w:hint="eastAsia"/>
        </w:rPr>
        <w:t>寫的</w:t>
      </w:r>
      <w:r w:rsidR="007658D0">
        <w:rPr>
          <w:rFonts w:hint="eastAsia"/>
        </w:rPr>
        <w:t>程式碼</w:t>
      </w:r>
      <w:r>
        <w:rPr>
          <w:rFonts w:hint="eastAsia"/>
        </w:rPr>
        <w:t>錯誤，</w:t>
      </w:r>
      <w:r w:rsidR="007658D0">
        <w:rPr>
          <w:rFonts w:hint="eastAsia"/>
        </w:rPr>
        <w:t>或是</w:t>
      </w:r>
      <w:r>
        <w:rPr>
          <w:rFonts w:hint="eastAsia"/>
        </w:rPr>
        <w:t>由於輸入錯誤引起的錯誤以及其他不可預見的事情。</w:t>
      </w:r>
      <w:r w:rsidR="007658D0">
        <w:rPr>
          <w:rFonts w:hint="eastAsia"/>
        </w:rPr>
        <w:t>有鑑於此，我們必須透過</w:t>
      </w:r>
      <w:r w:rsidR="007658D0">
        <w:rPr>
          <w:rFonts w:hint="eastAsia"/>
        </w:rPr>
        <w:t xml:space="preserve"> </w:t>
      </w:r>
      <w:r w:rsidR="007658D0">
        <w:t>try {…} catch (error) {…}</w:t>
      </w:r>
      <w:r w:rsidR="007658D0">
        <w:rPr>
          <w:rFonts w:hint="eastAsia"/>
        </w:rPr>
        <w:t>來捕捉錯誤的訊息，並將錯誤訊息轉變成對使用者有意義的提醒</w:t>
      </w:r>
      <w:r w:rsidR="005D3807">
        <w:rPr>
          <w:rFonts w:hint="eastAsia"/>
        </w:rPr>
        <w:t>：</w:t>
      </w:r>
    </w:p>
    <w:p w14:paraId="6B7ABF1B" w14:textId="76D7AC65" w:rsidR="005D3807" w:rsidRPr="005D3807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5D3807">
        <w:rPr>
          <w:b/>
        </w:rPr>
        <w:t xml:space="preserve">try </w:t>
      </w:r>
    </w:p>
    <w:p w14:paraId="00FB55A4" w14:textId="1AAB1780" w:rsidR="005D3807" w:rsidRDefault="005D3807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一般程式碼執行的地方，可以自定義錯誤碼，當錯誤發生時，轉而執</w:t>
      </w:r>
      <w:r>
        <w:rPr>
          <w:rFonts w:hint="eastAsia"/>
        </w:rPr>
        <w:lastRenderedPageBreak/>
        <w:t>行</w:t>
      </w:r>
      <w:r>
        <w:rPr>
          <w:rFonts w:hint="eastAsia"/>
        </w:rPr>
        <w:t xml:space="preserve"> </w:t>
      </w:r>
      <w:r>
        <w:t xml:space="preserve">catch (){…} </w:t>
      </w:r>
      <w:r>
        <w:rPr>
          <w:rFonts w:hint="eastAsia"/>
        </w:rPr>
        <w:t>程式區塊。</w:t>
      </w:r>
    </w:p>
    <w:p w14:paraId="5C900383" w14:textId="10530F63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catch</w:t>
      </w:r>
    </w:p>
    <w:p w14:paraId="571B53D1" w14:textId="338544BF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處理錯誤時發生的程式區塊。</w:t>
      </w:r>
    </w:p>
    <w:p w14:paraId="5E088BD3" w14:textId="4A4CAE65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throw</w:t>
      </w:r>
    </w:p>
    <w:p w14:paraId="5E87AF2E" w14:textId="71C68700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自訂錯誤訊息，觸發時，會直接將錯誤訊息轉至</w:t>
      </w:r>
      <w:r>
        <w:t xml:space="preserve"> catch (error){…}</w:t>
      </w:r>
      <w:r>
        <w:rPr>
          <w:rFonts w:hint="eastAsia"/>
        </w:rPr>
        <w:t>程式區塊來操作。</w:t>
      </w:r>
    </w:p>
    <w:p w14:paraId="2922E6B3" w14:textId="34A629DC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finally</w:t>
      </w:r>
    </w:p>
    <w:p w14:paraId="61D6EC22" w14:textId="6771FD49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無論有無</w:t>
      </w:r>
      <w:r w:rsidR="00555D6A">
        <w:rPr>
          <w:rFonts w:hint="eastAsia"/>
        </w:rPr>
        <w:t>例外發生，都會執行的程式區塊。</w:t>
      </w:r>
    </w:p>
    <w:p w14:paraId="1B0EDAC6" w14:textId="4B4B8AF1" w:rsidR="00555D6A" w:rsidRDefault="00555D6A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不一定要有，一般來說，常見的是</w:t>
      </w:r>
      <w:r>
        <w:t>try {…} catch (error) {…}</w:t>
      </w:r>
      <w:r>
        <w:rPr>
          <w:rFonts w:hint="eastAsia"/>
        </w:rPr>
        <w:t>的組合。</w:t>
      </w:r>
    </w:p>
    <w:p w14:paraId="2BC8F9DC" w14:textId="246BC721" w:rsidR="00CF1525" w:rsidRDefault="00CF1525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54022" w14:paraId="316F9500" w14:textId="77777777" w:rsidTr="00654022">
        <w:tc>
          <w:tcPr>
            <w:tcW w:w="8296" w:type="dxa"/>
          </w:tcPr>
          <w:p w14:paraId="031756F5" w14:textId="78E92ADB" w:rsidR="00654022" w:rsidRDefault="00654022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4.html</w:t>
            </w:r>
          </w:p>
        </w:tc>
      </w:tr>
      <w:tr w:rsidR="00654022" w14:paraId="31242FE1" w14:textId="77777777" w:rsidTr="00654022">
        <w:tc>
          <w:tcPr>
            <w:tcW w:w="8296" w:type="dxa"/>
          </w:tcPr>
          <w:p w14:paraId="2D00F29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6849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C568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E5F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E1DCE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E4876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2C1D9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77FE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5DDEE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43D41B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輸入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5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到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10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之間的數字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D0F2F1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8DAFB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utton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tes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測試輸入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89AC1B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p&gt;</w:t>
            </w:r>
          </w:p>
          <w:p w14:paraId="7406793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46CB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2AADA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按鈕註冊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0F8C77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_tes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lick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C3DE2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清空內部</w:t>
            </w:r>
          </w:p>
          <w:p w14:paraId="672F11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AC371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CA647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7E084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put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同時透過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y catch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</w:p>
          <w:p w14:paraId="2110186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842ED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7067DC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為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14C6B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Na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是數字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823F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28295BA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umber()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將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1", "2"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類的字元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數值</w:t>
            </w:r>
          </w:p>
          <w:p w14:paraId="55ADFF1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20050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5A6C9D3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超過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0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D7A35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低於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5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A12295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B884E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正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F2C1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DDA711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030CB2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錯誤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ED9A0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83B3E7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3D70922" w14:textId="7324B318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有無例外，一定會執行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nally 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程式區塊</w:t>
            </w:r>
          </w:p>
          <w:p w14:paraId="5B862AE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28B9AF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6839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76A364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B21C3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0B3E9FC" w14:textId="07F022B4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C895BAB" w14:textId="77777777" w:rsidR="00654022" w:rsidRDefault="00654022" w:rsidP="00CC166B"/>
    <w:p w14:paraId="5A00B376" w14:textId="1E5D21A3" w:rsidR="002640D7" w:rsidRPr="00402987" w:rsidRDefault="002640D7" w:rsidP="002640D7">
      <w:pPr>
        <w:pStyle w:val="1"/>
      </w:pPr>
      <w:bookmarkStart w:id="19" w:name="_Toc73313426"/>
      <w:r>
        <w:rPr>
          <w:rFonts w:hint="eastAsia"/>
        </w:rPr>
        <w:t>1</w:t>
      </w:r>
      <w:r>
        <w:t xml:space="preserve">5. </w:t>
      </w:r>
      <w:r w:rsidRPr="00402987">
        <w:rPr>
          <w:rFonts w:hint="eastAsia"/>
        </w:rPr>
        <w:t>正規表示法</w:t>
      </w:r>
      <w:bookmarkEnd w:id="19"/>
    </w:p>
    <w:p w14:paraId="67F1892F" w14:textId="77777777" w:rsidR="002640D7" w:rsidRPr="00402987" w:rsidRDefault="002640D7" w:rsidP="001E2DDC">
      <w:pPr>
        <w:ind w:firstLine="48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又稱</w:t>
      </w:r>
      <w:r w:rsidRPr="00402987">
        <w:rPr>
          <w:rFonts w:cs="Times New Roman"/>
          <w:szCs w:val="24"/>
        </w:rPr>
        <w:t>正規表達式（</w:t>
      </w:r>
      <w:r w:rsidRPr="00402987">
        <w:rPr>
          <w:rFonts w:cs="Times New Roman"/>
          <w:szCs w:val="24"/>
        </w:rPr>
        <w:t>Regular Expression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是用來配對、過濾、替換文字的一種表示法。請先進入「</w:t>
      </w:r>
      <w:hyperlink r:id="rId59" w:tgtFrame="_blank" w:history="1">
        <w:r w:rsidRPr="00402987">
          <w:rPr>
            <w:rStyle w:val="a3"/>
            <w:rFonts w:cs="Times New Roman"/>
            <w:szCs w:val="24"/>
          </w:rPr>
          <w:t>https://regex101.com/</w:t>
        </w:r>
      </w:hyperlink>
      <w:r w:rsidRPr="00402987">
        <w:rPr>
          <w:rFonts w:cs="Times New Roman"/>
          <w:szCs w:val="24"/>
        </w:rPr>
        <w:t>」頁面，我們之後測試正規表達式，都會透過這個網頁的功能。大家，正規表達式是</w:t>
      </w:r>
      <w:r w:rsidRPr="00402987">
        <w:rPr>
          <w:rFonts w:cs="Times New Roman"/>
          <w:szCs w:val="24"/>
          <w:shd w:val="pct15" w:color="auto" w:fill="FFFFFF"/>
        </w:rPr>
        <w:t>需要大量練習才能了解的知識</w:t>
      </w:r>
      <w:r w:rsidRPr="00402987">
        <w:rPr>
          <w:rFonts w:cs="Times New Roman"/>
          <w:szCs w:val="24"/>
        </w:rPr>
        <w:t>，希望大家都能透過頻繁地練習，慢慢感受到正規表達式在文字處理上的便捷。</w:t>
      </w:r>
    </w:p>
    <w:p w14:paraId="3828CFAE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10B40681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lastRenderedPageBreak/>
        <w:drawing>
          <wp:inline distT="0" distB="0" distL="0" distR="0" wp14:anchorId="3FB3AF7B" wp14:editId="6B5FE868">
            <wp:extent cx="3998794" cy="2289771"/>
            <wp:effectExtent l="19050" t="19050" r="20955" b="15875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897" cy="22978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6A307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網頁的樣式，請記得選擇</w:t>
      </w:r>
      <w:r w:rsidRPr="00402987">
        <w:rPr>
          <w:rFonts w:cs="Times New Roman"/>
          <w:szCs w:val="24"/>
        </w:rPr>
        <w:t xml:space="preserve"> FLAVOR</w:t>
      </w:r>
      <w:r w:rsidRPr="00402987">
        <w:rPr>
          <w:rFonts w:cs="Times New Roman"/>
          <w:szCs w:val="24"/>
        </w:rPr>
        <w:t>為</w:t>
      </w:r>
      <w:r w:rsidRPr="00402987">
        <w:rPr>
          <w:rFonts w:cs="Times New Roman"/>
          <w:szCs w:val="24"/>
        </w:rPr>
        <w:t>ECMAScript</w:t>
      </w:r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JavaScript</w:t>
      </w:r>
      <w:r w:rsidRPr="00402987">
        <w:rPr>
          <w:rFonts w:cs="Times New Roman"/>
          <w:szCs w:val="24"/>
        </w:rPr>
        <w:t>）</w:t>
      </w:r>
    </w:p>
    <w:p w14:paraId="35D3435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</w:p>
    <w:p w14:paraId="04CC2EB7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5963DF1B" wp14:editId="6772FC6D">
            <wp:extent cx="5191004" cy="2990850"/>
            <wp:effectExtent l="19050" t="19050" r="10160" b="1905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426" cy="2996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8D37C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使用正規表達式，來判斷字串是否符合文字格式或條件</w:t>
      </w:r>
    </w:p>
    <w:p w14:paraId="41460DF2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3791C4D9" w14:textId="77777777" w:rsidR="002640D7" w:rsidRPr="00402987" w:rsidRDefault="002640D7" w:rsidP="002640D7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下面表格為快速參考的範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497"/>
        <w:gridCol w:w="2861"/>
        <w:gridCol w:w="1938"/>
      </w:tblGrid>
      <w:tr w:rsidR="002640D7" w:rsidRPr="00402987" w14:paraId="4C48F7D1" w14:textId="77777777" w:rsidTr="008C6C7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6E397AB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2E24C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54A155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2640D7" w:rsidRPr="00402987" w14:paraId="4820A7EF" w14:textId="77777777" w:rsidTr="008C6C79">
        <w:tc>
          <w:tcPr>
            <w:tcW w:w="3964" w:type="dxa"/>
          </w:tcPr>
          <w:p w14:paraId="2657DED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140C0C9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bc]</w:t>
            </w:r>
          </w:p>
        </w:tc>
        <w:tc>
          <w:tcPr>
            <w:tcW w:w="1967" w:type="dxa"/>
          </w:tcPr>
          <w:p w14:paraId="2D4B98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</w:t>
            </w:r>
            <w:r w:rsidRPr="00402987">
              <w:rPr>
                <w:rFonts w:cs="Times New Roman"/>
                <w:szCs w:val="24"/>
              </w:rPr>
              <w:t>def</w:t>
            </w:r>
          </w:p>
        </w:tc>
      </w:tr>
      <w:tr w:rsidR="002640D7" w:rsidRPr="00402987" w14:paraId="50DEFDA2" w14:textId="77777777" w:rsidTr="008C6C79">
        <w:tc>
          <w:tcPr>
            <w:tcW w:w="3964" w:type="dxa"/>
          </w:tcPr>
          <w:p w14:paraId="27D7639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除了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0D14D46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bc]</w:t>
            </w:r>
          </w:p>
        </w:tc>
        <w:tc>
          <w:tcPr>
            <w:tcW w:w="1967" w:type="dxa"/>
          </w:tcPr>
          <w:p w14:paraId="732441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ef</w:t>
            </w:r>
          </w:p>
        </w:tc>
      </w:tr>
      <w:tr w:rsidR="002640D7" w:rsidRPr="00402987" w14:paraId="3105EE75" w14:textId="77777777" w:rsidTr="008C6C79">
        <w:tc>
          <w:tcPr>
            <w:tcW w:w="3964" w:type="dxa"/>
          </w:tcPr>
          <w:p w14:paraId="15B51F4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07D77B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]</w:t>
            </w:r>
          </w:p>
        </w:tc>
        <w:tc>
          <w:tcPr>
            <w:tcW w:w="1967" w:type="dxa"/>
          </w:tcPr>
          <w:p w14:paraId="4866F6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22EA21C8" w14:textId="77777777" w:rsidTr="008C6C79">
        <w:tc>
          <w:tcPr>
            <w:tcW w:w="3964" w:type="dxa"/>
          </w:tcPr>
          <w:p w14:paraId="4B99B97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不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36D2EE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-z]</w:t>
            </w:r>
          </w:p>
        </w:tc>
        <w:tc>
          <w:tcPr>
            <w:tcW w:w="1967" w:type="dxa"/>
          </w:tcPr>
          <w:p w14:paraId="6EADF7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0123</w:t>
            </w:r>
          </w:p>
        </w:tc>
      </w:tr>
      <w:tr w:rsidR="002640D7" w:rsidRPr="00402987" w14:paraId="7E17C84D" w14:textId="77777777" w:rsidTr="008C6C79">
        <w:tc>
          <w:tcPr>
            <w:tcW w:w="3964" w:type="dxa"/>
          </w:tcPr>
          <w:p w14:paraId="0B1EBA8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 or A-Z</w:t>
            </w:r>
          </w:p>
        </w:tc>
        <w:tc>
          <w:tcPr>
            <w:tcW w:w="3088" w:type="dxa"/>
          </w:tcPr>
          <w:p w14:paraId="34E6310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A-Z]</w:t>
            </w:r>
          </w:p>
        </w:tc>
        <w:tc>
          <w:tcPr>
            <w:tcW w:w="1967" w:type="dxa"/>
          </w:tcPr>
          <w:p w14:paraId="7DF3693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XYZ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31238B1E" w14:textId="77777777" w:rsidTr="008C6C79">
        <w:tc>
          <w:tcPr>
            <w:tcW w:w="3964" w:type="dxa"/>
          </w:tcPr>
          <w:p w14:paraId="716C3F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避開特殊字元</w:t>
            </w:r>
          </w:p>
        </w:tc>
        <w:tc>
          <w:tcPr>
            <w:tcW w:w="3088" w:type="dxa"/>
          </w:tcPr>
          <w:p w14:paraId="60BC23D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                   ex. \?</w:t>
            </w:r>
          </w:p>
        </w:tc>
        <w:tc>
          <w:tcPr>
            <w:tcW w:w="1967" w:type="dxa"/>
          </w:tcPr>
          <w:p w14:paraId="2CB8305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?</w:t>
            </w:r>
          </w:p>
        </w:tc>
      </w:tr>
      <w:tr w:rsidR="002640D7" w:rsidRPr="00402987" w14:paraId="08CF5FF0" w14:textId="77777777" w:rsidTr="008C6C79">
        <w:tc>
          <w:tcPr>
            <w:tcW w:w="3964" w:type="dxa"/>
          </w:tcPr>
          <w:p w14:paraId="3B9CCDF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單一字元</w:t>
            </w:r>
          </w:p>
        </w:tc>
        <w:tc>
          <w:tcPr>
            <w:tcW w:w="3088" w:type="dxa"/>
          </w:tcPr>
          <w:p w14:paraId="0997902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.</w:t>
            </w:r>
          </w:p>
        </w:tc>
        <w:tc>
          <w:tcPr>
            <w:tcW w:w="1967" w:type="dxa"/>
          </w:tcPr>
          <w:p w14:paraId="1681B37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字元</w:t>
            </w:r>
          </w:p>
        </w:tc>
      </w:tr>
      <w:tr w:rsidR="002640D7" w:rsidRPr="00402987" w14:paraId="29EB62E8" w14:textId="77777777" w:rsidTr="008C6C79">
        <w:tc>
          <w:tcPr>
            <w:tcW w:w="3964" w:type="dxa"/>
          </w:tcPr>
          <w:p w14:paraId="16A01D0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空白字元（</w:t>
            </w:r>
            <w:r w:rsidRPr="00402987">
              <w:rPr>
                <w:rFonts w:cs="Times New Roman"/>
                <w:szCs w:val="24"/>
              </w:rPr>
              <w:t>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1786812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1E1515A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空格、換行、換頁等</w:t>
            </w:r>
          </w:p>
        </w:tc>
      </w:tr>
      <w:tr w:rsidR="002640D7" w:rsidRPr="00402987" w14:paraId="1A936D6D" w14:textId="77777777" w:rsidTr="008C6C79">
        <w:tc>
          <w:tcPr>
            <w:tcW w:w="3964" w:type="dxa"/>
          </w:tcPr>
          <w:p w14:paraId="463E389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空白字元（不是</w:t>
            </w:r>
            <w:r w:rsidRPr="00402987">
              <w:rPr>
                <w:rFonts w:cs="Times New Roman"/>
                <w:szCs w:val="24"/>
              </w:rPr>
              <w:t xml:space="preserve"> 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5C0D0E2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7BE4FB8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空格、非換行、非換頁等</w:t>
            </w:r>
          </w:p>
        </w:tc>
      </w:tr>
      <w:tr w:rsidR="002640D7" w:rsidRPr="00402987" w14:paraId="1FD306E5" w14:textId="77777777" w:rsidTr="008C6C79">
        <w:tc>
          <w:tcPr>
            <w:tcW w:w="3964" w:type="dxa"/>
          </w:tcPr>
          <w:p w14:paraId="24D9A55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數字</w:t>
            </w:r>
          </w:p>
        </w:tc>
        <w:tc>
          <w:tcPr>
            <w:tcW w:w="3088" w:type="dxa"/>
          </w:tcPr>
          <w:p w14:paraId="4CA9FEE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30A407F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</w:t>
            </w:r>
            <w:r w:rsidRPr="00402987">
              <w:rPr>
                <w:rFonts w:cs="Times New Roman"/>
                <w:szCs w:val="24"/>
              </w:rPr>
              <w:t>ab</w:t>
            </w:r>
          </w:p>
        </w:tc>
      </w:tr>
      <w:tr w:rsidR="002640D7" w:rsidRPr="00402987" w14:paraId="0405CE54" w14:textId="77777777" w:rsidTr="008C6C79">
        <w:tc>
          <w:tcPr>
            <w:tcW w:w="3964" w:type="dxa"/>
          </w:tcPr>
          <w:p w14:paraId="7DBC49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數字</w:t>
            </w:r>
          </w:p>
        </w:tc>
        <w:tc>
          <w:tcPr>
            <w:tcW w:w="3088" w:type="dxa"/>
          </w:tcPr>
          <w:p w14:paraId="3B5A747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183353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b</w:t>
            </w:r>
          </w:p>
        </w:tc>
      </w:tr>
      <w:tr w:rsidR="002640D7" w:rsidRPr="00402987" w14:paraId="29ECF8DF" w14:textId="77777777" w:rsidTr="008C6C79">
        <w:tc>
          <w:tcPr>
            <w:tcW w:w="3964" w:type="dxa"/>
          </w:tcPr>
          <w:p w14:paraId="6DC90D4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文字字元</w:t>
            </w:r>
          </w:p>
        </w:tc>
        <w:tc>
          <w:tcPr>
            <w:tcW w:w="3088" w:type="dxa"/>
          </w:tcPr>
          <w:p w14:paraId="550E85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91BC8A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ab</w:t>
            </w:r>
            <w:r w:rsidRPr="00402987">
              <w:rPr>
                <w:rFonts w:cs="Times New Roman"/>
                <w:szCs w:val="24"/>
              </w:rPr>
              <w:t>/\*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Z</w:t>
            </w:r>
            <w:r w:rsidRPr="00402987">
              <w:rPr>
                <w:rFonts w:cs="Times New Roman"/>
                <w:szCs w:val="24"/>
              </w:rPr>
              <w:t>^$</w:t>
            </w:r>
          </w:p>
        </w:tc>
      </w:tr>
      <w:tr w:rsidR="002640D7" w:rsidRPr="00402987" w14:paraId="4C006778" w14:textId="77777777" w:rsidTr="008C6C79">
        <w:tc>
          <w:tcPr>
            <w:tcW w:w="3964" w:type="dxa"/>
          </w:tcPr>
          <w:p w14:paraId="03144CD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文字字元</w:t>
            </w:r>
          </w:p>
        </w:tc>
        <w:tc>
          <w:tcPr>
            <w:tcW w:w="3088" w:type="dxa"/>
          </w:tcPr>
          <w:p w14:paraId="3CD3C4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327E1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a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/\*</w:t>
            </w:r>
            <w:r w:rsidRPr="00402987">
              <w:rPr>
                <w:rFonts w:cs="Times New Roman"/>
                <w:szCs w:val="24"/>
              </w:rPr>
              <w:t>AZ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^$</w:t>
            </w:r>
          </w:p>
        </w:tc>
      </w:tr>
      <w:tr w:rsidR="002640D7" w:rsidRPr="00402987" w14:paraId="6E0ACA06" w14:textId="77777777" w:rsidTr="008C6C79">
        <w:tc>
          <w:tcPr>
            <w:tcW w:w="3964" w:type="dxa"/>
          </w:tcPr>
          <w:p w14:paraId="468E420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5A8711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...)</w:t>
            </w:r>
            <w:r w:rsidRPr="00402987">
              <w:rPr>
                <w:rFonts w:cs="Times New Roman"/>
                <w:szCs w:val="24"/>
              </w:rPr>
              <w:br/>
              <w:t>ex. (1[0-9]{3}|20[0-9]{2})</w:t>
            </w:r>
          </w:p>
        </w:tc>
        <w:tc>
          <w:tcPr>
            <w:tcW w:w="1967" w:type="dxa"/>
          </w:tcPr>
          <w:p w14:paraId="0AAEC6B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992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201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8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76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024</w:t>
            </w:r>
            <w:r w:rsidRPr="00402987">
              <w:rPr>
                <w:rFonts w:cs="Times New Roman"/>
                <w:szCs w:val="24"/>
              </w:rPr>
              <w:t>, 3000, 4096, 8192</w:t>
            </w:r>
          </w:p>
        </w:tc>
      </w:tr>
      <w:tr w:rsidR="002640D7" w:rsidRPr="00402987" w14:paraId="3046E6E6" w14:textId="77777777" w:rsidTr="008C6C79">
        <w:tc>
          <w:tcPr>
            <w:tcW w:w="3964" w:type="dxa"/>
          </w:tcPr>
          <w:p w14:paraId="2EF53D1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</w:t>
            </w:r>
            <w:r w:rsidRPr="00402987">
              <w:rPr>
                <w:rFonts w:cs="Times New Roman"/>
                <w:szCs w:val="24"/>
              </w:rPr>
              <w:t xml:space="preserve"> a </w:t>
            </w:r>
            <w:r w:rsidRPr="00402987">
              <w:rPr>
                <w:rFonts w:cs="Times New Roman"/>
                <w:szCs w:val="24"/>
              </w:rPr>
              <w:t>或</w:t>
            </w:r>
            <w:r w:rsidRPr="00402987">
              <w:rPr>
                <w:rFonts w:cs="Times New Roman"/>
                <w:szCs w:val="24"/>
              </w:rPr>
              <w:t xml:space="preserve"> b</w:t>
            </w:r>
          </w:p>
        </w:tc>
        <w:tc>
          <w:tcPr>
            <w:tcW w:w="3088" w:type="dxa"/>
          </w:tcPr>
          <w:p w14:paraId="11349CC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|b</w:t>
            </w:r>
          </w:p>
        </w:tc>
        <w:tc>
          <w:tcPr>
            <w:tcW w:w="1967" w:type="dxa"/>
          </w:tcPr>
          <w:p w14:paraId="2A70465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</w:t>
            </w:r>
            <w:r w:rsidRPr="00402987">
              <w:rPr>
                <w:rFonts w:cs="Times New Roman"/>
                <w:szCs w:val="24"/>
              </w:rPr>
              <w:t>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aa</w:t>
            </w:r>
          </w:p>
        </w:tc>
      </w:tr>
      <w:tr w:rsidR="002640D7" w:rsidRPr="00402987" w14:paraId="02265C0F" w14:textId="77777777" w:rsidTr="008C6C79">
        <w:tc>
          <w:tcPr>
            <w:tcW w:w="3964" w:type="dxa"/>
          </w:tcPr>
          <w:p w14:paraId="2B14CB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</w:t>
            </w: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57E278D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?</w:t>
            </w:r>
          </w:p>
        </w:tc>
        <w:tc>
          <w:tcPr>
            <w:tcW w:w="1967" w:type="dxa"/>
          </w:tcPr>
          <w:p w14:paraId="2643627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45AD30E7" w14:textId="77777777" w:rsidTr="008C6C79">
        <w:tc>
          <w:tcPr>
            <w:tcW w:w="3964" w:type="dxa"/>
          </w:tcPr>
          <w:p w14:paraId="14A66E9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ED40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*</w:t>
            </w:r>
          </w:p>
        </w:tc>
        <w:tc>
          <w:tcPr>
            <w:tcW w:w="1967" w:type="dxa"/>
          </w:tcPr>
          <w:p w14:paraId="5BD9981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68CF8320" w14:textId="77777777" w:rsidTr="008C6C79">
        <w:tc>
          <w:tcPr>
            <w:tcW w:w="3964" w:type="dxa"/>
          </w:tcPr>
          <w:p w14:paraId="2039F9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6B2EB0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+</w:t>
            </w:r>
          </w:p>
        </w:tc>
        <w:tc>
          <w:tcPr>
            <w:tcW w:w="1967" w:type="dxa"/>
          </w:tcPr>
          <w:p w14:paraId="792703F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38D45370" w14:textId="77777777" w:rsidTr="008C6C79">
        <w:tc>
          <w:tcPr>
            <w:tcW w:w="3964" w:type="dxa"/>
          </w:tcPr>
          <w:p w14:paraId="7BE65A9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完整</w:t>
            </w: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2DFEE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{3}</w:t>
            </w:r>
          </w:p>
        </w:tc>
        <w:tc>
          <w:tcPr>
            <w:tcW w:w="1967" w:type="dxa"/>
          </w:tcPr>
          <w:p w14:paraId="329929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, 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39996741" w14:textId="77777777" w:rsidTr="008C6C79">
        <w:tc>
          <w:tcPr>
            <w:tcW w:w="3964" w:type="dxa"/>
          </w:tcPr>
          <w:p w14:paraId="4491BF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以上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660639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{3,}</w:t>
            </w:r>
          </w:p>
        </w:tc>
        <w:tc>
          <w:tcPr>
            <w:tcW w:w="1967" w:type="dxa"/>
          </w:tcPr>
          <w:p w14:paraId="5AD85DF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aa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63232717" w14:textId="77777777" w:rsidTr="008C6C79">
        <w:tc>
          <w:tcPr>
            <w:tcW w:w="3964" w:type="dxa"/>
          </w:tcPr>
          <w:p w14:paraId="4D1B0D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到</w:t>
            </w:r>
            <w:r w:rsidRPr="004029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個之間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1F499E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{3,6}</w:t>
            </w:r>
          </w:p>
        </w:tc>
        <w:tc>
          <w:tcPr>
            <w:tcW w:w="1967" w:type="dxa"/>
          </w:tcPr>
          <w:p w14:paraId="3FC0D11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78573314" w14:textId="77777777" w:rsidTr="008C6C79">
        <w:tc>
          <w:tcPr>
            <w:tcW w:w="3964" w:type="dxa"/>
          </w:tcPr>
          <w:p w14:paraId="569F8A3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開始</w:t>
            </w:r>
          </w:p>
        </w:tc>
        <w:tc>
          <w:tcPr>
            <w:tcW w:w="3088" w:type="dxa"/>
          </w:tcPr>
          <w:p w14:paraId="4186A9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             ex. ^Darren</w:t>
            </w:r>
          </w:p>
        </w:tc>
        <w:tc>
          <w:tcPr>
            <w:tcW w:w="1967" w:type="dxa"/>
          </w:tcPr>
          <w:p w14:paraId="66341D5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arren</w:t>
            </w:r>
            <w:r w:rsidRPr="00402987">
              <w:rPr>
                <w:rFonts w:cs="Times New Roman"/>
                <w:szCs w:val="24"/>
              </w:rPr>
              <w:t>Yang</w:t>
            </w:r>
          </w:p>
        </w:tc>
      </w:tr>
      <w:tr w:rsidR="002640D7" w:rsidRPr="00402987" w14:paraId="2DA15EDE" w14:textId="77777777" w:rsidTr="008C6C79">
        <w:tc>
          <w:tcPr>
            <w:tcW w:w="3964" w:type="dxa"/>
          </w:tcPr>
          <w:p w14:paraId="444F6C3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結束</w:t>
            </w:r>
          </w:p>
        </w:tc>
        <w:tc>
          <w:tcPr>
            <w:tcW w:w="3088" w:type="dxa"/>
          </w:tcPr>
          <w:p w14:paraId="35F868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$             ex. Yang$</w:t>
            </w:r>
          </w:p>
        </w:tc>
        <w:tc>
          <w:tcPr>
            <w:tcW w:w="1967" w:type="dxa"/>
          </w:tcPr>
          <w:p w14:paraId="15D1D33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arren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Yang</w:t>
            </w:r>
            <w:r w:rsidRPr="00402987">
              <w:rPr>
                <w:rFonts w:cs="Times New Roman"/>
                <w:szCs w:val="24"/>
              </w:rPr>
              <w:t>$</w:t>
            </w:r>
          </w:p>
        </w:tc>
      </w:tr>
      <w:tr w:rsidR="002640D7" w:rsidRPr="00402987" w14:paraId="4E9B9251" w14:textId="77777777" w:rsidTr="008C6C79">
        <w:tc>
          <w:tcPr>
            <w:tcW w:w="3964" w:type="dxa"/>
          </w:tcPr>
          <w:p w14:paraId="22C13BB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於邊界的字元</w:t>
            </w:r>
          </w:p>
        </w:tc>
        <w:tc>
          <w:tcPr>
            <w:tcW w:w="3088" w:type="dxa"/>
          </w:tcPr>
          <w:p w14:paraId="6A1CF03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D</w:t>
            </w:r>
          </w:p>
        </w:tc>
        <w:tc>
          <w:tcPr>
            <w:tcW w:w="1967" w:type="dxa"/>
          </w:tcPr>
          <w:p w14:paraId="733836C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D</w:t>
            </w:r>
            <w:r w:rsidRPr="00402987">
              <w:rPr>
                <w:rFonts w:cs="Times New Roman"/>
                <w:szCs w:val="24"/>
              </w:rPr>
              <w:t>arrenYang</w:t>
            </w:r>
          </w:p>
        </w:tc>
      </w:tr>
      <w:tr w:rsidR="002640D7" w:rsidRPr="00402987" w14:paraId="508FA6DC" w14:textId="77777777" w:rsidTr="008C6C79">
        <w:tc>
          <w:tcPr>
            <w:tcW w:w="3964" w:type="dxa"/>
          </w:tcPr>
          <w:p w14:paraId="414915A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位於邊界的字元</w:t>
            </w:r>
          </w:p>
        </w:tc>
        <w:tc>
          <w:tcPr>
            <w:tcW w:w="3088" w:type="dxa"/>
          </w:tcPr>
          <w:p w14:paraId="2BD0748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a</w:t>
            </w:r>
          </w:p>
        </w:tc>
        <w:tc>
          <w:tcPr>
            <w:tcW w:w="1967" w:type="dxa"/>
          </w:tcPr>
          <w:p w14:paraId="7713E04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rrenY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ng</w:t>
            </w:r>
          </w:p>
        </w:tc>
      </w:tr>
      <w:tr w:rsidR="002640D7" w:rsidRPr="00402987" w14:paraId="0FED734C" w14:textId="77777777" w:rsidTr="008C6C79">
        <w:tc>
          <w:tcPr>
            <w:tcW w:w="3964" w:type="dxa"/>
          </w:tcPr>
          <w:p w14:paraId="3201201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卻不在群組裡顯示</w:t>
            </w:r>
          </w:p>
        </w:tc>
        <w:tc>
          <w:tcPr>
            <w:tcW w:w="3088" w:type="dxa"/>
          </w:tcPr>
          <w:p w14:paraId="7037CC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 (?:Cena)</w:t>
            </w:r>
          </w:p>
        </w:tc>
        <w:tc>
          <w:tcPr>
            <w:tcW w:w="1967" w:type="dxa"/>
          </w:tcPr>
          <w:p w14:paraId="27C01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John Cena</w:t>
            </w:r>
          </w:p>
        </w:tc>
      </w:tr>
      <w:tr w:rsidR="002640D7" w:rsidRPr="00402987" w14:paraId="25312029" w14:textId="77777777" w:rsidTr="008C6C79">
        <w:tc>
          <w:tcPr>
            <w:tcW w:w="3964" w:type="dxa"/>
          </w:tcPr>
          <w:p w14:paraId="236CEF3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</w:t>
            </w:r>
          </w:p>
          <w:p w14:paraId="252306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要出現什麼）</w:t>
            </w:r>
          </w:p>
        </w:tc>
        <w:tc>
          <w:tcPr>
            <w:tcW w:w="3088" w:type="dxa"/>
          </w:tcPr>
          <w:p w14:paraId="4BABE3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 (?=Cena)</w:t>
            </w:r>
          </w:p>
        </w:tc>
        <w:tc>
          <w:tcPr>
            <w:tcW w:w="1967" w:type="dxa"/>
          </w:tcPr>
          <w:p w14:paraId="1C34807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 </w:t>
            </w:r>
            <w:r w:rsidRPr="00402987">
              <w:rPr>
                <w:rFonts w:cs="Times New Roman"/>
                <w:szCs w:val="24"/>
              </w:rPr>
              <w:t>Cena</w:t>
            </w:r>
          </w:p>
        </w:tc>
      </w:tr>
      <w:tr w:rsidR="002640D7" w:rsidRPr="00402987" w14:paraId="3333BE4A" w14:textId="77777777" w:rsidTr="008C6C79">
        <w:tc>
          <w:tcPr>
            <w:tcW w:w="3964" w:type="dxa"/>
          </w:tcPr>
          <w:p w14:paraId="68AB90F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否定</w:t>
            </w:r>
          </w:p>
          <w:p w14:paraId="18E47BC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不能出現什麼）</w:t>
            </w:r>
          </w:p>
        </w:tc>
        <w:tc>
          <w:tcPr>
            <w:tcW w:w="3088" w:type="dxa"/>
          </w:tcPr>
          <w:p w14:paraId="106CDE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nie (?!Cena)</w:t>
            </w:r>
          </w:p>
        </w:tc>
        <w:tc>
          <w:tcPr>
            <w:tcW w:w="1967" w:type="dxa"/>
          </w:tcPr>
          <w:p w14:paraId="3BA48FF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nie </w:t>
            </w:r>
            <w:r w:rsidRPr="00402987">
              <w:rPr>
                <w:rFonts w:cs="Times New Roman"/>
                <w:szCs w:val="24"/>
              </w:rPr>
              <w:t>Walker</w:t>
            </w:r>
          </w:p>
        </w:tc>
      </w:tr>
      <w:tr w:rsidR="002640D7" w:rsidRPr="00402987" w14:paraId="25437F13" w14:textId="77777777" w:rsidTr="008C6C79">
        <w:tc>
          <w:tcPr>
            <w:tcW w:w="3964" w:type="dxa"/>
          </w:tcPr>
          <w:p w14:paraId="6317E24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</w:t>
            </w:r>
          </w:p>
          <w:p w14:paraId="26502C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要出現什麼）</w:t>
            </w:r>
          </w:p>
        </w:tc>
        <w:tc>
          <w:tcPr>
            <w:tcW w:w="3088" w:type="dxa"/>
          </w:tcPr>
          <w:p w14:paraId="6CBBECF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?&lt;=Johnnie) Walker</w:t>
            </w:r>
          </w:p>
        </w:tc>
        <w:tc>
          <w:tcPr>
            <w:tcW w:w="1967" w:type="dxa"/>
          </w:tcPr>
          <w:p w14:paraId="007F0DD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  <w:tr w:rsidR="002640D7" w:rsidRPr="00402987" w14:paraId="6645F14A" w14:textId="77777777" w:rsidTr="008C6C79">
        <w:tc>
          <w:tcPr>
            <w:tcW w:w="3964" w:type="dxa"/>
          </w:tcPr>
          <w:p w14:paraId="296EC0B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否定</w:t>
            </w:r>
          </w:p>
          <w:p w14:paraId="18E2FB8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（這位置左邊不能出現什麼）</w:t>
            </w:r>
          </w:p>
        </w:tc>
        <w:tc>
          <w:tcPr>
            <w:tcW w:w="3088" w:type="dxa"/>
          </w:tcPr>
          <w:p w14:paraId="56D8A5E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(?&lt;!John) Walker</w:t>
            </w:r>
          </w:p>
        </w:tc>
        <w:tc>
          <w:tcPr>
            <w:tcW w:w="1967" w:type="dxa"/>
          </w:tcPr>
          <w:p w14:paraId="50624D8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</w:tbl>
    <w:p w14:paraId="24468045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04CB6C69" w14:textId="77777777" w:rsidR="001D7083" w:rsidRDefault="001D7083" w:rsidP="001D7083">
      <w:pPr>
        <w:rPr>
          <w:szCs w:val="24"/>
        </w:rPr>
      </w:pPr>
      <w:r>
        <w:rPr>
          <w:rFonts w:hint="eastAsia"/>
          <w:szCs w:val="24"/>
        </w:rPr>
        <w:t>參考資料：</w:t>
      </w:r>
    </w:p>
    <w:p w14:paraId="0B0AB1B1" w14:textId="77777777" w:rsidR="001D7083" w:rsidRDefault="001D7083" w:rsidP="001D7083">
      <w:pPr>
        <w:rPr>
          <w:szCs w:val="24"/>
        </w:rPr>
      </w:pPr>
      <w:r w:rsidRPr="00201CB4">
        <w:rPr>
          <w:rFonts w:hint="eastAsia"/>
          <w:szCs w:val="24"/>
        </w:rPr>
        <w:t>正規表達式</w:t>
      </w:r>
    </w:p>
    <w:p w14:paraId="344F99F6" w14:textId="77777777" w:rsidR="001D7083" w:rsidRDefault="004D2819" w:rsidP="001D7083">
      <w:pPr>
        <w:wordWrap w:val="0"/>
        <w:rPr>
          <w:szCs w:val="24"/>
        </w:rPr>
      </w:pPr>
      <w:hyperlink r:id="rId62" w:history="1">
        <w:r w:rsidR="001D7083" w:rsidRPr="00427ED5">
          <w:rPr>
            <w:rStyle w:val="a3"/>
            <w:szCs w:val="24"/>
          </w:rPr>
          <w:t>https://developer.mozilla.org/zh-TW/docs/Web/JavaScript/Guide/Regular_Expressions</w:t>
        </w:r>
      </w:hyperlink>
    </w:p>
    <w:p w14:paraId="484F7E66" w14:textId="13A5428F" w:rsidR="00E758D9" w:rsidRDefault="00E758D9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63310" w14:paraId="728E86AE" w14:textId="77777777" w:rsidTr="00763310">
        <w:tc>
          <w:tcPr>
            <w:tcW w:w="8296" w:type="dxa"/>
          </w:tcPr>
          <w:p w14:paraId="122A0F02" w14:textId="07A9F774" w:rsidR="00763310" w:rsidRDefault="00763310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1.html</w:t>
            </w:r>
          </w:p>
        </w:tc>
      </w:tr>
      <w:tr w:rsidR="00763310" w14:paraId="6A09F06C" w14:textId="77777777" w:rsidTr="00763310">
        <w:tc>
          <w:tcPr>
            <w:tcW w:w="8296" w:type="dxa"/>
          </w:tcPr>
          <w:p w14:paraId="2D5D6CC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21BD1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60162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A3F1801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88DAE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4258D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56D4D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42F5648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70DC16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5C15D9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62F52A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re = Regular Expression</w:t>
            </w:r>
          </w:p>
          <w:p w14:paraId="3082958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AF331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848959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.test()</w:t>
            </w:r>
          </w:p>
          <w:p w14:paraId="639E675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測試字串是否配對，若是，則回傳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反之，則回傳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4EF04183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720E198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ccA0001'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F723B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A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2125AE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0FAF38A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true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1D8AE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86796A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false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0AE4AC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F3852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4928B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FAC3A7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str.match(re)</w:t>
            </w:r>
          </w:p>
          <w:p w14:paraId="0D4AD6D9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配對成功，結果以陣列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rray)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形式回傳，反之則回傳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0B20F59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A7947A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992, 2019, 1789, 1776, 1024, 3000, 4096, 8192'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BF20FE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d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4}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61A11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6EC48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475631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666C46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845A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str02.match(re02) </w:t>
            </w:r>
            <w:r w:rsidRPr="00D845A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的結果是否為</w:t>
            </w:r>
            <w:r w:rsidRPr="00D845A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 Array? </w:t>
            </w:r>
            <w:r w:rsidRPr="00D845A7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${</w:t>
            </w:r>
            <w:r w:rsidRPr="00D845A7">
              <w:rPr>
                <w:rFonts w:ascii="Consolas" w:eastAsia="新細明體" w:hAnsi="Consolas" w:cs="新細明體"/>
                <w:color w:val="267F99"/>
                <w:w w:val="66"/>
                <w:kern w:val="0"/>
                <w:sz w:val="21"/>
                <w:szCs w:val="21"/>
              </w:rPr>
              <w:t>Array</w:t>
            </w:r>
            <w:r w:rsidRPr="00D845A7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.</w:t>
            </w:r>
            <w:r w:rsidRPr="00D845A7">
              <w:rPr>
                <w:rFonts w:ascii="Consolas" w:eastAsia="新細明體" w:hAnsi="Consolas" w:cs="新細明體"/>
                <w:color w:val="795E26"/>
                <w:w w:val="66"/>
                <w:kern w:val="0"/>
                <w:sz w:val="21"/>
                <w:szCs w:val="21"/>
              </w:rPr>
              <w:t>isArray</w:t>
            </w:r>
            <w:r w:rsidRPr="00D845A7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(</w:t>
            </w:r>
            <w:r w:rsidRPr="00D845A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match02</w:t>
            </w:r>
            <w:r w:rsidRPr="00D845A7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)</w:t>
            </w:r>
            <w:r w:rsidRPr="00D845A7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}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8A01A8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6E5A2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4847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DBD42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67AC99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5532C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D8A349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A1164F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為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null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5A5FB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1609F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88AAC3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C0BBB8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3.exec(str03)</w:t>
            </w:r>
          </w:p>
          <w:p w14:paraId="69251456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方式找出配對的結果，</w:t>
            </w:r>
          </w:p>
          <w:p w14:paraId="4E8A0461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功就透過迴圈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hile)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讀取，</w:t>
            </w:r>
          </w:p>
          <w:p w14:paraId="1FD6CE9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失敗就回傳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EC11A8E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212471E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E33A81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6EC3E15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A0001", </w:t>
            </w:r>
          </w:p>
          <w:p w14:paraId="6BA83A1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0, </w:t>
            </w:r>
          </w:p>
          <w:p w14:paraId="2FC977D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A0001, B0978, X9487, Y8787, Z5432", </w:t>
            </w:r>
          </w:p>
          <w:p w14:paraId="5F0689AE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6822B1D0" w14:textId="6BDB663F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160C5BEC" w14:textId="6B870A0E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732F1AA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A0001, B0978, X9487, Y8787, Z5432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1ED2D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8C195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B5DDB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6707F359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0F81D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F3D24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D756E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2D6C41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59EC42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.exec(str03)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相似，</w:t>
            </w:r>
          </w:p>
          <w:p w14:paraId="06D87533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唯一的差別，在於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有定義群組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group)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3914D54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通常用來取得字串當中特定的範圍的文字。</w:t>
            </w:r>
          </w:p>
          <w:p w14:paraId="6F46138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6E66FD20" w14:textId="107A963E" w:rsid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2736E72A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004EEC23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</w:t>
            </w:r>
            <w:r w:rsidRPr="004C0B3C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https://stickershop.line-scdn.net/stickershop/v1/sticker/384169612/iPhone/sticker_animation@2x.png</w:t>
            </w: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 </w:t>
            </w:r>
          </w:p>
          <w:p w14:paraId="6EC59ED4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384169612", </w:t>
            </w:r>
          </w:p>
          <w:p w14:paraId="2E6B19FD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110, </w:t>
            </w:r>
          </w:p>
          <w:p w14:paraId="5DD0C138" w14:textId="7C018530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</w:t>
            </w:r>
            <w:r w:rsidRPr="004C0B3C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https://stickershop.line-scdn.net/stickershop</w:t>
            </w:r>
            <w:r w:rsidRPr="004C0B3C">
              <w:rPr>
                <w:rFonts w:ascii="Consolas" w:eastAsia="新細明體" w:hAnsi="Consolas" w:cs="Consolas"/>
                <w:color w:val="008000"/>
                <w:w w:val="50"/>
                <w:kern w:val="0"/>
                <w:sz w:val="21"/>
                <w:szCs w:val="21"/>
              </w:rPr>
              <w:t>…</w:t>
            </w:r>
            <w:r w:rsidRPr="004C0B3C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sticker/384169603/iPhone/sticker_animation@2x.png</w:t>
            </w: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 </w:t>
            </w:r>
          </w:p>
          <w:p w14:paraId="2C917808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49E28943" w14:textId="52727C18" w:rsidR="004C0B3C" w:rsidRPr="00763310" w:rsidRDefault="004C0B3C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7690567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A51028C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30DB721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https://stickershop.line-scdn.net/stickershop/v1/sticker/384169592/iPhone/sticker_animation@2x.png, </w:t>
            </w:r>
          </w:p>
          <w:p w14:paraId="6DB42C19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https://stickershop.line-scdn.net/stickershop/v1/sticker/384169612/iPhone/sticker_animation@2x.png, </w:t>
            </w:r>
          </w:p>
          <w:p w14:paraId="340CBC2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https://stickershop.line-scdn.net/stickershop/v1/sticker/384169607/iPhone/sticker_animation@2x.png,</w:t>
            </w:r>
          </w:p>
          <w:p w14:paraId="679C2FB6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https://stickershop.line-scdn.net/stickershop/v1/sticker/384169603/iPhone/sticker_animation@2x.png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DF54B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https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: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v1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iPhone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_animation@2x.png/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</w:p>
          <w:p w14:paraId="2BC3185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689FD0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26BBCDB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CF510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網址為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633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643CD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名稱為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633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7E6F33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A7CDDB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3531F7C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0D1C1F0" w14:textId="56DB53C3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tml&gt;</w:t>
            </w:r>
          </w:p>
        </w:tc>
      </w:tr>
    </w:tbl>
    <w:p w14:paraId="45F71D99" w14:textId="77777777" w:rsidR="005B4EB4" w:rsidRPr="001D7083" w:rsidRDefault="005B4EB4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0B3C" w14:paraId="3EB88F88" w14:textId="77777777" w:rsidTr="004C0B3C">
        <w:tc>
          <w:tcPr>
            <w:tcW w:w="8296" w:type="dxa"/>
          </w:tcPr>
          <w:p w14:paraId="72A85457" w14:textId="09C11466" w:rsidR="004C0B3C" w:rsidRDefault="004C0B3C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2.html</w:t>
            </w:r>
          </w:p>
        </w:tc>
      </w:tr>
      <w:tr w:rsidR="004C0B3C" w14:paraId="1637FAA1" w14:textId="77777777" w:rsidTr="004C0B3C">
        <w:tc>
          <w:tcPr>
            <w:tcW w:w="8296" w:type="dxa"/>
          </w:tcPr>
          <w:p w14:paraId="2A0E8B49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02494A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C24038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426A838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103A32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55F6F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7B2C46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C5E3227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4B6C8E7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3460B60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2F4A53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身分證字號：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3E4333EF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dNum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32C3350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1B95596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E1526F1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83E863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B76C2C1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btn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61A4712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76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.preventDefault() </w:t>
            </w:r>
            <w:r w:rsidRPr="0061376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是讓元素本身的預設功能失去作用，單純作為觸發用的元素</w:t>
            </w:r>
          </w:p>
          <w:p w14:paraId="49255907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8D53311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614DEA0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m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dNum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AD9CF5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tern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61376C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61376C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61376C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61376C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6B2E02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D0D5BF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tern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m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) !==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6CA4E41D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分證格式正確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D023AD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61376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7F55022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的身分證格式有誤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0FE93E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273AE8A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AFBB4C1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523B09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AFA9E7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9672D0C" w14:textId="13E8857D" w:rsidR="004C0B3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9F080AA" w14:textId="1A0265E5" w:rsidR="00DD5D54" w:rsidRDefault="00DD5D5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3243" w14:paraId="064B7D63" w14:textId="77777777" w:rsidTr="00CF3243">
        <w:tc>
          <w:tcPr>
            <w:tcW w:w="8296" w:type="dxa"/>
          </w:tcPr>
          <w:p w14:paraId="4EF774DF" w14:textId="7F0EE415" w:rsidR="00CF3243" w:rsidRDefault="00CF324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3.html</w:t>
            </w:r>
          </w:p>
        </w:tc>
      </w:tr>
      <w:tr w:rsidR="00CF3243" w14:paraId="77762814" w14:textId="77777777" w:rsidTr="00CF3243">
        <w:tc>
          <w:tcPr>
            <w:tcW w:w="8296" w:type="dxa"/>
          </w:tcPr>
          <w:p w14:paraId="76675689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6FC332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A0581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5F443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C9BD9D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7C07A1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D6BE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62450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FF06E5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EB84181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r w:rsidRPr="00CF3243">
              <w:rPr>
                <w:rFonts w:ascii="Consolas" w:eastAsia="新細明體" w:hAnsi="Consolas" w:cs="新細明體"/>
                <w:color w:val="800000"/>
                <w:w w:val="80"/>
                <w:kern w:val="0"/>
                <w:sz w:val="21"/>
                <w:szCs w:val="21"/>
              </w:rPr>
              <w:t>form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name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myForm"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method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post"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action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"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onsubmit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</w:t>
            </w:r>
            <w:r w:rsidRPr="00CF3243">
              <w:rPr>
                <w:rFonts w:ascii="Consolas" w:eastAsia="新細明體" w:hAnsi="Consolas" w:cs="新細明體"/>
                <w:color w:val="AF00DB"/>
                <w:w w:val="80"/>
                <w:kern w:val="0"/>
                <w:sz w:val="21"/>
                <w:szCs w:val="21"/>
              </w:rPr>
              <w:t>return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checkForm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();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B5C23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姓名：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60E77A7C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B52D917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45F0C5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E-mai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：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6D6A30C9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mail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DDE898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4ED947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4F285CF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7042A57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D94B21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C24373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給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用的驗證函式</w:t>
            </w:r>
          </w:p>
          <w:p w14:paraId="0465EC35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heckForm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5523507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6D2F3AB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myForm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的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之值為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5DACC6D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此判斷是否小於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字，是的話，則跳出警示訊息。</w:t>
            </w:r>
          </w:p>
          <w:p w14:paraId="55E13B4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3CAAF54B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CF3243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CF3243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username"]'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CF3243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CF3243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length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&lt; </w:t>
            </w:r>
            <w:r w:rsidRPr="00CF3243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2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5911F6F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填寫正確姓名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6F88F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E73D6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722C97E6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CC44F9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E7EC605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idateEmail(email)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結果為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07F852F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透過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!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讓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成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252DF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結果成立，跳出警示訊息。</w:t>
            </w:r>
          </w:p>
          <w:p w14:paraId="48617163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    */</w:t>
            </w:r>
          </w:p>
          <w:p w14:paraId="5D47CB3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!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document</w:t>
            </w:r>
            <w:r w:rsidRPr="00CF3243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.</w:t>
            </w:r>
            <w:r w:rsidRPr="00CF3243">
              <w:rPr>
                <w:rFonts w:ascii="Consolas" w:eastAsia="新細明體" w:hAnsi="Consolas" w:cs="新細明體"/>
                <w:color w:val="795E26"/>
                <w:w w:val="75"/>
                <w:kern w:val="0"/>
                <w:sz w:val="21"/>
                <w:szCs w:val="21"/>
              </w:rPr>
              <w:t>querySelector</w:t>
            </w:r>
            <w:r w:rsidRPr="00CF3243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input[name="email"]'</w:t>
            </w:r>
            <w:r w:rsidRPr="00CF3243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).</w:t>
            </w:r>
            <w:r w:rsidRPr="00CF3243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{</w:t>
            </w:r>
          </w:p>
          <w:p w14:paraId="264AE3A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-mail 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不正確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0D4BA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1B028D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E3DDBB9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62335D3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D4D5F7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驗證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-mail</w:t>
            </w:r>
          </w:p>
          <w:p w14:paraId="4321374D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C536541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.-_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60581C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2120C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6F3871A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792C03F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15E16F" w14:textId="5808D7D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C8145C" w14:textId="77777777" w:rsidR="00CF3243" w:rsidRDefault="00CF3243" w:rsidP="00C424AF"/>
    <w:p w14:paraId="2F228CB9" w14:textId="624EF2C1" w:rsidR="0041729B" w:rsidRPr="00402987" w:rsidRDefault="007051DE" w:rsidP="0041729B">
      <w:pPr>
        <w:pStyle w:val="1"/>
      </w:pPr>
      <w:bookmarkStart w:id="20" w:name="_Toc73313427"/>
      <w:r>
        <w:t>16</w:t>
      </w:r>
      <w:r w:rsidR="0041729B">
        <w:t xml:space="preserve">. </w:t>
      </w:r>
      <w:r w:rsidR="0041729B" w:rsidRPr="00402987">
        <w:t>AJAX</w:t>
      </w:r>
      <w:bookmarkEnd w:id="20"/>
    </w:p>
    <w:p w14:paraId="5E0A97B7" w14:textId="726E405C" w:rsidR="00480DEE" w:rsidRDefault="0041729B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Asynchronus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>) JavaScript and XML</w:t>
      </w:r>
      <w:r w:rsidRPr="00402987">
        <w:rPr>
          <w:rFonts w:cs="Courier New" w:hint="eastAsia"/>
          <w:szCs w:val="24"/>
        </w:rPr>
        <w:t>的簡稱</w:t>
      </w:r>
      <w:r w:rsidR="007E3FD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在瀏覽器</w:t>
      </w:r>
      <w:r w:rsidR="00871426">
        <w:rPr>
          <w:rFonts w:cs="Courier New" w:hint="eastAsia"/>
          <w:szCs w:val="24"/>
        </w:rPr>
        <w:t>頁面</w:t>
      </w:r>
      <w:r w:rsidRPr="00402987">
        <w:rPr>
          <w:rFonts w:cs="Courier New" w:hint="eastAsia"/>
          <w:szCs w:val="24"/>
        </w:rPr>
        <w:t>不需要重整的情境下（</w:t>
      </w:r>
      <w:r w:rsidRPr="00333C5C">
        <w:rPr>
          <w:rFonts w:cs="Courier New" w:hint="eastAsia"/>
          <w:szCs w:val="24"/>
        </w:rPr>
        <w:t>不換頁的情況下</w:t>
      </w:r>
      <w:r w:rsidRPr="00402987">
        <w:rPr>
          <w:rFonts w:cs="Courier New" w:hint="eastAsia"/>
          <w:szCs w:val="24"/>
        </w:rPr>
        <w:t>），直接向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資料的一種傳輸技術，以達到提高網頁的互動性、速度效率，減少了伺服器的負荷量</w:t>
      </w:r>
      <w:r w:rsidR="00070B13">
        <w:rPr>
          <w:rFonts w:cs="Courier New" w:hint="eastAsia"/>
          <w:szCs w:val="24"/>
        </w:rPr>
        <w:t>。</w:t>
      </w:r>
    </w:p>
    <w:p w14:paraId="7AB936FE" w14:textId="2E7F9E11" w:rsidR="003B2AA2" w:rsidRDefault="003B2AA2" w:rsidP="0041729B"/>
    <w:p w14:paraId="54AE069B" w14:textId="77777777" w:rsidR="003B2AA2" w:rsidRPr="003B2AA2" w:rsidRDefault="003B2AA2" w:rsidP="003B2AA2">
      <w:pPr>
        <w:rPr>
          <w:shd w:val="pct15" w:color="auto" w:fill="FFFFFF"/>
        </w:rPr>
      </w:pPr>
      <w:r w:rsidRPr="003B2AA2">
        <w:rPr>
          <w:shd w:val="pct15" w:color="auto" w:fill="FFFFFF"/>
        </w:rPr>
        <w:t>XMLHttpRequest</w:t>
      </w:r>
    </w:p>
    <w:p w14:paraId="334057BA" w14:textId="5428EDAD" w:rsidR="003B2AA2" w:rsidRPr="00402987" w:rsidRDefault="003B2AA2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剛剛有提到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Asynchronus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 xml:space="preserve">) JavaScript and XML </w:t>
      </w:r>
      <w:r w:rsidRPr="00402987">
        <w:rPr>
          <w:rFonts w:cs="Courier New" w:hint="eastAsia"/>
          <w:szCs w:val="24"/>
        </w:rPr>
        <w:t>的簡稱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我們在程式面上來說：使用</w:t>
      </w:r>
      <w:r w:rsidRPr="00402987">
        <w:rPr>
          <w:rFonts w:cs="Courier New" w:hint="eastAsia"/>
          <w:szCs w:val="24"/>
        </w:rPr>
        <w:t xml:space="preserve"> JavaScript </w:t>
      </w:r>
      <w:r w:rsidRPr="00402987">
        <w:rPr>
          <w:rFonts w:cs="Courier New" w:hint="eastAsia"/>
          <w:szCs w:val="24"/>
        </w:rPr>
        <w:t>與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</w:t>
      </w:r>
      <w:r w:rsidRPr="00402987">
        <w:rPr>
          <w:rFonts w:cs="Courier New" w:hint="eastAsia"/>
          <w:szCs w:val="24"/>
        </w:rPr>
        <w:t xml:space="preserve"> XML</w:t>
      </w:r>
      <w:r w:rsidRPr="00402987">
        <w:rPr>
          <w:rFonts w:cs="Courier New" w:hint="eastAsia"/>
          <w:szCs w:val="24"/>
        </w:rPr>
        <w:t>（實務上</w:t>
      </w:r>
      <w:r w:rsidR="00E92479">
        <w:rPr>
          <w:rFonts w:cs="Courier New"/>
          <w:szCs w:val="24"/>
        </w:rPr>
        <w:t>JSON</w:t>
      </w:r>
      <w:r w:rsidRPr="00402987">
        <w:rPr>
          <w:rFonts w:cs="Courier New" w:hint="eastAsia"/>
          <w:szCs w:val="24"/>
        </w:rPr>
        <w:t>居多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的資料。</w:t>
      </w:r>
      <w:r w:rsidRPr="000E4FBE">
        <w:rPr>
          <w:rFonts w:cs="Courier New" w:hint="eastAsia"/>
          <w:szCs w:val="24"/>
        </w:rPr>
        <w:t xml:space="preserve">JavaScript </w:t>
      </w:r>
      <w:r w:rsidRPr="000E4FBE">
        <w:rPr>
          <w:rFonts w:cs="Courier New" w:hint="eastAsia"/>
          <w:szCs w:val="24"/>
        </w:rPr>
        <w:t>內建提供了一個物件為</w:t>
      </w:r>
      <w:r w:rsidRPr="000E4FBE">
        <w:rPr>
          <w:rFonts w:cs="Courier New" w:hint="eastAsia"/>
          <w:szCs w:val="24"/>
        </w:rPr>
        <w:t xml:space="preserve"> XMLHttpRequest</w:t>
      </w:r>
      <w:r w:rsidRPr="000E4FBE">
        <w:rPr>
          <w:rFonts w:cs="Courier New" w:hint="eastAsia"/>
          <w:szCs w:val="24"/>
        </w:rPr>
        <w:t>，一個專門與伺服器</w:t>
      </w:r>
      <w:r w:rsidRPr="000E4FBE">
        <w:rPr>
          <w:rFonts w:cs="Courier New" w:hint="eastAsia"/>
          <w:szCs w:val="24"/>
        </w:rPr>
        <w:t xml:space="preserve"> Server </w:t>
      </w:r>
      <w:r w:rsidRPr="000E4FBE">
        <w:rPr>
          <w:rFonts w:cs="Courier New" w:hint="eastAsia"/>
          <w:szCs w:val="24"/>
        </w:rPr>
        <w:t>端溝通的物件</w:t>
      </w:r>
      <w:r w:rsidRPr="00402987">
        <w:rPr>
          <w:rFonts w:cs="Courier New" w:hint="eastAsia"/>
          <w:szCs w:val="24"/>
        </w:rPr>
        <w:t>，所以我們在建立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的連線之前，第一個動作就是</w:t>
      </w:r>
      <w:r w:rsidRPr="00402987">
        <w:rPr>
          <w:rFonts w:cs="Courier New" w:hint="eastAsia"/>
          <w:szCs w:val="24"/>
          <w:u w:val="single"/>
        </w:rPr>
        <w:t>建立</w:t>
      </w:r>
      <w:r w:rsidRPr="00402987">
        <w:rPr>
          <w:rFonts w:cs="Courier New" w:hint="eastAsia"/>
          <w:szCs w:val="24"/>
          <w:u w:val="single"/>
        </w:rPr>
        <w:t xml:space="preserve"> XMLHttpRequest </w:t>
      </w:r>
      <w:r w:rsidRPr="00402987">
        <w:rPr>
          <w:rFonts w:cs="Courier New" w:hint="eastAsia"/>
          <w:szCs w:val="24"/>
          <w:u w:val="single"/>
        </w:rPr>
        <w:t>的物件</w:t>
      </w:r>
      <w:r w:rsidRPr="00402987">
        <w:rPr>
          <w:rFonts w:cs="Courier New" w:hint="eastAsia"/>
          <w:szCs w:val="24"/>
        </w:rPr>
        <w:t>，如下：</w:t>
      </w:r>
    </w:p>
    <w:p w14:paraId="4672583B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0D4870BE" w14:textId="77777777" w:rsidTr="008C6C79">
        <w:tc>
          <w:tcPr>
            <w:tcW w:w="8296" w:type="dxa"/>
          </w:tcPr>
          <w:p w14:paraId="2BAFAB39" w14:textId="7321B8FC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F4C5F3E" w14:textId="77777777" w:rsidTr="008C6C79">
        <w:tc>
          <w:tcPr>
            <w:tcW w:w="8296" w:type="dxa"/>
          </w:tcPr>
          <w:p w14:paraId="1AE989EC" w14:textId="77777777" w:rsidR="000A5459" w:rsidRPr="000A5459" w:rsidRDefault="000A5459" w:rsidP="000A54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2F19E3FE" w14:textId="1AD84125" w:rsidR="003B2AA2" w:rsidRP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545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545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7FEE8A70" w14:textId="77777777" w:rsidR="003B2AA2" w:rsidRPr="00402987" w:rsidRDefault="003B2AA2" w:rsidP="003B2AA2">
      <w:pPr>
        <w:rPr>
          <w:rFonts w:cs="Courier New"/>
          <w:szCs w:val="24"/>
        </w:rPr>
      </w:pPr>
    </w:p>
    <w:p w14:paraId="7D41DE60" w14:textId="0BE698B8" w:rsidR="003B2AA2" w:rsidRPr="00402987" w:rsidRDefault="003B2AA2" w:rsidP="003B2AA2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</w:rPr>
        <w:t>接著我們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open()</w:t>
      </w:r>
      <w:r w:rsidR="00146E5F">
        <w:rPr>
          <w:rFonts w:cs="Courier New"/>
          <w:szCs w:val="24"/>
        </w:rPr>
        <w:t xml:space="preserve"> </w:t>
      </w:r>
      <w:r w:rsidRPr="00C6524A">
        <w:rPr>
          <w:rFonts w:cs="Courier New" w:hint="eastAsia"/>
          <w:b/>
          <w:color w:val="000000" w:themeColor="text1"/>
          <w:szCs w:val="24"/>
          <w:u w:val="single"/>
        </w:rPr>
        <w:t>與伺服器建立連線資訊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1D2D3A3A" w14:textId="77777777" w:rsidTr="008C6C79">
        <w:tc>
          <w:tcPr>
            <w:tcW w:w="8296" w:type="dxa"/>
          </w:tcPr>
          <w:p w14:paraId="62FCF418" w14:textId="543EBF67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lastRenderedPageBreak/>
              <w:t>說明</w:t>
            </w:r>
          </w:p>
        </w:tc>
      </w:tr>
      <w:tr w:rsidR="003B2AA2" w:rsidRPr="00402987" w14:paraId="2D47ACC0" w14:textId="77777777" w:rsidTr="008C6C79">
        <w:tc>
          <w:tcPr>
            <w:tcW w:w="8296" w:type="dxa"/>
          </w:tcPr>
          <w:p w14:paraId="6A0772B1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2503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AC7DDFF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C567B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資訊</w:t>
            </w:r>
          </w:p>
          <w:p w14:paraId="6AAA95F4" w14:textId="47AB5409" w:rsidR="003B2AA2" w:rsidRPr="00625037" w:rsidRDefault="00625037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250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54D0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</w:tc>
      </w:tr>
    </w:tbl>
    <w:p w14:paraId="31BB05F0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這邊</w:t>
      </w:r>
      <w:r w:rsidRPr="00402987">
        <w:rPr>
          <w:rFonts w:cs="Courier New" w:hint="eastAsia"/>
          <w:szCs w:val="24"/>
        </w:rPr>
        <w:t xml:space="preserve"> open() </w:t>
      </w:r>
      <w:r w:rsidRPr="00402987">
        <w:rPr>
          <w:rFonts w:cs="Courier New" w:hint="eastAsia"/>
          <w:szCs w:val="24"/>
        </w:rPr>
        <w:t>只是設置了連線的資訊，還沒開始進行連線。</w:t>
      </w:r>
    </w:p>
    <w:p w14:paraId="6EDF86E6" w14:textId="77777777" w:rsidR="003B2AA2" w:rsidRPr="00402987" w:rsidRDefault="003B2AA2" w:rsidP="003B2AA2">
      <w:pPr>
        <w:rPr>
          <w:rFonts w:cs="Courier New"/>
          <w:szCs w:val="24"/>
        </w:rPr>
      </w:pPr>
    </w:p>
    <w:p w14:paraId="10472709" w14:textId="749CDC5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最後還需要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的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send()</w:t>
      </w:r>
      <w:r w:rsidR="00146E5F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去</w:t>
      </w:r>
      <w:r w:rsidRPr="00C6524A">
        <w:rPr>
          <w:rFonts w:cs="Courier New" w:hint="eastAsia"/>
          <w:b/>
          <w:szCs w:val="24"/>
          <w:u w:val="single"/>
        </w:rPr>
        <w:t>執行連線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6CFC7455" w14:textId="77777777" w:rsidTr="008C6C79">
        <w:tc>
          <w:tcPr>
            <w:tcW w:w="8296" w:type="dxa"/>
          </w:tcPr>
          <w:p w14:paraId="14B132F4" w14:textId="248DA2B5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61E484B5" w14:textId="77777777" w:rsidTr="008C6C79">
        <w:tc>
          <w:tcPr>
            <w:tcW w:w="8296" w:type="dxa"/>
          </w:tcPr>
          <w:p w14:paraId="280CC374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1D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CB305F2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9157F6" w14:textId="2E9F7EA1" w:rsid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7C9AB46" w14:textId="4E52A064" w:rsidR="009A04A5" w:rsidRDefault="009A04A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9DB2E2" w14:textId="06F636C3" w:rsidR="003B2AA2" w:rsidRPr="00E41D65" w:rsidRDefault="00E41D6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16C3F038" w14:textId="77777777" w:rsidR="003B2AA2" w:rsidRPr="00402987" w:rsidRDefault="003B2AA2" w:rsidP="003B2AA2">
      <w:pPr>
        <w:rPr>
          <w:rFonts w:cs="Courier New"/>
          <w:szCs w:val="24"/>
        </w:rPr>
      </w:pPr>
    </w:p>
    <w:p w14:paraId="75E34D5C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XMLHttpRequest() </w:t>
      </w:r>
      <w:r w:rsidRPr="00402987">
        <w:rPr>
          <w:rFonts w:cs="Courier New" w:hint="eastAsia"/>
          <w:szCs w:val="24"/>
        </w:rPr>
        <w:t>物件提供的事件方法（</w:t>
      </w:r>
      <w:r w:rsidRPr="00402987">
        <w:rPr>
          <w:rFonts w:cs="Courier New" w:hint="eastAsia"/>
          <w:szCs w:val="24"/>
        </w:rPr>
        <w:t>Method</w:t>
      </w:r>
      <w:r w:rsidRPr="00402987">
        <w:rPr>
          <w:rFonts w:cs="Courier New" w:hint="eastAsia"/>
          <w:szCs w:val="24"/>
        </w:rPr>
        <w:t>）取得伺服器內容。我們在連線中，也就是</w:t>
      </w:r>
      <w:r w:rsidRPr="00402987">
        <w:rPr>
          <w:rFonts w:cs="Courier New" w:hint="eastAsia"/>
          <w:szCs w:val="24"/>
        </w:rPr>
        <w:t xml:space="preserve"> onload </w:t>
      </w:r>
      <w:r w:rsidRPr="00402987">
        <w:rPr>
          <w:rFonts w:cs="Courier New" w:hint="eastAsia"/>
          <w:szCs w:val="24"/>
        </w:rPr>
        <w:t>的事件中，就可以</w:t>
      </w:r>
      <w:r w:rsidRPr="00402987">
        <w:rPr>
          <w:rFonts w:cs="Courier New" w:hint="eastAsia"/>
          <w:szCs w:val="24"/>
          <w:u w:val="single"/>
        </w:rPr>
        <w:t>獲取伺服器</w:t>
      </w:r>
      <w:r w:rsidRPr="00402987">
        <w:rPr>
          <w:rFonts w:cs="Courier New" w:hint="eastAsia"/>
          <w:szCs w:val="24"/>
          <w:u w:val="single"/>
        </w:rPr>
        <w:t xml:space="preserve"> Server </w:t>
      </w:r>
      <w:r w:rsidRPr="00402987">
        <w:rPr>
          <w:rFonts w:cs="Courier New" w:hint="eastAsia"/>
          <w:szCs w:val="24"/>
          <w:u w:val="single"/>
        </w:rPr>
        <w:t>端所請求的資料</w:t>
      </w:r>
      <w:r w:rsidRPr="00402987">
        <w:rPr>
          <w:rFonts w:cs="Courier New" w:hint="eastAsia"/>
          <w:szCs w:val="24"/>
        </w:rPr>
        <w:t>了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415696AA" w14:textId="77777777" w:rsidTr="008C6C79">
        <w:tc>
          <w:tcPr>
            <w:tcW w:w="8296" w:type="dxa"/>
          </w:tcPr>
          <w:p w14:paraId="2C1BCB64" w14:textId="03A4E27F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C97F79F" w14:textId="77777777" w:rsidTr="008C6C79">
        <w:tc>
          <w:tcPr>
            <w:tcW w:w="8296" w:type="dxa"/>
          </w:tcPr>
          <w:p w14:paraId="6793101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0FDD1395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27D6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F44EA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D08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</w:t>
            </w:r>
          </w:p>
          <w:p w14:paraId="7D73D141" w14:textId="68AA00A6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2FB216" w14:textId="65085072" w:rsid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BB7497" w14:textId="77777777" w:rsidR="00D705BF" w:rsidRPr="00527D62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0312BD" w14:textId="2E7495B4" w:rsidR="00D705BF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7A47F7B" w14:textId="77777777" w:rsidR="00D705BF" w:rsidRPr="00527D62" w:rsidRDefault="00D705BF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CFD02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開啟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16706F89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star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273A3A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開始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5AF3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13F0C1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BED4D3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5F764A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EDDA8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8C892" w14:textId="16365C1E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回應的內容</w:t>
            </w:r>
          </w:p>
          <w:p w14:paraId="78537994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6C1C3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83A17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7D6BF4E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475E217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482AA0" w14:textId="6E91A8DE" w:rsidR="003B2AA2" w:rsidRPr="00527D62" w:rsidRDefault="00527D62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D034AC8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3507" w14:paraId="6965FBB7" w14:textId="77777777" w:rsidTr="00FC3507">
        <w:tc>
          <w:tcPr>
            <w:tcW w:w="8296" w:type="dxa"/>
          </w:tcPr>
          <w:p w14:paraId="4792E4F2" w14:textId="767FFEAF" w:rsidR="00FC3507" w:rsidRDefault="00942241" w:rsidP="0041729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-1.html</w:t>
            </w:r>
          </w:p>
        </w:tc>
      </w:tr>
      <w:tr w:rsidR="00FC3507" w14:paraId="48EEDDDE" w14:textId="77777777" w:rsidTr="00FC3507">
        <w:tc>
          <w:tcPr>
            <w:tcW w:w="8296" w:type="dxa"/>
          </w:tcPr>
          <w:p w14:paraId="681B0D1C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D2E98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54B6C7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AF4E40E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DDDF46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CB79BC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0A248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A26F813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07C5E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93EEC1A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JSON 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DF49775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B634092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B0C514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D857845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5463A709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E0BF869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opendata/datalist/apiAccess?scope=datasetMetadataSearch'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7C459C72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RESTful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，常見的有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, POST, PUT, DELETE</w:t>
            </w:r>
          </w:p>
          <w:p w14:paraId="158FCC7C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48A46951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標頭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明使用者代理為桌面瀏覽器</w:t>
            </w:r>
          </w:p>
          <w:p w14:paraId="66693213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6CB2E116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</w:p>
          <w:p w14:paraId="2571EF32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1EF221B7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遞資料的方法若為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設定成物件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…})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加上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ody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4A042712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轉成透過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.stringify()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字串化，才能正確執行</w:t>
            </w:r>
          </w:p>
          <w:p w14:paraId="1C5BC338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body: JSON.stringify({})</w:t>
            </w:r>
          </w:p>
          <w:p w14:paraId="075D017B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60E7FC3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5481888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 </w:t>
            </w:r>
          </w:p>
          <w:p w14:paraId="79E1F83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       *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使用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fetch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，會以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ES6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Promise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來回應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(res,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即是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response)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，</w:t>
            </w:r>
          </w:p>
          <w:p w14:paraId="6CFB4105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回應的值為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ReadableStream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實體，我們需要使用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son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方法，</w:t>
            </w:r>
          </w:p>
          <w:p w14:paraId="7DFA591E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去取得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son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的資料，然而依照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Fetch API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格式，需要再次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</w:t>
            </w:r>
          </w:p>
          <w:p w14:paraId="0839E14B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turn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下一個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then()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接收，此時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then()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回呼值，</w:t>
            </w:r>
          </w:p>
          <w:p w14:paraId="2F84A46F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會變成帶有實際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物件，而非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adableStream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。</w:t>
            </w:r>
          </w:p>
          <w:p w14:paraId="0EA4F3EB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</w:p>
          <w:p w14:paraId="692E3DAF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結構列表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2E014F12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json() : JSON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03433FFB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text() :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純文字</w:t>
            </w:r>
          </w:p>
          <w:p w14:paraId="45FA3CE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blob() :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二進制檔案的內文，通常用在圖片的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base64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編碼</w:t>
            </w:r>
          </w:p>
          <w:p w14:paraId="2BFE3C2A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/</w:t>
            </w:r>
          </w:p>
          <w:p w14:paraId="5356D91E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5D44723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7BB9F17D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7723834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content"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386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E2FD07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611E317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741B243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60841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17B73DD8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BCC4DC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7CFA721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69997" w14:textId="2882F518" w:rsidR="00FC3507" w:rsidRPr="00942241" w:rsidRDefault="00B6386E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0DFCC50" w14:textId="131D478B" w:rsidR="003B2AA2" w:rsidRDefault="003B2AA2" w:rsidP="0041729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7F86" w14:paraId="42650528" w14:textId="77777777" w:rsidTr="00E17F86">
        <w:tc>
          <w:tcPr>
            <w:tcW w:w="8296" w:type="dxa"/>
          </w:tcPr>
          <w:p w14:paraId="42BC06FE" w14:textId="41D7588E" w:rsidR="00E17F86" w:rsidRDefault="00E17F86" w:rsidP="0041729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-2.html</w:t>
            </w:r>
          </w:p>
        </w:tc>
      </w:tr>
      <w:tr w:rsidR="00E17F86" w14:paraId="2D0E3E4F" w14:textId="77777777" w:rsidTr="00E17F86">
        <w:tc>
          <w:tcPr>
            <w:tcW w:w="8296" w:type="dxa"/>
          </w:tcPr>
          <w:p w14:paraId="56D666C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31C3B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2E6B7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9DDBDB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C447F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097579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EC52E9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35981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417EC2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4CBEA3D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DE5FDF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B4D352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BFD61D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9EC61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02397C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0083C67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A620DD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EB9AA9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33D1BAE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FFCAA6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6B2213D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6145C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FBEAF32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6153EB14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B6E36E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3D378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88EAF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8AB28B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45377D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F6E95C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F31A5A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http://127.0.0.1:5003/linesticker?url='</w:t>
            </w:r>
            <w:r w:rsidRPr="00F31A5A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F31A5A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ur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756F5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43DAB0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D73BD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star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6820146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開始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1BB972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4A25D95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ECC94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0DF1E8A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773C4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50B2C2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E68814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回來的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35FF4BA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06C83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CECA9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0D4FC5B9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60F1C5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27E8C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781B29A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451A17C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['results']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150F0FF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210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7DE4A5C2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47B80FA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DE74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10DDF4D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2E07C87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A2FCB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C6A14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7D25C05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508F24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新增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a 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元素，並指定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href 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為貼圖連結，同時指定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target="_blank"</w:t>
            </w:r>
          </w:p>
          <w:p w14:paraId="2990212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53F304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9E95E1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E89FC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4629E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7BC23484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6465B59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F4878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FFEA75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3D26EF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F8834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D10A71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8A6E1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9AF18F0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D5C972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6420EAC5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DDB7BC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82876EE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67690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4135AA01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C7CE7E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649815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CF441C5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18C07DE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883A2ED" w14:textId="77C3CBCC" w:rsidR="00E17F86" w:rsidRPr="000A31FA" w:rsidRDefault="00821063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935F50" w14:textId="40BC7254" w:rsidR="008B77A9" w:rsidRDefault="008B77A9" w:rsidP="0041729B"/>
    <w:p w14:paraId="3C1A869A" w14:textId="50F5D8CB" w:rsidR="008B77A9" w:rsidRPr="008B77A9" w:rsidRDefault="008B77A9" w:rsidP="008B77A9">
      <w:pPr>
        <w:rPr>
          <w:shd w:val="pct15" w:color="auto" w:fill="FFFFFF"/>
        </w:rPr>
      </w:pPr>
      <w:r w:rsidRPr="008B77A9">
        <w:rPr>
          <w:shd w:val="pct15" w:color="auto" w:fill="FFFFFF"/>
        </w:rPr>
        <w:t>fetch()</w:t>
      </w:r>
    </w:p>
    <w:p w14:paraId="0B77E795" w14:textId="59471658" w:rsidR="008B77A9" w:rsidRPr="00402987" w:rsidRDefault="008B77A9" w:rsidP="000B3653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 xml:space="preserve">Fetch API </w:t>
      </w:r>
      <w:r w:rsidRPr="00402987">
        <w:rPr>
          <w:rFonts w:cs="Courier New" w:hint="eastAsia"/>
          <w:szCs w:val="24"/>
        </w:rPr>
        <w:t>提供了工具使操作</w:t>
      </w:r>
      <w:r w:rsidRPr="00402987">
        <w:rPr>
          <w:rFonts w:cs="Courier New" w:hint="eastAsia"/>
          <w:szCs w:val="24"/>
        </w:rPr>
        <w:t xml:space="preserve"> http pipeline </w:t>
      </w:r>
      <w:r w:rsidRPr="00402987">
        <w:rPr>
          <w:rFonts w:cs="Courier New" w:hint="eastAsia"/>
          <w:szCs w:val="24"/>
        </w:rPr>
        <w:t>更加容易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像是日常會用到的發送和接送資料都可以使用。並且有</w:t>
      </w:r>
      <w:r w:rsidRPr="00402987">
        <w:rPr>
          <w:rFonts w:cs="Courier New" w:hint="eastAsia"/>
          <w:szCs w:val="24"/>
        </w:rPr>
        <w:t xml:space="preserve"> global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fetch() </w:t>
      </w:r>
      <w:r w:rsidRPr="00402987">
        <w:rPr>
          <w:rFonts w:cs="Courier New" w:hint="eastAsia"/>
          <w:szCs w:val="24"/>
        </w:rPr>
        <w:t>可以直接呼叫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使開發能夠用更簡潔的語法取得非同步資料（可以想成是較新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>）。</w:t>
      </w:r>
    </w:p>
    <w:p w14:paraId="11FC075D" w14:textId="455B33A3" w:rsidR="008B77A9" w:rsidRDefault="008B77A9" w:rsidP="008B77A9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往都是依賴</w:t>
      </w:r>
      <w:r w:rsidRPr="00402987">
        <w:rPr>
          <w:rFonts w:cs="Courier New" w:hint="eastAsia"/>
          <w:szCs w:val="24"/>
        </w:rPr>
        <w:t xml:space="preserve"> XMLHttpRequest</w:t>
      </w:r>
      <w:r w:rsidR="008F4DF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相較</w:t>
      </w:r>
      <w:r w:rsidR="00EB5F9E">
        <w:rPr>
          <w:rFonts w:cs="Courier New" w:hint="eastAsia"/>
          <w:szCs w:val="24"/>
        </w:rPr>
        <w:t>之</w:t>
      </w:r>
      <w:r w:rsidRPr="00402987">
        <w:rPr>
          <w:rFonts w:cs="Courier New" w:hint="eastAsia"/>
          <w:szCs w:val="24"/>
        </w:rPr>
        <w:t>下</w:t>
      </w:r>
      <w:r w:rsidR="00EB5F9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Fetch </w:t>
      </w:r>
      <w:r w:rsidRPr="00402987">
        <w:rPr>
          <w:rFonts w:cs="Courier New" w:hint="eastAsia"/>
          <w:szCs w:val="24"/>
        </w:rPr>
        <w:t>使用上更容易，並被廣泛使用。</w:t>
      </w:r>
      <w:r w:rsidRPr="00402987">
        <w:rPr>
          <w:rFonts w:cs="Courier New" w:hint="eastAsia"/>
          <w:szCs w:val="24"/>
        </w:rPr>
        <w:t>Fetch</w:t>
      </w:r>
      <w:r w:rsidRPr="00402987">
        <w:rPr>
          <w:rFonts w:cs="Courier New" w:hint="eastAsia"/>
          <w:szCs w:val="24"/>
        </w:rPr>
        <w:t>在設定</w:t>
      </w:r>
      <w:r w:rsidRPr="00402987">
        <w:rPr>
          <w:rFonts w:cs="Courier New" w:hint="eastAsia"/>
          <w:szCs w:val="24"/>
        </w:rPr>
        <w:t xml:space="preserve"> HTTP </w:t>
      </w:r>
      <w:r w:rsidRPr="00402987">
        <w:rPr>
          <w:rFonts w:cs="Courier New" w:hint="eastAsia"/>
          <w:szCs w:val="24"/>
        </w:rPr>
        <w:t>相關的設定時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也提供可讀性比較好的方法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這些設定包括</w:t>
      </w:r>
      <w:r w:rsidRPr="00402987">
        <w:rPr>
          <w:rFonts w:cs="Courier New" w:hint="eastAsia"/>
          <w:szCs w:val="24"/>
        </w:rPr>
        <w:t xml:space="preserve"> CORS </w:t>
      </w:r>
      <w:r w:rsidRPr="00402987">
        <w:rPr>
          <w:rFonts w:cs="Courier New" w:hint="eastAsia"/>
          <w:szCs w:val="24"/>
        </w:rPr>
        <w:t>以及其他</w:t>
      </w:r>
      <w:r w:rsidRPr="00402987">
        <w:rPr>
          <w:rFonts w:cs="Courier New" w:hint="eastAsia"/>
          <w:szCs w:val="24"/>
        </w:rPr>
        <w:t xml:space="preserve"> header</w:t>
      </w:r>
      <w:r w:rsidRPr="00402987">
        <w:rPr>
          <w:rFonts w:cs="Courier New" w:hint="eastAsia"/>
          <w:szCs w:val="24"/>
        </w:rPr>
        <w:t>。</w:t>
      </w:r>
    </w:p>
    <w:p w14:paraId="28160698" w14:textId="68456A2A" w:rsidR="00565366" w:rsidRDefault="00565366" w:rsidP="00565366">
      <w:pPr>
        <w:rPr>
          <w:rFonts w:cs="Courier New"/>
          <w:szCs w:val="24"/>
        </w:rPr>
      </w:pPr>
    </w:p>
    <w:p w14:paraId="4A06B961" w14:textId="7B649170" w:rsidR="00565366" w:rsidRDefault="00565366" w:rsidP="0056536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連結</w:t>
      </w:r>
    </w:p>
    <w:p w14:paraId="5C2C6FE5" w14:textId="54425FDB" w:rsidR="00565366" w:rsidRDefault="002D0098" w:rsidP="00565366">
      <w:pPr>
        <w:rPr>
          <w:rFonts w:cs="Courier New"/>
          <w:szCs w:val="24"/>
        </w:rPr>
      </w:pPr>
      <w:r>
        <w:rPr>
          <w:rFonts w:cs="Courier New"/>
          <w:szCs w:val="24"/>
        </w:rPr>
        <w:t xml:space="preserve">[1] </w:t>
      </w:r>
      <w:r w:rsidR="00565366" w:rsidRPr="00565366">
        <w:rPr>
          <w:rFonts w:cs="Courier New"/>
          <w:szCs w:val="24"/>
        </w:rPr>
        <w:t>Using Fetch</w:t>
      </w:r>
    </w:p>
    <w:p w14:paraId="7AE43981" w14:textId="110726C6" w:rsidR="00565366" w:rsidRDefault="004D2819" w:rsidP="00565366">
      <w:pPr>
        <w:rPr>
          <w:rFonts w:cs="Courier New"/>
          <w:szCs w:val="24"/>
        </w:rPr>
      </w:pPr>
      <w:hyperlink r:id="rId63" w:history="1">
        <w:r w:rsidR="00565366" w:rsidRPr="00981B6F">
          <w:rPr>
            <w:rStyle w:val="a3"/>
            <w:rFonts w:cs="Courier New"/>
            <w:szCs w:val="24"/>
          </w:rPr>
          <w:t>https://developer.mozilla.org/zh-TW/docs/Web/API/Fetch_API/Using_Fetch</w:t>
        </w:r>
      </w:hyperlink>
    </w:p>
    <w:p w14:paraId="796ED004" w14:textId="0364A497" w:rsidR="002D0098" w:rsidRPr="00402987" w:rsidRDefault="002D0098" w:rsidP="002D0098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[</w:t>
      </w:r>
      <w:r>
        <w:rPr>
          <w:rFonts w:cs="Courier New"/>
          <w:szCs w:val="24"/>
        </w:rPr>
        <w:t xml:space="preserve">2] </w:t>
      </w:r>
      <w:r w:rsidRPr="00402987">
        <w:rPr>
          <w:rFonts w:cs="Courier New" w:hint="eastAsia"/>
          <w:szCs w:val="24"/>
        </w:rPr>
        <w:t>鐵人賽：</w:t>
      </w:r>
      <w:r w:rsidRPr="00402987">
        <w:rPr>
          <w:rFonts w:cs="Courier New" w:hint="eastAsia"/>
          <w:szCs w:val="24"/>
        </w:rPr>
        <w:t xml:space="preserve">ES6 </w:t>
      </w:r>
      <w:r w:rsidRPr="00402987">
        <w:rPr>
          <w:rFonts w:cs="Courier New" w:hint="eastAsia"/>
          <w:szCs w:val="24"/>
        </w:rPr>
        <w:t>原生</w:t>
      </w:r>
      <w:r w:rsidRPr="00402987">
        <w:rPr>
          <w:rFonts w:cs="Courier New" w:hint="eastAsia"/>
          <w:szCs w:val="24"/>
        </w:rPr>
        <w:t xml:space="preserve"> Fetch </w:t>
      </w:r>
      <w:r w:rsidRPr="00402987">
        <w:rPr>
          <w:rFonts w:cs="Courier New" w:hint="eastAsia"/>
          <w:szCs w:val="24"/>
        </w:rPr>
        <w:t>遠端資料方法</w:t>
      </w:r>
    </w:p>
    <w:p w14:paraId="2B2F28C2" w14:textId="77777777" w:rsidR="002D0098" w:rsidRPr="00402987" w:rsidRDefault="004D2819" w:rsidP="002D0098">
      <w:pPr>
        <w:rPr>
          <w:rStyle w:val="a3"/>
        </w:rPr>
      </w:pPr>
      <w:hyperlink r:id="rId64" w:history="1">
        <w:r w:rsidR="002D0098" w:rsidRPr="00402987">
          <w:rPr>
            <w:rStyle w:val="a3"/>
          </w:rPr>
          <w:t>https://wcc723.github.io/javascript/2017/12/28/javascript-fetch/</w:t>
        </w:r>
      </w:hyperlink>
    </w:p>
    <w:p w14:paraId="01B8476C" w14:textId="77777777" w:rsidR="00565366" w:rsidRPr="002D0098" w:rsidRDefault="00565366" w:rsidP="00565366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711F5B3C" w14:textId="77777777" w:rsidTr="00864949">
        <w:tc>
          <w:tcPr>
            <w:tcW w:w="8296" w:type="dxa"/>
          </w:tcPr>
          <w:p w14:paraId="27B1F561" w14:textId="1E7FE469" w:rsidR="00864949" w:rsidRDefault="00864949" w:rsidP="008B77A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-1.html</w:t>
            </w:r>
          </w:p>
        </w:tc>
      </w:tr>
      <w:tr w:rsidR="00864949" w14:paraId="0ED4157B" w14:textId="77777777" w:rsidTr="00864949">
        <w:tc>
          <w:tcPr>
            <w:tcW w:w="8296" w:type="dxa"/>
          </w:tcPr>
          <w:p w14:paraId="0FFF6455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B8BD03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37F567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ACE5E0B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FA7595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7DA7B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975E4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09E632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7D102C7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645460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C05B6A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23DCF7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4D8A36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BBFC0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53BFA0A8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983354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opendata/datalist/apiAccess?scope=datasetMetadataSearch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399EF1DB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RESTful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，常見的有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, POST, PUT, DELETE</w:t>
            </w:r>
          </w:p>
          <w:p w14:paraId="21B1201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32A1CA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6494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設定標頭</w:t>
            </w:r>
            <w:r w:rsidRPr="0086494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: </w:t>
            </w:r>
            <w:r w:rsidRPr="0086494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指明使用者代理為桌面瀏覽器，同時要求後端伺服器回傳的格式是</w:t>
            </w:r>
            <w:r w:rsidRPr="0086494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json</w:t>
            </w:r>
          </w:p>
          <w:p w14:paraId="21991E63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0A2F83E6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BE3D06A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'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ication/json'</w:t>
            </w:r>
          </w:p>
          <w:p w14:paraId="4DBF65B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2AF382A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遞資料的方法若為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設定成物件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…})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加上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ody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0A6CB0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轉成透過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.stringify()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字串化，才能正確執行</w:t>
            </w:r>
          </w:p>
          <w:p w14:paraId="45F8761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body: JSON.stringify({})</w:t>
            </w:r>
          </w:p>
          <w:p w14:paraId="67D6A472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306F98A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441414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 </w:t>
            </w:r>
          </w:p>
          <w:p w14:paraId="1672E4A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使用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fetch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，會以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ES6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Promise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來回應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(res,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即是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response)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，</w:t>
            </w:r>
          </w:p>
          <w:p w14:paraId="50BA2DD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回應的值為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ReadableStream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實體，我們需要使用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方法，</w:t>
            </w:r>
          </w:p>
          <w:p w14:paraId="117E394D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去取得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的資料，然而依照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Fetch API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格式，需要再次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</w:t>
            </w:r>
          </w:p>
          <w:p w14:paraId="3268F36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turn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下一個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then()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接收，此時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then()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回呼值，</w:t>
            </w:r>
          </w:p>
          <w:p w14:paraId="7F4F55C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會變成帶有實際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物件，而非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adableStream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。</w:t>
            </w:r>
          </w:p>
          <w:p w14:paraId="219A30B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</w:p>
          <w:p w14:paraId="334CE2A2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結構列表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279F3320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json() : JSON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21791709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text() :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純文字</w:t>
            </w:r>
          </w:p>
          <w:p w14:paraId="3D7587E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blob() :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二進制檔案的內文，通常用在圖片的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base64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編碼</w:t>
            </w:r>
          </w:p>
          <w:p w14:paraId="60EB0493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/</w:t>
            </w:r>
          </w:p>
          <w:p w14:paraId="331B77E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FD4E15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64D4C3EE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16D63B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document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w w:val="75"/>
                <w:kern w:val="0"/>
                <w:sz w:val="21"/>
                <w:szCs w:val="21"/>
              </w:rPr>
              <w:t>querySelector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"div#content"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).</w:t>
            </w:r>
            <w:r w:rsidRPr="00864949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innerHTML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= </w:t>
            </w:r>
            <w:r w:rsidRPr="00864949">
              <w:rPr>
                <w:rFonts w:ascii="Consolas" w:eastAsia="新細明體" w:hAnsi="Consolas" w:cs="新細明體"/>
                <w:color w:val="267F99"/>
                <w:w w:val="75"/>
                <w:kern w:val="0"/>
                <w:sz w:val="21"/>
                <w:szCs w:val="21"/>
              </w:rPr>
              <w:t>JSON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w w:val="75"/>
                <w:kern w:val="0"/>
                <w:sz w:val="21"/>
                <w:szCs w:val="21"/>
              </w:rPr>
              <w:t>stringify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objJson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);</w:t>
            </w:r>
          </w:p>
          <w:p w14:paraId="6C965C28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5F5A6915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A7E42E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D8ECC2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44FFB6B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110E445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011EC7B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AFBF432" w14:textId="1506D6AD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B33229" w14:textId="2ED44237" w:rsidR="008B77A9" w:rsidRDefault="008B77A9" w:rsidP="008B77A9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1C6352E0" w14:textId="77777777" w:rsidTr="00864949">
        <w:tc>
          <w:tcPr>
            <w:tcW w:w="8296" w:type="dxa"/>
          </w:tcPr>
          <w:p w14:paraId="4B3DC960" w14:textId="7A77F4C1" w:rsidR="00864949" w:rsidRDefault="00864949" w:rsidP="008B77A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-2.html</w:t>
            </w:r>
          </w:p>
        </w:tc>
      </w:tr>
      <w:tr w:rsidR="00864949" w14:paraId="26CCF985" w14:textId="77777777" w:rsidTr="00864949">
        <w:tc>
          <w:tcPr>
            <w:tcW w:w="8296" w:type="dxa"/>
          </w:tcPr>
          <w:p w14:paraId="6A523D33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02BF0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67E9F4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1871148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AEB04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AC70D4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7125DF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C69FF9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0F3E3A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7707EF7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1C39DA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883D3ED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4661737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959D62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5C36A9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34DC8F8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7AE6C4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F3B3EF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5D4AC3A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840796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7C7DD31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18B497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D4A90D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616600EF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E22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13EBDE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08702D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C47B1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9B1F372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D54610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127.0.0.1:5003/linesticker?url=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12EDC90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4744E223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38A42A1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</w:p>
          <w:p w14:paraId="0CEF71E0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8F056B8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73BC177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A79A5EE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7DF8209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348C86A9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E16D0BF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1C52F094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E4124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9E8763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58BCA70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86064A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05021B7C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E22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3CE51C18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3C739977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D32E6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75A87D9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5BE6BE9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B155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5DEFDC2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26B9A9B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B0615E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新增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a 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元素，並指定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href 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為貼圖連結，同時指定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target="_blank"</w:t>
            </w:r>
          </w:p>
          <w:p w14:paraId="78941A1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BA582C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BD56C38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A59130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FA70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62782B3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71E84C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D83E5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DCD2CC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48F964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413A8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F2D7E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521B94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7F8C20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374D8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7DA6BBA3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00795D0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4AF2459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B644AE2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9998A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5C82A66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1B374FF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40331DC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6F1D8A" w14:textId="09A003B6" w:rsidR="00864949" w:rsidRPr="000E50F4" w:rsidRDefault="008E22C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FCFBDE" w14:textId="77777777" w:rsidR="0034292C" w:rsidRDefault="0034292C" w:rsidP="008B77A9">
      <w:pPr>
        <w:rPr>
          <w:rFonts w:cs="Courier New"/>
          <w:szCs w:val="24"/>
        </w:rPr>
      </w:pPr>
    </w:p>
    <w:p w14:paraId="17CE4F3C" w14:textId="300202E4" w:rsidR="00565366" w:rsidRPr="00402987" w:rsidRDefault="006D72FC" w:rsidP="004503D8">
      <w:pPr>
        <w:pStyle w:val="1"/>
      </w:pPr>
      <w:bookmarkStart w:id="21" w:name="_Toc73313428"/>
      <w:r>
        <w:rPr>
          <w:rFonts w:hint="eastAsia"/>
        </w:rPr>
        <w:lastRenderedPageBreak/>
        <w:t>1</w:t>
      </w:r>
      <w:r>
        <w:t xml:space="preserve">7. </w:t>
      </w:r>
      <w:r w:rsidR="004503D8" w:rsidRPr="004503D8">
        <w:rPr>
          <w:rFonts w:hint="eastAsia"/>
        </w:rPr>
        <w:t>同步</w:t>
      </w:r>
      <w:r w:rsidR="004503D8" w:rsidRPr="004503D8">
        <w:rPr>
          <w:rFonts w:hint="eastAsia"/>
        </w:rPr>
        <w:t xml:space="preserve"> &amp; </w:t>
      </w:r>
      <w:r w:rsidR="004503D8" w:rsidRPr="004503D8">
        <w:rPr>
          <w:rFonts w:hint="eastAsia"/>
        </w:rPr>
        <w:t>非同步</w:t>
      </w:r>
      <w:bookmarkEnd w:id="21"/>
    </w:p>
    <w:p w14:paraId="3E834770" w14:textId="7457D253" w:rsidR="004503D8" w:rsidRPr="004503D8" w:rsidRDefault="004503D8" w:rsidP="004503D8">
      <w:pPr>
        <w:rPr>
          <w:shd w:val="pct15" w:color="auto" w:fill="FFFFFF"/>
        </w:rPr>
      </w:pPr>
      <w:r w:rsidRPr="004503D8">
        <w:rPr>
          <w:rFonts w:hint="eastAsia"/>
          <w:shd w:val="pct15" w:color="auto" w:fill="FFFFFF"/>
        </w:rPr>
        <w:t>同步（</w:t>
      </w:r>
      <w:r w:rsidRPr="004503D8">
        <w:rPr>
          <w:rFonts w:hint="eastAsia"/>
          <w:shd w:val="pct15" w:color="auto" w:fill="FFFFFF"/>
        </w:rPr>
        <w:t>synchronous</w:t>
      </w:r>
      <w:r w:rsidRPr="004503D8">
        <w:rPr>
          <w:rFonts w:hint="eastAsia"/>
          <w:shd w:val="pct15" w:color="auto" w:fill="FFFFFF"/>
        </w:rPr>
        <w:t>）的處理方式</w:t>
      </w:r>
    </w:p>
    <w:p w14:paraId="4D58734C" w14:textId="77777777" w:rsidR="004503D8" w:rsidRDefault="004503D8" w:rsidP="004503D8">
      <w:r>
        <w:rPr>
          <w:rFonts w:hint="eastAsia"/>
        </w:rPr>
        <w:t>想像我們在銀行、郵局櫃台申辦業務，在你申辦的項目尚未完成前，你會繼續站在櫃台，承辦人員持續幫你處理業務，直到項目完成，你便會離開，櫃台會叫號，換下一位。</w:t>
      </w:r>
    </w:p>
    <w:p w14:paraId="554BFBC1" w14:textId="77777777" w:rsidR="004503D8" w:rsidRDefault="004503D8" w:rsidP="004503D8"/>
    <w:p w14:paraId="5F061073" w14:textId="682C9EC7" w:rsidR="004503D8" w:rsidRPr="004503D8" w:rsidRDefault="004503D8" w:rsidP="004503D8">
      <w:pPr>
        <w:rPr>
          <w:shd w:val="pct15" w:color="auto" w:fill="FFFFFF"/>
        </w:rPr>
      </w:pPr>
      <w:r w:rsidRPr="004503D8">
        <w:rPr>
          <w:rFonts w:hint="eastAsia"/>
          <w:shd w:val="pct15" w:color="auto" w:fill="FFFFFF"/>
        </w:rPr>
        <w:t>非同步（</w:t>
      </w:r>
      <w:r w:rsidRPr="004503D8">
        <w:rPr>
          <w:rFonts w:hint="eastAsia"/>
          <w:shd w:val="pct15" w:color="auto" w:fill="FFFFFF"/>
        </w:rPr>
        <w:t>asynchronous</w:t>
      </w:r>
      <w:r w:rsidRPr="004503D8">
        <w:rPr>
          <w:rFonts w:hint="eastAsia"/>
          <w:shd w:val="pct15" w:color="auto" w:fill="FFFFFF"/>
        </w:rPr>
        <w:t>）的處理方式</w:t>
      </w:r>
    </w:p>
    <w:p w14:paraId="187ADA6F" w14:textId="12D43666" w:rsidR="008B77A9" w:rsidRDefault="004503D8" w:rsidP="004503D8">
      <w:r>
        <w:rPr>
          <w:rFonts w:hint="eastAsia"/>
        </w:rPr>
        <w:t>想像我們在正在寫考卷，倘若你先寫完，你可以先繳卷，然後先離開，至於閱卷老師何時改完，我們並不知道，只知道老師改完，會立刻讓你知道成績。</w:t>
      </w:r>
    </w:p>
    <w:p w14:paraId="0458F8A4" w14:textId="77777777" w:rsidR="00FF783A" w:rsidRPr="003D1F45" w:rsidRDefault="00FF783A" w:rsidP="00FF783A">
      <w:pPr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20D170DD" w14:textId="77777777" w:rsidTr="008B45DF">
        <w:tc>
          <w:tcPr>
            <w:tcW w:w="9019" w:type="dxa"/>
          </w:tcPr>
          <w:p w14:paraId="64475D41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7D2AF735" w14:textId="77777777" w:rsidTr="008B45DF">
        <w:tc>
          <w:tcPr>
            <w:tcW w:w="9019" w:type="dxa"/>
          </w:tcPr>
          <w:p w14:paraId="1DE3977E" w14:textId="77777777" w:rsidR="00FF783A" w:rsidRPr="003D1F45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3D1F4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3D1F4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3F378202" w14:textId="77777777" w:rsidR="00FF783A" w:rsidRPr="003D1F45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3D1F4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3D1F4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3D1F4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Hello World"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4F835A45" w14:textId="77777777" w:rsidR="00FF783A" w:rsidRPr="003D1F45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3D1F45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745AACE7" w14:textId="77777777" w:rsidR="00FF783A" w:rsidRDefault="00FF783A" w:rsidP="00FF783A">
      <w:pPr>
        <w:rPr>
          <w:rFonts w:ascii="微軟正黑體" w:eastAsia="微軟正黑體" w:hAnsi="微軟正黑體" w:cs="Times New Roman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2C4CB107" w14:textId="77777777" w:rsidTr="008B45DF">
        <w:tc>
          <w:tcPr>
            <w:tcW w:w="9019" w:type="dxa"/>
          </w:tcPr>
          <w:p w14:paraId="55A81579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64AD8CDF" w14:textId="77777777" w:rsidTr="008B45DF">
        <w:tc>
          <w:tcPr>
            <w:tcW w:w="9019" w:type="dxa"/>
          </w:tcPr>
          <w:p w14:paraId="15302CDE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643644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7435F386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643644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643644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54CC4255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643644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3B198B06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</w:p>
          <w:p w14:paraId="5DF73E58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643644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711F95A6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643644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643644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63BCFFC8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643644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5000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71023275" w14:textId="77777777" w:rsidR="00FF783A" w:rsidRDefault="00FF783A" w:rsidP="00FF783A"/>
    <w:p w14:paraId="220A7E6C" w14:textId="66169879" w:rsidR="00FF783A" w:rsidRDefault="00FF783A" w:rsidP="00FF783A">
      <w:r>
        <w:rPr>
          <w:rFonts w:hint="eastAsia"/>
        </w:rPr>
        <w:t>上面的範例，分別會在第</w:t>
      </w:r>
      <w:r>
        <w:rPr>
          <w:rFonts w:hint="eastAsia"/>
        </w:rPr>
        <w:t xml:space="preserve"> </w:t>
      </w:r>
      <w:r>
        <w:t xml:space="preserve">3 </w:t>
      </w:r>
      <w:r>
        <w:rPr>
          <w:rFonts w:hint="eastAsia"/>
        </w:rPr>
        <w:t>秒、第</w:t>
      </w:r>
      <w:r>
        <w:rPr>
          <w:rFonts w:hint="eastAsia"/>
        </w:rPr>
        <w:t xml:space="preserve"> </w:t>
      </w:r>
      <w:r>
        <w:t xml:space="preserve">5 </w:t>
      </w:r>
      <w:r>
        <w:rPr>
          <w:rFonts w:hint="eastAsia"/>
        </w:rPr>
        <w:t>秒後，印出</w:t>
      </w:r>
      <w:r>
        <w:rPr>
          <w:rFonts w:hint="eastAsia"/>
        </w:rPr>
        <w:t xml:space="preserve"> </w:t>
      </w:r>
      <w:r>
        <w:t xml:space="preserve">001 </w:t>
      </w:r>
      <w:r>
        <w:rPr>
          <w:rFonts w:hint="eastAsia"/>
        </w:rPr>
        <w:t>以及</w:t>
      </w:r>
      <w:r>
        <w:rPr>
          <w:rFonts w:hint="eastAsia"/>
        </w:rPr>
        <w:t xml:space="preserve"> </w:t>
      </w:r>
      <w:r>
        <w:t>002</w:t>
      </w:r>
      <w:r>
        <w:rPr>
          <w:rFonts w:hint="eastAsia"/>
        </w:rPr>
        <w:t>。若是以下的情形呢？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3A77D426" w14:textId="77777777" w:rsidTr="008B45DF">
        <w:tc>
          <w:tcPr>
            <w:tcW w:w="9019" w:type="dxa"/>
          </w:tcPr>
          <w:p w14:paraId="07A0AF75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3554A868" w14:textId="77777777" w:rsidTr="008B45DF">
        <w:tc>
          <w:tcPr>
            <w:tcW w:w="9019" w:type="dxa"/>
          </w:tcPr>
          <w:p w14:paraId="22129BEF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D431BC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3EF4E967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D431BC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D431BC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54AAFC7E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D431BC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5000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3EA55314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</w:p>
          <w:p w14:paraId="6770EFEB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D431BC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72B0F969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D431BC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D431BC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0A5D38B2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D431BC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0BCD69E9" w14:textId="77777777" w:rsidR="00FF783A" w:rsidRDefault="00FF783A" w:rsidP="00FF783A"/>
    <w:p w14:paraId="51C329B9" w14:textId="7FCC9254" w:rsidR="00FF783A" w:rsidRDefault="00FF783A" w:rsidP="00FF783A">
      <w:r>
        <w:rPr>
          <w:rFonts w:hint="eastAsia"/>
        </w:rPr>
        <w:lastRenderedPageBreak/>
        <w:t>會先印出</w:t>
      </w:r>
      <w:r>
        <w:rPr>
          <w:rFonts w:hint="eastAsia"/>
        </w:rPr>
        <w:t xml:space="preserve"> </w:t>
      </w:r>
      <w:r>
        <w:t>002</w:t>
      </w:r>
      <w:r>
        <w:rPr>
          <w:rFonts w:hint="eastAsia"/>
        </w:rPr>
        <w:t>，再印出</w:t>
      </w:r>
      <w:r>
        <w:rPr>
          <w:rFonts w:hint="eastAsia"/>
        </w:rPr>
        <w:t xml:space="preserve"> </w:t>
      </w:r>
      <w:r>
        <w:t>001</w:t>
      </w:r>
      <w:r>
        <w:rPr>
          <w:rFonts w:hint="eastAsia"/>
        </w:rPr>
        <w:t>，這個結果可能不是我們要的；此時我們可以用以下方法，讓</w:t>
      </w:r>
      <w:r>
        <w:rPr>
          <w:rFonts w:hint="eastAsia"/>
        </w:rPr>
        <w:t xml:space="preserve"> </w:t>
      </w:r>
      <w:r>
        <w:t xml:space="preserve">setTimeout() </w:t>
      </w:r>
      <w:r w:rsidRPr="00FC2661">
        <w:rPr>
          <w:rFonts w:hint="eastAsia"/>
          <w:b/>
          <w:bdr w:val="single" w:sz="4" w:space="0" w:color="auto"/>
        </w:rPr>
        <w:t>依序執行</w:t>
      </w:r>
      <w:r>
        <w:rPr>
          <w:rFonts w:hint="eastAsia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5C99FBFB" w14:textId="77777777" w:rsidTr="008B45DF">
        <w:tc>
          <w:tcPr>
            <w:tcW w:w="9019" w:type="dxa"/>
          </w:tcPr>
          <w:p w14:paraId="47247499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13DD7106" w14:textId="77777777" w:rsidTr="008B45DF">
        <w:tc>
          <w:tcPr>
            <w:tcW w:w="9019" w:type="dxa"/>
          </w:tcPr>
          <w:p w14:paraId="1A64A354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先執行外部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 setTimeout()</w:t>
            </w:r>
          </w:p>
          <w:p w14:paraId="21DA8A82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666101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58007185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666101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666101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40FE26B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</w:p>
          <w:p w14:paraId="106DFA51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再執行內部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 setTimeout()</w:t>
            </w:r>
          </w:p>
          <w:p w14:paraId="6628A7ED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666101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40BF1945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r w:rsidRPr="00666101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666101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E3954AA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, </w:t>
            </w:r>
            <w:r w:rsidRPr="00666101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7871ED79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</w:p>
          <w:p w14:paraId="45B03491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666101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5000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3145BE8F" w14:textId="1D5212C8" w:rsidR="00FF783A" w:rsidRDefault="00FF783A" w:rsidP="00FF783A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0CCDFBFD" w14:textId="77777777" w:rsidTr="00FF783A">
        <w:tc>
          <w:tcPr>
            <w:tcW w:w="8296" w:type="dxa"/>
          </w:tcPr>
          <w:p w14:paraId="5D2C6FE8" w14:textId="61E04435" w:rsidR="00FF783A" w:rsidRDefault="00FF783A" w:rsidP="00FF783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1.html</w:t>
            </w:r>
          </w:p>
        </w:tc>
      </w:tr>
      <w:tr w:rsidR="00FF783A" w14:paraId="658DBB5C" w14:textId="77777777" w:rsidTr="00FF783A">
        <w:tc>
          <w:tcPr>
            <w:tcW w:w="8296" w:type="dxa"/>
          </w:tcPr>
          <w:p w14:paraId="14B5E80F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94554D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93A3F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5C637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60D19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55E712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8E8D7D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D6A6C4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DC86313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1</w:t>
            </w:r>
          </w:p>
          <w:p w14:paraId="0B8DC0BF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58282824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1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98D53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38FE57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823B80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2</w:t>
            </w:r>
          </w:p>
          <w:p w14:paraId="15318CEC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8F7F11C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2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E97B90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362C95" w14:textId="77777777" w:rsidR="002361A7" w:rsidRPr="002361A7" w:rsidRDefault="002361A7" w:rsidP="002361A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B595834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9970F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28FCF23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流程，</w:t>
            </w:r>
          </w:p>
          <w:p w14:paraId="620A1AB3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讓輸出流程依序執行。</w:t>
            </w:r>
          </w:p>
          <w:p w14:paraId="38AF2C95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1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再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2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334E1BA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687D977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AE977A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執行外部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()</w:t>
            </w:r>
          </w:p>
          <w:p w14:paraId="28F5F6B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F06AAAF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1</w:t>
            </w:r>
          </w:p>
          <w:p w14:paraId="3DCF047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1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EB440A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9E024E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再執行內部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()</w:t>
            </w:r>
          </w:p>
          <w:p w14:paraId="05CB5FE7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662AD42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2</w:t>
            </w:r>
          </w:p>
          <w:p w14:paraId="141A58C1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2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CBA380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4C58F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7FDD20C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6FF9C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CE95A5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4FBDE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B35DE8E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A79C90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548D12E" w14:textId="19CA0126" w:rsidR="00FF783A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49F53D" w14:textId="77777777" w:rsidR="00FF783A" w:rsidRDefault="00FF783A" w:rsidP="00FF783A"/>
    <w:p w14:paraId="7AA461E6" w14:textId="4B5465A7" w:rsidR="00FF783A" w:rsidRPr="00FF783A" w:rsidRDefault="00FF783A" w:rsidP="00FF783A">
      <w:r>
        <w:rPr>
          <w:rFonts w:hint="eastAsia"/>
        </w:rPr>
        <w:t>如果我們要印出</w:t>
      </w:r>
      <w:r>
        <w:rPr>
          <w:rFonts w:hint="eastAsia"/>
        </w:rPr>
        <w:t xml:space="preserve"> </w:t>
      </w:r>
      <w:r>
        <w:t xml:space="preserve">001 ~ 010 </w:t>
      </w:r>
      <w:r>
        <w:rPr>
          <w:rFonts w:hint="eastAsia"/>
        </w:rPr>
        <w:t>呢？可能會變成下面這樣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0BAB54A4" w14:textId="77777777" w:rsidTr="008B45DF">
        <w:tc>
          <w:tcPr>
            <w:tcW w:w="9019" w:type="dxa"/>
          </w:tcPr>
          <w:p w14:paraId="0F4CAD91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532EE8B7" w14:textId="77777777" w:rsidTr="008B45DF">
        <w:tc>
          <w:tcPr>
            <w:tcW w:w="9019" w:type="dxa"/>
          </w:tcPr>
          <w:p w14:paraId="46DADD90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5572A9D0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AE97BDD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5A4184F5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E968346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0F36C6DC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</w:t>
            </w:r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3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4377A2C4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5FABFF8F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</w:t>
            </w:r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4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6478004A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6AB013F0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</w:t>
            </w:r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5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FF9BE18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2AFE8BBE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</w:t>
            </w:r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6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0243B698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lastRenderedPageBreak/>
              <w:t>    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7AC08C07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7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47C8EC32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021A0A1E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8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C02CD1B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52836518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9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5CA23DC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06CE761C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10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995B2B7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EF5E634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A8D3CEB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766F005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6312B1FA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5F42AC92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BE33455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65B6BCE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C43B041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BCD6F2D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</w:tc>
      </w:tr>
    </w:tbl>
    <w:p w14:paraId="49A28660" w14:textId="77777777" w:rsidR="00FF783A" w:rsidRDefault="00FF783A" w:rsidP="00FF783A"/>
    <w:p w14:paraId="7B09FF2B" w14:textId="77777777" w:rsidR="00FF783A" w:rsidRPr="00B701E9" w:rsidRDefault="00FF783A" w:rsidP="00FF783A">
      <w:pPr>
        <w:rPr>
          <w:rFonts w:cs="新細明體"/>
        </w:rPr>
      </w:pPr>
      <w:r>
        <w:rPr>
          <w:rFonts w:hint="eastAsia"/>
        </w:rPr>
        <w:t>此時程式架構可能會這樣</w:t>
      </w:r>
      <w:r w:rsidRPr="00B701E9">
        <w:rPr>
          <w:rFonts w:hint="eastAsia"/>
        </w:rPr>
        <w:t>下面這</w:t>
      </w:r>
      <w:r w:rsidRPr="00B701E9">
        <w:rPr>
          <w:rFonts w:cs="新細明體" w:hint="eastAsia"/>
        </w:rPr>
        <w:t>張圖</w:t>
      </w:r>
      <w:r>
        <w:rPr>
          <w:rFonts w:cs="新細明體" w:hint="eastAsia"/>
        </w:rPr>
        <w:t>：</w:t>
      </w:r>
    </w:p>
    <w:p w14:paraId="498EFCD9" w14:textId="77777777" w:rsidR="00FF783A" w:rsidRDefault="00FF783A" w:rsidP="00FF783A">
      <w:r>
        <w:rPr>
          <w:noProof/>
        </w:rPr>
        <w:drawing>
          <wp:inline distT="0" distB="0" distL="0" distR="0" wp14:anchorId="6B08A4B9" wp14:editId="4B3FEF00">
            <wp:extent cx="5286375" cy="3062219"/>
            <wp:effectExtent l="0" t="0" r="0" b="508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727" cy="3078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6DDC9" w14:textId="77777777" w:rsidR="00FF783A" w:rsidRDefault="00FF783A" w:rsidP="00FF783A"/>
    <w:p w14:paraId="09F73067" w14:textId="3E80A631" w:rsidR="00FF783A" w:rsidRDefault="00FF783A" w:rsidP="00FF783A">
      <w:r>
        <w:rPr>
          <w:rFonts w:hint="eastAsia"/>
        </w:rPr>
        <w:t>此時程式會開始變得難以維護與持續開發</w:t>
      </w:r>
      <w:r w:rsidR="00D06D32">
        <w:rPr>
          <w:rFonts w:hint="eastAsia"/>
        </w:rPr>
        <w:t>（俗稱回呼地獄）</w:t>
      </w:r>
      <w:r>
        <w:rPr>
          <w:rFonts w:hint="eastAsia"/>
        </w:rPr>
        <w:t>，我們就要使用</w:t>
      </w:r>
      <w:r>
        <w:rPr>
          <w:rFonts w:hint="eastAsia"/>
        </w:rPr>
        <w:t xml:space="preserve"> </w:t>
      </w:r>
      <w:r>
        <w:t xml:space="preserve">JavaScript ES6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Promise() </w:t>
      </w:r>
      <w:r>
        <w:rPr>
          <w:rFonts w:hint="eastAsia"/>
        </w:rPr>
        <w:t>物件。</w:t>
      </w:r>
    </w:p>
    <w:p w14:paraId="28C9C87B" w14:textId="1592329C" w:rsidR="004503D8" w:rsidRDefault="004503D8" w:rsidP="004503D8"/>
    <w:p w14:paraId="24AC4E09" w14:textId="399D1788" w:rsidR="004A1E21" w:rsidRPr="004A1E21" w:rsidRDefault="004A1E21" w:rsidP="004503D8">
      <w:pPr>
        <w:rPr>
          <w:shd w:val="pct15" w:color="auto" w:fill="FFFFFF"/>
        </w:rPr>
      </w:pPr>
      <w:r w:rsidRPr="004A1E21">
        <w:rPr>
          <w:shd w:val="pct15" w:color="auto" w:fill="FFFFFF"/>
        </w:rPr>
        <w:lastRenderedPageBreak/>
        <w:t>Promise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769ED" w14:paraId="54732643" w14:textId="77777777" w:rsidTr="004769ED">
        <w:tc>
          <w:tcPr>
            <w:tcW w:w="8296" w:type="dxa"/>
          </w:tcPr>
          <w:p w14:paraId="230A1277" w14:textId="31E2209C" w:rsidR="004769ED" w:rsidRDefault="004769ED" w:rsidP="004503D8">
            <w:r>
              <w:rPr>
                <w:rFonts w:hint="eastAsia"/>
              </w:rPr>
              <w:t>基本格式</w:t>
            </w:r>
          </w:p>
        </w:tc>
      </w:tr>
      <w:tr w:rsidR="004769ED" w14:paraId="04D2D374" w14:textId="77777777" w:rsidTr="004769ED">
        <w:tc>
          <w:tcPr>
            <w:tcW w:w="8296" w:type="dxa"/>
          </w:tcPr>
          <w:p w14:paraId="7B3088D9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769E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FFEE026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邏輯判斷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E9DA43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769E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發生錯誤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67089F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0C26BCA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常的執行結果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AE0EC8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.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79E5CD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「正常的執行結果」</w:t>
            </w:r>
          </w:p>
          <w:p w14:paraId="4471A677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.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70BF786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「發生錯誤」</w:t>
            </w:r>
          </w:p>
          <w:p w14:paraId="608FB9AC" w14:textId="5227EE19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</w:tc>
      </w:tr>
    </w:tbl>
    <w:p w14:paraId="5A9C8D54" w14:textId="42E6BB6A" w:rsidR="004A1E21" w:rsidRDefault="004A1E21" w:rsidP="004503D8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4D1C" w14:paraId="626EFA28" w14:textId="77777777" w:rsidTr="00854D1C">
        <w:tc>
          <w:tcPr>
            <w:tcW w:w="8296" w:type="dxa"/>
          </w:tcPr>
          <w:p w14:paraId="580C142D" w14:textId="24722BBD" w:rsidR="00854D1C" w:rsidRDefault="00854D1C" w:rsidP="004503D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2-1.html</w:t>
            </w:r>
          </w:p>
        </w:tc>
      </w:tr>
      <w:tr w:rsidR="00854D1C" w14:paraId="7D4452D3" w14:textId="77777777" w:rsidTr="00854D1C">
        <w:tc>
          <w:tcPr>
            <w:tcW w:w="8296" w:type="dxa"/>
          </w:tcPr>
          <w:p w14:paraId="1D8DA732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53E3D5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5844D5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C559324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FABE44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623004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D8BFEE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E47C2F5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20F255F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A19646F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B2ED5A1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C6837D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AF31F2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1BDB18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854D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0FAD0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792E843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9E51EFD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5E2C924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4B6662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854D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A3A48E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3ECA518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864476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51FD4C4A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D64A299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8BEC11E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036759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2A0BE2A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7FBB61" w14:textId="04C5095D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B09A91" w14:textId="1A2663FA" w:rsidR="004A1E21" w:rsidRPr="005D318B" w:rsidRDefault="004A1E21" w:rsidP="005D318B">
      <w:pPr>
        <w:rPr>
          <w:rFonts w:ascii="標楷體" w:hAnsi="標楷體"/>
        </w:rPr>
      </w:pPr>
    </w:p>
    <w:p w14:paraId="5E4D5F0E" w14:textId="3794CF4D" w:rsidR="005D318B" w:rsidRPr="005D318B" w:rsidRDefault="005D318B" w:rsidP="005D318B">
      <w:pPr>
        <w:rPr>
          <w:rFonts w:cs="Times New Roman"/>
        </w:rPr>
      </w:pPr>
      <w:r w:rsidRPr="005D318B">
        <w:rPr>
          <w:rFonts w:cs="Times New Roman" w:hint="eastAsia"/>
        </w:rPr>
        <w:t>當我</w:t>
      </w:r>
      <w:r w:rsidR="00293B82">
        <w:rPr>
          <w:rFonts w:cs="Times New Roman" w:hint="eastAsia"/>
        </w:rPr>
        <w:t>不只</w:t>
      </w:r>
      <w:r w:rsidRPr="005D318B">
        <w:rPr>
          <w:rFonts w:cs="Times New Roman" w:hint="eastAsia"/>
        </w:rPr>
        <w:t>需要輸出</w:t>
      </w:r>
      <w:r w:rsidR="00293B82">
        <w:rPr>
          <w:rFonts w:cs="Times New Roman" w:hint="eastAsia"/>
        </w:rPr>
        <w:t>1</w:t>
      </w:r>
      <w:r w:rsidR="00293B82">
        <w:rPr>
          <w:rFonts w:cs="Times New Roman" w:hint="eastAsia"/>
        </w:rPr>
        <w:t>、</w:t>
      </w:r>
      <w:r w:rsidR="00293B82">
        <w:rPr>
          <w:rFonts w:cs="Times New Roman" w:hint="eastAsia"/>
        </w:rPr>
        <w:t>2</w:t>
      </w:r>
      <w:r w:rsidR="00293B82">
        <w:rPr>
          <w:rFonts w:cs="Times New Roman" w:hint="eastAsia"/>
        </w:rPr>
        <w:t>，還希望連續輸出</w:t>
      </w:r>
      <w:r w:rsidRPr="005D318B">
        <w:rPr>
          <w:rFonts w:cs="Times New Roman" w:hint="eastAsia"/>
        </w:rPr>
        <w:t xml:space="preserve"> </w:t>
      </w:r>
      <w:r w:rsidRPr="005D318B">
        <w:rPr>
          <w:rFonts w:cs="Times New Roman"/>
        </w:rPr>
        <w:t>1</w:t>
      </w:r>
      <w:r w:rsidRPr="005D318B">
        <w:rPr>
          <w:rFonts w:cs="Times New Roman" w:hint="eastAsia"/>
        </w:rPr>
        <w:t>、</w:t>
      </w:r>
      <w:r w:rsidRPr="005D318B">
        <w:rPr>
          <w:rFonts w:cs="Times New Roman"/>
        </w:rPr>
        <w:t>2</w:t>
      </w:r>
      <w:r w:rsidRPr="005D318B">
        <w:rPr>
          <w:rFonts w:cs="Times New Roman" w:hint="eastAsia"/>
        </w:rPr>
        <w:t>、</w:t>
      </w:r>
      <w:r w:rsidRPr="005D318B">
        <w:rPr>
          <w:rFonts w:cs="Times New Roman"/>
        </w:rPr>
        <w:t>3</w:t>
      </w:r>
      <w:r w:rsidRPr="005D318B">
        <w:rPr>
          <w:rFonts w:cs="Times New Roman" w:hint="eastAsia"/>
        </w:rPr>
        <w:t>、</w:t>
      </w:r>
      <w:r w:rsidRPr="005D318B">
        <w:rPr>
          <w:rFonts w:cs="Times New Roman"/>
        </w:rPr>
        <w:t xml:space="preserve">4 </w:t>
      </w:r>
      <w:r w:rsidRPr="005D318B">
        <w:rPr>
          <w:rFonts w:cs="Times New Roman" w:hint="eastAsia"/>
        </w:rPr>
        <w:t>呢？可以用下面的結構來進</w:t>
      </w:r>
      <w:r w:rsidRPr="005D318B">
        <w:rPr>
          <w:rFonts w:cs="新細明體" w:hint="eastAsia"/>
        </w:rPr>
        <w:t>行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D318B" w14:paraId="36E4E34C" w14:textId="77777777" w:rsidTr="008B45DF">
        <w:tc>
          <w:tcPr>
            <w:tcW w:w="9019" w:type="dxa"/>
          </w:tcPr>
          <w:p w14:paraId="594493BF" w14:textId="77777777" w:rsidR="005D318B" w:rsidRDefault="005D318B" w:rsidP="008B45DF">
            <w:pPr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>說明</w:t>
            </w:r>
          </w:p>
        </w:tc>
      </w:tr>
      <w:tr w:rsidR="005D318B" w14:paraId="5BB34483" w14:textId="77777777" w:rsidTr="008B45DF">
        <w:tc>
          <w:tcPr>
            <w:tcW w:w="9019" w:type="dxa"/>
          </w:tcPr>
          <w:p w14:paraId="05F0BD72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FA061ED" w14:textId="45D70639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46D9C50C" w14:textId="4DA4923F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2B693241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le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2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=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DB9B9BB" w14:textId="3470AE71" w:rsidR="005D318B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59173E22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);</w:t>
            </w:r>
          </w:p>
          <w:p w14:paraId="6BB77A49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AF00DB"/>
                <w:sz w:val="21"/>
                <w:szCs w:val="21"/>
              </w:rPr>
              <w:t>retur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2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78DB3DD9" w14:textId="2A64C436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0DE0AD70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le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3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=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F6A620C" w14:textId="78AFC0B0" w:rsidR="005D318B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F4067B0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);</w:t>
            </w:r>
          </w:p>
          <w:p w14:paraId="54D69232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AF00DB"/>
                <w:sz w:val="21"/>
                <w:szCs w:val="21"/>
              </w:rPr>
              <w:t>retur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3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46B3580A" w14:textId="62549358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6945433C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le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4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=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21313934" w14:textId="55A4E891" w:rsidR="005D318B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86C42A6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);</w:t>
            </w:r>
          </w:p>
          <w:p w14:paraId="6C45D46F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AF00DB"/>
                <w:sz w:val="21"/>
                <w:szCs w:val="21"/>
              </w:rPr>
              <w:t>retur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4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4DF3A986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17BB559F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`</w:t>
            </w:r>
            <w:r w:rsidRPr="004C40C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執行完畢</w:t>
            </w:r>
            <w:r w:rsidRPr="004C40C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`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08D0635F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)</w:t>
            </w:r>
          </w:p>
          <w:p w14:paraId="3D80E63D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catch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err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150D8AE1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err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例外處理</w:t>
            </w:r>
          </w:p>
          <w:p w14:paraId="43958F9D" w14:textId="77777777" w:rsidR="005D318B" w:rsidRPr="00390657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);</w:t>
            </w:r>
          </w:p>
        </w:tc>
      </w:tr>
    </w:tbl>
    <w:p w14:paraId="07584490" w14:textId="77777777" w:rsidR="005D318B" w:rsidRDefault="005D318B" w:rsidP="005D318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71A9" w14:paraId="4A80A98B" w14:textId="77777777" w:rsidTr="000771A9">
        <w:tc>
          <w:tcPr>
            <w:tcW w:w="8296" w:type="dxa"/>
          </w:tcPr>
          <w:p w14:paraId="1946C1AC" w14:textId="192256D6" w:rsidR="000771A9" w:rsidRDefault="000771A9" w:rsidP="005D318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2-2</w:t>
            </w:r>
            <w:r w:rsidR="004E6C7C">
              <w:t>.html</w:t>
            </w:r>
          </w:p>
        </w:tc>
      </w:tr>
      <w:tr w:rsidR="000771A9" w14:paraId="07FF46E9" w14:textId="77777777" w:rsidTr="000771A9">
        <w:tc>
          <w:tcPr>
            <w:tcW w:w="8296" w:type="dxa"/>
          </w:tcPr>
          <w:p w14:paraId="07B4FCB4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4F3B0A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98CA93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A01801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C5DDD1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DB73B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F316AF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1BA244C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D0F40A9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D30976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2DBFCF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62243D2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4B73B7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A2E5D6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57F89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DE98FE0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441735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2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DF2D12F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74FC63A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7463D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2798A9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84589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E30972C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2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245D4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1C6FF2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54FF855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3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9ABEA3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0345515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4E5F22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A45DBD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EAD09F5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1F63BDD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3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77BA86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C3B8E75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3D4E7EF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4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9D295F7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6ECFEBE9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9A38EA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8638C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3E21D5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0EA4D0E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4E6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4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F16B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648554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E6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執行完畢</w:t>
            </w:r>
            <w:r w:rsidRPr="004E6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FC9853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</w:t>
            </w:r>
          </w:p>
          <w:p w14:paraId="186C9AF2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980F3E2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6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6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外處理</w:t>
            </w:r>
          </w:p>
          <w:p w14:paraId="6C788914" w14:textId="447BAD28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72FC6F1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EEFF414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67365A7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40F8EF5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3EC3E4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4F50CF7" w14:textId="3A2BFC52" w:rsidR="000771A9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DD6233E" w14:textId="364F678E" w:rsidR="004A1E21" w:rsidRDefault="004A1E21" w:rsidP="00B94C3E"/>
    <w:p w14:paraId="5DB569BD" w14:textId="77777777" w:rsidR="00B94C3E" w:rsidRDefault="00B94C3E" w:rsidP="00B94C3E">
      <w:r>
        <w:rPr>
          <w:rFonts w:hint="eastAsia"/>
        </w:rPr>
        <w:t>此時使用一堆</w:t>
      </w:r>
      <w:r>
        <w:rPr>
          <w:rFonts w:hint="eastAsia"/>
        </w:rPr>
        <w:t xml:space="preserve"> </w:t>
      </w:r>
      <w:r>
        <w:t>.then()</w:t>
      </w:r>
      <w:r>
        <w:rPr>
          <w:rFonts w:hint="eastAsia"/>
        </w:rPr>
        <w:t>，雖然結構上有改善，但還是稍嫌複雜，所以可以另外用函式（</w:t>
      </w:r>
      <w:r>
        <w:t>function</w:t>
      </w:r>
      <w:r>
        <w:rPr>
          <w:rFonts w:hint="eastAsia"/>
        </w:rPr>
        <w:t>）加以定義，並在</w:t>
      </w:r>
      <w:r>
        <w:rPr>
          <w:rFonts w:hint="eastAsia"/>
        </w:rPr>
        <w:t xml:space="preserve"> </w:t>
      </w:r>
      <w:r>
        <w:t xml:space="preserve">function </w:t>
      </w:r>
      <w:r>
        <w:rPr>
          <w:rFonts w:hint="eastAsia"/>
        </w:rPr>
        <w:t>前面加上</w:t>
      </w:r>
      <w:r>
        <w:rPr>
          <w:rFonts w:hint="eastAsia"/>
        </w:rPr>
        <w:t xml:space="preserve"> </w:t>
      </w:r>
      <w:r w:rsidRPr="001E7304">
        <w:rPr>
          <w:b/>
        </w:rPr>
        <w:t>async</w:t>
      </w:r>
      <w:r>
        <w:rPr>
          <w:rFonts w:hint="eastAsia"/>
        </w:rPr>
        <w:t>，之後再到主程式裡面，在執行函式的名稱前面加上</w:t>
      </w:r>
      <w:r>
        <w:rPr>
          <w:rFonts w:hint="eastAsia"/>
        </w:rPr>
        <w:t xml:space="preserve"> </w:t>
      </w:r>
      <w:r w:rsidRPr="001E7304">
        <w:rPr>
          <w:b/>
        </w:rPr>
        <w:t>await</w:t>
      </w:r>
      <w:r>
        <w:rPr>
          <w:rFonts w:hint="eastAsia"/>
        </w:rPr>
        <w:t>，便可依序執行。</w:t>
      </w:r>
    </w:p>
    <w:p w14:paraId="1F447A5F" w14:textId="33A14561" w:rsidR="00B94C3E" w:rsidRDefault="00B94C3E" w:rsidP="00B94C3E"/>
    <w:p w14:paraId="4CEF6B63" w14:textId="327BB6FA" w:rsidR="001E7304" w:rsidRPr="001E7304" w:rsidRDefault="001E7304" w:rsidP="00B94C3E">
      <w:pPr>
        <w:rPr>
          <w:shd w:val="pct15" w:color="auto" w:fill="FFFFFF"/>
        </w:rPr>
      </w:pPr>
      <w:r w:rsidRPr="001E7304">
        <w:rPr>
          <w:shd w:val="pct15" w:color="auto" w:fill="FFFFFF"/>
        </w:rPr>
        <w:t>await &amp; async</w:t>
      </w:r>
    </w:p>
    <w:p w14:paraId="4F276EF5" w14:textId="78AE9B80" w:rsidR="001E7304" w:rsidRDefault="00C04539" w:rsidP="00C04539">
      <w:r w:rsidRPr="00271344">
        <w:t>在</w:t>
      </w:r>
      <w:r w:rsidRPr="00271344">
        <w:t xml:space="preserve"> ES7</w:t>
      </w:r>
      <w:r w:rsidRPr="00271344">
        <w:t>（</w:t>
      </w:r>
      <w:r w:rsidRPr="00271344">
        <w:t>ECMAScript 2016</w:t>
      </w:r>
      <w:r w:rsidRPr="00271344">
        <w:t>）完整加入了</w:t>
      </w:r>
      <w:r w:rsidRPr="00271344">
        <w:t xml:space="preserve"> async</w:t>
      </w:r>
      <w:r w:rsidRPr="00271344">
        <w:t>、</w:t>
      </w:r>
      <w:r w:rsidRPr="00271344">
        <w:t>await</w:t>
      </w:r>
      <w:r w:rsidRPr="00271344">
        <w:t>，讓程式排版看起來更簡潔。</w:t>
      </w:r>
    </w:p>
    <w:p w14:paraId="5D906426" w14:textId="075F0051" w:rsidR="00C04539" w:rsidRDefault="00C04539" w:rsidP="00C04539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04539" w14:paraId="2D7D4027" w14:textId="77777777" w:rsidTr="00C04539">
        <w:tc>
          <w:tcPr>
            <w:tcW w:w="8296" w:type="dxa"/>
          </w:tcPr>
          <w:p w14:paraId="51FB3717" w14:textId="68B9933C" w:rsidR="00C04539" w:rsidRDefault="00824BC8" w:rsidP="00C04539">
            <w:r>
              <w:rPr>
                <w:rFonts w:hint="eastAsia"/>
              </w:rPr>
              <w:t>格式</w:t>
            </w:r>
          </w:p>
        </w:tc>
      </w:tr>
      <w:tr w:rsidR="00C04539" w14:paraId="25347B69" w14:textId="77777777" w:rsidTr="00C04539">
        <w:tc>
          <w:tcPr>
            <w:tcW w:w="8296" w:type="dxa"/>
          </w:tcPr>
          <w:p w14:paraId="6DE94BBC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函式，同時在函式關鍵字前面加上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ync</w:t>
            </w:r>
          </w:p>
          <w:p w14:paraId="2A0B5E63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130D5CF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9871183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B7819D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33F458A0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FF8BDE1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992CB7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355495D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函式時，前面要加上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wait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39EC494E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加上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wait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函式前，</w:t>
            </w:r>
          </w:p>
          <w:p w14:paraId="38C50AFB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外部也要用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ync function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7A430A42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</w:p>
          <w:p w14:paraId="78ED8653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面以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IFE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例</w:t>
            </w:r>
          </w:p>
          <w:p w14:paraId="4B472433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4490B9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870B4AA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24BC8">
              <w:rPr>
                <w:rFonts w:ascii="Consolas" w:eastAsia="新細明體" w:hAnsi="Consolas" w:cs="新細明體"/>
                <w:b/>
                <w:color w:val="0000FF"/>
                <w:kern w:val="0"/>
                <w:sz w:val="21"/>
                <w:szCs w:val="21"/>
                <w:shd w:val="pct15" w:color="auto" w:fill="FFFFFF"/>
              </w:rPr>
              <w:t>async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BC8B9FB" w14:textId="2E67E90B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8035E48" w14:textId="63641180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4449B18" w14:textId="110058C9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10A798A" w14:textId="555ABF1B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E546A7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912E6FE" w14:textId="55A4AA26" w:rsidR="00C04539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</w:tc>
      </w:tr>
    </w:tbl>
    <w:p w14:paraId="629BD63A" w14:textId="77777777" w:rsidR="00C04539" w:rsidRDefault="00C04539" w:rsidP="00C04539"/>
    <w:p w14:paraId="3D02E5A9" w14:textId="33315757" w:rsidR="008B45DF" w:rsidRDefault="008B45DF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45DF" w14:paraId="699FE68A" w14:textId="77777777" w:rsidTr="008B45DF">
        <w:tc>
          <w:tcPr>
            <w:tcW w:w="8296" w:type="dxa"/>
          </w:tcPr>
          <w:p w14:paraId="09750726" w14:textId="23627521" w:rsidR="008B45DF" w:rsidRDefault="008B45DF" w:rsidP="00B94C3E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C04539">
              <w:t>17-3.html</w:t>
            </w:r>
          </w:p>
        </w:tc>
      </w:tr>
      <w:tr w:rsidR="008B45DF" w14:paraId="06C3979F" w14:textId="77777777" w:rsidTr="008B45DF">
        <w:tc>
          <w:tcPr>
            <w:tcW w:w="8296" w:type="dxa"/>
          </w:tcPr>
          <w:p w14:paraId="26A47360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EAF24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5C934A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F8B3209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0B46EE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ACF31F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F7E438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FB3134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9B7147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F55A56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B66C5C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輸出數字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867AB0A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C195928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E01B0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4139294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DEB2936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198B03F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9AE1A2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2D5B80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1C0C7A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</w:p>
          <w:p w14:paraId="49176908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.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#content'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25210A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.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出數字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713AE7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</w:p>
          <w:p w14:paraId="63ED6138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B78F1E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881B2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FA2959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0810FEB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F07B175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2F9139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E308A0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.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CCEE8EC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CA76E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1B2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3F8B14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C742F9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116139F4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F903E8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4117B2F3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38DBAF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150A663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0BE75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9B6404F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FCDD291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65C1CA4" w14:textId="640CD6F5" w:rsidR="008B45DF" w:rsidRPr="00C04539" w:rsidRDefault="00881B25" w:rsidP="00C045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6F0815F" w14:textId="77777777" w:rsidR="008B45DF" w:rsidRDefault="008B45DF" w:rsidP="00B94C3E"/>
    <w:p w14:paraId="7A800EC1" w14:textId="77777777" w:rsidR="00B94C3E" w:rsidRPr="008B77A9" w:rsidRDefault="00B94C3E" w:rsidP="005D318B"/>
    <w:sectPr w:rsidR="00B94C3E" w:rsidRPr="008B77A9" w:rsidSect="0044394B">
      <w:footerReference w:type="default" r:id="rId66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33AF0A" w14:textId="77777777" w:rsidR="004D2819" w:rsidRDefault="004D2819" w:rsidP="00373011">
      <w:r>
        <w:separator/>
      </w:r>
    </w:p>
  </w:endnote>
  <w:endnote w:type="continuationSeparator" w:id="0">
    <w:p w14:paraId="20F37CE1" w14:textId="77777777" w:rsidR="004D2819" w:rsidRDefault="004D2819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469398"/>
      <w:docPartObj>
        <w:docPartGallery w:val="Page Numbers (Bottom of Page)"/>
        <w:docPartUnique/>
      </w:docPartObj>
    </w:sdtPr>
    <w:sdtEndPr/>
    <w:sdtContent>
      <w:p w14:paraId="2A66DC77" w14:textId="77777777" w:rsidR="00F732EF" w:rsidRDefault="00F732EF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F732EF" w:rsidRDefault="00F732EF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4274373"/>
      <w:docPartObj>
        <w:docPartGallery w:val="Page Numbers (Bottom of Page)"/>
        <w:docPartUnique/>
      </w:docPartObj>
    </w:sdtPr>
    <w:sdtEndPr/>
    <w:sdtContent>
      <w:p w14:paraId="3ABDF0F7" w14:textId="77777777" w:rsidR="00F732EF" w:rsidRDefault="00F732EF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F732EF" w:rsidRDefault="00F732EF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BF2A0C" w14:textId="77777777" w:rsidR="004D2819" w:rsidRDefault="004D2819" w:rsidP="00373011">
      <w:r>
        <w:separator/>
      </w:r>
    </w:p>
  </w:footnote>
  <w:footnote w:type="continuationSeparator" w:id="0">
    <w:p w14:paraId="0A63A46A" w14:textId="77777777" w:rsidR="004D2819" w:rsidRDefault="004D2819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5103AFB"/>
    <w:multiLevelType w:val="hybridMultilevel"/>
    <w:tmpl w:val="CBA615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31"/>
  </w:num>
  <w:num w:numId="3">
    <w:abstractNumId w:val="28"/>
  </w:num>
  <w:num w:numId="4">
    <w:abstractNumId w:val="32"/>
  </w:num>
  <w:num w:numId="5">
    <w:abstractNumId w:val="17"/>
  </w:num>
  <w:num w:numId="6">
    <w:abstractNumId w:val="34"/>
  </w:num>
  <w:num w:numId="7">
    <w:abstractNumId w:val="33"/>
  </w:num>
  <w:num w:numId="8">
    <w:abstractNumId w:val="9"/>
  </w:num>
  <w:num w:numId="9">
    <w:abstractNumId w:val="2"/>
  </w:num>
  <w:num w:numId="10">
    <w:abstractNumId w:val="22"/>
  </w:num>
  <w:num w:numId="11">
    <w:abstractNumId w:val="26"/>
  </w:num>
  <w:num w:numId="12">
    <w:abstractNumId w:val="25"/>
  </w:num>
  <w:num w:numId="13">
    <w:abstractNumId w:val="20"/>
  </w:num>
  <w:num w:numId="14">
    <w:abstractNumId w:val="5"/>
  </w:num>
  <w:num w:numId="15">
    <w:abstractNumId w:val="41"/>
  </w:num>
  <w:num w:numId="16">
    <w:abstractNumId w:val="10"/>
  </w:num>
  <w:num w:numId="17">
    <w:abstractNumId w:val="29"/>
  </w:num>
  <w:num w:numId="18">
    <w:abstractNumId w:val="40"/>
  </w:num>
  <w:num w:numId="19">
    <w:abstractNumId w:val="36"/>
  </w:num>
  <w:num w:numId="20">
    <w:abstractNumId w:val="35"/>
  </w:num>
  <w:num w:numId="21">
    <w:abstractNumId w:val="38"/>
  </w:num>
  <w:num w:numId="22">
    <w:abstractNumId w:val="0"/>
  </w:num>
  <w:num w:numId="23">
    <w:abstractNumId w:val="39"/>
  </w:num>
  <w:num w:numId="24">
    <w:abstractNumId w:val="21"/>
  </w:num>
  <w:num w:numId="25">
    <w:abstractNumId w:val="42"/>
  </w:num>
  <w:num w:numId="26">
    <w:abstractNumId w:val="19"/>
  </w:num>
  <w:num w:numId="27">
    <w:abstractNumId w:val="15"/>
  </w:num>
  <w:num w:numId="28">
    <w:abstractNumId w:val="43"/>
  </w:num>
  <w:num w:numId="29">
    <w:abstractNumId w:val="23"/>
  </w:num>
  <w:num w:numId="30">
    <w:abstractNumId w:val="37"/>
  </w:num>
  <w:num w:numId="31">
    <w:abstractNumId w:val="16"/>
  </w:num>
  <w:num w:numId="32">
    <w:abstractNumId w:val="11"/>
  </w:num>
  <w:num w:numId="33">
    <w:abstractNumId w:val="6"/>
  </w:num>
  <w:num w:numId="34">
    <w:abstractNumId w:val="44"/>
  </w:num>
  <w:num w:numId="35">
    <w:abstractNumId w:val="1"/>
  </w:num>
  <w:num w:numId="36">
    <w:abstractNumId w:val="8"/>
  </w:num>
  <w:num w:numId="37">
    <w:abstractNumId w:val="27"/>
  </w:num>
  <w:num w:numId="38">
    <w:abstractNumId w:val="4"/>
  </w:num>
  <w:num w:numId="39">
    <w:abstractNumId w:val="14"/>
  </w:num>
  <w:num w:numId="40">
    <w:abstractNumId w:val="13"/>
  </w:num>
  <w:num w:numId="41">
    <w:abstractNumId w:val="7"/>
  </w:num>
  <w:num w:numId="42">
    <w:abstractNumId w:val="12"/>
  </w:num>
  <w:num w:numId="43">
    <w:abstractNumId w:val="30"/>
  </w:num>
  <w:num w:numId="44">
    <w:abstractNumId w:val="3"/>
  </w:num>
  <w:num w:numId="4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Mq8FAKyUa9ctAAAA"/>
  </w:docVars>
  <w:rsids>
    <w:rsidRoot w:val="00E9164A"/>
    <w:rsid w:val="00001393"/>
    <w:rsid w:val="000015F4"/>
    <w:rsid w:val="0000177B"/>
    <w:rsid w:val="00001B6F"/>
    <w:rsid w:val="000040D9"/>
    <w:rsid w:val="00004CFD"/>
    <w:rsid w:val="00005583"/>
    <w:rsid w:val="000065DC"/>
    <w:rsid w:val="00006F87"/>
    <w:rsid w:val="00007717"/>
    <w:rsid w:val="0001162F"/>
    <w:rsid w:val="000149F0"/>
    <w:rsid w:val="00014B20"/>
    <w:rsid w:val="00014D03"/>
    <w:rsid w:val="00014FEA"/>
    <w:rsid w:val="00015CC7"/>
    <w:rsid w:val="00016514"/>
    <w:rsid w:val="00020523"/>
    <w:rsid w:val="00020F0E"/>
    <w:rsid w:val="0002218B"/>
    <w:rsid w:val="00022F42"/>
    <w:rsid w:val="000232BE"/>
    <w:rsid w:val="000234FE"/>
    <w:rsid w:val="000261B4"/>
    <w:rsid w:val="00026EA2"/>
    <w:rsid w:val="0003210A"/>
    <w:rsid w:val="000334CA"/>
    <w:rsid w:val="00033BB0"/>
    <w:rsid w:val="000356BA"/>
    <w:rsid w:val="00035732"/>
    <w:rsid w:val="00036942"/>
    <w:rsid w:val="00036D9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304E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308F"/>
    <w:rsid w:val="00073344"/>
    <w:rsid w:val="00073763"/>
    <w:rsid w:val="00073900"/>
    <w:rsid w:val="000771A9"/>
    <w:rsid w:val="00077CB4"/>
    <w:rsid w:val="00080498"/>
    <w:rsid w:val="0008066E"/>
    <w:rsid w:val="00080F4E"/>
    <w:rsid w:val="00081CB6"/>
    <w:rsid w:val="00083A45"/>
    <w:rsid w:val="000875AC"/>
    <w:rsid w:val="000927B7"/>
    <w:rsid w:val="0009288D"/>
    <w:rsid w:val="000936FD"/>
    <w:rsid w:val="00094C97"/>
    <w:rsid w:val="000969A0"/>
    <w:rsid w:val="00097251"/>
    <w:rsid w:val="000973C6"/>
    <w:rsid w:val="000A00A4"/>
    <w:rsid w:val="000A04B8"/>
    <w:rsid w:val="000A0E2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751"/>
    <w:rsid w:val="000C37B3"/>
    <w:rsid w:val="000C40A2"/>
    <w:rsid w:val="000C4622"/>
    <w:rsid w:val="000C4943"/>
    <w:rsid w:val="000C5042"/>
    <w:rsid w:val="000C528E"/>
    <w:rsid w:val="000D14A4"/>
    <w:rsid w:val="000D2121"/>
    <w:rsid w:val="000D2323"/>
    <w:rsid w:val="000D327A"/>
    <w:rsid w:val="000D4063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69B1"/>
    <w:rsid w:val="00135512"/>
    <w:rsid w:val="00135987"/>
    <w:rsid w:val="00135E8A"/>
    <w:rsid w:val="00135EBB"/>
    <w:rsid w:val="00137E08"/>
    <w:rsid w:val="00140B50"/>
    <w:rsid w:val="001412A5"/>
    <w:rsid w:val="001419E3"/>
    <w:rsid w:val="00142440"/>
    <w:rsid w:val="00142B9A"/>
    <w:rsid w:val="001443D4"/>
    <w:rsid w:val="00144873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7C29"/>
    <w:rsid w:val="0016180A"/>
    <w:rsid w:val="00161A3F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63B2"/>
    <w:rsid w:val="001864B1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89D"/>
    <w:rsid w:val="001B603A"/>
    <w:rsid w:val="001B61DD"/>
    <w:rsid w:val="001B6515"/>
    <w:rsid w:val="001B66C4"/>
    <w:rsid w:val="001C0F52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083"/>
    <w:rsid w:val="001D7184"/>
    <w:rsid w:val="001E0314"/>
    <w:rsid w:val="001E1305"/>
    <w:rsid w:val="001E2958"/>
    <w:rsid w:val="001E2DDC"/>
    <w:rsid w:val="001E7304"/>
    <w:rsid w:val="001E77A0"/>
    <w:rsid w:val="001F0289"/>
    <w:rsid w:val="001F0335"/>
    <w:rsid w:val="001F09DB"/>
    <w:rsid w:val="001F1447"/>
    <w:rsid w:val="001F238F"/>
    <w:rsid w:val="001F25EE"/>
    <w:rsid w:val="001F2C58"/>
    <w:rsid w:val="001F3010"/>
    <w:rsid w:val="001F38C6"/>
    <w:rsid w:val="001F4111"/>
    <w:rsid w:val="001F4358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70A68"/>
    <w:rsid w:val="00271265"/>
    <w:rsid w:val="00272054"/>
    <w:rsid w:val="002730CB"/>
    <w:rsid w:val="0027342E"/>
    <w:rsid w:val="0027424A"/>
    <w:rsid w:val="00275E38"/>
    <w:rsid w:val="00276CC7"/>
    <w:rsid w:val="00277A56"/>
    <w:rsid w:val="00277AE9"/>
    <w:rsid w:val="002808AA"/>
    <w:rsid w:val="002815DD"/>
    <w:rsid w:val="002828A5"/>
    <w:rsid w:val="00284DAB"/>
    <w:rsid w:val="002859ED"/>
    <w:rsid w:val="002862C2"/>
    <w:rsid w:val="0029037E"/>
    <w:rsid w:val="002923ED"/>
    <w:rsid w:val="00293B82"/>
    <w:rsid w:val="00294BED"/>
    <w:rsid w:val="00297A77"/>
    <w:rsid w:val="00297B65"/>
    <w:rsid w:val="002A00F1"/>
    <w:rsid w:val="002A2FDD"/>
    <w:rsid w:val="002A75FF"/>
    <w:rsid w:val="002B2534"/>
    <w:rsid w:val="002B2B17"/>
    <w:rsid w:val="002B4C6F"/>
    <w:rsid w:val="002B5328"/>
    <w:rsid w:val="002B54EF"/>
    <w:rsid w:val="002B6C21"/>
    <w:rsid w:val="002C1AB4"/>
    <w:rsid w:val="002C2DCF"/>
    <w:rsid w:val="002C3E95"/>
    <w:rsid w:val="002C6B64"/>
    <w:rsid w:val="002C7701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C20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3431"/>
    <w:rsid w:val="003138B2"/>
    <w:rsid w:val="00313E7B"/>
    <w:rsid w:val="0031405D"/>
    <w:rsid w:val="00314602"/>
    <w:rsid w:val="00314671"/>
    <w:rsid w:val="00315474"/>
    <w:rsid w:val="00315F8B"/>
    <w:rsid w:val="00320138"/>
    <w:rsid w:val="003216FD"/>
    <w:rsid w:val="00322291"/>
    <w:rsid w:val="00322DB1"/>
    <w:rsid w:val="003237BA"/>
    <w:rsid w:val="00324269"/>
    <w:rsid w:val="00324686"/>
    <w:rsid w:val="003248E6"/>
    <w:rsid w:val="00324ABE"/>
    <w:rsid w:val="003254B5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3C5C"/>
    <w:rsid w:val="00334201"/>
    <w:rsid w:val="00334AD5"/>
    <w:rsid w:val="00334EAE"/>
    <w:rsid w:val="00336019"/>
    <w:rsid w:val="0033605C"/>
    <w:rsid w:val="00336652"/>
    <w:rsid w:val="003369BD"/>
    <w:rsid w:val="00337D19"/>
    <w:rsid w:val="00337F82"/>
    <w:rsid w:val="00341517"/>
    <w:rsid w:val="0034211C"/>
    <w:rsid w:val="0034292C"/>
    <w:rsid w:val="00344608"/>
    <w:rsid w:val="0034561E"/>
    <w:rsid w:val="00347BB3"/>
    <w:rsid w:val="00351DAA"/>
    <w:rsid w:val="00352855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197A"/>
    <w:rsid w:val="003725FD"/>
    <w:rsid w:val="00373011"/>
    <w:rsid w:val="00373D26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CD7"/>
    <w:rsid w:val="0039396B"/>
    <w:rsid w:val="003945F3"/>
    <w:rsid w:val="00394F1F"/>
    <w:rsid w:val="00396D38"/>
    <w:rsid w:val="0039790A"/>
    <w:rsid w:val="00397F95"/>
    <w:rsid w:val="003A04EA"/>
    <w:rsid w:val="003A34DD"/>
    <w:rsid w:val="003A3C9D"/>
    <w:rsid w:val="003A460A"/>
    <w:rsid w:val="003A5288"/>
    <w:rsid w:val="003A5A65"/>
    <w:rsid w:val="003A5ACF"/>
    <w:rsid w:val="003B2AA2"/>
    <w:rsid w:val="003B2AC8"/>
    <w:rsid w:val="003B30B6"/>
    <w:rsid w:val="003B4C4A"/>
    <w:rsid w:val="003B5924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D2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FE0"/>
    <w:rsid w:val="004040D4"/>
    <w:rsid w:val="00406086"/>
    <w:rsid w:val="004064A3"/>
    <w:rsid w:val="00410685"/>
    <w:rsid w:val="004124C2"/>
    <w:rsid w:val="0041256A"/>
    <w:rsid w:val="0041270A"/>
    <w:rsid w:val="0041290B"/>
    <w:rsid w:val="004133E6"/>
    <w:rsid w:val="004155BE"/>
    <w:rsid w:val="0041729B"/>
    <w:rsid w:val="00417BBE"/>
    <w:rsid w:val="0042468C"/>
    <w:rsid w:val="00424CF6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5C5"/>
    <w:rsid w:val="00434A5E"/>
    <w:rsid w:val="004355AB"/>
    <w:rsid w:val="00441147"/>
    <w:rsid w:val="0044147D"/>
    <w:rsid w:val="00441BB3"/>
    <w:rsid w:val="0044394B"/>
    <w:rsid w:val="0044407F"/>
    <w:rsid w:val="00444562"/>
    <w:rsid w:val="0044627F"/>
    <w:rsid w:val="004476A8"/>
    <w:rsid w:val="00447A87"/>
    <w:rsid w:val="00447B6B"/>
    <w:rsid w:val="00447D6F"/>
    <w:rsid w:val="004503D8"/>
    <w:rsid w:val="00450881"/>
    <w:rsid w:val="00450A1C"/>
    <w:rsid w:val="00452BC4"/>
    <w:rsid w:val="0045395C"/>
    <w:rsid w:val="00453B6F"/>
    <w:rsid w:val="00456BF8"/>
    <w:rsid w:val="00457A0F"/>
    <w:rsid w:val="0046361D"/>
    <w:rsid w:val="004649F2"/>
    <w:rsid w:val="00466899"/>
    <w:rsid w:val="00466A5C"/>
    <w:rsid w:val="0046757D"/>
    <w:rsid w:val="0047158B"/>
    <w:rsid w:val="004717FF"/>
    <w:rsid w:val="00473D9A"/>
    <w:rsid w:val="0047459B"/>
    <w:rsid w:val="004747EF"/>
    <w:rsid w:val="00474E94"/>
    <w:rsid w:val="004753EE"/>
    <w:rsid w:val="004769ED"/>
    <w:rsid w:val="00476EA0"/>
    <w:rsid w:val="00480671"/>
    <w:rsid w:val="00480B6B"/>
    <w:rsid w:val="00480DEE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0B3C"/>
    <w:rsid w:val="004C1225"/>
    <w:rsid w:val="004C17FA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2819"/>
    <w:rsid w:val="004D4FD4"/>
    <w:rsid w:val="004D5016"/>
    <w:rsid w:val="004D5471"/>
    <w:rsid w:val="004D5D71"/>
    <w:rsid w:val="004D6746"/>
    <w:rsid w:val="004D69A4"/>
    <w:rsid w:val="004D6B96"/>
    <w:rsid w:val="004D770E"/>
    <w:rsid w:val="004E28DE"/>
    <w:rsid w:val="004E3100"/>
    <w:rsid w:val="004E447F"/>
    <w:rsid w:val="004E5126"/>
    <w:rsid w:val="004E564A"/>
    <w:rsid w:val="004E5800"/>
    <w:rsid w:val="004E6464"/>
    <w:rsid w:val="004E67AE"/>
    <w:rsid w:val="004E6901"/>
    <w:rsid w:val="004E6C17"/>
    <w:rsid w:val="004E6C7C"/>
    <w:rsid w:val="004F0789"/>
    <w:rsid w:val="004F1D49"/>
    <w:rsid w:val="004F3870"/>
    <w:rsid w:val="004F3973"/>
    <w:rsid w:val="004F4239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6075"/>
    <w:rsid w:val="00516A12"/>
    <w:rsid w:val="00516D88"/>
    <w:rsid w:val="00516F7F"/>
    <w:rsid w:val="00520352"/>
    <w:rsid w:val="0052159F"/>
    <w:rsid w:val="00525642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EEB"/>
    <w:rsid w:val="00555D6A"/>
    <w:rsid w:val="0055675C"/>
    <w:rsid w:val="00556782"/>
    <w:rsid w:val="00557292"/>
    <w:rsid w:val="005573D8"/>
    <w:rsid w:val="00557745"/>
    <w:rsid w:val="00557775"/>
    <w:rsid w:val="0056040C"/>
    <w:rsid w:val="0056043D"/>
    <w:rsid w:val="00562318"/>
    <w:rsid w:val="00563D11"/>
    <w:rsid w:val="00563FCC"/>
    <w:rsid w:val="00564604"/>
    <w:rsid w:val="00565366"/>
    <w:rsid w:val="00565FC1"/>
    <w:rsid w:val="00566F02"/>
    <w:rsid w:val="00570119"/>
    <w:rsid w:val="00570BCD"/>
    <w:rsid w:val="0057148B"/>
    <w:rsid w:val="00571698"/>
    <w:rsid w:val="0057419D"/>
    <w:rsid w:val="005754D0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603B"/>
    <w:rsid w:val="00586B04"/>
    <w:rsid w:val="005912BC"/>
    <w:rsid w:val="00591FD1"/>
    <w:rsid w:val="005943C7"/>
    <w:rsid w:val="0059466A"/>
    <w:rsid w:val="00594702"/>
    <w:rsid w:val="00596079"/>
    <w:rsid w:val="005967B2"/>
    <w:rsid w:val="00596DB2"/>
    <w:rsid w:val="005A2C2E"/>
    <w:rsid w:val="005A606D"/>
    <w:rsid w:val="005A708C"/>
    <w:rsid w:val="005A7298"/>
    <w:rsid w:val="005A7D6D"/>
    <w:rsid w:val="005B0544"/>
    <w:rsid w:val="005B2765"/>
    <w:rsid w:val="005B40C2"/>
    <w:rsid w:val="005B4EB4"/>
    <w:rsid w:val="005B6CB1"/>
    <w:rsid w:val="005C04EC"/>
    <w:rsid w:val="005C07C8"/>
    <w:rsid w:val="005C16EE"/>
    <w:rsid w:val="005C2066"/>
    <w:rsid w:val="005C4524"/>
    <w:rsid w:val="005C4998"/>
    <w:rsid w:val="005C4F5B"/>
    <w:rsid w:val="005C7911"/>
    <w:rsid w:val="005D0410"/>
    <w:rsid w:val="005D0838"/>
    <w:rsid w:val="005D1F3B"/>
    <w:rsid w:val="005D3112"/>
    <w:rsid w:val="005D318B"/>
    <w:rsid w:val="005D3807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200B0"/>
    <w:rsid w:val="00620D1D"/>
    <w:rsid w:val="0062161F"/>
    <w:rsid w:val="006218E2"/>
    <w:rsid w:val="00622552"/>
    <w:rsid w:val="00625037"/>
    <w:rsid w:val="00626C78"/>
    <w:rsid w:val="00627DD0"/>
    <w:rsid w:val="00631E87"/>
    <w:rsid w:val="006332A5"/>
    <w:rsid w:val="00633A47"/>
    <w:rsid w:val="00635DD4"/>
    <w:rsid w:val="0064099A"/>
    <w:rsid w:val="00642F23"/>
    <w:rsid w:val="00645540"/>
    <w:rsid w:val="00646BB7"/>
    <w:rsid w:val="00646D8A"/>
    <w:rsid w:val="00650B6B"/>
    <w:rsid w:val="00652E31"/>
    <w:rsid w:val="00653DA1"/>
    <w:rsid w:val="00653E70"/>
    <w:rsid w:val="00654022"/>
    <w:rsid w:val="006550AA"/>
    <w:rsid w:val="0065582B"/>
    <w:rsid w:val="00655EAF"/>
    <w:rsid w:val="006564D0"/>
    <w:rsid w:val="006609C7"/>
    <w:rsid w:val="0066160C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6D74"/>
    <w:rsid w:val="006D72FC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5E59"/>
    <w:rsid w:val="006F6223"/>
    <w:rsid w:val="006F792A"/>
    <w:rsid w:val="007005F9"/>
    <w:rsid w:val="0070403D"/>
    <w:rsid w:val="007051DE"/>
    <w:rsid w:val="00705825"/>
    <w:rsid w:val="00706336"/>
    <w:rsid w:val="00706499"/>
    <w:rsid w:val="00707B42"/>
    <w:rsid w:val="00707D38"/>
    <w:rsid w:val="00710B44"/>
    <w:rsid w:val="00711468"/>
    <w:rsid w:val="007121E8"/>
    <w:rsid w:val="00714A03"/>
    <w:rsid w:val="007159D2"/>
    <w:rsid w:val="0071776E"/>
    <w:rsid w:val="00720510"/>
    <w:rsid w:val="0072090F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B28"/>
    <w:rsid w:val="00754388"/>
    <w:rsid w:val="00755F8C"/>
    <w:rsid w:val="00756881"/>
    <w:rsid w:val="007575B8"/>
    <w:rsid w:val="00757A40"/>
    <w:rsid w:val="00757CE0"/>
    <w:rsid w:val="00757E3A"/>
    <w:rsid w:val="007609B1"/>
    <w:rsid w:val="007611F2"/>
    <w:rsid w:val="007619F6"/>
    <w:rsid w:val="00762B87"/>
    <w:rsid w:val="00763310"/>
    <w:rsid w:val="00763791"/>
    <w:rsid w:val="00764554"/>
    <w:rsid w:val="00764EC3"/>
    <w:rsid w:val="007658D0"/>
    <w:rsid w:val="00774034"/>
    <w:rsid w:val="0077478A"/>
    <w:rsid w:val="007763F3"/>
    <w:rsid w:val="00776CC1"/>
    <w:rsid w:val="0077770F"/>
    <w:rsid w:val="00780313"/>
    <w:rsid w:val="007805A6"/>
    <w:rsid w:val="0078075F"/>
    <w:rsid w:val="00780760"/>
    <w:rsid w:val="007820B5"/>
    <w:rsid w:val="007826C5"/>
    <w:rsid w:val="00782AD3"/>
    <w:rsid w:val="007842D9"/>
    <w:rsid w:val="00784757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0F5"/>
    <w:rsid w:val="0079193D"/>
    <w:rsid w:val="00791AAB"/>
    <w:rsid w:val="00792B2B"/>
    <w:rsid w:val="00792CEE"/>
    <w:rsid w:val="0079372C"/>
    <w:rsid w:val="0079427D"/>
    <w:rsid w:val="00795B49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77CE"/>
    <w:rsid w:val="007B0462"/>
    <w:rsid w:val="007B1562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5A3"/>
    <w:rsid w:val="007D7A03"/>
    <w:rsid w:val="007E0551"/>
    <w:rsid w:val="007E2CA5"/>
    <w:rsid w:val="007E3FD7"/>
    <w:rsid w:val="007E5ED7"/>
    <w:rsid w:val="007E61C2"/>
    <w:rsid w:val="007E6334"/>
    <w:rsid w:val="007E660A"/>
    <w:rsid w:val="007F1A3C"/>
    <w:rsid w:val="007F23EA"/>
    <w:rsid w:val="007F2F3E"/>
    <w:rsid w:val="007F357E"/>
    <w:rsid w:val="007F450B"/>
    <w:rsid w:val="007F6A49"/>
    <w:rsid w:val="007F755B"/>
    <w:rsid w:val="007F7ADF"/>
    <w:rsid w:val="00800988"/>
    <w:rsid w:val="00802BE8"/>
    <w:rsid w:val="00803544"/>
    <w:rsid w:val="00803EF9"/>
    <w:rsid w:val="00805A08"/>
    <w:rsid w:val="00806169"/>
    <w:rsid w:val="00807CB4"/>
    <w:rsid w:val="008124F7"/>
    <w:rsid w:val="00812824"/>
    <w:rsid w:val="008131A7"/>
    <w:rsid w:val="00813E5C"/>
    <w:rsid w:val="00813E9E"/>
    <w:rsid w:val="00815A4B"/>
    <w:rsid w:val="00815C02"/>
    <w:rsid w:val="008169FD"/>
    <w:rsid w:val="00821063"/>
    <w:rsid w:val="00823F39"/>
    <w:rsid w:val="008249C8"/>
    <w:rsid w:val="00824BC8"/>
    <w:rsid w:val="00826B4B"/>
    <w:rsid w:val="00827A89"/>
    <w:rsid w:val="00827C2E"/>
    <w:rsid w:val="00830B3E"/>
    <w:rsid w:val="00830D9F"/>
    <w:rsid w:val="00831151"/>
    <w:rsid w:val="00831766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4759"/>
    <w:rsid w:val="00844839"/>
    <w:rsid w:val="00845A10"/>
    <w:rsid w:val="00845C5D"/>
    <w:rsid w:val="008472F4"/>
    <w:rsid w:val="00850C9E"/>
    <w:rsid w:val="00851D62"/>
    <w:rsid w:val="008543FB"/>
    <w:rsid w:val="00854AA0"/>
    <w:rsid w:val="00854D1C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949"/>
    <w:rsid w:val="00867219"/>
    <w:rsid w:val="00871426"/>
    <w:rsid w:val="00871D6D"/>
    <w:rsid w:val="00872ABD"/>
    <w:rsid w:val="008730DA"/>
    <w:rsid w:val="00873BCE"/>
    <w:rsid w:val="00874E3B"/>
    <w:rsid w:val="00874EA1"/>
    <w:rsid w:val="00876480"/>
    <w:rsid w:val="0087668E"/>
    <w:rsid w:val="008766A5"/>
    <w:rsid w:val="008768F4"/>
    <w:rsid w:val="00877228"/>
    <w:rsid w:val="00877EE4"/>
    <w:rsid w:val="00880E7E"/>
    <w:rsid w:val="0088162E"/>
    <w:rsid w:val="00881B25"/>
    <w:rsid w:val="00881DA7"/>
    <w:rsid w:val="008833A1"/>
    <w:rsid w:val="008835E0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135"/>
    <w:rsid w:val="00896AA4"/>
    <w:rsid w:val="00897937"/>
    <w:rsid w:val="008A0F24"/>
    <w:rsid w:val="008A1CBC"/>
    <w:rsid w:val="008A1FEE"/>
    <w:rsid w:val="008A2E8B"/>
    <w:rsid w:val="008A6C39"/>
    <w:rsid w:val="008B30BA"/>
    <w:rsid w:val="008B3265"/>
    <w:rsid w:val="008B3DE8"/>
    <w:rsid w:val="008B45DF"/>
    <w:rsid w:val="008B4C07"/>
    <w:rsid w:val="008B53F2"/>
    <w:rsid w:val="008B5447"/>
    <w:rsid w:val="008B564C"/>
    <w:rsid w:val="008B77A9"/>
    <w:rsid w:val="008C1D2F"/>
    <w:rsid w:val="008C23AF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E49"/>
    <w:rsid w:val="008E22C4"/>
    <w:rsid w:val="008E29CF"/>
    <w:rsid w:val="008E32CC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241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2972"/>
    <w:rsid w:val="00963422"/>
    <w:rsid w:val="00964CDA"/>
    <w:rsid w:val="00966350"/>
    <w:rsid w:val="009668F5"/>
    <w:rsid w:val="009671B9"/>
    <w:rsid w:val="0096779E"/>
    <w:rsid w:val="00970BEC"/>
    <w:rsid w:val="00970C9E"/>
    <w:rsid w:val="0097216D"/>
    <w:rsid w:val="00973218"/>
    <w:rsid w:val="00973EED"/>
    <w:rsid w:val="00974731"/>
    <w:rsid w:val="00974EAC"/>
    <w:rsid w:val="00975EFF"/>
    <w:rsid w:val="00975F85"/>
    <w:rsid w:val="00976760"/>
    <w:rsid w:val="00976AF7"/>
    <w:rsid w:val="009775DF"/>
    <w:rsid w:val="00981885"/>
    <w:rsid w:val="00982749"/>
    <w:rsid w:val="00983119"/>
    <w:rsid w:val="009833DB"/>
    <w:rsid w:val="00991725"/>
    <w:rsid w:val="009924BB"/>
    <w:rsid w:val="00992519"/>
    <w:rsid w:val="00995A8C"/>
    <w:rsid w:val="00995E24"/>
    <w:rsid w:val="009975E5"/>
    <w:rsid w:val="009A04A5"/>
    <w:rsid w:val="009A0F15"/>
    <w:rsid w:val="009A1D60"/>
    <w:rsid w:val="009A370F"/>
    <w:rsid w:val="009A4503"/>
    <w:rsid w:val="009A4EB9"/>
    <w:rsid w:val="009A56BF"/>
    <w:rsid w:val="009A62C4"/>
    <w:rsid w:val="009B0D3A"/>
    <w:rsid w:val="009B16C3"/>
    <w:rsid w:val="009B27BB"/>
    <w:rsid w:val="009B2CFE"/>
    <w:rsid w:val="009B30DE"/>
    <w:rsid w:val="009B432F"/>
    <w:rsid w:val="009B496E"/>
    <w:rsid w:val="009B579F"/>
    <w:rsid w:val="009B5F04"/>
    <w:rsid w:val="009B6AD1"/>
    <w:rsid w:val="009B71F2"/>
    <w:rsid w:val="009B7972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500C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0489"/>
    <w:rsid w:val="009F2D74"/>
    <w:rsid w:val="009F48FC"/>
    <w:rsid w:val="009F4911"/>
    <w:rsid w:val="009F62DC"/>
    <w:rsid w:val="009F67EE"/>
    <w:rsid w:val="00A00284"/>
    <w:rsid w:val="00A00B7D"/>
    <w:rsid w:val="00A01840"/>
    <w:rsid w:val="00A027D1"/>
    <w:rsid w:val="00A05165"/>
    <w:rsid w:val="00A06546"/>
    <w:rsid w:val="00A06CF0"/>
    <w:rsid w:val="00A10697"/>
    <w:rsid w:val="00A11DDB"/>
    <w:rsid w:val="00A12CDC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2221B"/>
    <w:rsid w:val="00A22B86"/>
    <w:rsid w:val="00A2334B"/>
    <w:rsid w:val="00A23CB9"/>
    <w:rsid w:val="00A23E44"/>
    <w:rsid w:val="00A274A1"/>
    <w:rsid w:val="00A27CD3"/>
    <w:rsid w:val="00A306E6"/>
    <w:rsid w:val="00A30867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2CFE"/>
    <w:rsid w:val="00A45E60"/>
    <w:rsid w:val="00A463D1"/>
    <w:rsid w:val="00A4715D"/>
    <w:rsid w:val="00A471B3"/>
    <w:rsid w:val="00A4777F"/>
    <w:rsid w:val="00A478DF"/>
    <w:rsid w:val="00A527AC"/>
    <w:rsid w:val="00A531F3"/>
    <w:rsid w:val="00A5415F"/>
    <w:rsid w:val="00A54BA6"/>
    <w:rsid w:val="00A57599"/>
    <w:rsid w:val="00A578D1"/>
    <w:rsid w:val="00A57FFD"/>
    <w:rsid w:val="00A60257"/>
    <w:rsid w:val="00A61D33"/>
    <w:rsid w:val="00A6254A"/>
    <w:rsid w:val="00A64082"/>
    <w:rsid w:val="00A646B9"/>
    <w:rsid w:val="00A646E6"/>
    <w:rsid w:val="00A64F5E"/>
    <w:rsid w:val="00A65189"/>
    <w:rsid w:val="00A66B85"/>
    <w:rsid w:val="00A67B7E"/>
    <w:rsid w:val="00A7078D"/>
    <w:rsid w:val="00A7110E"/>
    <w:rsid w:val="00A72645"/>
    <w:rsid w:val="00A73BC8"/>
    <w:rsid w:val="00A74991"/>
    <w:rsid w:val="00A7710B"/>
    <w:rsid w:val="00A77AA3"/>
    <w:rsid w:val="00A82700"/>
    <w:rsid w:val="00A85417"/>
    <w:rsid w:val="00A865B8"/>
    <w:rsid w:val="00A867F0"/>
    <w:rsid w:val="00A8704F"/>
    <w:rsid w:val="00A92E17"/>
    <w:rsid w:val="00A94D77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B0A"/>
    <w:rsid w:val="00AA609E"/>
    <w:rsid w:val="00AA65A7"/>
    <w:rsid w:val="00AB04E6"/>
    <w:rsid w:val="00AB0F5B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64C6"/>
    <w:rsid w:val="00AC6DC1"/>
    <w:rsid w:val="00AC7B8C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E1D79"/>
    <w:rsid w:val="00AE1DFA"/>
    <w:rsid w:val="00AE2156"/>
    <w:rsid w:val="00AE25D1"/>
    <w:rsid w:val="00AE5714"/>
    <w:rsid w:val="00AE63CD"/>
    <w:rsid w:val="00AE7862"/>
    <w:rsid w:val="00AF1CC0"/>
    <w:rsid w:val="00AF1F5A"/>
    <w:rsid w:val="00AF2B19"/>
    <w:rsid w:val="00AF34BD"/>
    <w:rsid w:val="00AF4DC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52E4"/>
    <w:rsid w:val="00B06993"/>
    <w:rsid w:val="00B06B92"/>
    <w:rsid w:val="00B11950"/>
    <w:rsid w:val="00B13727"/>
    <w:rsid w:val="00B13B62"/>
    <w:rsid w:val="00B13CB3"/>
    <w:rsid w:val="00B13CEC"/>
    <w:rsid w:val="00B149A3"/>
    <w:rsid w:val="00B15581"/>
    <w:rsid w:val="00B2064B"/>
    <w:rsid w:val="00B21371"/>
    <w:rsid w:val="00B23291"/>
    <w:rsid w:val="00B233E1"/>
    <w:rsid w:val="00B235D8"/>
    <w:rsid w:val="00B2369B"/>
    <w:rsid w:val="00B2381B"/>
    <w:rsid w:val="00B23BE7"/>
    <w:rsid w:val="00B240C9"/>
    <w:rsid w:val="00B24E98"/>
    <w:rsid w:val="00B24F51"/>
    <w:rsid w:val="00B2575C"/>
    <w:rsid w:val="00B31282"/>
    <w:rsid w:val="00B32360"/>
    <w:rsid w:val="00B33527"/>
    <w:rsid w:val="00B353C4"/>
    <w:rsid w:val="00B40168"/>
    <w:rsid w:val="00B412C9"/>
    <w:rsid w:val="00B436BF"/>
    <w:rsid w:val="00B43A92"/>
    <w:rsid w:val="00B43BDF"/>
    <w:rsid w:val="00B453BB"/>
    <w:rsid w:val="00B45C85"/>
    <w:rsid w:val="00B464B5"/>
    <w:rsid w:val="00B479AE"/>
    <w:rsid w:val="00B47A3B"/>
    <w:rsid w:val="00B50C66"/>
    <w:rsid w:val="00B52BAF"/>
    <w:rsid w:val="00B5392A"/>
    <w:rsid w:val="00B552A5"/>
    <w:rsid w:val="00B56450"/>
    <w:rsid w:val="00B567E8"/>
    <w:rsid w:val="00B5707B"/>
    <w:rsid w:val="00B57232"/>
    <w:rsid w:val="00B60728"/>
    <w:rsid w:val="00B60A92"/>
    <w:rsid w:val="00B62A86"/>
    <w:rsid w:val="00B6306C"/>
    <w:rsid w:val="00B6386E"/>
    <w:rsid w:val="00B6514F"/>
    <w:rsid w:val="00B65B19"/>
    <w:rsid w:val="00B71008"/>
    <w:rsid w:val="00B71906"/>
    <w:rsid w:val="00B7441A"/>
    <w:rsid w:val="00B74C77"/>
    <w:rsid w:val="00B74CB1"/>
    <w:rsid w:val="00B74CE9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72DC"/>
    <w:rsid w:val="00B87F51"/>
    <w:rsid w:val="00B90910"/>
    <w:rsid w:val="00B917FD"/>
    <w:rsid w:val="00B94C3E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585E"/>
    <w:rsid w:val="00BB7EC7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71B2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6E9A"/>
    <w:rsid w:val="00BE77DF"/>
    <w:rsid w:val="00BE7DAC"/>
    <w:rsid w:val="00BF3C4E"/>
    <w:rsid w:val="00BF697A"/>
    <w:rsid w:val="00BF7CF6"/>
    <w:rsid w:val="00C010DD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74BD"/>
    <w:rsid w:val="00C17E4A"/>
    <w:rsid w:val="00C205CD"/>
    <w:rsid w:val="00C21369"/>
    <w:rsid w:val="00C21C86"/>
    <w:rsid w:val="00C24126"/>
    <w:rsid w:val="00C24368"/>
    <w:rsid w:val="00C257AA"/>
    <w:rsid w:val="00C25BFF"/>
    <w:rsid w:val="00C265E8"/>
    <w:rsid w:val="00C26EF0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806"/>
    <w:rsid w:val="00C54B8F"/>
    <w:rsid w:val="00C55427"/>
    <w:rsid w:val="00C55686"/>
    <w:rsid w:val="00C55954"/>
    <w:rsid w:val="00C55D6E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26C2"/>
    <w:rsid w:val="00C8356E"/>
    <w:rsid w:val="00C83F7E"/>
    <w:rsid w:val="00C84F2B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8E1"/>
    <w:rsid w:val="00CE29F9"/>
    <w:rsid w:val="00CE3C2A"/>
    <w:rsid w:val="00CE3F72"/>
    <w:rsid w:val="00CE5328"/>
    <w:rsid w:val="00CE5F3D"/>
    <w:rsid w:val="00CF0A58"/>
    <w:rsid w:val="00CF1231"/>
    <w:rsid w:val="00CF1525"/>
    <w:rsid w:val="00CF17BE"/>
    <w:rsid w:val="00CF2357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1001F"/>
    <w:rsid w:val="00D10570"/>
    <w:rsid w:val="00D14485"/>
    <w:rsid w:val="00D14DD6"/>
    <w:rsid w:val="00D1659B"/>
    <w:rsid w:val="00D17B8A"/>
    <w:rsid w:val="00D20422"/>
    <w:rsid w:val="00D20535"/>
    <w:rsid w:val="00D211C3"/>
    <w:rsid w:val="00D22BD6"/>
    <w:rsid w:val="00D249F6"/>
    <w:rsid w:val="00D24D9E"/>
    <w:rsid w:val="00D260DB"/>
    <w:rsid w:val="00D260F0"/>
    <w:rsid w:val="00D27375"/>
    <w:rsid w:val="00D278A7"/>
    <w:rsid w:val="00D31404"/>
    <w:rsid w:val="00D3182C"/>
    <w:rsid w:val="00D31C47"/>
    <w:rsid w:val="00D33097"/>
    <w:rsid w:val="00D33750"/>
    <w:rsid w:val="00D340A7"/>
    <w:rsid w:val="00D34EEF"/>
    <w:rsid w:val="00D36342"/>
    <w:rsid w:val="00D36F0C"/>
    <w:rsid w:val="00D36F6F"/>
    <w:rsid w:val="00D37A60"/>
    <w:rsid w:val="00D41CB1"/>
    <w:rsid w:val="00D41F9D"/>
    <w:rsid w:val="00D423BB"/>
    <w:rsid w:val="00D42403"/>
    <w:rsid w:val="00D4380A"/>
    <w:rsid w:val="00D45A26"/>
    <w:rsid w:val="00D45C8A"/>
    <w:rsid w:val="00D46FA1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F0E"/>
    <w:rsid w:val="00D634A4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42F5"/>
    <w:rsid w:val="00D744BA"/>
    <w:rsid w:val="00D74E08"/>
    <w:rsid w:val="00D76F7B"/>
    <w:rsid w:val="00D81258"/>
    <w:rsid w:val="00D8217D"/>
    <w:rsid w:val="00D82D43"/>
    <w:rsid w:val="00D84475"/>
    <w:rsid w:val="00D845A7"/>
    <w:rsid w:val="00D84AE1"/>
    <w:rsid w:val="00D8590F"/>
    <w:rsid w:val="00D85F88"/>
    <w:rsid w:val="00D87E07"/>
    <w:rsid w:val="00D9003A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6FA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6DB"/>
    <w:rsid w:val="00DD39CD"/>
    <w:rsid w:val="00DD465A"/>
    <w:rsid w:val="00DD4CF9"/>
    <w:rsid w:val="00DD5810"/>
    <w:rsid w:val="00DD5D54"/>
    <w:rsid w:val="00DD6E93"/>
    <w:rsid w:val="00DE04DF"/>
    <w:rsid w:val="00DE0B16"/>
    <w:rsid w:val="00DE2701"/>
    <w:rsid w:val="00DE2F35"/>
    <w:rsid w:val="00DE39E5"/>
    <w:rsid w:val="00DE4F18"/>
    <w:rsid w:val="00DE5792"/>
    <w:rsid w:val="00DE5DBC"/>
    <w:rsid w:val="00DE6BE3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43F"/>
    <w:rsid w:val="00E04D2D"/>
    <w:rsid w:val="00E04D4A"/>
    <w:rsid w:val="00E0509F"/>
    <w:rsid w:val="00E0520C"/>
    <w:rsid w:val="00E07FC2"/>
    <w:rsid w:val="00E10988"/>
    <w:rsid w:val="00E10E9E"/>
    <w:rsid w:val="00E11601"/>
    <w:rsid w:val="00E13D20"/>
    <w:rsid w:val="00E14DF5"/>
    <w:rsid w:val="00E15961"/>
    <w:rsid w:val="00E15D6A"/>
    <w:rsid w:val="00E15E42"/>
    <w:rsid w:val="00E16E7D"/>
    <w:rsid w:val="00E17089"/>
    <w:rsid w:val="00E1784B"/>
    <w:rsid w:val="00E17F86"/>
    <w:rsid w:val="00E21AEF"/>
    <w:rsid w:val="00E21FF3"/>
    <w:rsid w:val="00E2215F"/>
    <w:rsid w:val="00E2251C"/>
    <w:rsid w:val="00E233DA"/>
    <w:rsid w:val="00E23C39"/>
    <w:rsid w:val="00E269C6"/>
    <w:rsid w:val="00E27A7B"/>
    <w:rsid w:val="00E30370"/>
    <w:rsid w:val="00E3082E"/>
    <w:rsid w:val="00E30F8A"/>
    <w:rsid w:val="00E335D4"/>
    <w:rsid w:val="00E33E9D"/>
    <w:rsid w:val="00E35121"/>
    <w:rsid w:val="00E3590E"/>
    <w:rsid w:val="00E36115"/>
    <w:rsid w:val="00E41098"/>
    <w:rsid w:val="00E41459"/>
    <w:rsid w:val="00E41C01"/>
    <w:rsid w:val="00E41D65"/>
    <w:rsid w:val="00E42219"/>
    <w:rsid w:val="00E43715"/>
    <w:rsid w:val="00E4432C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58D9"/>
    <w:rsid w:val="00E77B8E"/>
    <w:rsid w:val="00E77C02"/>
    <w:rsid w:val="00E80A5F"/>
    <w:rsid w:val="00E81057"/>
    <w:rsid w:val="00E81058"/>
    <w:rsid w:val="00E8169D"/>
    <w:rsid w:val="00E85820"/>
    <w:rsid w:val="00E86BBF"/>
    <w:rsid w:val="00E86D02"/>
    <w:rsid w:val="00E86EEE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97C68"/>
    <w:rsid w:val="00EA0613"/>
    <w:rsid w:val="00EA0854"/>
    <w:rsid w:val="00EA0C5B"/>
    <w:rsid w:val="00EA0D02"/>
    <w:rsid w:val="00EA1422"/>
    <w:rsid w:val="00EA42AF"/>
    <w:rsid w:val="00EA497C"/>
    <w:rsid w:val="00EA4DF0"/>
    <w:rsid w:val="00EA6177"/>
    <w:rsid w:val="00EA6B7B"/>
    <w:rsid w:val="00EB2564"/>
    <w:rsid w:val="00EB2C39"/>
    <w:rsid w:val="00EB51F0"/>
    <w:rsid w:val="00EB5A10"/>
    <w:rsid w:val="00EB5B47"/>
    <w:rsid w:val="00EB5F9E"/>
    <w:rsid w:val="00EB6020"/>
    <w:rsid w:val="00EC0D20"/>
    <w:rsid w:val="00EC1E1B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40CB"/>
    <w:rsid w:val="00F055EB"/>
    <w:rsid w:val="00F06253"/>
    <w:rsid w:val="00F0694B"/>
    <w:rsid w:val="00F0699F"/>
    <w:rsid w:val="00F07CC6"/>
    <w:rsid w:val="00F10A86"/>
    <w:rsid w:val="00F11208"/>
    <w:rsid w:val="00F1334D"/>
    <w:rsid w:val="00F1347E"/>
    <w:rsid w:val="00F147A4"/>
    <w:rsid w:val="00F1509E"/>
    <w:rsid w:val="00F156BB"/>
    <w:rsid w:val="00F1786F"/>
    <w:rsid w:val="00F17CB9"/>
    <w:rsid w:val="00F230CB"/>
    <w:rsid w:val="00F270D6"/>
    <w:rsid w:val="00F27296"/>
    <w:rsid w:val="00F27DA8"/>
    <w:rsid w:val="00F27FBE"/>
    <w:rsid w:val="00F31A5A"/>
    <w:rsid w:val="00F336B3"/>
    <w:rsid w:val="00F33945"/>
    <w:rsid w:val="00F35513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6070"/>
    <w:rsid w:val="00F56343"/>
    <w:rsid w:val="00F60972"/>
    <w:rsid w:val="00F6105E"/>
    <w:rsid w:val="00F62C64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64B"/>
    <w:rsid w:val="00F72721"/>
    <w:rsid w:val="00F72CB7"/>
    <w:rsid w:val="00F732EF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3943"/>
    <w:rsid w:val="00F84684"/>
    <w:rsid w:val="00F84C5C"/>
    <w:rsid w:val="00F8565B"/>
    <w:rsid w:val="00F8736F"/>
    <w:rsid w:val="00F873D0"/>
    <w:rsid w:val="00F903EA"/>
    <w:rsid w:val="00F91B19"/>
    <w:rsid w:val="00F92C18"/>
    <w:rsid w:val="00F93366"/>
    <w:rsid w:val="00F95751"/>
    <w:rsid w:val="00F97323"/>
    <w:rsid w:val="00FA1048"/>
    <w:rsid w:val="00FA11EF"/>
    <w:rsid w:val="00FA2A74"/>
    <w:rsid w:val="00FA34D2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770"/>
    <w:rsid w:val="00FD0856"/>
    <w:rsid w:val="00FD0CEB"/>
    <w:rsid w:val="00FD45F2"/>
    <w:rsid w:val="00FD5447"/>
    <w:rsid w:val="00FD546D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40"/>
    <w:rsid w:val="00FF4C40"/>
    <w:rsid w:val="00FF4F49"/>
    <w:rsid w:val="00FF5439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94C3E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2.jpeg"/><Relationship Id="rId42" Type="http://schemas.openxmlformats.org/officeDocument/2006/relationships/hyperlink" Target="https://www.w3school.com.cn/cssref/selector_attribute_value.asp" TargetMode="External"/><Relationship Id="rId47" Type="http://schemas.openxmlformats.org/officeDocument/2006/relationships/image" Target="media/image23.png"/><Relationship Id="rId50" Type="http://schemas.openxmlformats.org/officeDocument/2006/relationships/oleObject" Target="embeddings/oleObject2.bin"/><Relationship Id="rId55" Type="http://schemas.openxmlformats.org/officeDocument/2006/relationships/image" Target="media/image27.png"/><Relationship Id="rId63" Type="http://schemas.openxmlformats.org/officeDocument/2006/relationships/hyperlink" Target="https://developer.mozilla.org/zh-TW/docs/Web/API/Fetch_API/Using_Fetch" TargetMode="External"/><Relationship Id="rId68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zh.wikipedia.org/wiki/HTTP%E5%A4%B4%E5%AD%97%E6%AE%B5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gif"/><Relationship Id="rId37" Type="http://schemas.openxmlformats.org/officeDocument/2006/relationships/hyperlink" Target="https://www.w3school.com.cn/cssref/selector_element_class.asp" TargetMode="External"/><Relationship Id="rId40" Type="http://schemas.openxmlformats.org/officeDocument/2006/relationships/hyperlink" Target="https://www.w3school.com.cn/cssref/selector_element_gt.asp" TargetMode="External"/><Relationship Id="rId45" Type="http://schemas.openxmlformats.org/officeDocument/2006/relationships/hyperlink" Target="https://www.w3school.com.cn/cssref/selector_attr_end.asp" TargetMode="External"/><Relationship Id="rId53" Type="http://schemas.openxmlformats.org/officeDocument/2006/relationships/hyperlink" Target="https://www.w3schools.com/tags/ref_eventattributes.asp" TargetMode="External"/><Relationship Id="rId58" Type="http://schemas.openxmlformats.org/officeDocument/2006/relationships/hyperlink" Target="https://ithelp.ithome.com.tw/articles/10191867" TargetMode="External"/><Relationship Id="rId66" Type="http://schemas.openxmlformats.org/officeDocument/2006/relationships/footer" Target="footer2.xml"/><Relationship Id="rId5" Type="http://schemas.openxmlformats.org/officeDocument/2006/relationships/settings" Target="settings.xml"/><Relationship Id="rId61" Type="http://schemas.openxmlformats.org/officeDocument/2006/relationships/image" Target="media/image3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yperlink" Target="https://zh.wikipedia.org/wiki/%E7%94%A8%E6%88%B7%E4%BB%A3%E7%90%86" TargetMode="External"/><Relationship Id="rId35" Type="http://schemas.openxmlformats.org/officeDocument/2006/relationships/hyperlink" Target="https://www.w3school.com.cn/cssref/selector_all.asp" TargetMode="External"/><Relationship Id="rId43" Type="http://schemas.openxmlformats.org/officeDocument/2006/relationships/hyperlink" Target="https://www.w3school.com.cn/cssref/selector_attribute_value_contain.asp" TargetMode="External"/><Relationship Id="rId48" Type="http://schemas.openxmlformats.org/officeDocument/2006/relationships/oleObject" Target="embeddings/oleObject1.bin"/><Relationship Id="rId56" Type="http://schemas.openxmlformats.org/officeDocument/2006/relationships/image" Target="media/image28.png"/><Relationship Id="rId64" Type="http://schemas.openxmlformats.org/officeDocument/2006/relationships/hyperlink" Target="https://wcc723.github.io/javascript/2017/12/28/javascript-fetch/" TargetMode="External"/><Relationship Id="rId8" Type="http://schemas.openxmlformats.org/officeDocument/2006/relationships/endnotes" Target="endnotes.xml"/><Relationship Id="rId51" Type="http://schemas.openxmlformats.org/officeDocument/2006/relationships/image" Target="media/image25.jpeg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www.w3school.com.cn/cssref/selector_element_comma.asp" TargetMode="External"/><Relationship Id="rId46" Type="http://schemas.openxmlformats.org/officeDocument/2006/relationships/hyperlink" Target="https://www.w3school.com.cn/cssref/css_selectors.asp" TargetMode="External"/><Relationship Id="rId59" Type="http://schemas.openxmlformats.org/officeDocument/2006/relationships/hyperlink" Target="https://regex101.com/" TargetMode="External"/><Relationship Id="rId67" Type="http://schemas.openxmlformats.org/officeDocument/2006/relationships/fontTable" Target="fontTable.xm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.asp" TargetMode="External"/><Relationship Id="rId54" Type="http://schemas.openxmlformats.org/officeDocument/2006/relationships/image" Target="media/image26.png"/><Relationship Id="rId62" Type="http://schemas.openxmlformats.org/officeDocument/2006/relationships/hyperlink" Target="https://developer.mozilla.org/zh-TW/docs/Web/JavaScript/Guide/Regular_Expressions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yperlink" Target="https://www.w3school.com.cn/cssref/selector_element.asp" TargetMode="External"/><Relationship Id="rId49" Type="http://schemas.openxmlformats.org/officeDocument/2006/relationships/image" Target="media/image24.png"/><Relationship Id="rId57" Type="http://schemas.openxmlformats.org/officeDocument/2006/relationships/image" Target="media/image29.png"/><Relationship Id="rId10" Type="http://schemas.openxmlformats.org/officeDocument/2006/relationships/footer" Target="footer1.xml"/><Relationship Id="rId31" Type="http://schemas.openxmlformats.org/officeDocument/2006/relationships/image" Target="media/image19.png"/><Relationship Id="rId44" Type="http://schemas.openxmlformats.org/officeDocument/2006/relationships/hyperlink" Target="https://www.w3school.com.cn/cssref/selector_attr_begin.asp" TargetMode="External"/><Relationship Id="rId52" Type="http://schemas.openxmlformats.org/officeDocument/2006/relationships/hyperlink" Target="http://www.ddmg.com.tw/WebApp/Learn/JavaScript/Base/window.html" TargetMode="External"/><Relationship Id="rId60" Type="http://schemas.openxmlformats.org/officeDocument/2006/relationships/image" Target="media/image30.png"/><Relationship Id="rId65" Type="http://schemas.openxmlformats.org/officeDocument/2006/relationships/image" Target="media/image32.png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iii_bd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hyperlink" Target="https://www.w3school.com.cn/cssref/selector_element_element.asp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EBD4806-65E1-4D1B-AF05-590BF3FB75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6</TotalTime>
  <Pages>123</Pages>
  <Words>14229</Words>
  <Characters>81109</Characters>
  <Application>Microsoft Office Word</Application>
  <DocSecurity>0</DocSecurity>
  <Lines>675</Lines>
  <Paragraphs>190</Paragraphs>
  <ScaleCrop>false</ScaleCrop>
  <Company/>
  <LinksUpToDate>false</LinksUpToDate>
  <CharactersWithSpaces>95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darren</cp:lastModifiedBy>
  <cp:revision>721</cp:revision>
  <cp:lastPrinted>2021-05-30T16:15:00Z</cp:lastPrinted>
  <dcterms:created xsi:type="dcterms:W3CDTF">2021-03-11T06:58:00Z</dcterms:created>
  <dcterms:modified xsi:type="dcterms:W3CDTF">2021-05-30T16:29:00Z</dcterms:modified>
</cp:coreProperties>
</file>